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C2027" w14:textId="45F94CF8" w:rsidR="00744C59" w:rsidRDefault="00744C59" w:rsidP="00F32D2D">
      <w:pPr>
        <w:pStyle w:val="NormalWeb"/>
        <w:spacing w:before="0" w:beforeAutospacing="0" w:after="0" w:afterAutospacing="0"/>
        <w:contextualSpacing/>
        <w:jc w:val="both"/>
        <w:rPr>
          <w:sz w:val="2"/>
          <w:szCs w:val="22"/>
        </w:rPr>
      </w:pPr>
      <w:bookmarkStart w:id="0" w:name="_Hlk95815920"/>
      <w:bookmarkEnd w:id="0"/>
    </w:p>
    <w:p w14:paraId="080AA63B" w14:textId="77777777" w:rsidR="00592480" w:rsidRPr="00A003FB" w:rsidRDefault="00592480" w:rsidP="00F32D2D">
      <w:pPr>
        <w:pStyle w:val="NormalWeb"/>
        <w:spacing w:before="0" w:beforeAutospacing="0" w:after="0" w:afterAutospacing="0"/>
        <w:contextualSpacing/>
        <w:jc w:val="both"/>
        <w:rPr>
          <w:sz w:val="2"/>
          <w:szCs w:val="22"/>
        </w:rPr>
      </w:pPr>
    </w:p>
    <w:tbl>
      <w:tblPr>
        <w:tblStyle w:val="TableGrid"/>
        <w:tblW w:w="114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4"/>
        <w:gridCol w:w="6273"/>
      </w:tblGrid>
      <w:tr w:rsidR="00A003FB" w:rsidRPr="00A003FB" w14:paraId="34D6F4DE" w14:textId="77777777" w:rsidTr="00791601">
        <w:trPr>
          <w:trHeight w:val="5913"/>
        </w:trPr>
        <w:tc>
          <w:tcPr>
            <w:tcW w:w="5174" w:type="dxa"/>
            <w:vMerge w:val="restart"/>
          </w:tcPr>
          <w:p w14:paraId="0D2A4BB7" w14:textId="3A6AA8F0"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Staff</w:t>
            </w:r>
          </w:p>
          <w:p w14:paraId="2AA77343" w14:textId="77777777" w:rsidR="00A81A38" w:rsidRPr="00A003FB" w:rsidRDefault="00A81A38" w:rsidP="00F32D2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Gina Hilliard</w:t>
            </w:r>
            <w:r w:rsidRPr="00A003FB">
              <w:rPr>
                <w:rFonts w:ascii="Times New Roman" w:hAnsi="Times New Roman"/>
                <w:sz w:val="20"/>
                <w:szCs w:val="20"/>
              </w:rPr>
              <w:t>, President</w:t>
            </w:r>
          </w:p>
          <w:p w14:paraId="6CE83BB4" w14:textId="57E40BE1" w:rsidR="00E4728D" w:rsidRPr="00A003FB" w:rsidRDefault="00E4728D" w:rsidP="00E4728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Edi</w:t>
            </w:r>
            <w:r w:rsidR="00642088">
              <w:rPr>
                <w:rFonts w:ascii="Times New Roman" w:hAnsi="Times New Roman"/>
                <w:b/>
                <w:sz w:val="20"/>
                <w:szCs w:val="20"/>
              </w:rPr>
              <w:t>son</w:t>
            </w:r>
            <w:r w:rsidRPr="00A003FB">
              <w:rPr>
                <w:rFonts w:ascii="Times New Roman" w:hAnsi="Times New Roman"/>
                <w:b/>
                <w:sz w:val="20"/>
                <w:szCs w:val="20"/>
              </w:rPr>
              <w:t xml:space="preserve"> Emmons</w:t>
            </w:r>
            <w:r w:rsidRPr="00A003FB">
              <w:rPr>
                <w:rFonts w:ascii="Times New Roman" w:hAnsi="Times New Roman"/>
                <w:sz w:val="20"/>
                <w:szCs w:val="20"/>
              </w:rPr>
              <w:t xml:space="preserve">, </w:t>
            </w:r>
            <w:proofErr w:type="gramStart"/>
            <w:r w:rsidRPr="00A003FB">
              <w:rPr>
                <w:rFonts w:ascii="Times New Roman" w:hAnsi="Times New Roman"/>
                <w:sz w:val="20"/>
                <w:szCs w:val="20"/>
              </w:rPr>
              <w:t>Social Media</w:t>
            </w:r>
            <w:proofErr w:type="gramEnd"/>
            <w:r w:rsidRPr="00A003FB">
              <w:rPr>
                <w:rFonts w:ascii="Times New Roman" w:hAnsi="Times New Roman"/>
                <w:sz w:val="20"/>
                <w:szCs w:val="20"/>
              </w:rPr>
              <w:t xml:space="preserve"> &amp; Marketing Assistant </w:t>
            </w:r>
          </w:p>
          <w:p w14:paraId="74FDABA0" w14:textId="77777777" w:rsidR="00A81A38" w:rsidRPr="00A003FB" w:rsidRDefault="00A81A38" w:rsidP="00F32D2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Clancey Arnold</w:t>
            </w:r>
            <w:r w:rsidRPr="00A003FB">
              <w:rPr>
                <w:rFonts w:ascii="Times New Roman" w:hAnsi="Times New Roman"/>
                <w:sz w:val="20"/>
                <w:szCs w:val="20"/>
              </w:rPr>
              <w:t>, Membership Development &amp;</w:t>
            </w:r>
          </w:p>
          <w:p w14:paraId="52F2079F" w14:textId="44650E41" w:rsidR="0025495A" w:rsidRDefault="00A81A38" w:rsidP="0025495A">
            <w:pPr>
              <w:shd w:val="clear" w:color="auto" w:fill="FFFFFF"/>
              <w:contextualSpacing/>
              <w:jc w:val="center"/>
              <w:rPr>
                <w:rFonts w:ascii="Times New Roman" w:hAnsi="Times New Roman"/>
                <w:sz w:val="20"/>
                <w:szCs w:val="20"/>
              </w:rPr>
            </w:pPr>
            <w:r w:rsidRPr="00A003FB">
              <w:rPr>
                <w:rFonts w:ascii="Times New Roman" w:hAnsi="Times New Roman"/>
                <w:sz w:val="20"/>
                <w:szCs w:val="20"/>
              </w:rPr>
              <w:t xml:space="preserve"> Investment Administrator</w:t>
            </w:r>
          </w:p>
          <w:p w14:paraId="73E0A0F0" w14:textId="7A208FDC" w:rsidR="0062198F" w:rsidRDefault="0062198F" w:rsidP="0025495A">
            <w:pPr>
              <w:shd w:val="clear" w:color="auto" w:fill="FFFFFF"/>
              <w:contextualSpacing/>
              <w:jc w:val="center"/>
              <w:rPr>
                <w:rFonts w:ascii="Times New Roman" w:hAnsi="Times New Roman"/>
                <w:sz w:val="20"/>
                <w:szCs w:val="20"/>
              </w:rPr>
            </w:pPr>
            <w:r>
              <w:rPr>
                <w:rFonts w:ascii="Times New Roman" w:hAnsi="Times New Roman"/>
                <w:b/>
                <w:bCs/>
                <w:sz w:val="20"/>
                <w:szCs w:val="20"/>
              </w:rPr>
              <w:t xml:space="preserve">Courtney Stoneberger, </w:t>
            </w:r>
            <w:r>
              <w:rPr>
                <w:rFonts w:ascii="Times New Roman" w:hAnsi="Times New Roman"/>
                <w:sz w:val="20"/>
                <w:szCs w:val="20"/>
              </w:rPr>
              <w:t>Chamber &amp; Tourism Assistant</w:t>
            </w:r>
          </w:p>
          <w:p w14:paraId="4E3BD791" w14:textId="5721B2B3" w:rsidR="0062198F" w:rsidRPr="0062198F" w:rsidRDefault="0062198F" w:rsidP="0025495A">
            <w:pPr>
              <w:shd w:val="clear" w:color="auto" w:fill="FFFFFF"/>
              <w:contextualSpacing/>
              <w:jc w:val="center"/>
              <w:rPr>
                <w:rFonts w:ascii="Times New Roman" w:hAnsi="Times New Roman"/>
                <w:sz w:val="20"/>
                <w:szCs w:val="20"/>
              </w:rPr>
            </w:pPr>
            <w:r>
              <w:rPr>
                <w:rFonts w:ascii="Times New Roman" w:hAnsi="Times New Roman"/>
                <w:b/>
                <w:bCs/>
                <w:sz w:val="20"/>
                <w:szCs w:val="20"/>
              </w:rPr>
              <w:t>Mary Dykes,</w:t>
            </w:r>
            <w:r>
              <w:rPr>
                <w:rFonts w:ascii="Times New Roman" w:hAnsi="Times New Roman"/>
                <w:sz w:val="20"/>
                <w:szCs w:val="20"/>
              </w:rPr>
              <w:t xml:space="preserve"> Chamber &amp; Tourism Assistant</w:t>
            </w:r>
          </w:p>
          <w:p w14:paraId="665C259F" w14:textId="77777777" w:rsidR="004D1F70" w:rsidRPr="00A003FB" w:rsidRDefault="004D1F70" w:rsidP="00F32D2D">
            <w:pPr>
              <w:shd w:val="clear" w:color="auto" w:fill="FFFFFF"/>
              <w:contextualSpacing/>
              <w:jc w:val="center"/>
              <w:rPr>
                <w:rFonts w:ascii="Times New Roman" w:hAnsi="Times New Roman"/>
                <w:sz w:val="20"/>
                <w:szCs w:val="20"/>
              </w:rPr>
            </w:pPr>
          </w:p>
          <w:p w14:paraId="2F92C808" w14:textId="4A79B6E7"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Board of Directors</w:t>
            </w:r>
          </w:p>
          <w:p w14:paraId="46696068" w14:textId="77777777" w:rsidR="00FD0869" w:rsidRPr="00A003FB" w:rsidRDefault="00FD0869" w:rsidP="00FD0869">
            <w:pPr>
              <w:contextualSpacing/>
              <w:jc w:val="center"/>
              <w:rPr>
                <w:rFonts w:ascii="Times New Roman" w:hAnsi="Times New Roman"/>
                <w:i/>
                <w:sz w:val="24"/>
                <w:szCs w:val="24"/>
              </w:rPr>
            </w:pPr>
            <w:r w:rsidRPr="00A003FB">
              <w:rPr>
                <w:rFonts w:ascii="Times New Roman" w:hAnsi="Times New Roman"/>
                <w:i/>
                <w:sz w:val="24"/>
                <w:szCs w:val="24"/>
              </w:rPr>
              <w:t>Executive Officers:</w:t>
            </w:r>
          </w:p>
          <w:p w14:paraId="74736FBB" w14:textId="5250D08D" w:rsidR="00771DB0" w:rsidRDefault="00FD0869" w:rsidP="00E4728D">
            <w:pPr>
              <w:contextualSpacing/>
              <w:jc w:val="center"/>
              <w:rPr>
                <w:rFonts w:ascii="Times New Roman" w:hAnsi="Times New Roman"/>
                <w:sz w:val="20"/>
                <w:szCs w:val="20"/>
              </w:rPr>
            </w:pPr>
            <w:r>
              <w:rPr>
                <w:rFonts w:ascii="Times New Roman" w:hAnsi="Times New Roman"/>
                <w:b/>
                <w:sz w:val="20"/>
                <w:szCs w:val="20"/>
              </w:rPr>
              <w:t>Chris Jenkins</w:t>
            </w:r>
            <w:r w:rsidRPr="002A124C">
              <w:rPr>
                <w:rFonts w:ascii="Times New Roman" w:hAnsi="Times New Roman"/>
                <w:b/>
                <w:bCs/>
                <w:sz w:val="20"/>
                <w:szCs w:val="20"/>
              </w:rPr>
              <w:t xml:space="preserve">, </w:t>
            </w:r>
            <w:r w:rsidR="00E4728D" w:rsidRPr="002A124C">
              <w:rPr>
                <w:rFonts w:ascii="Times New Roman" w:hAnsi="Times New Roman"/>
                <w:b/>
                <w:bCs/>
                <w:sz w:val="20"/>
                <w:szCs w:val="20"/>
              </w:rPr>
              <w:t>Chair</w:t>
            </w:r>
          </w:p>
          <w:p w14:paraId="53A45F94" w14:textId="2A21F9A8" w:rsidR="00FD0869" w:rsidRPr="006F1578" w:rsidRDefault="00FD0869" w:rsidP="00E4728D">
            <w:pPr>
              <w:contextualSpacing/>
              <w:jc w:val="center"/>
              <w:rPr>
                <w:rFonts w:ascii="Times New Roman" w:hAnsi="Times New Roman"/>
                <w:bCs/>
                <w:sz w:val="20"/>
                <w:szCs w:val="20"/>
              </w:rPr>
            </w:pPr>
            <w:r w:rsidRPr="004B2162">
              <w:rPr>
                <w:rFonts w:ascii="Times New Roman" w:hAnsi="Times New Roman"/>
                <w:bCs/>
                <w:sz w:val="20"/>
                <w:szCs w:val="20"/>
              </w:rPr>
              <w:t>Faithbrooke Barn and Vineyards</w:t>
            </w:r>
          </w:p>
          <w:p w14:paraId="04C66FAE" w14:textId="69F740A6" w:rsidR="00771DB0" w:rsidRDefault="00B80705" w:rsidP="00E4728D">
            <w:pPr>
              <w:contextualSpacing/>
              <w:jc w:val="center"/>
              <w:rPr>
                <w:rFonts w:ascii="Times New Roman" w:hAnsi="Times New Roman"/>
                <w:bCs/>
                <w:sz w:val="20"/>
                <w:szCs w:val="20"/>
              </w:rPr>
            </w:pPr>
            <w:r>
              <w:rPr>
                <w:rFonts w:ascii="Times New Roman" w:hAnsi="Times New Roman"/>
                <w:b/>
                <w:sz w:val="20"/>
                <w:szCs w:val="20"/>
              </w:rPr>
              <w:t>Travis Clark</w:t>
            </w:r>
            <w:r w:rsidRPr="002A124C">
              <w:rPr>
                <w:rFonts w:ascii="Times New Roman" w:hAnsi="Times New Roman"/>
                <w:b/>
                <w:sz w:val="20"/>
                <w:szCs w:val="20"/>
              </w:rPr>
              <w:t>, Vice-Chair</w:t>
            </w:r>
          </w:p>
          <w:p w14:paraId="082B9041" w14:textId="0B9240A3" w:rsidR="00B80705" w:rsidRDefault="00B80705" w:rsidP="00E4728D">
            <w:pPr>
              <w:contextualSpacing/>
              <w:jc w:val="center"/>
              <w:rPr>
                <w:rFonts w:ascii="Times New Roman" w:hAnsi="Times New Roman"/>
                <w:b/>
                <w:sz w:val="20"/>
                <w:szCs w:val="20"/>
              </w:rPr>
            </w:pPr>
            <w:r w:rsidRPr="00B37963">
              <w:rPr>
                <w:rFonts w:ascii="Times New Roman" w:hAnsi="Times New Roman"/>
                <w:bCs/>
                <w:sz w:val="20"/>
                <w:szCs w:val="20"/>
              </w:rPr>
              <w:t>Valley Health Page Memorial Hospital</w:t>
            </w:r>
            <w:r w:rsidRPr="00A003FB">
              <w:rPr>
                <w:rFonts w:ascii="Times New Roman" w:hAnsi="Times New Roman"/>
                <w:b/>
                <w:sz w:val="20"/>
                <w:szCs w:val="20"/>
              </w:rPr>
              <w:t xml:space="preserve"> </w:t>
            </w:r>
          </w:p>
          <w:p w14:paraId="4B0ADEFB" w14:textId="44C4843F" w:rsidR="00771DB0" w:rsidRDefault="00FD0869" w:rsidP="00E4728D">
            <w:pPr>
              <w:contextualSpacing/>
              <w:jc w:val="center"/>
              <w:rPr>
                <w:rFonts w:ascii="Times New Roman" w:hAnsi="Times New Roman"/>
                <w:sz w:val="20"/>
                <w:szCs w:val="20"/>
              </w:rPr>
            </w:pPr>
            <w:r w:rsidRPr="00A003FB">
              <w:rPr>
                <w:rFonts w:ascii="Times New Roman" w:hAnsi="Times New Roman"/>
                <w:b/>
                <w:sz w:val="20"/>
                <w:szCs w:val="20"/>
              </w:rPr>
              <w:t>DezaRae Beers</w:t>
            </w:r>
            <w:r w:rsidRPr="002A124C">
              <w:rPr>
                <w:rFonts w:ascii="Times New Roman" w:hAnsi="Times New Roman"/>
                <w:b/>
                <w:bCs/>
                <w:sz w:val="20"/>
                <w:szCs w:val="20"/>
              </w:rPr>
              <w:t>, Secretary</w:t>
            </w:r>
          </w:p>
          <w:p w14:paraId="13D68E6E" w14:textId="4BB71E1B" w:rsidR="00FD0869" w:rsidRPr="00E4728D" w:rsidRDefault="00FD0869" w:rsidP="00E4728D">
            <w:pPr>
              <w:contextualSpacing/>
              <w:jc w:val="center"/>
              <w:rPr>
                <w:rFonts w:ascii="Times New Roman" w:hAnsi="Times New Roman"/>
                <w:sz w:val="20"/>
                <w:szCs w:val="20"/>
              </w:rPr>
            </w:pPr>
            <w:r w:rsidRPr="008D125A">
              <w:rPr>
                <w:rFonts w:ascii="Times New Roman" w:hAnsi="Times New Roman"/>
                <w:sz w:val="20"/>
                <w:szCs w:val="20"/>
              </w:rPr>
              <w:t>Yogi Bear</w:t>
            </w:r>
            <w:r w:rsidR="0022039E">
              <w:rPr>
                <w:rFonts w:ascii="Times New Roman" w:hAnsi="Times New Roman"/>
                <w:sz w:val="20"/>
                <w:szCs w:val="20"/>
              </w:rPr>
              <w:t>'</w:t>
            </w:r>
            <w:r w:rsidRPr="008D125A">
              <w:rPr>
                <w:rFonts w:ascii="Times New Roman" w:hAnsi="Times New Roman"/>
                <w:sz w:val="20"/>
                <w:szCs w:val="20"/>
              </w:rPr>
              <w:t>s Jellystone Park</w:t>
            </w:r>
          </w:p>
          <w:p w14:paraId="0B78B801" w14:textId="6C18398D" w:rsidR="00771DB0" w:rsidRDefault="00FD0869" w:rsidP="00FD0869">
            <w:pPr>
              <w:contextualSpacing/>
              <w:jc w:val="center"/>
              <w:rPr>
                <w:rFonts w:ascii="Times New Roman" w:hAnsi="Times New Roman"/>
                <w:sz w:val="20"/>
                <w:szCs w:val="20"/>
              </w:rPr>
            </w:pPr>
            <w:r>
              <w:rPr>
                <w:rFonts w:ascii="Times New Roman" w:hAnsi="Times New Roman"/>
                <w:b/>
                <w:bCs/>
                <w:sz w:val="20"/>
                <w:szCs w:val="20"/>
              </w:rPr>
              <w:t>Miranda Cave</w:t>
            </w:r>
            <w:r w:rsidRPr="002A124C">
              <w:rPr>
                <w:rFonts w:ascii="Times New Roman" w:hAnsi="Times New Roman"/>
                <w:b/>
                <w:bCs/>
                <w:sz w:val="20"/>
                <w:szCs w:val="20"/>
              </w:rPr>
              <w:t>, Treasurer</w:t>
            </w:r>
          </w:p>
          <w:p w14:paraId="2922BCE6" w14:textId="7B190F9B" w:rsidR="00FD0869" w:rsidRPr="006F1578" w:rsidRDefault="00FD0869" w:rsidP="00FD0869">
            <w:pPr>
              <w:contextualSpacing/>
              <w:jc w:val="center"/>
              <w:rPr>
                <w:rFonts w:ascii="Times New Roman" w:hAnsi="Times New Roman"/>
                <w:sz w:val="20"/>
                <w:szCs w:val="20"/>
              </w:rPr>
            </w:pPr>
            <w:r>
              <w:rPr>
                <w:rFonts w:ascii="Times New Roman" w:hAnsi="Times New Roman"/>
                <w:sz w:val="20"/>
                <w:szCs w:val="20"/>
              </w:rPr>
              <w:t>Blue Ridge Bank</w:t>
            </w:r>
          </w:p>
          <w:p w14:paraId="34B57A1A" w14:textId="41F0484B" w:rsidR="00FD0869" w:rsidRDefault="00264B5E" w:rsidP="00FD0869">
            <w:pPr>
              <w:contextualSpacing/>
              <w:jc w:val="center"/>
              <w:rPr>
                <w:rFonts w:ascii="Times New Roman" w:hAnsi="Times New Roman"/>
                <w:sz w:val="20"/>
                <w:szCs w:val="20"/>
              </w:rPr>
            </w:pPr>
            <w:r w:rsidRPr="00264B5E">
              <w:rPr>
                <w:rFonts w:ascii="Times New Roman" w:hAnsi="Times New Roman"/>
                <w:b/>
                <w:sz w:val="20"/>
                <w:szCs w:val="20"/>
              </w:rPr>
              <w:t>Bill Huffman</w:t>
            </w:r>
            <w:r w:rsidR="00FD0869" w:rsidRPr="002A124C">
              <w:rPr>
                <w:rFonts w:ascii="Times New Roman" w:hAnsi="Times New Roman"/>
                <w:b/>
                <w:bCs/>
                <w:sz w:val="20"/>
                <w:szCs w:val="20"/>
              </w:rPr>
              <w:t>, Chair of the Tourism Division</w:t>
            </w:r>
            <w:r w:rsidR="00FD0869" w:rsidRPr="00A003FB">
              <w:rPr>
                <w:rFonts w:ascii="Times New Roman" w:hAnsi="Times New Roman"/>
                <w:sz w:val="20"/>
                <w:szCs w:val="20"/>
              </w:rPr>
              <w:t xml:space="preserve"> </w:t>
            </w:r>
          </w:p>
          <w:p w14:paraId="311A1A47" w14:textId="77777777" w:rsidR="00FD0869" w:rsidRDefault="00FD0869" w:rsidP="00FD0869">
            <w:pPr>
              <w:contextualSpacing/>
              <w:jc w:val="center"/>
              <w:rPr>
                <w:rFonts w:ascii="Times New Roman" w:hAnsi="Times New Roman"/>
                <w:sz w:val="20"/>
                <w:szCs w:val="20"/>
              </w:rPr>
            </w:pPr>
            <w:r w:rsidRPr="00A003FB">
              <w:rPr>
                <w:rFonts w:ascii="Times New Roman" w:hAnsi="Times New Roman"/>
                <w:sz w:val="20"/>
                <w:szCs w:val="20"/>
              </w:rPr>
              <w:t>Luray</w:t>
            </w:r>
            <w:r>
              <w:rPr>
                <w:rFonts w:ascii="Times New Roman" w:hAnsi="Times New Roman"/>
                <w:sz w:val="20"/>
                <w:szCs w:val="20"/>
              </w:rPr>
              <w:t xml:space="preserve"> </w:t>
            </w:r>
            <w:r w:rsidRPr="00A003FB">
              <w:rPr>
                <w:rFonts w:ascii="Times New Roman" w:hAnsi="Times New Roman"/>
                <w:sz w:val="20"/>
                <w:szCs w:val="20"/>
              </w:rPr>
              <w:t>Caverns</w:t>
            </w:r>
          </w:p>
          <w:p w14:paraId="516EDFAC" w14:textId="77777777" w:rsidR="00FD0869" w:rsidRPr="00A003FB" w:rsidRDefault="00FD0869" w:rsidP="00FD0869">
            <w:pPr>
              <w:contextualSpacing/>
              <w:jc w:val="center"/>
              <w:rPr>
                <w:rFonts w:ascii="Times New Roman" w:hAnsi="Times New Roman"/>
                <w:b/>
                <w:sz w:val="20"/>
                <w:szCs w:val="20"/>
                <w:u w:val="single"/>
              </w:rPr>
            </w:pPr>
          </w:p>
          <w:p w14:paraId="6021325B" w14:textId="0C41186D" w:rsidR="00FD0869" w:rsidRPr="00E33B48" w:rsidRDefault="00FD0869" w:rsidP="00E33B48">
            <w:pPr>
              <w:contextualSpacing/>
              <w:jc w:val="center"/>
              <w:rPr>
                <w:rFonts w:ascii="Times New Roman" w:hAnsi="Times New Roman"/>
                <w:i/>
                <w:sz w:val="24"/>
                <w:szCs w:val="24"/>
              </w:rPr>
            </w:pPr>
            <w:r w:rsidRPr="00A003FB">
              <w:rPr>
                <w:rFonts w:ascii="Times New Roman" w:hAnsi="Times New Roman"/>
                <w:i/>
                <w:sz w:val="24"/>
                <w:szCs w:val="24"/>
              </w:rPr>
              <w:t>Board Members:</w:t>
            </w:r>
          </w:p>
          <w:p w14:paraId="7495BE92" w14:textId="77777777" w:rsidR="00FD0869" w:rsidRDefault="00FD0869" w:rsidP="00FD0869">
            <w:pPr>
              <w:contextualSpacing/>
              <w:jc w:val="center"/>
              <w:rPr>
                <w:rFonts w:ascii="Times New Roman" w:hAnsi="Times New Roman"/>
                <w:bCs/>
                <w:sz w:val="20"/>
                <w:szCs w:val="20"/>
              </w:rPr>
            </w:pPr>
            <w:r>
              <w:rPr>
                <w:rFonts w:ascii="Times New Roman" w:hAnsi="Times New Roman"/>
                <w:b/>
                <w:sz w:val="20"/>
                <w:szCs w:val="20"/>
              </w:rPr>
              <w:t>Mitch Lovinger –</w:t>
            </w:r>
            <w:r>
              <w:rPr>
                <w:rFonts w:ascii="Times New Roman" w:hAnsi="Times New Roman"/>
                <w:bCs/>
                <w:sz w:val="20"/>
                <w:szCs w:val="20"/>
              </w:rPr>
              <w:t xml:space="preserve"> </w:t>
            </w:r>
            <w:proofErr w:type="spellStart"/>
            <w:r>
              <w:rPr>
                <w:rFonts w:ascii="Times New Roman" w:hAnsi="Times New Roman"/>
                <w:bCs/>
                <w:sz w:val="20"/>
                <w:szCs w:val="20"/>
              </w:rPr>
              <w:t>Appexnetwork</w:t>
            </w:r>
            <w:proofErr w:type="spellEnd"/>
            <w:r>
              <w:rPr>
                <w:rFonts w:ascii="Times New Roman" w:hAnsi="Times New Roman"/>
                <w:bCs/>
                <w:sz w:val="20"/>
                <w:szCs w:val="20"/>
              </w:rPr>
              <w:t xml:space="preserve"> Physical Therapy</w:t>
            </w:r>
          </w:p>
          <w:p w14:paraId="053395FE" w14:textId="745639BB" w:rsidR="00E33B48" w:rsidRDefault="00E33B48" w:rsidP="00E33B48">
            <w:pPr>
              <w:contextualSpacing/>
              <w:jc w:val="center"/>
              <w:rPr>
                <w:rFonts w:ascii="Times New Roman" w:hAnsi="Times New Roman"/>
                <w:bCs/>
                <w:sz w:val="20"/>
                <w:szCs w:val="20"/>
              </w:rPr>
            </w:pPr>
            <w:r>
              <w:rPr>
                <w:rFonts w:ascii="Times New Roman" w:hAnsi="Times New Roman"/>
                <w:b/>
                <w:sz w:val="20"/>
                <w:szCs w:val="20"/>
              </w:rPr>
              <w:t xml:space="preserve">Amy Judd – </w:t>
            </w:r>
            <w:r w:rsidR="00E171DD">
              <w:rPr>
                <w:rFonts w:ascii="Times New Roman" w:hAnsi="Times New Roman"/>
                <w:bCs/>
                <w:sz w:val="20"/>
                <w:szCs w:val="20"/>
              </w:rPr>
              <w:t>Laurel Ridge</w:t>
            </w:r>
            <w:r>
              <w:rPr>
                <w:rFonts w:ascii="Times New Roman" w:hAnsi="Times New Roman"/>
                <w:bCs/>
                <w:sz w:val="20"/>
                <w:szCs w:val="20"/>
              </w:rPr>
              <w:t xml:space="preserve"> Community College</w:t>
            </w:r>
          </w:p>
          <w:p w14:paraId="34BE5A8C" w14:textId="77777777" w:rsidR="00044EEE" w:rsidRPr="00D17377" w:rsidRDefault="00044EEE" w:rsidP="00044EEE">
            <w:pPr>
              <w:contextualSpacing/>
              <w:jc w:val="center"/>
              <w:rPr>
                <w:rFonts w:ascii="Times New Roman" w:hAnsi="Times New Roman"/>
                <w:bCs/>
                <w:sz w:val="20"/>
                <w:szCs w:val="20"/>
              </w:rPr>
            </w:pPr>
            <w:r>
              <w:rPr>
                <w:rFonts w:ascii="Times New Roman" w:hAnsi="Times New Roman"/>
                <w:b/>
                <w:sz w:val="20"/>
                <w:szCs w:val="20"/>
              </w:rPr>
              <w:t xml:space="preserve">Sable Ponn – </w:t>
            </w:r>
            <w:r>
              <w:rPr>
                <w:rFonts w:ascii="Times New Roman" w:hAnsi="Times New Roman"/>
                <w:bCs/>
                <w:sz w:val="20"/>
                <w:szCs w:val="20"/>
              </w:rPr>
              <w:t>Funkhouser Real Estate Group</w:t>
            </w:r>
          </w:p>
          <w:p w14:paraId="24137D91" w14:textId="77777777" w:rsidR="00E33B48" w:rsidRDefault="00E33B48" w:rsidP="00E33B48">
            <w:pPr>
              <w:contextualSpacing/>
              <w:jc w:val="center"/>
              <w:rPr>
                <w:rFonts w:ascii="Times New Roman" w:hAnsi="Times New Roman"/>
                <w:bCs/>
                <w:sz w:val="20"/>
                <w:szCs w:val="20"/>
              </w:rPr>
            </w:pPr>
            <w:r>
              <w:rPr>
                <w:rFonts w:ascii="Times New Roman" w:hAnsi="Times New Roman"/>
                <w:b/>
                <w:sz w:val="20"/>
                <w:szCs w:val="20"/>
              </w:rPr>
              <w:t xml:space="preserve">Pam Wightman – </w:t>
            </w:r>
            <w:r>
              <w:rPr>
                <w:rFonts w:ascii="Times New Roman" w:hAnsi="Times New Roman"/>
                <w:bCs/>
                <w:sz w:val="20"/>
                <w:szCs w:val="20"/>
              </w:rPr>
              <w:t>Delaware North at SNP</w:t>
            </w:r>
          </w:p>
          <w:p w14:paraId="5C0BDFC0" w14:textId="43A3BFD3" w:rsidR="006F1F81" w:rsidRPr="006F1F81" w:rsidRDefault="006F1F81" w:rsidP="00FD0869">
            <w:pPr>
              <w:contextualSpacing/>
              <w:jc w:val="center"/>
              <w:rPr>
                <w:rFonts w:ascii="Times New Roman" w:hAnsi="Times New Roman"/>
                <w:bCs/>
                <w:sz w:val="20"/>
                <w:szCs w:val="20"/>
              </w:rPr>
            </w:pPr>
            <w:r>
              <w:rPr>
                <w:rFonts w:ascii="Times New Roman" w:hAnsi="Times New Roman"/>
                <w:b/>
                <w:sz w:val="20"/>
                <w:szCs w:val="20"/>
              </w:rPr>
              <w:t xml:space="preserve">Megan Newberry </w:t>
            </w:r>
            <w:r w:rsidRPr="006F1F81">
              <w:rPr>
                <w:rFonts w:ascii="Times New Roman" w:hAnsi="Times New Roman"/>
                <w:bCs/>
                <w:sz w:val="20"/>
                <w:szCs w:val="20"/>
              </w:rPr>
              <w:t>- Andersen Corporation</w:t>
            </w:r>
          </w:p>
          <w:p w14:paraId="02DB87BE" w14:textId="77777777" w:rsidR="002C53C3" w:rsidRPr="002C53C3" w:rsidRDefault="002C53C3" w:rsidP="002C53C3">
            <w:pPr>
              <w:contextualSpacing/>
              <w:jc w:val="center"/>
              <w:rPr>
                <w:rFonts w:ascii="Times New Roman" w:hAnsi="Times New Roman"/>
                <w:bCs/>
                <w:sz w:val="20"/>
                <w:szCs w:val="20"/>
              </w:rPr>
            </w:pPr>
            <w:r>
              <w:rPr>
                <w:rFonts w:ascii="Times New Roman" w:hAnsi="Times New Roman"/>
                <w:b/>
                <w:sz w:val="20"/>
                <w:szCs w:val="20"/>
              </w:rPr>
              <w:t xml:space="preserve">Mark Dofflemyer – </w:t>
            </w:r>
            <w:r>
              <w:rPr>
                <w:rFonts w:ascii="Times New Roman" w:hAnsi="Times New Roman"/>
                <w:bCs/>
                <w:sz w:val="20"/>
                <w:szCs w:val="20"/>
              </w:rPr>
              <w:t>Pioneer Bank</w:t>
            </w:r>
          </w:p>
          <w:p w14:paraId="5952CCBF" w14:textId="01E1739B" w:rsidR="00E33B48" w:rsidRPr="002C53C3" w:rsidRDefault="00E33B48" w:rsidP="00FD0869">
            <w:pPr>
              <w:contextualSpacing/>
              <w:jc w:val="center"/>
              <w:rPr>
                <w:rFonts w:ascii="Times New Roman" w:hAnsi="Times New Roman"/>
                <w:bCs/>
                <w:sz w:val="20"/>
                <w:szCs w:val="20"/>
              </w:rPr>
            </w:pPr>
            <w:r w:rsidRPr="00E33B48">
              <w:rPr>
                <w:rFonts w:ascii="Times New Roman" w:hAnsi="Times New Roman"/>
                <w:b/>
                <w:sz w:val="20"/>
                <w:szCs w:val="20"/>
              </w:rPr>
              <w:t>Tony Villa</w:t>
            </w:r>
            <w:r>
              <w:rPr>
                <w:rFonts w:ascii="Times New Roman" w:hAnsi="Times New Roman"/>
                <w:bCs/>
                <w:sz w:val="20"/>
                <w:szCs w:val="20"/>
              </w:rPr>
              <w:t xml:space="preserve"> – Madeline Farms</w:t>
            </w:r>
          </w:p>
          <w:p w14:paraId="468D000C" w14:textId="77777777" w:rsidR="00071F5E" w:rsidRDefault="00071F5E" w:rsidP="00F32D2D">
            <w:pPr>
              <w:contextualSpacing/>
              <w:jc w:val="center"/>
              <w:rPr>
                <w:rFonts w:ascii="Times New Roman" w:hAnsi="Times New Roman"/>
                <w:b/>
                <w:sz w:val="20"/>
                <w:szCs w:val="20"/>
              </w:rPr>
            </w:pPr>
          </w:p>
          <w:p w14:paraId="6205822C" w14:textId="2F64BEC2" w:rsidR="00030287" w:rsidRDefault="00030287" w:rsidP="00F32D2D">
            <w:pPr>
              <w:contextualSpacing/>
              <w:jc w:val="center"/>
              <w:rPr>
                <w:rFonts w:ascii="Times New Roman" w:hAnsi="Times New Roman"/>
                <w:b/>
                <w:sz w:val="20"/>
                <w:szCs w:val="20"/>
              </w:rPr>
            </w:pPr>
          </w:p>
          <w:p w14:paraId="5E3A96AE" w14:textId="3B09C479" w:rsidR="00030287" w:rsidRDefault="00030287" w:rsidP="00F32D2D">
            <w:pPr>
              <w:contextualSpacing/>
              <w:jc w:val="center"/>
              <w:rPr>
                <w:rFonts w:ascii="Times New Roman" w:hAnsi="Times New Roman"/>
                <w:b/>
                <w:sz w:val="20"/>
                <w:szCs w:val="20"/>
              </w:rPr>
            </w:pPr>
          </w:p>
          <w:p w14:paraId="2BAD1C3A" w14:textId="2F8D6757" w:rsidR="006C3A75" w:rsidRPr="00E33B48" w:rsidRDefault="006C3A75" w:rsidP="00B358CA">
            <w:pPr>
              <w:contextualSpacing/>
              <w:jc w:val="center"/>
              <w:rPr>
                <w:rFonts w:ascii="Garamond" w:hAnsi="Garamond"/>
                <w:b/>
                <w:bCs/>
                <w:sz w:val="36"/>
                <w:szCs w:val="36"/>
                <w:u w:val="single"/>
              </w:rPr>
            </w:pPr>
            <w:r w:rsidRPr="00E33B48">
              <w:rPr>
                <w:rFonts w:ascii="Garamond" w:hAnsi="Garamond"/>
                <w:b/>
                <w:bCs/>
                <w:sz w:val="36"/>
                <w:szCs w:val="36"/>
                <w:u w:val="single"/>
              </w:rPr>
              <w:t>Follow Us</w:t>
            </w:r>
            <w:r w:rsidR="00AD23CE" w:rsidRPr="00E33B48">
              <w:rPr>
                <w:rFonts w:ascii="Garamond" w:hAnsi="Garamond"/>
                <w:b/>
                <w:bCs/>
                <w:sz w:val="36"/>
                <w:szCs w:val="36"/>
                <w:u w:val="single"/>
              </w:rPr>
              <w:t xml:space="preserve"> </w:t>
            </w:r>
            <w:r w:rsidR="00AB0877" w:rsidRPr="00E33B48">
              <w:rPr>
                <w:rFonts w:ascii="Garamond" w:hAnsi="Garamond"/>
                <w:b/>
                <w:bCs/>
                <w:sz w:val="36"/>
                <w:szCs w:val="36"/>
                <w:u w:val="single"/>
              </w:rPr>
              <w:t>on</w:t>
            </w:r>
            <w:r w:rsidR="00AD23CE" w:rsidRPr="00E33B48">
              <w:rPr>
                <w:rFonts w:ascii="Garamond" w:hAnsi="Garamond"/>
                <w:b/>
                <w:bCs/>
                <w:sz w:val="36"/>
                <w:szCs w:val="36"/>
                <w:u w:val="single"/>
              </w:rPr>
              <w:t xml:space="preserve"> </w:t>
            </w:r>
            <w:proofErr w:type="gramStart"/>
            <w:r w:rsidR="00AD23CE" w:rsidRPr="00E33B48">
              <w:rPr>
                <w:rFonts w:ascii="Garamond" w:hAnsi="Garamond"/>
                <w:b/>
                <w:bCs/>
                <w:sz w:val="36"/>
                <w:szCs w:val="36"/>
                <w:u w:val="single"/>
              </w:rPr>
              <w:t>Social Media</w:t>
            </w:r>
            <w:proofErr w:type="gramEnd"/>
          </w:p>
          <w:p w14:paraId="05EEF055" w14:textId="7F9872C5" w:rsidR="006C3A75" w:rsidRDefault="006C3A75" w:rsidP="006C3A75">
            <w:pPr>
              <w:pStyle w:val="NoSpacing"/>
              <w:rPr>
                <w:rFonts w:ascii="Garamond" w:hAnsi="Garamond"/>
                <w:b/>
                <w:bCs/>
                <w:sz w:val="28"/>
                <w:szCs w:val="28"/>
              </w:rPr>
            </w:pPr>
          </w:p>
          <w:p w14:paraId="49C4655F" w14:textId="58651187" w:rsidR="006C3A75" w:rsidRPr="00E33B48" w:rsidRDefault="006C3A75" w:rsidP="00B358CA">
            <w:pPr>
              <w:pStyle w:val="NoSpacing"/>
              <w:jc w:val="center"/>
              <w:rPr>
                <w:rFonts w:ascii="Garamond" w:hAnsi="Garamond"/>
                <w:b/>
                <w:bCs/>
                <w:sz w:val="32"/>
                <w:szCs w:val="32"/>
              </w:rPr>
            </w:pPr>
            <w:r w:rsidRPr="00E33B48">
              <w:rPr>
                <w:rFonts w:ascii="Garamond" w:hAnsi="Garamond"/>
                <w:b/>
                <w:bCs/>
                <w:sz w:val="32"/>
                <w:szCs w:val="32"/>
              </w:rPr>
              <w:t>Facebook</w:t>
            </w:r>
          </w:p>
          <w:p w14:paraId="0E71CED9" w14:textId="385E5643" w:rsidR="006C3A75" w:rsidRPr="00E33B48" w:rsidRDefault="00AC2978" w:rsidP="00B358CA">
            <w:pPr>
              <w:pStyle w:val="NoSpacing"/>
              <w:jc w:val="center"/>
              <w:rPr>
                <w:rFonts w:ascii="Garamond" w:hAnsi="Garamond"/>
                <w:sz w:val="32"/>
                <w:szCs w:val="32"/>
              </w:rPr>
            </w:pPr>
            <w:r w:rsidRPr="0084133A">
              <w:rPr>
                <w:rFonts w:ascii="Times New Roman" w:hAnsi="Times New Roman" w:cs="Times New Roman"/>
                <w:noProof/>
                <w:sz w:val="20"/>
                <w:szCs w:val="20"/>
              </w:rPr>
              <w:drawing>
                <wp:anchor distT="0" distB="0" distL="114300" distR="114300" simplePos="0" relativeHeight="251658752" behindDoc="1" locked="0" layoutInCell="1" allowOverlap="1" wp14:anchorId="14B99C9E" wp14:editId="09E97F61">
                  <wp:simplePos x="0" y="0"/>
                  <wp:positionH relativeFrom="column">
                    <wp:posOffset>2884170</wp:posOffset>
                  </wp:positionH>
                  <wp:positionV relativeFrom="paragraph">
                    <wp:posOffset>34925</wp:posOffset>
                  </wp:positionV>
                  <wp:extent cx="4241800" cy="2744470"/>
                  <wp:effectExtent l="0" t="0" r="6350" b="0"/>
                  <wp:wrapNone/>
                  <wp:docPr id="1"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241800" cy="27444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00E931A7" w:rsidRPr="00E33B48">
              <w:rPr>
                <w:rFonts w:ascii="Garamond" w:hAnsi="Garamond"/>
                <w:sz w:val="32"/>
                <w:szCs w:val="32"/>
              </w:rPr>
              <w:t>L</w:t>
            </w:r>
            <w:r w:rsidR="006C3A75" w:rsidRPr="00E33B48">
              <w:rPr>
                <w:rFonts w:ascii="Garamond" w:hAnsi="Garamond"/>
                <w:sz w:val="32"/>
                <w:szCs w:val="32"/>
              </w:rPr>
              <w:t>uray</w:t>
            </w:r>
            <w:r w:rsidR="00E931A7" w:rsidRPr="00E33B48">
              <w:rPr>
                <w:rFonts w:ascii="Garamond" w:hAnsi="Garamond"/>
                <w:sz w:val="32"/>
                <w:szCs w:val="32"/>
              </w:rPr>
              <w:t>P</w:t>
            </w:r>
            <w:r w:rsidR="006C3A75" w:rsidRPr="00E33B48">
              <w:rPr>
                <w:rFonts w:ascii="Garamond" w:hAnsi="Garamond"/>
                <w:sz w:val="32"/>
                <w:szCs w:val="32"/>
              </w:rPr>
              <w:t>age</w:t>
            </w:r>
            <w:r w:rsidR="00E931A7" w:rsidRPr="00E33B48">
              <w:rPr>
                <w:rFonts w:ascii="Garamond" w:hAnsi="Garamond"/>
                <w:sz w:val="32"/>
                <w:szCs w:val="32"/>
              </w:rPr>
              <w:t>C</w:t>
            </w:r>
            <w:r w:rsidR="006C3A75" w:rsidRPr="00E33B48">
              <w:rPr>
                <w:rFonts w:ascii="Garamond" w:hAnsi="Garamond"/>
                <w:sz w:val="32"/>
                <w:szCs w:val="32"/>
              </w:rPr>
              <w:t>ounty</w:t>
            </w:r>
            <w:r w:rsidR="00E931A7" w:rsidRPr="00E33B48">
              <w:rPr>
                <w:rFonts w:ascii="Garamond" w:hAnsi="Garamond"/>
                <w:sz w:val="32"/>
                <w:szCs w:val="32"/>
              </w:rPr>
              <w:t>C</w:t>
            </w:r>
            <w:r w:rsidR="006C3A75" w:rsidRPr="00E33B48">
              <w:rPr>
                <w:rFonts w:ascii="Garamond" w:hAnsi="Garamond"/>
                <w:sz w:val="32"/>
                <w:szCs w:val="32"/>
              </w:rPr>
              <w:t>hamber</w:t>
            </w:r>
            <w:proofErr w:type="spellEnd"/>
          </w:p>
          <w:p w14:paraId="3F190C6F" w14:textId="33A20A7F" w:rsidR="006C3A75" w:rsidRPr="00E33B48" w:rsidRDefault="00E931A7" w:rsidP="00B358CA">
            <w:pPr>
              <w:pStyle w:val="NoSpacing"/>
              <w:jc w:val="center"/>
              <w:rPr>
                <w:rFonts w:ascii="Garamond" w:hAnsi="Garamond"/>
                <w:sz w:val="32"/>
                <w:szCs w:val="32"/>
              </w:rPr>
            </w:pPr>
            <w:proofErr w:type="spellStart"/>
            <w:r w:rsidRPr="00E33B48">
              <w:rPr>
                <w:rFonts w:ascii="Garamond" w:hAnsi="Garamond"/>
                <w:sz w:val="32"/>
                <w:szCs w:val="32"/>
              </w:rPr>
              <w:t>V</w:t>
            </w:r>
            <w:r w:rsidR="006C3A75" w:rsidRPr="00E33B48">
              <w:rPr>
                <w:rFonts w:ascii="Garamond" w:hAnsi="Garamond"/>
                <w:sz w:val="32"/>
                <w:szCs w:val="32"/>
              </w:rPr>
              <w:t>isit</w:t>
            </w:r>
            <w:r w:rsidRPr="00E33B48">
              <w:rPr>
                <w:rFonts w:ascii="Garamond" w:hAnsi="Garamond"/>
                <w:sz w:val="32"/>
                <w:szCs w:val="32"/>
              </w:rPr>
              <w:t>L</w:t>
            </w:r>
            <w:r w:rsidR="006C3A75" w:rsidRPr="00E33B48">
              <w:rPr>
                <w:rFonts w:ascii="Garamond" w:hAnsi="Garamond"/>
                <w:sz w:val="32"/>
                <w:szCs w:val="32"/>
              </w:rPr>
              <w:t>uray</w:t>
            </w:r>
            <w:r w:rsidRPr="00E33B48">
              <w:rPr>
                <w:rFonts w:ascii="Garamond" w:hAnsi="Garamond"/>
                <w:sz w:val="32"/>
                <w:szCs w:val="32"/>
              </w:rPr>
              <w:t>P</w:t>
            </w:r>
            <w:r w:rsidR="006C3A75" w:rsidRPr="00E33B48">
              <w:rPr>
                <w:rFonts w:ascii="Garamond" w:hAnsi="Garamond"/>
                <w:sz w:val="32"/>
                <w:szCs w:val="32"/>
              </w:rPr>
              <w:t>age</w:t>
            </w:r>
            <w:r w:rsidRPr="00E33B48">
              <w:rPr>
                <w:rFonts w:ascii="Garamond" w:hAnsi="Garamond"/>
                <w:sz w:val="32"/>
                <w:szCs w:val="32"/>
              </w:rPr>
              <w:t>VA</w:t>
            </w:r>
            <w:proofErr w:type="spellEnd"/>
          </w:p>
          <w:p w14:paraId="5321C4A2" w14:textId="77777777" w:rsidR="006C3A75" w:rsidRPr="00E33B48" w:rsidRDefault="006C3A75" w:rsidP="00B358CA">
            <w:pPr>
              <w:pStyle w:val="NoSpacing"/>
              <w:jc w:val="center"/>
              <w:rPr>
                <w:rFonts w:ascii="Garamond" w:hAnsi="Garamond"/>
                <w:bCs/>
                <w:sz w:val="32"/>
                <w:szCs w:val="32"/>
              </w:rPr>
            </w:pPr>
          </w:p>
          <w:p w14:paraId="51816613" w14:textId="77777777" w:rsidR="006C3A75" w:rsidRPr="00E33B48" w:rsidRDefault="006C3A75" w:rsidP="00B358CA">
            <w:pPr>
              <w:pStyle w:val="NoSpacing"/>
              <w:jc w:val="center"/>
              <w:rPr>
                <w:rFonts w:ascii="Garamond" w:hAnsi="Garamond"/>
                <w:b/>
                <w:bCs/>
                <w:sz w:val="32"/>
                <w:szCs w:val="32"/>
              </w:rPr>
            </w:pPr>
            <w:r w:rsidRPr="00E33B48">
              <w:rPr>
                <w:rFonts w:ascii="Garamond" w:hAnsi="Garamond"/>
                <w:b/>
                <w:bCs/>
                <w:sz w:val="32"/>
                <w:szCs w:val="32"/>
              </w:rPr>
              <w:t>Instagram</w:t>
            </w:r>
          </w:p>
          <w:p w14:paraId="6C35BDF7" w14:textId="77777777" w:rsidR="006C3A75" w:rsidRPr="00E33B48" w:rsidRDefault="006C3A75" w:rsidP="00B358CA">
            <w:pPr>
              <w:pStyle w:val="NoSpacing"/>
              <w:jc w:val="center"/>
              <w:rPr>
                <w:rFonts w:ascii="Garamond" w:hAnsi="Garamond"/>
                <w:bCs/>
                <w:sz w:val="32"/>
                <w:szCs w:val="32"/>
              </w:rPr>
            </w:pPr>
            <w:proofErr w:type="spellStart"/>
            <w:r w:rsidRPr="00E33B48">
              <w:rPr>
                <w:rFonts w:ascii="Garamond" w:hAnsi="Garamond"/>
                <w:sz w:val="32"/>
                <w:szCs w:val="32"/>
              </w:rPr>
              <w:t>LurayPageCountyChamber</w:t>
            </w:r>
            <w:proofErr w:type="spellEnd"/>
          </w:p>
          <w:p w14:paraId="64C5AF7A" w14:textId="321A6FC1" w:rsidR="006C3A75" w:rsidRPr="00E33B48" w:rsidRDefault="006C3A75" w:rsidP="00B358CA">
            <w:pPr>
              <w:pStyle w:val="NoSpacing"/>
              <w:jc w:val="center"/>
              <w:rPr>
                <w:rFonts w:ascii="Garamond" w:hAnsi="Garamond"/>
                <w:sz w:val="32"/>
                <w:szCs w:val="32"/>
              </w:rPr>
            </w:pPr>
            <w:proofErr w:type="spellStart"/>
            <w:r w:rsidRPr="00E33B48">
              <w:rPr>
                <w:rFonts w:ascii="Garamond" w:hAnsi="Garamond"/>
                <w:sz w:val="32"/>
                <w:szCs w:val="32"/>
              </w:rPr>
              <w:t>VisitLurayPage</w:t>
            </w:r>
            <w:r w:rsidR="00E931A7" w:rsidRPr="00E33B48">
              <w:rPr>
                <w:rFonts w:ascii="Garamond" w:hAnsi="Garamond"/>
                <w:sz w:val="32"/>
                <w:szCs w:val="32"/>
              </w:rPr>
              <w:t>VA</w:t>
            </w:r>
            <w:proofErr w:type="spellEnd"/>
          </w:p>
          <w:p w14:paraId="0EE9DA2D" w14:textId="77777777" w:rsidR="006C3A75" w:rsidRPr="00E33B48" w:rsidRDefault="006C3A75" w:rsidP="00B358CA">
            <w:pPr>
              <w:pStyle w:val="NoSpacing"/>
              <w:jc w:val="center"/>
              <w:rPr>
                <w:rFonts w:ascii="Garamond" w:hAnsi="Garamond"/>
                <w:sz w:val="32"/>
                <w:szCs w:val="32"/>
              </w:rPr>
            </w:pPr>
          </w:p>
          <w:p w14:paraId="3C63B7AE" w14:textId="77777777" w:rsidR="006C3A75" w:rsidRPr="00E33B48" w:rsidRDefault="006C3A75" w:rsidP="00B358CA">
            <w:pPr>
              <w:pStyle w:val="NoSpacing"/>
              <w:jc w:val="center"/>
              <w:rPr>
                <w:rFonts w:ascii="Garamond" w:hAnsi="Garamond"/>
                <w:b/>
                <w:bCs/>
                <w:sz w:val="32"/>
                <w:szCs w:val="32"/>
              </w:rPr>
            </w:pPr>
            <w:r w:rsidRPr="00E33B48">
              <w:rPr>
                <w:rFonts w:ascii="Garamond" w:hAnsi="Garamond"/>
                <w:b/>
                <w:bCs/>
                <w:sz w:val="32"/>
                <w:szCs w:val="32"/>
              </w:rPr>
              <w:t>Twitter</w:t>
            </w:r>
          </w:p>
          <w:p w14:paraId="588A650D" w14:textId="77777777" w:rsidR="006C3A75" w:rsidRPr="00E33B48" w:rsidRDefault="006C3A75" w:rsidP="00B358CA">
            <w:pPr>
              <w:pStyle w:val="NoSpacing"/>
              <w:jc w:val="center"/>
              <w:rPr>
                <w:rFonts w:ascii="Garamond" w:hAnsi="Garamond"/>
                <w:sz w:val="32"/>
                <w:szCs w:val="32"/>
              </w:rPr>
            </w:pPr>
            <w:proofErr w:type="spellStart"/>
            <w:r w:rsidRPr="00E33B48">
              <w:rPr>
                <w:rFonts w:ascii="Garamond" w:hAnsi="Garamond"/>
                <w:sz w:val="32"/>
                <w:szCs w:val="32"/>
              </w:rPr>
              <w:t>VisitLurayPage</w:t>
            </w:r>
            <w:proofErr w:type="spellEnd"/>
          </w:p>
          <w:p w14:paraId="50539191" w14:textId="77777777" w:rsidR="006C3A75" w:rsidRPr="00E33B48" w:rsidRDefault="006C3A75" w:rsidP="00B358CA">
            <w:pPr>
              <w:pStyle w:val="NoSpacing"/>
              <w:jc w:val="center"/>
              <w:rPr>
                <w:rFonts w:ascii="Garamond" w:hAnsi="Garamond"/>
                <w:sz w:val="32"/>
                <w:szCs w:val="32"/>
              </w:rPr>
            </w:pPr>
          </w:p>
          <w:p w14:paraId="31044C75" w14:textId="77777777" w:rsidR="006C3A75" w:rsidRPr="00E33B48" w:rsidRDefault="006C3A75" w:rsidP="00B358CA">
            <w:pPr>
              <w:pStyle w:val="NoSpacing"/>
              <w:jc w:val="center"/>
              <w:rPr>
                <w:rFonts w:ascii="Garamond" w:hAnsi="Garamond"/>
                <w:b/>
                <w:bCs/>
                <w:sz w:val="32"/>
                <w:szCs w:val="32"/>
              </w:rPr>
            </w:pPr>
            <w:r w:rsidRPr="00E33B48">
              <w:rPr>
                <w:rFonts w:ascii="Garamond" w:hAnsi="Garamond"/>
                <w:b/>
                <w:bCs/>
                <w:sz w:val="32"/>
                <w:szCs w:val="32"/>
              </w:rPr>
              <w:t>You Tube</w:t>
            </w:r>
          </w:p>
          <w:p w14:paraId="0CF5E3BF" w14:textId="77777777" w:rsidR="006C3A75" w:rsidRPr="00E33B48" w:rsidRDefault="006C3A75" w:rsidP="00B358CA">
            <w:pPr>
              <w:pStyle w:val="NoSpacing"/>
              <w:jc w:val="center"/>
              <w:rPr>
                <w:rFonts w:ascii="Garamond" w:hAnsi="Garamond"/>
                <w:sz w:val="32"/>
                <w:szCs w:val="32"/>
              </w:rPr>
            </w:pPr>
            <w:proofErr w:type="spellStart"/>
            <w:r w:rsidRPr="00E33B48">
              <w:rPr>
                <w:rFonts w:ascii="Garamond" w:hAnsi="Garamond"/>
                <w:sz w:val="32"/>
                <w:szCs w:val="32"/>
              </w:rPr>
              <w:t>LurayPageCountyChamber</w:t>
            </w:r>
            <w:proofErr w:type="spellEnd"/>
          </w:p>
          <w:p w14:paraId="502ED58D" w14:textId="77777777" w:rsidR="006C3A75" w:rsidRPr="00E33B48" w:rsidRDefault="006C3A75" w:rsidP="00B358CA">
            <w:pPr>
              <w:pStyle w:val="NoSpacing"/>
              <w:jc w:val="center"/>
              <w:rPr>
                <w:rFonts w:ascii="Garamond" w:hAnsi="Garamond"/>
                <w:sz w:val="32"/>
                <w:szCs w:val="32"/>
              </w:rPr>
            </w:pPr>
            <w:proofErr w:type="spellStart"/>
            <w:r w:rsidRPr="00E33B48">
              <w:rPr>
                <w:rFonts w:ascii="Garamond" w:hAnsi="Garamond"/>
                <w:sz w:val="32"/>
                <w:szCs w:val="32"/>
              </w:rPr>
              <w:t>VisitLurayPageVA</w:t>
            </w:r>
            <w:proofErr w:type="spellEnd"/>
          </w:p>
          <w:p w14:paraId="6EFFB714" w14:textId="390E66CE" w:rsidR="00030287" w:rsidRPr="00A003FB" w:rsidRDefault="00030287" w:rsidP="00F32D2D">
            <w:pPr>
              <w:contextualSpacing/>
              <w:jc w:val="center"/>
              <w:rPr>
                <w:rFonts w:ascii="Times New Roman" w:hAnsi="Times New Roman"/>
                <w:b/>
                <w:sz w:val="20"/>
                <w:szCs w:val="20"/>
              </w:rPr>
            </w:pPr>
          </w:p>
        </w:tc>
        <w:tc>
          <w:tcPr>
            <w:tcW w:w="6273" w:type="dxa"/>
          </w:tcPr>
          <w:p w14:paraId="631F6171" w14:textId="02F6C958" w:rsidR="00A81A38" w:rsidRPr="002A124C" w:rsidRDefault="00A81A38" w:rsidP="00F32D2D">
            <w:pPr>
              <w:contextualSpacing/>
              <w:jc w:val="center"/>
              <w:rPr>
                <w:rFonts w:ascii="Times New Roman" w:hAnsi="Times New Roman"/>
                <w:b/>
                <w:sz w:val="24"/>
                <w:szCs w:val="24"/>
                <w:u w:val="single"/>
              </w:rPr>
            </w:pPr>
            <w:r w:rsidRPr="002A124C">
              <w:rPr>
                <w:rFonts w:ascii="Times New Roman" w:hAnsi="Times New Roman"/>
                <w:b/>
                <w:sz w:val="24"/>
                <w:szCs w:val="24"/>
                <w:u w:val="single"/>
              </w:rPr>
              <w:t>Ambassadors</w:t>
            </w:r>
          </w:p>
          <w:p w14:paraId="0F5761A6" w14:textId="66440E96" w:rsidR="00306172" w:rsidRPr="00791601" w:rsidRDefault="00A81A38" w:rsidP="00F572EF">
            <w:pPr>
              <w:shd w:val="clear" w:color="auto" w:fill="FFFFFF"/>
              <w:contextualSpacing/>
              <w:jc w:val="center"/>
              <w:rPr>
                <w:rFonts w:ascii="Times New Roman" w:hAnsi="Times New Roman"/>
                <w:sz w:val="20"/>
                <w:szCs w:val="20"/>
              </w:rPr>
            </w:pPr>
            <w:r w:rsidRPr="00791601">
              <w:rPr>
                <w:rFonts w:ascii="Times New Roman" w:hAnsi="Times New Roman"/>
                <w:b/>
                <w:sz w:val="20"/>
                <w:szCs w:val="20"/>
              </w:rPr>
              <w:t>Clancey Arnold</w:t>
            </w:r>
            <w:r w:rsidRPr="00791601">
              <w:rPr>
                <w:rFonts w:ascii="Times New Roman" w:hAnsi="Times New Roman"/>
                <w:sz w:val="20"/>
                <w:szCs w:val="20"/>
              </w:rPr>
              <w:t xml:space="preserve">, </w:t>
            </w:r>
            <w:r w:rsidRPr="00791601">
              <w:rPr>
                <w:rFonts w:ascii="Times New Roman" w:hAnsi="Times New Roman"/>
                <w:b/>
                <w:bCs/>
                <w:sz w:val="20"/>
                <w:szCs w:val="20"/>
              </w:rPr>
              <w:t xml:space="preserve">Chair </w:t>
            </w:r>
            <w:r w:rsidRPr="00791601">
              <w:rPr>
                <w:rFonts w:ascii="Times New Roman" w:hAnsi="Times New Roman"/>
                <w:sz w:val="20"/>
                <w:szCs w:val="20"/>
              </w:rPr>
              <w:t>– Luray-Page County Chamber of Commerce</w:t>
            </w:r>
            <w:r w:rsidR="00A34C3E" w:rsidRPr="00791601">
              <w:rPr>
                <w:rFonts w:ascii="Times New Roman" w:hAnsi="Times New Roman"/>
                <w:sz w:val="20"/>
                <w:szCs w:val="20"/>
              </w:rPr>
              <w:t xml:space="preserve"> </w:t>
            </w:r>
          </w:p>
          <w:p w14:paraId="7053E9C7" w14:textId="77777777" w:rsidR="0074495A" w:rsidRPr="00791601" w:rsidRDefault="0074495A" w:rsidP="0074495A">
            <w:pPr>
              <w:contextualSpacing/>
              <w:jc w:val="center"/>
              <w:rPr>
                <w:rFonts w:ascii="Times New Roman" w:hAnsi="Times New Roman"/>
                <w:sz w:val="20"/>
                <w:szCs w:val="20"/>
              </w:rPr>
            </w:pPr>
            <w:r w:rsidRPr="00791601">
              <w:rPr>
                <w:rFonts w:ascii="Times New Roman" w:hAnsi="Times New Roman"/>
                <w:b/>
                <w:sz w:val="20"/>
                <w:szCs w:val="20"/>
              </w:rPr>
              <w:t>Sable Ponn, Vice-Chair</w:t>
            </w:r>
            <w:r w:rsidRPr="00791601">
              <w:rPr>
                <w:rFonts w:ascii="Times New Roman" w:hAnsi="Times New Roman"/>
                <w:sz w:val="20"/>
                <w:szCs w:val="20"/>
              </w:rPr>
              <w:t xml:space="preserve"> – Sable Ponn, Funkhouser Real Estate Group</w:t>
            </w:r>
          </w:p>
          <w:p w14:paraId="7EA91E42" w14:textId="77777777" w:rsidR="0074495A" w:rsidRPr="00791601" w:rsidRDefault="0074495A" w:rsidP="0074495A">
            <w:pPr>
              <w:contextualSpacing/>
              <w:jc w:val="center"/>
              <w:rPr>
                <w:rFonts w:ascii="Times New Roman" w:hAnsi="Times New Roman"/>
                <w:bCs/>
                <w:sz w:val="20"/>
                <w:szCs w:val="20"/>
              </w:rPr>
            </w:pPr>
            <w:r w:rsidRPr="00791601">
              <w:rPr>
                <w:rFonts w:ascii="Times New Roman" w:hAnsi="Times New Roman"/>
                <w:b/>
                <w:sz w:val="20"/>
                <w:szCs w:val="20"/>
              </w:rPr>
              <w:t xml:space="preserve">Amanda Petty – </w:t>
            </w:r>
            <w:r w:rsidRPr="00791601">
              <w:rPr>
                <w:rFonts w:ascii="Times New Roman" w:hAnsi="Times New Roman"/>
                <w:bCs/>
                <w:sz w:val="20"/>
                <w:szCs w:val="20"/>
              </w:rPr>
              <w:t xml:space="preserve">Amanda Petty Homes with </w:t>
            </w:r>
            <w:proofErr w:type="spellStart"/>
            <w:r w:rsidRPr="00791601">
              <w:rPr>
                <w:rFonts w:ascii="Times New Roman" w:hAnsi="Times New Roman"/>
                <w:bCs/>
                <w:sz w:val="20"/>
                <w:szCs w:val="20"/>
              </w:rPr>
              <w:t>Re/Max</w:t>
            </w:r>
            <w:proofErr w:type="spellEnd"/>
            <w:r w:rsidRPr="00791601">
              <w:rPr>
                <w:rFonts w:ascii="Times New Roman" w:hAnsi="Times New Roman"/>
                <w:bCs/>
                <w:sz w:val="20"/>
                <w:szCs w:val="20"/>
              </w:rPr>
              <w:t xml:space="preserve"> Gateway</w:t>
            </w:r>
          </w:p>
          <w:p w14:paraId="729B93B8" w14:textId="50F7B280" w:rsidR="00D17377" w:rsidRPr="00791601" w:rsidRDefault="00306172" w:rsidP="00F50592">
            <w:pPr>
              <w:contextualSpacing/>
              <w:jc w:val="center"/>
              <w:rPr>
                <w:rFonts w:ascii="Times New Roman" w:hAnsi="Times New Roman"/>
                <w:b/>
                <w:sz w:val="20"/>
                <w:szCs w:val="20"/>
              </w:rPr>
            </w:pPr>
            <w:r w:rsidRPr="00791601">
              <w:rPr>
                <w:rFonts w:ascii="Times New Roman" w:hAnsi="Times New Roman"/>
                <w:b/>
                <w:sz w:val="20"/>
                <w:szCs w:val="20"/>
              </w:rPr>
              <w:t xml:space="preserve">Zory Glaser </w:t>
            </w:r>
            <w:r w:rsidRPr="00791601">
              <w:rPr>
                <w:rFonts w:ascii="Times New Roman" w:hAnsi="Times New Roman"/>
                <w:sz w:val="20"/>
                <w:szCs w:val="20"/>
              </w:rPr>
              <w:t>– Cardinal Cottage Vacation Cabin Rental</w:t>
            </w:r>
            <w:r w:rsidRPr="00791601">
              <w:rPr>
                <w:rFonts w:ascii="Times New Roman" w:hAnsi="Times New Roman"/>
                <w:b/>
                <w:sz w:val="20"/>
                <w:szCs w:val="20"/>
              </w:rPr>
              <w:t xml:space="preserve"> </w:t>
            </w:r>
          </w:p>
          <w:p w14:paraId="4987BE41" w14:textId="7D23AC78" w:rsidR="0074495A" w:rsidRPr="00791601" w:rsidRDefault="0074495A" w:rsidP="0074495A">
            <w:pPr>
              <w:contextualSpacing/>
              <w:jc w:val="center"/>
              <w:rPr>
                <w:rFonts w:ascii="Times New Roman" w:hAnsi="Times New Roman"/>
                <w:sz w:val="20"/>
                <w:szCs w:val="20"/>
              </w:rPr>
            </w:pPr>
            <w:r w:rsidRPr="00791601">
              <w:rPr>
                <w:rFonts w:ascii="Times New Roman" w:hAnsi="Times New Roman"/>
                <w:b/>
                <w:sz w:val="20"/>
                <w:szCs w:val="20"/>
              </w:rPr>
              <w:t>Nancy Boyer</w:t>
            </w:r>
            <w:r w:rsidRPr="00791601">
              <w:rPr>
                <w:rFonts w:ascii="Times New Roman" w:hAnsi="Times New Roman"/>
                <w:sz w:val="20"/>
                <w:szCs w:val="20"/>
              </w:rPr>
              <w:t xml:space="preserve"> – Page County Public Forum</w:t>
            </w:r>
          </w:p>
          <w:p w14:paraId="6EAFDFF2" w14:textId="36246762" w:rsidR="00BB43A9" w:rsidRDefault="00BB43A9" w:rsidP="00BB43A9">
            <w:pPr>
              <w:contextualSpacing/>
              <w:jc w:val="center"/>
              <w:rPr>
                <w:rFonts w:ascii="Times New Roman" w:hAnsi="Times New Roman"/>
                <w:bCs/>
                <w:sz w:val="20"/>
                <w:szCs w:val="20"/>
              </w:rPr>
            </w:pPr>
            <w:r w:rsidRPr="00791601">
              <w:rPr>
                <w:rFonts w:ascii="Times New Roman" w:hAnsi="Times New Roman"/>
                <w:b/>
                <w:sz w:val="20"/>
                <w:szCs w:val="20"/>
              </w:rPr>
              <w:t>Christine Caldwell</w:t>
            </w:r>
            <w:r w:rsidRPr="00791601">
              <w:rPr>
                <w:rFonts w:ascii="Times New Roman" w:hAnsi="Times New Roman"/>
                <w:bCs/>
                <w:sz w:val="20"/>
                <w:szCs w:val="20"/>
              </w:rPr>
              <w:t xml:space="preserve"> – </w:t>
            </w:r>
            <w:r w:rsidR="005B1515" w:rsidRPr="005B1515">
              <w:rPr>
                <w:rFonts w:ascii="Times New Roman" w:hAnsi="Times New Roman"/>
                <w:bCs/>
                <w:sz w:val="20"/>
                <w:szCs w:val="20"/>
              </w:rPr>
              <w:t>Andersen Corporation</w:t>
            </w:r>
          </w:p>
          <w:p w14:paraId="2D9EECE0" w14:textId="6757B6B8" w:rsidR="00AC2978" w:rsidRPr="00791601" w:rsidRDefault="00AC2978" w:rsidP="00BB43A9">
            <w:pPr>
              <w:contextualSpacing/>
              <w:jc w:val="center"/>
              <w:rPr>
                <w:rFonts w:ascii="Times New Roman" w:hAnsi="Times New Roman"/>
                <w:bCs/>
                <w:sz w:val="20"/>
                <w:szCs w:val="20"/>
              </w:rPr>
            </w:pPr>
            <w:r w:rsidRPr="00AC2978">
              <w:rPr>
                <w:rFonts w:ascii="Times New Roman" w:hAnsi="Times New Roman"/>
                <w:b/>
                <w:sz w:val="20"/>
                <w:szCs w:val="20"/>
              </w:rPr>
              <w:t xml:space="preserve">Marlise </w:t>
            </w:r>
            <w:r w:rsidRPr="00AC2978">
              <w:rPr>
                <w:rFonts w:ascii="Times New Roman" w:hAnsi="Times New Roman"/>
                <w:b/>
                <w:sz w:val="20"/>
                <w:szCs w:val="20"/>
              </w:rPr>
              <w:t>L</w:t>
            </w:r>
            <w:r w:rsidRPr="00AC2978">
              <w:rPr>
                <w:rFonts w:ascii="Times New Roman" w:hAnsi="Times New Roman"/>
                <w:b/>
                <w:sz w:val="20"/>
                <w:szCs w:val="20"/>
              </w:rPr>
              <w:t>ee</w:t>
            </w:r>
            <w:r>
              <w:rPr>
                <w:rFonts w:ascii="Times New Roman" w:hAnsi="Times New Roman"/>
                <w:bCs/>
                <w:sz w:val="20"/>
                <w:szCs w:val="20"/>
              </w:rPr>
              <w:t xml:space="preserve"> - </w:t>
            </w:r>
            <w:r w:rsidRPr="00AC2978">
              <w:rPr>
                <w:rFonts w:ascii="Times New Roman" w:hAnsi="Times New Roman"/>
                <w:bCs/>
                <w:sz w:val="20"/>
                <w:szCs w:val="20"/>
              </w:rPr>
              <w:t>Cameo Galleries</w:t>
            </w:r>
          </w:p>
          <w:p w14:paraId="2804C26F" w14:textId="77777777" w:rsidR="009A56A1" w:rsidRPr="00791601" w:rsidRDefault="009A56A1" w:rsidP="009A56A1">
            <w:pPr>
              <w:contextualSpacing/>
              <w:jc w:val="center"/>
              <w:rPr>
                <w:rFonts w:ascii="Times New Roman" w:hAnsi="Times New Roman"/>
                <w:b/>
                <w:sz w:val="20"/>
                <w:szCs w:val="20"/>
                <w:u w:val="single"/>
              </w:rPr>
            </w:pPr>
          </w:p>
          <w:p w14:paraId="00ED01C2" w14:textId="5096F675" w:rsidR="009A56A1" w:rsidRPr="002A124C" w:rsidRDefault="009A56A1" w:rsidP="009A56A1">
            <w:pPr>
              <w:contextualSpacing/>
              <w:jc w:val="center"/>
              <w:rPr>
                <w:rFonts w:ascii="Times New Roman" w:hAnsi="Times New Roman"/>
                <w:b/>
                <w:sz w:val="24"/>
                <w:szCs w:val="24"/>
                <w:u w:val="single"/>
              </w:rPr>
            </w:pPr>
            <w:r w:rsidRPr="002A124C">
              <w:rPr>
                <w:rFonts w:ascii="Times New Roman" w:hAnsi="Times New Roman"/>
                <w:b/>
                <w:sz w:val="24"/>
                <w:szCs w:val="24"/>
                <w:u w:val="single"/>
              </w:rPr>
              <w:t>Tourism Council</w:t>
            </w:r>
          </w:p>
          <w:p w14:paraId="1F692CD8" w14:textId="77777777" w:rsidR="009A56A1" w:rsidRPr="00791601" w:rsidRDefault="009A56A1" w:rsidP="009A56A1">
            <w:pPr>
              <w:contextualSpacing/>
              <w:jc w:val="center"/>
              <w:rPr>
                <w:rFonts w:ascii="Times New Roman" w:hAnsi="Times New Roman"/>
                <w:i/>
                <w:sz w:val="20"/>
                <w:szCs w:val="20"/>
              </w:rPr>
            </w:pPr>
            <w:r w:rsidRPr="00791601">
              <w:rPr>
                <w:rFonts w:ascii="Times New Roman" w:hAnsi="Times New Roman"/>
                <w:i/>
                <w:sz w:val="20"/>
                <w:szCs w:val="20"/>
              </w:rPr>
              <w:t xml:space="preserve">Restaurants: </w:t>
            </w:r>
          </w:p>
          <w:p w14:paraId="7EEB04A3" w14:textId="77777777" w:rsidR="00B154D4" w:rsidRPr="00791601" w:rsidRDefault="00B154D4" w:rsidP="00B154D4">
            <w:pPr>
              <w:contextualSpacing/>
              <w:jc w:val="center"/>
              <w:rPr>
                <w:rFonts w:ascii="Times New Roman" w:hAnsi="Times New Roman"/>
                <w:sz w:val="20"/>
                <w:szCs w:val="20"/>
              </w:rPr>
            </w:pPr>
            <w:r w:rsidRPr="00791601">
              <w:rPr>
                <w:rFonts w:ascii="Times New Roman" w:hAnsi="Times New Roman"/>
                <w:b/>
                <w:sz w:val="20"/>
                <w:szCs w:val="20"/>
              </w:rPr>
              <w:t>Helen Morton</w:t>
            </w:r>
            <w:r w:rsidRPr="00791601">
              <w:rPr>
                <w:rFonts w:ascii="Times New Roman" w:hAnsi="Times New Roman"/>
                <w:sz w:val="20"/>
                <w:szCs w:val="20"/>
              </w:rPr>
              <w:t xml:space="preserve"> – Delaware North </w:t>
            </w:r>
          </w:p>
          <w:p w14:paraId="2C3563C8" w14:textId="032424DE" w:rsidR="0018668A" w:rsidRPr="00BB6251" w:rsidRDefault="0018668A" w:rsidP="009A56A1">
            <w:pPr>
              <w:contextualSpacing/>
              <w:jc w:val="center"/>
              <w:rPr>
                <w:rFonts w:ascii="Times New Roman" w:hAnsi="Times New Roman"/>
                <w:sz w:val="20"/>
                <w:szCs w:val="20"/>
              </w:rPr>
            </w:pPr>
            <w:r w:rsidRPr="00BB6251">
              <w:rPr>
                <w:rFonts w:ascii="Times New Roman" w:hAnsi="Times New Roman"/>
                <w:b/>
                <w:bCs/>
                <w:sz w:val="20"/>
                <w:szCs w:val="20"/>
              </w:rPr>
              <w:t>Romeo Pugliese</w:t>
            </w:r>
            <w:r w:rsidRPr="00BB6251">
              <w:rPr>
                <w:rFonts w:ascii="Times New Roman" w:hAnsi="Times New Roman"/>
                <w:sz w:val="20"/>
                <w:szCs w:val="20"/>
              </w:rPr>
              <w:t xml:space="preserve"> - Mamma Mia Italian Restaurant</w:t>
            </w:r>
          </w:p>
          <w:p w14:paraId="0AB82148" w14:textId="77777777" w:rsidR="009A56A1" w:rsidRPr="00BB6251" w:rsidRDefault="009A56A1" w:rsidP="009A56A1">
            <w:pPr>
              <w:contextualSpacing/>
              <w:jc w:val="center"/>
              <w:rPr>
                <w:rFonts w:ascii="Times New Roman" w:hAnsi="Times New Roman"/>
                <w:i/>
                <w:sz w:val="20"/>
                <w:szCs w:val="20"/>
              </w:rPr>
            </w:pPr>
          </w:p>
          <w:p w14:paraId="54E18EC9" w14:textId="77777777" w:rsidR="009A56A1" w:rsidRPr="00791601" w:rsidRDefault="009A56A1" w:rsidP="009A56A1">
            <w:pPr>
              <w:contextualSpacing/>
              <w:jc w:val="center"/>
              <w:rPr>
                <w:rFonts w:ascii="Times New Roman" w:hAnsi="Times New Roman"/>
                <w:i/>
                <w:sz w:val="20"/>
                <w:szCs w:val="20"/>
              </w:rPr>
            </w:pPr>
            <w:r w:rsidRPr="00791601">
              <w:rPr>
                <w:rFonts w:ascii="Times New Roman" w:hAnsi="Times New Roman"/>
                <w:i/>
                <w:sz w:val="20"/>
                <w:szCs w:val="20"/>
              </w:rPr>
              <w:t xml:space="preserve">Lodging: </w:t>
            </w:r>
          </w:p>
          <w:p w14:paraId="6C2FA7BB" w14:textId="77777777" w:rsidR="009A56A1" w:rsidRPr="00791601" w:rsidRDefault="009A56A1" w:rsidP="009A56A1">
            <w:pPr>
              <w:contextualSpacing/>
              <w:jc w:val="center"/>
              <w:rPr>
                <w:rFonts w:ascii="Times New Roman" w:hAnsi="Times New Roman"/>
                <w:sz w:val="20"/>
                <w:szCs w:val="20"/>
              </w:rPr>
            </w:pPr>
            <w:r w:rsidRPr="00791601">
              <w:rPr>
                <w:rFonts w:ascii="Times New Roman" w:hAnsi="Times New Roman"/>
                <w:b/>
                <w:sz w:val="20"/>
                <w:szCs w:val="20"/>
              </w:rPr>
              <w:t xml:space="preserve">Nancy </w:t>
            </w:r>
            <w:proofErr w:type="spellStart"/>
            <w:r w:rsidRPr="00791601">
              <w:rPr>
                <w:rFonts w:ascii="Times New Roman" w:hAnsi="Times New Roman"/>
                <w:b/>
                <w:sz w:val="20"/>
                <w:szCs w:val="20"/>
              </w:rPr>
              <w:t>Sottosanti</w:t>
            </w:r>
            <w:proofErr w:type="spellEnd"/>
            <w:r w:rsidRPr="00791601">
              <w:rPr>
                <w:rFonts w:ascii="Times New Roman" w:hAnsi="Times New Roman"/>
                <w:sz w:val="20"/>
                <w:szCs w:val="20"/>
              </w:rPr>
              <w:t>, Treasurer – Shenandoah River Outfitters</w:t>
            </w:r>
          </w:p>
          <w:p w14:paraId="7B42B4A7" w14:textId="58306054" w:rsidR="009A56A1" w:rsidRPr="00791601" w:rsidRDefault="00B154D4" w:rsidP="009A56A1">
            <w:pPr>
              <w:contextualSpacing/>
              <w:jc w:val="center"/>
              <w:rPr>
                <w:rFonts w:ascii="Times New Roman" w:hAnsi="Times New Roman"/>
                <w:bCs/>
                <w:sz w:val="20"/>
                <w:szCs w:val="20"/>
              </w:rPr>
            </w:pPr>
            <w:r w:rsidRPr="00791601">
              <w:rPr>
                <w:rFonts w:ascii="Times New Roman" w:hAnsi="Times New Roman"/>
                <w:b/>
                <w:sz w:val="20"/>
                <w:szCs w:val="20"/>
              </w:rPr>
              <w:t xml:space="preserve">DezaRae Beer </w:t>
            </w:r>
            <w:r w:rsidRPr="00791601">
              <w:rPr>
                <w:rFonts w:ascii="Times New Roman" w:hAnsi="Times New Roman"/>
                <w:bCs/>
                <w:sz w:val="20"/>
                <w:szCs w:val="20"/>
              </w:rPr>
              <w:t xml:space="preserve">– Yogi Bear Jellystone Park </w:t>
            </w:r>
          </w:p>
          <w:p w14:paraId="1E5FC588" w14:textId="69490FB3" w:rsidR="0018668A" w:rsidRPr="00791601" w:rsidRDefault="0018668A" w:rsidP="0018668A">
            <w:pPr>
              <w:contextualSpacing/>
              <w:jc w:val="center"/>
              <w:rPr>
                <w:rFonts w:ascii="Times New Roman" w:hAnsi="Times New Roman"/>
                <w:sz w:val="20"/>
                <w:szCs w:val="20"/>
              </w:rPr>
            </w:pPr>
            <w:r w:rsidRPr="00791601">
              <w:rPr>
                <w:rFonts w:ascii="Times New Roman" w:hAnsi="Times New Roman"/>
                <w:b/>
                <w:sz w:val="20"/>
                <w:szCs w:val="20"/>
              </w:rPr>
              <w:t>Jim Sims</w:t>
            </w:r>
            <w:r w:rsidRPr="00791601">
              <w:rPr>
                <w:rFonts w:ascii="Times New Roman" w:hAnsi="Times New Roman"/>
                <w:sz w:val="20"/>
                <w:szCs w:val="20"/>
              </w:rPr>
              <w:t xml:space="preserve"> – The Mimslyn Inn</w:t>
            </w:r>
          </w:p>
          <w:p w14:paraId="7108A907" w14:textId="77777777" w:rsidR="009A56A1" w:rsidRPr="00791601" w:rsidRDefault="009A56A1" w:rsidP="009A56A1">
            <w:pPr>
              <w:contextualSpacing/>
              <w:jc w:val="center"/>
              <w:rPr>
                <w:rFonts w:ascii="Times New Roman" w:hAnsi="Times New Roman"/>
                <w:i/>
                <w:sz w:val="20"/>
                <w:szCs w:val="20"/>
              </w:rPr>
            </w:pPr>
          </w:p>
          <w:p w14:paraId="74497677" w14:textId="77777777" w:rsidR="009A56A1" w:rsidRPr="00791601" w:rsidRDefault="009A56A1" w:rsidP="009A56A1">
            <w:pPr>
              <w:contextualSpacing/>
              <w:jc w:val="center"/>
              <w:rPr>
                <w:rFonts w:ascii="Times New Roman" w:hAnsi="Times New Roman"/>
                <w:i/>
                <w:sz w:val="20"/>
                <w:szCs w:val="20"/>
              </w:rPr>
            </w:pPr>
            <w:r w:rsidRPr="00791601">
              <w:rPr>
                <w:rFonts w:ascii="Times New Roman" w:hAnsi="Times New Roman"/>
                <w:i/>
                <w:sz w:val="20"/>
                <w:szCs w:val="20"/>
              </w:rPr>
              <w:t xml:space="preserve">Attractions: </w:t>
            </w:r>
          </w:p>
          <w:p w14:paraId="41529610" w14:textId="330648FB" w:rsidR="009A56A1" w:rsidRPr="00791601" w:rsidRDefault="009A56A1" w:rsidP="009A56A1">
            <w:pPr>
              <w:contextualSpacing/>
              <w:jc w:val="center"/>
              <w:rPr>
                <w:rFonts w:ascii="Times New Roman" w:hAnsi="Times New Roman"/>
                <w:sz w:val="20"/>
                <w:szCs w:val="20"/>
              </w:rPr>
            </w:pPr>
            <w:r w:rsidRPr="00791601">
              <w:rPr>
                <w:rFonts w:ascii="Times New Roman" w:hAnsi="Times New Roman"/>
                <w:b/>
                <w:sz w:val="20"/>
                <w:szCs w:val="20"/>
              </w:rPr>
              <w:t>Bill Schumacher</w:t>
            </w:r>
            <w:r w:rsidRPr="00791601">
              <w:rPr>
                <w:rFonts w:ascii="Times New Roman" w:hAnsi="Times New Roman"/>
                <w:b/>
                <w:bCs/>
                <w:sz w:val="20"/>
                <w:szCs w:val="20"/>
              </w:rPr>
              <w:t>, Vice-Chair</w:t>
            </w:r>
            <w:r w:rsidRPr="00791601">
              <w:rPr>
                <w:rFonts w:ascii="Times New Roman" w:hAnsi="Times New Roman"/>
                <w:sz w:val="20"/>
                <w:szCs w:val="20"/>
              </w:rPr>
              <w:t xml:space="preserve"> – Fort Valley Ranch</w:t>
            </w:r>
          </w:p>
          <w:p w14:paraId="1853ADC5" w14:textId="75360C2B" w:rsidR="009A56A1" w:rsidRPr="00791601" w:rsidRDefault="00B154D4" w:rsidP="009A56A1">
            <w:pPr>
              <w:contextualSpacing/>
              <w:jc w:val="center"/>
              <w:rPr>
                <w:rFonts w:ascii="Times New Roman" w:hAnsi="Times New Roman"/>
                <w:sz w:val="20"/>
                <w:szCs w:val="20"/>
              </w:rPr>
            </w:pPr>
            <w:r w:rsidRPr="00791601">
              <w:rPr>
                <w:rFonts w:ascii="Times New Roman" w:hAnsi="Times New Roman"/>
                <w:b/>
                <w:sz w:val="20"/>
                <w:szCs w:val="20"/>
              </w:rPr>
              <w:t xml:space="preserve">Bill Huffman, Chair </w:t>
            </w:r>
            <w:r w:rsidRPr="00791601">
              <w:rPr>
                <w:rFonts w:ascii="Times New Roman" w:hAnsi="Times New Roman"/>
                <w:bCs/>
                <w:sz w:val="20"/>
                <w:szCs w:val="20"/>
              </w:rPr>
              <w:t>– Luray Caverns</w:t>
            </w:r>
            <w:r w:rsidRPr="00791601">
              <w:rPr>
                <w:rFonts w:ascii="Times New Roman" w:hAnsi="Times New Roman"/>
                <w:b/>
                <w:sz w:val="20"/>
                <w:szCs w:val="20"/>
              </w:rPr>
              <w:t xml:space="preserve"> </w:t>
            </w:r>
          </w:p>
          <w:p w14:paraId="5D3E1CC1" w14:textId="77777777" w:rsidR="009A56A1" w:rsidRPr="00791601" w:rsidRDefault="009A56A1" w:rsidP="009A56A1">
            <w:pPr>
              <w:contextualSpacing/>
              <w:jc w:val="center"/>
              <w:rPr>
                <w:rFonts w:ascii="Times New Roman" w:hAnsi="Times New Roman"/>
                <w:i/>
                <w:sz w:val="20"/>
                <w:szCs w:val="20"/>
              </w:rPr>
            </w:pPr>
          </w:p>
          <w:p w14:paraId="32E20F2D" w14:textId="77777777" w:rsidR="009A56A1" w:rsidRPr="00791601" w:rsidRDefault="009A56A1" w:rsidP="009A56A1">
            <w:pPr>
              <w:contextualSpacing/>
              <w:jc w:val="center"/>
              <w:rPr>
                <w:rFonts w:ascii="Times New Roman" w:hAnsi="Times New Roman"/>
                <w:i/>
                <w:sz w:val="20"/>
                <w:szCs w:val="20"/>
              </w:rPr>
            </w:pPr>
            <w:r w:rsidRPr="00791601">
              <w:rPr>
                <w:rFonts w:ascii="Times New Roman" w:hAnsi="Times New Roman"/>
                <w:i/>
                <w:sz w:val="20"/>
                <w:szCs w:val="20"/>
              </w:rPr>
              <w:t xml:space="preserve">Services: </w:t>
            </w:r>
          </w:p>
          <w:p w14:paraId="350747FA" w14:textId="77777777" w:rsidR="009A56A1" w:rsidRDefault="0018668A" w:rsidP="00366016">
            <w:pPr>
              <w:contextualSpacing/>
              <w:jc w:val="center"/>
              <w:rPr>
                <w:rFonts w:ascii="Times New Roman" w:hAnsi="Times New Roman"/>
                <w:sz w:val="20"/>
                <w:szCs w:val="20"/>
              </w:rPr>
            </w:pPr>
            <w:r w:rsidRPr="00791601">
              <w:rPr>
                <w:rFonts w:ascii="Times New Roman" w:hAnsi="Times New Roman"/>
                <w:b/>
                <w:bCs/>
                <w:sz w:val="20"/>
                <w:szCs w:val="20"/>
              </w:rPr>
              <w:t>Chris Jenkins</w:t>
            </w:r>
            <w:r w:rsidRPr="00791601">
              <w:rPr>
                <w:rFonts w:ascii="Times New Roman" w:hAnsi="Times New Roman"/>
                <w:sz w:val="20"/>
                <w:szCs w:val="20"/>
              </w:rPr>
              <w:t xml:space="preserve"> – Faithbrooke Barn and Vineyards </w:t>
            </w:r>
          </w:p>
          <w:p w14:paraId="73611211" w14:textId="77777777" w:rsidR="00791601" w:rsidRPr="00791601" w:rsidRDefault="00791601" w:rsidP="00791601">
            <w:pPr>
              <w:contextualSpacing/>
              <w:jc w:val="center"/>
              <w:rPr>
                <w:rFonts w:ascii="Times New Roman" w:hAnsi="Times New Roman"/>
                <w:sz w:val="20"/>
                <w:szCs w:val="20"/>
              </w:rPr>
            </w:pPr>
            <w:r w:rsidRPr="00791601">
              <w:rPr>
                <w:rFonts w:ascii="Times New Roman" w:hAnsi="Times New Roman"/>
                <w:b/>
                <w:sz w:val="20"/>
                <w:szCs w:val="20"/>
              </w:rPr>
              <w:t>CeCe Castle</w:t>
            </w:r>
            <w:r w:rsidRPr="00791601">
              <w:rPr>
                <w:rFonts w:ascii="Times New Roman" w:hAnsi="Times New Roman"/>
                <w:sz w:val="20"/>
                <w:szCs w:val="20"/>
              </w:rPr>
              <w:t>, Secretary – Brookside Restaurant</w:t>
            </w:r>
          </w:p>
          <w:p w14:paraId="27098F9B" w14:textId="1765BCC3" w:rsidR="00791601" w:rsidRPr="00791601" w:rsidRDefault="00791601" w:rsidP="00791601">
            <w:pPr>
              <w:contextualSpacing/>
              <w:rPr>
                <w:rFonts w:ascii="Times New Roman" w:hAnsi="Times New Roman"/>
                <w:sz w:val="20"/>
                <w:szCs w:val="20"/>
              </w:rPr>
            </w:pPr>
          </w:p>
        </w:tc>
      </w:tr>
      <w:tr w:rsidR="00A003FB" w:rsidRPr="0084133A" w14:paraId="749DD00A" w14:textId="77777777" w:rsidTr="00FB1CCB">
        <w:trPr>
          <w:trHeight w:val="4720"/>
        </w:trPr>
        <w:tc>
          <w:tcPr>
            <w:tcW w:w="5174" w:type="dxa"/>
            <w:vMerge/>
          </w:tcPr>
          <w:p w14:paraId="357CAE08" w14:textId="77777777" w:rsidR="00A81A38" w:rsidRPr="0084133A" w:rsidRDefault="00A81A38" w:rsidP="00F32D2D">
            <w:pPr>
              <w:contextualSpacing/>
              <w:jc w:val="center"/>
              <w:rPr>
                <w:rFonts w:ascii="Times New Roman" w:hAnsi="Times New Roman" w:cs="Times New Roman"/>
                <w:b/>
                <w:sz w:val="20"/>
                <w:szCs w:val="20"/>
                <w:u w:val="single"/>
              </w:rPr>
            </w:pPr>
          </w:p>
        </w:tc>
        <w:tc>
          <w:tcPr>
            <w:tcW w:w="6273" w:type="dxa"/>
          </w:tcPr>
          <w:p w14:paraId="5017B97F" w14:textId="281D5258" w:rsidR="00A81A38" w:rsidRPr="0084133A" w:rsidRDefault="00A81A38" w:rsidP="009A56A1">
            <w:pPr>
              <w:contextualSpacing/>
              <w:rPr>
                <w:rFonts w:ascii="Times New Roman" w:hAnsi="Times New Roman" w:cs="Times New Roman"/>
                <w:b/>
                <w:sz w:val="20"/>
                <w:szCs w:val="20"/>
                <w:u w:val="single"/>
              </w:rPr>
            </w:pPr>
          </w:p>
          <w:p w14:paraId="1D56F286" w14:textId="6D832A02" w:rsidR="00030287" w:rsidRPr="0084133A" w:rsidRDefault="00030287" w:rsidP="009A56A1">
            <w:pPr>
              <w:contextualSpacing/>
              <w:rPr>
                <w:rFonts w:ascii="Times New Roman" w:hAnsi="Times New Roman" w:cs="Times New Roman"/>
                <w:b/>
                <w:sz w:val="20"/>
                <w:szCs w:val="20"/>
                <w:u w:val="single"/>
              </w:rPr>
            </w:pPr>
          </w:p>
          <w:p w14:paraId="272FECD8" w14:textId="3E930B78" w:rsidR="00030287" w:rsidRPr="0084133A" w:rsidRDefault="00030287" w:rsidP="009A56A1">
            <w:pPr>
              <w:contextualSpacing/>
              <w:rPr>
                <w:rFonts w:ascii="Times New Roman" w:hAnsi="Times New Roman" w:cs="Times New Roman"/>
                <w:b/>
                <w:sz w:val="20"/>
                <w:szCs w:val="20"/>
                <w:u w:val="single"/>
              </w:rPr>
            </w:pPr>
          </w:p>
        </w:tc>
      </w:tr>
    </w:tbl>
    <w:p w14:paraId="65430AF6" w14:textId="41DFDB34" w:rsidR="00BE2900" w:rsidRPr="0084133A" w:rsidRDefault="00BE2900" w:rsidP="00F32D2D">
      <w:pPr>
        <w:spacing w:after="0" w:line="240" w:lineRule="auto"/>
        <w:contextualSpacing/>
        <w:jc w:val="both"/>
        <w:rPr>
          <w:rFonts w:ascii="Times New Roman" w:hAnsi="Times New Roman" w:cs="Times New Roman"/>
          <w:sz w:val="20"/>
          <w:szCs w:val="20"/>
        </w:rPr>
      </w:pPr>
    </w:p>
    <w:p w14:paraId="1444FCCC" w14:textId="20B29B8B" w:rsidR="00B90CE6" w:rsidRPr="0084133A" w:rsidRDefault="00B90CE6" w:rsidP="00F32D2D">
      <w:pPr>
        <w:spacing w:after="0" w:line="240" w:lineRule="auto"/>
        <w:contextualSpacing/>
        <w:jc w:val="center"/>
        <w:rPr>
          <w:rFonts w:ascii="Times New Roman" w:hAnsi="Times New Roman" w:cs="Times New Roman"/>
          <w:sz w:val="20"/>
          <w:szCs w:val="20"/>
        </w:rPr>
      </w:pPr>
    </w:p>
    <w:p w14:paraId="35A2CFB6" w14:textId="25A07359" w:rsidR="00AB236B" w:rsidRPr="0084133A" w:rsidRDefault="00AB236B" w:rsidP="00F32D2D">
      <w:pPr>
        <w:spacing w:after="0" w:line="240" w:lineRule="auto"/>
        <w:contextualSpacing/>
        <w:jc w:val="center"/>
        <w:rPr>
          <w:rFonts w:ascii="Times New Roman" w:hAnsi="Times New Roman" w:cs="Times New Roman"/>
          <w:b/>
        </w:rPr>
      </w:pPr>
    </w:p>
    <w:p w14:paraId="76C4354E" w14:textId="77777777" w:rsidR="002C5C41" w:rsidRPr="0084133A" w:rsidRDefault="002C5C41" w:rsidP="00F32D2D">
      <w:pPr>
        <w:spacing w:after="0" w:line="240" w:lineRule="auto"/>
        <w:contextualSpacing/>
        <w:jc w:val="center"/>
        <w:rPr>
          <w:rFonts w:ascii="Times New Roman" w:hAnsi="Times New Roman" w:cs="Times New Roman"/>
          <w:b/>
        </w:rPr>
      </w:pPr>
    </w:p>
    <w:p w14:paraId="43316F43" w14:textId="0D21DE03" w:rsidR="002C5C41" w:rsidRPr="0084133A" w:rsidRDefault="00166BBE" w:rsidP="00F32D2D">
      <w:pPr>
        <w:spacing w:after="0" w:line="240" w:lineRule="auto"/>
        <w:contextualSpacing/>
        <w:jc w:val="center"/>
        <w:rPr>
          <w:rFonts w:ascii="Times New Roman" w:hAnsi="Times New Roman" w:cs="Times New Roman"/>
          <w:b/>
        </w:rPr>
      </w:pPr>
      <w:r w:rsidRPr="0084133A">
        <w:rPr>
          <w:rFonts w:ascii="Times New Roman" w:hAnsi="Times New Roman" w:cs="Times New Roman"/>
          <w:noProof/>
        </w:rPr>
        <w:drawing>
          <wp:anchor distT="0" distB="0" distL="114300" distR="114300" simplePos="0" relativeHeight="251655168" behindDoc="0" locked="0" layoutInCell="1" allowOverlap="1" wp14:anchorId="4E103547" wp14:editId="6C7CF858">
            <wp:simplePos x="0" y="0"/>
            <wp:positionH relativeFrom="column">
              <wp:posOffset>3580765</wp:posOffset>
            </wp:positionH>
            <wp:positionV relativeFrom="paragraph">
              <wp:posOffset>137160</wp:posOffset>
            </wp:positionV>
            <wp:extent cx="1463675" cy="1057275"/>
            <wp:effectExtent l="0" t="0" r="3175" b="9525"/>
            <wp:wrapThrough wrapText="bothSides">
              <wp:wrapPolygon edited="0">
                <wp:start x="0" y="0"/>
                <wp:lineTo x="0" y="21405"/>
                <wp:lineTo x="21366" y="21405"/>
                <wp:lineTo x="21366"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63675" cy="1057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4133A">
        <w:rPr>
          <w:rFonts w:ascii="Times New Roman" w:hAnsi="Times New Roman" w:cs="Times New Roman"/>
          <w:noProof/>
        </w:rPr>
        <w:drawing>
          <wp:anchor distT="0" distB="0" distL="114300" distR="114300" simplePos="0" relativeHeight="251660288" behindDoc="0" locked="0" layoutInCell="1" allowOverlap="1" wp14:anchorId="35DCD374" wp14:editId="502C2157">
            <wp:simplePos x="0" y="0"/>
            <wp:positionH relativeFrom="column">
              <wp:posOffset>1771650</wp:posOffset>
            </wp:positionH>
            <wp:positionV relativeFrom="paragraph">
              <wp:posOffset>0</wp:posOffset>
            </wp:positionV>
            <wp:extent cx="1314450" cy="1314450"/>
            <wp:effectExtent l="0" t="0" r="0" b="0"/>
            <wp:wrapThrough wrapText="bothSides">
              <wp:wrapPolygon edited="0">
                <wp:start x="8452" y="0"/>
                <wp:lineTo x="6261" y="313"/>
                <wp:lineTo x="939" y="4070"/>
                <wp:lineTo x="0" y="7826"/>
                <wp:lineTo x="0" y="12522"/>
                <wp:lineTo x="313" y="15652"/>
                <wp:lineTo x="4383" y="20035"/>
                <wp:lineTo x="7826" y="21287"/>
                <wp:lineTo x="8452" y="21287"/>
                <wp:lineTo x="12835" y="21287"/>
                <wp:lineTo x="13461" y="21287"/>
                <wp:lineTo x="16904" y="20035"/>
                <wp:lineTo x="20974" y="15652"/>
                <wp:lineTo x="21287" y="12522"/>
                <wp:lineTo x="21287" y="7826"/>
                <wp:lineTo x="20661" y="4070"/>
                <wp:lineTo x="15026" y="313"/>
                <wp:lineTo x="12835" y="0"/>
                <wp:lineTo x="8452"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14450" cy="1314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2ACF71" w14:textId="53E585BE" w:rsidR="002C5C41" w:rsidRPr="0084133A" w:rsidRDefault="002C5C41" w:rsidP="00F32D2D">
      <w:pPr>
        <w:spacing w:after="0" w:line="240" w:lineRule="auto"/>
        <w:contextualSpacing/>
        <w:jc w:val="center"/>
        <w:rPr>
          <w:rFonts w:ascii="Times New Roman" w:hAnsi="Times New Roman" w:cs="Times New Roman"/>
          <w:b/>
        </w:rPr>
      </w:pPr>
    </w:p>
    <w:p w14:paraId="4A4AF28A" w14:textId="1B038B12" w:rsidR="002C5C41" w:rsidRPr="0084133A" w:rsidRDefault="002C5C41" w:rsidP="00F32D2D">
      <w:pPr>
        <w:spacing w:after="0" w:line="240" w:lineRule="auto"/>
        <w:contextualSpacing/>
        <w:jc w:val="center"/>
        <w:rPr>
          <w:rFonts w:ascii="Times New Roman" w:hAnsi="Times New Roman" w:cs="Times New Roman"/>
          <w:b/>
        </w:rPr>
      </w:pPr>
    </w:p>
    <w:p w14:paraId="42448FD7" w14:textId="7C59A50F" w:rsidR="002C5C41" w:rsidRPr="0084133A" w:rsidRDefault="002C5C41" w:rsidP="00F32D2D">
      <w:pPr>
        <w:spacing w:after="0" w:line="240" w:lineRule="auto"/>
        <w:contextualSpacing/>
        <w:jc w:val="center"/>
        <w:rPr>
          <w:rFonts w:ascii="Times New Roman" w:hAnsi="Times New Roman" w:cs="Times New Roman"/>
          <w:b/>
        </w:rPr>
      </w:pPr>
    </w:p>
    <w:p w14:paraId="02C9D7C6" w14:textId="3895E1BA" w:rsidR="002C5C41" w:rsidRPr="0084133A" w:rsidRDefault="002C5C41" w:rsidP="00F32D2D">
      <w:pPr>
        <w:spacing w:after="0" w:line="240" w:lineRule="auto"/>
        <w:contextualSpacing/>
        <w:jc w:val="center"/>
        <w:rPr>
          <w:rFonts w:ascii="Times New Roman" w:hAnsi="Times New Roman" w:cs="Times New Roman"/>
          <w:b/>
        </w:rPr>
      </w:pPr>
    </w:p>
    <w:p w14:paraId="234A6907" w14:textId="77777777" w:rsidR="00030287" w:rsidRPr="0084133A" w:rsidRDefault="00030287" w:rsidP="00F32D2D">
      <w:pPr>
        <w:spacing w:after="0" w:line="240" w:lineRule="auto"/>
        <w:contextualSpacing/>
        <w:jc w:val="center"/>
        <w:rPr>
          <w:rFonts w:ascii="Times New Roman" w:hAnsi="Times New Roman" w:cs="Times New Roman"/>
          <w:b/>
        </w:rPr>
      </w:pPr>
    </w:p>
    <w:p w14:paraId="76AE74C7" w14:textId="77777777" w:rsidR="00030287" w:rsidRPr="0084133A" w:rsidRDefault="00030287" w:rsidP="00F32D2D">
      <w:pPr>
        <w:spacing w:after="0" w:line="240" w:lineRule="auto"/>
        <w:contextualSpacing/>
        <w:jc w:val="center"/>
        <w:rPr>
          <w:rFonts w:ascii="Times New Roman" w:hAnsi="Times New Roman" w:cs="Times New Roman"/>
          <w:b/>
        </w:rPr>
      </w:pPr>
    </w:p>
    <w:p w14:paraId="592CD244" w14:textId="6D20C119" w:rsidR="00030287" w:rsidRPr="0084133A" w:rsidRDefault="00030287" w:rsidP="00F32D2D">
      <w:pPr>
        <w:spacing w:after="0" w:line="240" w:lineRule="auto"/>
        <w:contextualSpacing/>
        <w:jc w:val="center"/>
        <w:rPr>
          <w:rFonts w:ascii="Times New Roman" w:hAnsi="Times New Roman" w:cs="Times New Roman"/>
          <w:b/>
        </w:rPr>
      </w:pPr>
    </w:p>
    <w:p w14:paraId="0153E198" w14:textId="77777777" w:rsidR="0084133A" w:rsidRDefault="0084133A" w:rsidP="00F32D2D">
      <w:pPr>
        <w:spacing w:after="0" w:line="240" w:lineRule="auto"/>
        <w:contextualSpacing/>
        <w:jc w:val="center"/>
        <w:rPr>
          <w:rFonts w:ascii="Times New Roman" w:hAnsi="Times New Roman" w:cs="Times New Roman"/>
          <w:b/>
        </w:rPr>
      </w:pPr>
    </w:p>
    <w:p w14:paraId="42075C66" w14:textId="1D8B3A9A" w:rsidR="00C56B0A" w:rsidRPr="0084133A" w:rsidRDefault="00C56B0A" w:rsidP="00873950">
      <w:pPr>
        <w:spacing w:after="0" w:line="240" w:lineRule="auto"/>
        <w:contextualSpacing/>
        <w:jc w:val="center"/>
        <w:rPr>
          <w:rFonts w:ascii="Times New Roman" w:hAnsi="Times New Roman" w:cs="Times New Roman"/>
          <w:b/>
        </w:rPr>
      </w:pPr>
      <w:r w:rsidRPr="0084133A">
        <w:rPr>
          <w:rFonts w:ascii="Times New Roman" w:hAnsi="Times New Roman" w:cs="Times New Roman"/>
          <w:b/>
        </w:rPr>
        <w:t>Luray-Page County Chamber of Commerce</w:t>
      </w:r>
      <w:r w:rsidR="00B348DA" w:rsidRPr="0084133A">
        <w:rPr>
          <w:rFonts w:ascii="Times New Roman" w:hAnsi="Times New Roman" w:cs="Times New Roman"/>
          <w:b/>
        </w:rPr>
        <w:t xml:space="preserve"> &amp; Visitor Center</w:t>
      </w:r>
    </w:p>
    <w:p w14:paraId="2F708262" w14:textId="74E337BE" w:rsidR="00A16F60" w:rsidRPr="0084133A" w:rsidRDefault="00A16F60" w:rsidP="00873950">
      <w:pPr>
        <w:spacing w:after="0" w:line="240" w:lineRule="auto"/>
        <w:contextualSpacing/>
        <w:jc w:val="center"/>
        <w:rPr>
          <w:rFonts w:ascii="Times New Roman" w:hAnsi="Times New Roman" w:cs="Times New Roman"/>
        </w:rPr>
      </w:pPr>
      <w:r w:rsidRPr="0084133A">
        <w:rPr>
          <w:rFonts w:ascii="Times New Roman" w:hAnsi="Times New Roman" w:cs="Times New Roman"/>
        </w:rPr>
        <w:t>18 Campbell St</w:t>
      </w:r>
      <w:r w:rsidR="003F6A9F" w:rsidRPr="0084133A">
        <w:rPr>
          <w:rFonts w:ascii="Times New Roman" w:hAnsi="Times New Roman" w:cs="Times New Roman"/>
        </w:rPr>
        <w:t>reet</w:t>
      </w:r>
      <w:r w:rsidRPr="0084133A">
        <w:rPr>
          <w:rFonts w:ascii="Times New Roman" w:hAnsi="Times New Roman" w:cs="Times New Roman"/>
        </w:rPr>
        <w:t>, Luray, V</w:t>
      </w:r>
      <w:r w:rsidR="003F6A9F" w:rsidRPr="0084133A">
        <w:rPr>
          <w:rFonts w:ascii="Times New Roman" w:hAnsi="Times New Roman" w:cs="Times New Roman"/>
        </w:rPr>
        <w:t>A</w:t>
      </w:r>
      <w:r w:rsidRPr="0084133A">
        <w:rPr>
          <w:rFonts w:ascii="Times New Roman" w:hAnsi="Times New Roman" w:cs="Times New Roman"/>
        </w:rPr>
        <w:t xml:space="preserve"> 22835</w:t>
      </w:r>
    </w:p>
    <w:p w14:paraId="0A46AE77" w14:textId="4DF80D3D" w:rsidR="00A16F60" w:rsidRPr="0084133A" w:rsidRDefault="00A16F60" w:rsidP="00873950">
      <w:pPr>
        <w:spacing w:after="0" w:line="240" w:lineRule="auto"/>
        <w:contextualSpacing/>
        <w:jc w:val="center"/>
        <w:rPr>
          <w:rFonts w:ascii="Times New Roman" w:hAnsi="Times New Roman" w:cs="Times New Roman"/>
        </w:rPr>
      </w:pPr>
      <w:r w:rsidRPr="0084133A">
        <w:rPr>
          <w:rFonts w:ascii="Times New Roman" w:hAnsi="Times New Roman" w:cs="Times New Roman"/>
        </w:rPr>
        <w:t xml:space="preserve">Phone: </w:t>
      </w:r>
      <w:r w:rsidR="00126E11" w:rsidRPr="0084133A">
        <w:rPr>
          <w:rFonts w:ascii="Times New Roman" w:hAnsi="Times New Roman" w:cs="Times New Roman"/>
        </w:rPr>
        <w:t xml:space="preserve">(540) 743-3915 • Fax: (540) </w:t>
      </w:r>
      <w:r w:rsidRPr="0084133A">
        <w:rPr>
          <w:rFonts w:ascii="Times New Roman" w:hAnsi="Times New Roman" w:cs="Times New Roman"/>
        </w:rPr>
        <w:t>743-3944</w:t>
      </w:r>
    </w:p>
    <w:p w14:paraId="549FBBEF" w14:textId="7F8F468F" w:rsidR="00441682" w:rsidRPr="0084133A" w:rsidRDefault="00502F3F" w:rsidP="00873950">
      <w:pPr>
        <w:spacing w:after="0" w:line="240" w:lineRule="auto"/>
        <w:contextualSpacing/>
        <w:jc w:val="center"/>
        <w:rPr>
          <w:rFonts w:ascii="Times New Roman" w:hAnsi="Times New Roman" w:cs="Times New Roman"/>
          <w:b/>
        </w:rPr>
      </w:pPr>
      <w:hyperlink r:id="rId12" w:history="1">
        <w:r w:rsidR="00441682" w:rsidRPr="0084133A">
          <w:rPr>
            <w:rStyle w:val="Hyperlink"/>
            <w:rFonts w:ascii="Times New Roman" w:hAnsi="Times New Roman" w:cs="Times New Roman"/>
            <w:color w:val="auto"/>
            <w:u w:val="none"/>
          </w:rPr>
          <w:t>www.visitluraypage.com</w:t>
        </w:r>
      </w:hyperlink>
    </w:p>
    <w:p w14:paraId="57FA1F2A" w14:textId="77777777" w:rsidR="008935CD" w:rsidRPr="0084133A" w:rsidRDefault="008935CD" w:rsidP="00873950">
      <w:pPr>
        <w:spacing w:after="0" w:line="240" w:lineRule="auto"/>
        <w:contextualSpacing/>
        <w:jc w:val="center"/>
        <w:rPr>
          <w:rFonts w:ascii="Times New Roman" w:hAnsi="Times New Roman" w:cs="Times New Roman"/>
          <w:b/>
        </w:rPr>
      </w:pPr>
    </w:p>
    <w:p w14:paraId="18EA9C09" w14:textId="615BCD6A" w:rsidR="00C56B0A" w:rsidRPr="00797DFD" w:rsidRDefault="003065C3" w:rsidP="00873950">
      <w:pPr>
        <w:spacing w:after="0" w:line="240" w:lineRule="auto"/>
        <w:contextualSpacing/>
        <w:jc w:val="center"/>
        <w:rPr>
          <w:rFonts w:ascii="Times New Roman" w:hAnsi="Times New Roman" w:cs="Times New Roman"/>
          <w:b/>
          <w:sz w:val="28"/>
          <w:szCs w:val="28"/>
        </w:rPr>
      </w:pPr>
      <w:r>
        <w:rPr>
          <w:rFonts w:ascii="Times New Roman" w:hAnsi="Times New Roman" w:cs="Times New Roman"/>
          <w:b/>
          <w:sz w:val="28"/>
          <w:szCs w:val="28"/>
        </w:rPr>
        <w:t>December</w:t>
      </w:r>
      <w:r w:rsidR="00532F87" w:rsidRPr="00797DFD">
        <w:rPr>
          <w:rFonts w:ascii="Times New Roman" w:hAnsi="Times New Roman" w:cs="Times New Roman"/>
          <w:b/>
          <w:sz w:val="28"/>
          <w:szCs w:val="28"/>
        </w:rPr>
        <w:t xml:space="preserve"> </w:t>
      </w:r>
      <w:r w:rsidR="00642088" w:rsidRPr="00797DFD">
        <w:rPr>
          <w:rFonts w:ascii="Times New Roman" w:hAnsi="Times New Roman" w:cs="Times New Roman"/>
          <w:b/>
          <w:sz w:val="28"/>
          <w:szCs w:val="28"/>
        </w:rPr>
        <w:t>2022</w:t>
      </w:r>
      <w:r w:rsidR="00C56B0A" w:rsidRPr="00797DFD">
        <w:rPr>
          <w:rFonts w:ascii="Times New Roman" w:hAnsi="Times New Roman" w:cs="Times New Roman"/>
          <w:b/>
          <w:sz w:val="28"/>
          <w:szCs w:val="28"/>
        </w:rPr>
        <w:t xml:space="preserve"> Newsletter</w:t>
      </w:r>
    </w:p>
    <w:p w14:paraId="53D3C1F6" w14:textId="77777777" w:rsidR="0084133A" w:rsidRDefault="0084133A" w:rsidP="00873950">
      <w:pPr>
        <w:pStyle w:val="Heading1"/>
        <w:shd w:val="clear" w:color="auto" w:fill="FFFFFF"/>
        <w:spacing w:before="0" w:beforeAutospacing="0" w:after="0" w:afterAutospacing="0"/>
        <w:contextualSpacing/>
        <w:rPr>
          <w:sz w:val="22"/>
          <w:szCs w:val="22"/>
        </w:rPr>
      </w:pPr>
    </w:p>
    <w:p w14:paraId="305AB2D1" w14:textId="58050669" w:rsidR="009C6BEC" w:rsidRPr="0084133A" w:rsidRDefault="00AE51BD" w:rsidP="00873950">
      <w:pPr>
        <w:pStyle w:val="Heading1"/>
        <w:shd w:val="clear" w:color="auto" w:fill="FFFFFF"/>
        <w:spacing w:before="0" w:beforeAutospacing="0" w:after="0" w:afterAutospacing="0"/>
        <w:contextualSpacing/>
        <w:jc w:val="center"/>
        <w:rPr>
          <w:sz w:val="22"/>
          <w:szCs w:val="22"/>
        </w:rPr>
      </w:pPr>
      <w:r w:rsidRPr="0084133A">
        <w:rPr>
          <w:sz w:val="22"/>
          <w:szCs w:val="22"/>
        </w:rPr>
        <w:t>The Luray-</w:t>
      </w:r>
      <w:r w:rsidR="00693571" w:rsidRPr="0084133A">
        <w:rPr>
          <w:sz w:val="22"/>
          <w:szCs w:val="22"/>
        </w:rPr>
        <w:t>Page County Chamber of Commerce</w:t>
      </w:r>
      <w:r w:rsidR="0022039E" w:rsidRPr="0084133A">
        <w:rPr>
          <w:sz w:val="22"/>
          <w:szCs w:val="22"/>
        </w:rPr>
        <w:t>'</w:t>
      </w:r>
      <w:r w:rsidR="00693571" w:rsidRPr="0084133A">
        <w:rPr>
          <w:sz w:val="22"/>
          <w:szCs w:val="22"/>
        </w:rPr>
        <w:t xml:space="preserve">s mission is to </w:t>
      </w:r>
      <w:r w:rsidRPr="0084133A">
        <w:rPr>
          <w:sz w:val="22"/>
          <w:szCs w:val="22"/>
        </w:rPr>
        <w:t xml:space="preserve">serve our members by </w:t>
      </w:r>
      <w:r w:rsidR="00693571" w:rsidRPr="0084133A">
        <w:rPr>
          <w:sz w:val="22"/>
          <w:szCs w:val="22"/>
        </w:rPr>
        <w:t>promoting and supporting business and tourism throughout Page County. The Luray-Page County Chamber of Commerce</w:t>
      </w:r>
      <w:r w:rsidR="0022039E" w:rsidRPr="0084133A">
        <w:rPr>
          <w:sz w:val="22"/>
          <w:szCs w:val="22"/>
        </w:rPr>
        <w:t>'</w:t>
      </w:r>
      <w:r w:rsidR="00693571" w:rsidRPr="0084133A">
        <w:rPr>
          <w:sz w:val="22"/>
          <w:szCs w:val="22"/>
        </w:rPr>
        <w:t>s vision is to be the organization where our business community turns for leadership and resources.</w:t>
      </w:r>
    </w:p>
    <w:p w14:paraId="228AC32F" w14:textId="77777777" w:rsidR="00AB236B" w:rsidRPr="0084133A" w:rsidRDefault="00AB236B" w:rsidP="00873950">
      <w:pPr>
        <w:spacing w:after="0" w:line="240" w:lineRule="auto"/>
        <w:contextualSpacing/>
        <w:jc w:val="center"/>
        <w:rPr>
          <w:rFonts w:ascii="Times New Roman" w:hAnsi="Times New Roman" w:cs="Times New Roman"/>
          <w:b/>
        </w:rPr>
      </w:pPr>
    </w:p>
    <w:p w14:paraId="421ED87D" w14:textId="2AFB52E5" w:rsidR="00D63719" w:rsidRPr="0010370F" w:rsidRDefault="008C7B60" w:rsidP="00873950">
      <w:pPr>
        <w:spacing w:after="0" w:line="240" w:lineRule="auto"/>
        <w:contextualSpacing/>
        <w:jc w:val="center"/>
        <w:rPr>
          <w:rFonts w:ascii="Times New Roman" w:hAnsi="Times New Roman" w:cs="Times New Roman"/>
          <w:b/>
          <w:sz w:val="30"/>
          <w:szCs w:val="30"/>
        </w:rPr>
      </w:pPr>
      <w:r w:rsidRPr="0010370F">
        <w:rPr>
          <w:rFonts w:ascii="Times New Roman" w:hAnsi="Times New Roman" w:cs="Times New Roman"/>
          <w:b/>
          <w:sz w:val="30"/>
          <w:szCs w:val="30"/>
        </w:rPr>
        <w:t>Chamber Events</w:t>
      </w:r>
      <w:bookmarkStart w:id="1" w:name="_Hlk43823369"/>
    </w:p>
    <w:bookmarkEnd w:id="1"/>
    <w:p w14:paraId="678CE0CE" w14:textId="77777777" w:rsidR="0084133A" w:rsidRPr="007D54AB" w:rsidRDefault="0084133A" w:rsidP="00873950">
      <w:pPr>
        <w:pStyle w:val="NoSpacing"/>
        <w:jc w:val="both"/>
        <w:rPr>
          <w:rFonts w:ascii="Times New Roman" w:hAnsi="Times New Roman" w:cs="Times New Roman"/>
          <w:b/>
          <w:bCs/>
        </w:rPr>
      </w:pPr>
    </w:p>
    <w:p w14:paraId="0CFA4F80" w14:textId="77777777" w:rsidR="003065C3" w:rsidRPr="0010370F" w:rsidRDefault="003065C3" w:rsidP="0010370F">
      <w:pPr>
        <w:pStyle w:val="NoSpacing"/>
        <w:rPr>
          <w:rFonts w:ascii="Times New Roman" w:hAnsi="Times New Roman" w:cs="Times New Roman"/>
          <w:b/>
          <w:bCs/>
          <w:sz w:val="23"/>
          <w:szCs w:val="23"/>
        </w:rPr>
      </w:pPr>
      <w:bookmarkStart w:id="2" w:name="_Hlk116300836"/>
      <w:bookmarkStart w:id="3" w:name="_Hlk119668038"/>
      <w:r w:rsidRPr="0010370F">
        <w:rPr>
          <w:rFonts w:ascii="Times New Roman" w:hAnsi="Times New Roman" w:cs="Times New Roman"/>
          <w:b/>
          <w:bCs/>
          <w:sz w:val="23"/>
          <w:szCs w:val="23"/>
        </w:rPr>
        <w:t xml:space="preserve">Saturday, November 26th – Sunday, December 18th </w:t>
      </w:r>
    </w:p>
    <w:p w14:paraId="79C89952" w14:textId="77777777" w:rsidR="003065C3" w:rsidRPr="0010370F" w:rsidRDefault="003065C3" w:rsidP="0010370F">
      <w:pPr>
        <w:pStyle w:val="NoSpacing"/>
        <w:rPr>
          <w:rFonts w:ascii="Times New Roman" w:hAnsi="Times New Roman" w:cs="Times New Roman"/>
          <w:b/>
          <w:bCs/>
          <w:sz w:val="23"/>
          <w:szCs w:val="23"/>
        </w:rPr>
      </w:pPr>
      <w:r w:rsidRPr="0010370F">
        <w:rPr>
          <w:rFonts w:ascii="Times New Roman" w:hAnsi="Times New Roman" w:cs="Times New Roman"/>
          <w:b/>
          <w:bCs/>
          <w:sz w:val="23"/>
          <w:szCs w:val="23"/>
        </w:rPr>
        <w:t>Shop Small for the Holidays</w:t>
      </w:r>
    </w:p>
    <w:p w14:paraId="1FAEC4FE" w14:textId="77777777" w:rsidR="003065C3" w:rsidRPr="0010370F" w:rsidRDefault="003065C3" w:rsidP="00EC699E">
      <w:pPr>
        <w:pStyle w:val="NoSpacing"/>
        <w:jc w:val="both"/>
        <w:rPr>
          <w:rFonts w:ascii="Times New Roman" w:hAnsi="Times New Roman" w:cs="Times New Roman"/>
          <w:sz w:val="23"/>
          <w:szCs w:val="23"/>
        </w:rPr>
      </w:pPr>
      <w:r w:rsidRPr="0010370F">
        <w:rPr>
          <w:rFonts w:ascii="Times New Roman" w:hAnsi="Times New Roman" w:cs="Times New Roman"/>
          <w:sz w:val="23"/>
          <w:szCs w:val="23"/>
        </w:rPr>
        <w:t xml:space="preserve">Page County Shops for the Holidays. Kick off your holiday season on Saturday, November 26th by shopping locally at all the wonderful shops located throughout Page County. Shop Small for the Holidays! From November 26th through December 18th shop small at local shops and restaurants for a chance to win a $500 shopping spree! When you shop or dine local, send a picture of your receipt by email to </w:t>
      </w:r>
      <w:hyperlink r:id="rId13" w:history="1">
        <w:r w:rsidRPr="0010370F">
          <w:rPr>
            <w:rStyle w:val="Hyperlink"/>
            <w:rFonts w:ascii="Times New Roman" w:hAnsi="Times New Roman" w:cs="Times New Roman"/>
            <w:sz w:val="23"/>
            <w:szCs w:val="23"/>
          </w:rPr>
          <w:t>events@lurayapage.com</w:t>
        </w:r>
      </w:hyperlink>
      <w:r w:rsidRPr="0010370F">
        <w:rPr>
          <w:rFonts w:ascii="Times New Roman" w:hAnsi="Times New Roman" w:cs="Times New Roman"/>
          <w:sz w:val="23"/>
          <w:szCs w:val="23"/>
        </w:rPr>
        <w:t xml:space="preserve">, or drop it off in person at 18 Campbell Street, Luray, to be entered into our $500 shopping spree. For each receipt you bring or send to us, you will receive one entry, even if it’s for an online order. Just make sure your entry has your name, phone number, and copy of receipt. Receipts are due to by December 18th, at 5:00 PM, and the drawing will take place Live on our Facebook on Monday, December 19th. For more information visit @LurayPageChamber on Facebook or contact the Chamber at </w:t>
      </w:r>
      <w:hyperlink r:id="rId14" w:history="1">
        <w:r w:rsidRPr="0010370F">
          <w:rPr>
            <w:rStyle w:val="Hyperlink"/>
            <w:rFonts w:ascii="Times New Roman" w:hAnsi="Times New Roman" w:cs="Times New Roman"/>
            <w:sz w:val="23"/>
            <w:szCs w:val="23"/>
          </w:rPr>
          <w:t>events@luraypage.com</w:t>
        </w:r>
      </w:hyperlink>
      <w:r w:rsidRPr="0010370F">
        <w:rPr>
          <w:rFonts w:ascii="Times New Roman" w:hAnsi="Times New Roman" w:cs="Times New Roman"/>
          <w:sz w:val="23"/>
          <w:szCs w:val="23"/>
        </w:rPr>
        <w:t xml:space="preserve"> or 540-743-3915.</w:t>
      </w:r>
    </w:p>
    <w:p w14:paraId="0EC814D3" w14:textId="77777777" w:rsidR="003065C3" w:rsidRPr="0010370F" w:rsidRDefault="003065C3" w:rsidP="0010370F">
      <w:pPr>
        <w:pStyle w:val="NoSpacing"/>
        <w:rPr>
          <w:rFonts w:ascii="Times New Roman" w:hAnsi="Times New Roman" w:cs="Times New Roman"/>
          <w:sz w:val="23"/>
          <w:szCs w:val="23"/>
        </w:rPr>
      </w:pPr>
    </w:p>
    <w:p w14:paraId="2CD3A03F" w14:textId="77777777" w:rsidR="003065C3" w:rsidRPr="0010370F" w:rsidRDefault="003065C3" w:rsidP="0010370F">
      <w:pPr>
        <w:pStyle w:val="NoSpacing"/>
        <w:rPr>
          <w:rFonts w:ascii="Times New Roman" w:hAnsi="Times New Roman" w:cs="Times New Roman"/>
          <w:b/>
          <w:bCs/>
          <w:sz w:val="23"/>
          <w:szCs w:val="23"/>
        </w:rPr>
      </w:pPr>
      <w:r w:rsidRPr="0010370F">
        <w:rPr>
          <w:rFonts w:ascii="Times New Roman" w:hAnsi="Times New Roman" w:cs="Times New Roman"/>
          <w:b/>
          <w:bCs/>
          <w:sz w:val="23"/>
          <w:szCs w:val="23"/>
        </w:rPr>
        <w:t>December</w:t>
      </w:r>
    </w:p>
    <w:p w14:paraId="4DB75033" w14:textId="77777777" w:rsidR="003065C3" w:rsidRPr="0010370F" w:rsidRDefault="003065C3" w:rsidP="0010370F">
      <w:pPr>
        <w:pStyle w:val="NoSpacing"/>
        <w:rPr>
          <w:rFonts w:ascii="Times New Roman" w:hAnsi="Times New Roman" w:cs="Times New Roman"/>
          <w:b/>
          <w:bCs/>
          <w:sz w:val="23"/>
          <w:szCs w:val="23"/>
        </w:rPr>
      </w:pPr>
      <w:r w:rsidRPr="0010370F">
        <w:rPr>
          <w:rFonts w:ascii="Times New Roman" w:hAnsi="Times New Roman" w:cs="Times New Roman"/>
          <w:b/>
          <w:bCs/>
          <w:sz w:val="23"/>
          <w:szCs w:val="23"/>
        </w:rPr>
        <w:t>Supply Drive to Benefit Choices-Council on Domestic Violence</w:t>
      </w:r>
    </w:p>
    <w:p w14:paraId="0C8CA107" w14:textId="25F39D3A" w:rsidR="003065C3" w:rsidRPr="0010370F" w:rsidRDefault="003065C3" w:rsidP="00EC699E">
      <w:pPr>
        <w:pStyle w:val="NoSpacing"/>
        <w:jc w:val="both"/>
        <w:rPr>
          <w:rFonts w:ascii="Times New Roman" w:hAnsi="Times New Roman" w:cs="Times New Roman"/>
          <w:sz w:val="23"/>
          <w:szCs w:val="23"/>
        </w:rPr>
      </w:pPr>
      <w:bookmarkStart w:id="4" w:name="_Hlk119325535"/>
      <w:r w:rsidRPr="0010370F">
        <w:rPr>
          <w:rFonts w:ascii="Times New Roman" w:hAnsi="Times New Roman" w:cs="Times New Roman"/>
          <w:sz w:val="23"/>
          <w:szCs w:val="23"/>
        </w:rPr>
        <w:t xml:space="preserve">During the month of December, our Women in Business group and Andersen Corporation will be hosting a supply drive for Choices-Council on Domestic Violence. Choices is a local non-profit that houses women and children that have been the victims of sexual and domestic abuse. Over the month of December, we are accepting donations of Comfort &amp; Healing Care Packages to benefit Choices Survivors. They </w:t>
      </w:r>
      <w:proofErr w:type="gramStart"/>
      <w:r w:rsidRPr="0010370F">
        <w:rPr>
          <w:rFonts w:ascii="Times New Roman" w:hAnsi="Times New Roman" w:cs="Times New Roman"/>
          <w:sz w:val="23"/>
          <w:szCs w:val="23"/>
        </w:rPr>
        <w:t>are in need of</w:t>
      </w:r>
      <w:proofErr w:type="gramEnd"/>
      <w:r w:rsidRPr="0010370F">
        <w:rPr>
          <w:rFonts w:ascii="Times New Roman" w:hAnsi="Times New Roman" w:cs="Times New Roman"/>
          <w:sz w:val="23"/>
          <w:szCs w:val="23"/>
        </w:rPr>
        <w:t xml:space="preserve"> bedroom slippers (all sizes), sports bras or brash without underwire (all sizes, larger sizes preferred), underwear (all sizes), cozy socks, yoga pants, leggings, lounge pants (all sizes, larger sizes preferred), gift cards (Wal-Mart, gas cards). If you are interested in donating supplies, you can drop them off at the Luray-Page County Chamber of Commerce &amp; Visitor Center located at 18 Campbell Street, Luray, </w:t>
      </w:r>
      <w:r w:rsidR="0010370F" w:rsidRPr="0010370F">
        <w:rPr>
          <w:rFonts w:ascii="Times New Roman" w:hAnsi="Times New Roman" w:cs="Times New Roman"/>
          <w:sz w:val="23"/>
          <w:szCs w:val="23"/>
        </w:rPr>
        <w:t>every day</w:t>
      </w:r>
      <w:r w:rsidRPr="0010370F">
        <w:rPr>
          <w:rFonts w:ascii="Times New Roman" w:hAnsi="Times New Roman" w:cs="Times New Roman"/>
          <w:sz w:val="23"/>
          <w:szCs w:val="23"/>
        </w:rPr>
        <w:t xml:space="preserve"> from 9:00 AM-5:00 PM or at Andersen Corporation, 31 Stoney Brook Lane, Luray, on Mondays-Fridays, 6:00 AM-3:00 PM. </w:t>
      </w:r>
    </w:p>
    <w:bookmarkEnd w:id="4"/>
    <w:p w14:paraId="0A0A3D9F" w14:textId="77777777" w:rsidR="003065C3" w:rsidRPr="0010370F" w:rsidRDefault="003065C3" w:rsidP="0010370F">
      <w:pPr>
        <w:pStyle w:val="NoSpacing"/>
        <w:rPr>
          <w:rFonts w:ascii="Times New Roman" w:hAnsi="Times New Roman" w:cs="Times New Roman"/>
          <w:sz w:val="23"/>
          <w:szCs w:val="23"/>
        </w:rPr>
      </w:pPr>
    </w:p>
    <w:p w14:paraId="43E7CF99" w14:textId="77777777" w:rsidR="0010370F" w:rsidRPr="0010370F" w:rsidRDefault="0010370F" w:rsidP="0010370F">
      <w:pPr>
        <w:pStyle w:val="NoSpacing"/>
        <w:rPr>
          <w:rFonts w:ascii="Times New Roman" w:hAnsi="Times New Roman" w:cs="Times New Roman"/>
          <w:sz w:val="23"/>
          <w:szCs w:val="23"/>
        </w:rPr>
      </w:pPr>
    </w:p>
    <w:p w14:paraId="2C1077B1" w14:textId="77777777" w:rsidR="0010370F" w:rsidRPr="0010370F" w:rsidRDefault="0010370F" w:rsidP="0010370F">
      <w:pPr>
        <w:pStyle w:val="NoSpacing"/>
        <w:rPr>
          <w:rFonts w:ascii="Times New Roman" w:hAnsi="Times New Roman" w:cs="Times New Roman"/>
          <w:sz w:val="23"/>
          <w:szCs w:val="23"/>
        </w:rPr>
      </w:pPr>
    </w:p>
    <w:p w14:paraId="5A31E835" w14:textId="77777777" w:rsidR="0010370F" w:rsidRPr="0010370F" w:rsidRDefault="0010370F" w:rsidP="0010370F">
      <w:pPr>
        <w:pStyle w:val="NoSpacing"/>
        <w:rPr>
          <w:rFonts w:ascii="Times New Roman" w:hAnsi="Times New Roman" w:cs="Times New Roman"/>
          <w:sz w:val="23"/>
          <w:szCs w:val="23"/>
        </w:rPr>
      </w:pPr>
    </w:p>
    <w:p w14:paraId="49626F73" w14:textId="4D057B12" w:rsidR="0010370F" w:rsidRDefault="0010370F" w:rsidP="0010370F">
      <w:pPr>
        <w:pStyle w:val="NoSpacing"/>
        <w:rPr>
          <w:rFonts w:ascii="Times New Roman" w:hAnsi="Times New Roman" w:cs="Times New Roman"/>
          <w:sz w:val="23"/>
          <w:szCs w:val="23"/>
        </w:rPr>
      </w:pPr>
    </w:p>
    <w:p w14:paraId="664F372E" w14:textId="005EA125" w:rsidR="0010370F" w:rsidRDefault="0010370F" w:rsidP="0010370F">
      <w:pPr>
        <w:pStyle w:val="NoSpacing"/>
        <w:rPr>
          <w:rFonts w:ascii="Times New Roman" w:hAnsi="Times New Roman" w:cs="Times New Roman"/>
          <w:sz w:val="23"/>
          <w:szCs w:val="23"/>
        </w:rPr>
      </w:pPr>
    </w:p>
    <w:p w14:paraId="4958B33A" w14:textId="6AE0870B" w:rsidR="0010370F" w:rsidRDefault="0010370F" w:rsidP="0010370F">
      <w:pPr>
        <w:pStyle w:val="NoSpacing"/>
        <w:rPr>
          <w:rFonts w:ascii="Times New Roman" w:hAnsi="Times New Roman" w:cs="Times New Roman"/>
          <w:sz w:val="23"/>
          <w:szCs w:val="23"/>
        </w:rPr>
      </w:pPr>
    </w:p>
    <w:p w14:paraId="42A9AA74" w14:textId="77777777" w:rsidR="0010370F" w:rsidRPr="0010370F" w:rsidRDefault="0010370F" w:rsidP="0010370F">
      <w:pPr>
        <w:pStyle w:val="NoSpacing"/>
        <w:rPr>
          <w:rFonts w:ascii="Times New Roman" w:hAnsi="Times New Roman" w:cs="Times New Roman"/>
          <w:sz w:val="23"/>
          <w:szCs w:val="23"/>
        </w:rPr>
      </w:pPr>
    </w:p>
    <w:p w14:paraId="45EAB974" w14:textId="47A61437" w:rsidR="003065C3" w:rsidRPr="0010370F" w:rsidRDefault="003065C3" w:rsidP="0010370F">
      <w:pPr>
        <w:pStyle w:val="NoSpacing"/>
        <w:rPr>
          <w:rFonts w:ascii="Times New Roman" w:hAnsi="Times New Roman" w:cs="Times New Roman"/>
          <w:b/>
          <w:bCs/>
          <w:sz w:val="23"/>
          <w:szCs w:val="23"/>
        </w:rPr>
      </w:pPr>
      <w:r w:rsidRPr="0010370F">
        <w:rPr>
          <w:rFonts w:ascii="Times New Roman" w:hAnsi="Times New Roman" w:cs="Times New Roman"/>
          <w:b/>
          <w:bCs/>
          <w:sz w:val="23"/>
          <w:szCs w:val="23"/>
        </w:rPr>
        <w:lastRenderedPageBreak/>
        <w:t>Friday, December 2</w:t>
      </w:r>
      <w:r w:rsidRPr="0010370F">
        <w:rPr>
          <w:rFonts w:ascii="Times New Roman" w:hAnsi="Times New Roman" w:cs="Times New Roman"/>
          <w:b/>
          <w:bCs/>
          <w:sz w:val="23"/>
          <w:szCs w:val="23"/>
          <w:vertAlign w:val="superscript"/>
        </w:rPr>
        <w:t>nd</w:t>
      </w:r>
      <w:r w:rsidRPr="0010370F">
        <w:rPr>
          <w:rFonts w:ascii="Times New Roman" w:hAnsi="Times New Roman" w:cs="Times New Roman"/>
          <w:b/>
          <w:bCs/>
          <w:sz w:val="23"/>
          <w:szCs w:val="23"/>
        </w:rPr>
        <w:t xml:space="preserve">, 4:00-9:00 PM </w:t>
      </w:r>
    </w:p>
    <w:p w14:paraId="58D975EC" w14:textId="77777777" w:rsidR="003065C3" w:rsidRPr="0010370F" w:rsidRDefault="003065C3" w:rsidP="0010370F">
      <w:pPr>
        <w:pStyle w:val="NoSpacing"/>
        <w:rPr>
          <w:rFonts w:ascii="Times New Roman" w:hAnsi="Times New Roman" w:cs="Times New Roman"/>
          <w:b/>
          <w:bCs/>
          <w:sz w:val="23"/>
          <w:szCs w:val="23"/>
        </w:rPr>
      </w:pPr>
      <w:r w:rsidRPr="0010370F">
        <w:rPr>
          <w:rFonts w:ascii="Times New Roman" w:hAnsi="Times New Roman" w:cs="Times New Roman"/>
          <w:b/>
          <w:bCs/>
          <w:sz w:val="23"/>
          <w:szCs w:val="23"/>
        </w:rPr>
        <w:t>7th Annual Chamber Holiday Festival.</w:t>
      </w:r>
    </w:p>
    <w:p w14:paraId="319536D5" w14:textId="7718661E" w:rsidR="001C52BE" w:rsidRPr="0010370F" w:rsidRDefault="003065C3" w:rsidP="00EC699E">
      <w:pPr>
        <w:pStyle w:val="NoSpacing"/>
        <w:jc w:val="both"/>
        <w:rPr>
          <w:rFonts w:ascii="Times New Roman" w:hAnsi="Times New Roman" w:cs="Times New Roman"/>
          <w:sz w:val="23"/>
          <w:szCs w:val="23"/>
        </w:rPr>
      </w:pPr>
      <w:r w:rsidRPr="0010370F">
        <w:rPr>
          <w:rFonts w:ascii="Times New Roman" w:hAnsi="Times New Roman" w:cs="Times New Roman"/>
          <w:sz w:val="23"/>
          <w:szCs w:val="23"/>
        </w:rPr>
        <w:t xml:space="preserve">Help us </w:t>
      </w:r>
      <w:r w:rsidR="001B14F0" w:rsidRPr="0010370F">
        <w:rPr>
          <w:rFonts w:ascii="Times New Roman" w:hAnsi="Times New Roman" w:cs="Times New Roman"/>
          <w:sz w:val="23"/>
          <w:szCs w:val="23"/>
        </w:rPr>
        <w:t>kick off the</w:t>
      </w:r>
      <w:r w:rsidRPr="0010370F">
        <w:rPr>
          <w:rFonts w:ascii="Times New Roman" w:hAnsi="Times New Roman" w:cs="Times New Roman"/>
          <w:sz w:val="23"/>
          <w:szCs w:val="23"/>
        </w:rPr>
        <w:t xml:space="preserve"> Holiday </w:t>
      </w:r>
      <w:r w:rsidR="001B14F0" w:rsidRPr="0010370F">
        <w:rPr>
          <w:rFonts w:ascii="Times New Roman" w:hAnsi="Times New Roman" w:cs="Times New Roman"/>
          <w:sz w:val="23"/>
          <w:szCs w:val="23"/>
        </w:rPr>
        <w:t>season</w:t>
      </w:r>
      <w:r w:rsidRPr="0010370F">
        <w:rPr>
          <w:rFonts w:ascii="Times New Roman" w:hAnsi="Times New Roman" w:cs="Times New Roman"/>
          <w:sz w:val="23"/>
          <w:szCs w:val="23"/>
        </w:rPr>
        <w:t xml:space="preserve"> with our 7th Annual Chamber Holiday Festival</w:t>
      </w:r>
      <w:r w:rsidR="00D862B6" w:rsidRPr="0010370F">
        <w:rPr>
          <w:rFonts w:ascii="Times New Roman" w:hAnsi="Times New Roman" w:cs="Times New Roman"/>
          <w:sz w:val="23"/>
          <w:szCs w:val="23"/>
        </w:rPr>
        <w:t xml:space="preserve"> at the Chamber &amp; Visitor Center, 18 Campbell Street, Luray</w:t>
      </w:r>
      <w:r w:rsidRPr="0010370F">
        <w:rPr>
          <w:rFonts w:ascii="Times New Roman" w:hAnsi="Times New Roman" w:cs="Times New Roman"/>
          <w:sz w:val="23"/>
          <w:szCs w:val="23"/>
        </w:rPr>
        <w:t xml:space="preserve">. </w:t>
      </w:r>
      <w:r w:rsidR="001C52BE" w:rsidRPr="0010370F">
        <w:rPr>
          <w:rFonts w:ascii="Times New Roman" w:hAnsi="Times New Roman" w:cs="Times New Roman"/>
          <w:sz w:val="23"/>
          <w:szCs w:val="23"/>
        </w:rPr>
        <w:t xml:space="preserve">This is a FREE event for all to attend! </w:t>
      </w:r>
      <w:r w:rsidR="001C52BE" w:rsidRPr="0010370F">
        <w:rPr>
          <w:rFonts w:ascii="Times New Roman" w:hAnsi="Times New Roman" w:cs="Times New Roman"/>
          <w:sz w:val="23"/>
          <w:szCs w:val="23"/>
        </w:rPr>
        <w:t xml:space="preserve">Families can come and enjoy </w:t>
      </w:r>
      <w:r w:rsidR="001C52BE" w:rsidRPr="0010370F">
        <w:rPr>
          <w:rFonts w:ascii="Times New Roman" w:hAnsi="Times New Roman" w:cs="Times New Roman"/>
          <w:sz w:val="23"/>
          <w:szCs w:val="23"/>
        </w:rPr>
        <w:t>Santa’s workshop with lots of crafts</w:t>
      </w:r>
      <w:r w:rsidR="00C76CCC" w:rsidRPr="0010370F">
        <w:rPr>
          <w:rFonts w:ascii="Times New Roman" w:hAnsi="Times New Roman" w:cs="Times New Roman"/>
          <w:sz w:val="23"/>
          <w:szCs w:val="23"/>
        </w:rPr>
        <w:t xml:space="preserve"> the kid can take home</w:t>
      </w:r>
      <w:r w:rsidR="001C52BE" w:rsidRPr="0010370F">
        <w:rPr>
          <w:rFonts w:ascii="Times New Roman" w:hAnsi="Times New Roman" w:cs="Times New Roman"/>
          <w:sz w:val="23"/>
          <w:szCs w:val="23"/>
        </w:rPr>
        <w:t xml:space="preserve">, write a letter to </w:t>
      </w:r>
      <w:r w:rsidR="00C76CCC" w:rsidRPr="0010370F">
        <w:rPr>
          <w:rFonts w:ascii="Times New Roman" w:hAnsi="Times New Roman" w:cs="Times New Roman"/>
          <w:sz w:val="23"/>
          <w:szCs w:val="23"/>
        </w:rPr>
        <w:t>Santa, and leave it in the mailbox</w:t>
      </w:r>
      <w:r w:rsidR="001C52BE" w:rsidRPr="0010370F">
        <w:rPr>
          <w:rFonts w:ascii="Times New Roman" w:hAnsi="Times New Roman" w:cs="Times New Roman"/>
          <w:sz w:val="23"/>
          <w:szCs w:val="23"/>
        </w:rPr>
        <w:t xml:space="preserve">, make a Christmas card, take home some reindeer food. </w:t>
      </w:r>
      <w:r w:rsidR="001B14F0" w:rsidRPr="0010370F">
        <w:rPr>
          <w:rFonts w:ascii="Times New Roman" w:hAnsi="Times New Roman" w:cs="Times New Roman"/>
          <w:sz w:val="23"/>
          <w:szCs w:val="23"/>
        </w:rPr>
        <w:t xml:space="preserve">Enjoy </w:t>
      </w:r>
      <w:r w:rsidR="001C52BE" w:rsidRPr="0010370F">
        <w:rPr>
          <w:rFonts w:ascii="Times New Roman" w:hAnsi="Times New Roman" w:cs="Times New Roman"/>
          <w:sz w:val="23"/>
          <w:szCs w:val="23"/>
        </w:rPr>
        <w:t xml:space="preserve">festive </w:t>
      </w:r>
      <w:r w:rsidR="001C52BE" w:rsidRPr="0010370F">
        <w:rPr>
          <w:rFonts w:ascii="Times New Roman" w:hAnsi="Times New Roman" w:cs="Times New Roman"/>
          <w:sz w:val="23"/>
          <w:szCs w:val="23"/>
        </w:rPr>
        <w:t xml:space="preserve">cookies, </w:t>
      </w:r>
      <w:r w:rsidR="001C52BE" w:rsidRPr="0010370F">
        <w:rPr>
          <w:rFonts w:ascii="Times New Roman" w:hAnsi="Times New Roman" w:cs="Times New Roman"/>
          <w:sz w:val="23"/>
          <w:szCs w:val="23"/>
        </w:rPr>
        <w:t xml:space="preserve">popcorn, </w:t>
      </w:r>
      <w:r w:rsidR="001C52BE" w:rsidRPr="0010370F">
        <w:rPr>
          <w:rFonts w:ascii="Times New Roman" w:hAnsi="Times New Roman" w:cs="Times New Roman"/>
          <w:sz w:val="23"/>
          <w:szCs w:val="23"/>
        </w:rPr>
        <w:t>hot coc</w:t>
      </w:r>
      <w:r w:rsidR="001C52BE" w:rsidRPr="0010370F">
        <w:rPr>
          <w:rFonts w:ascii="Times New Roman" w:hAnsi="Times New Roman" w:cs="Times New Roman"/>
          <w:sz w:val="23"/>
          <w:szCs w:val="23"/>
        </w:rPr>
        <w:t>o</w:t>
      </w:r>
      <w:r w:rsidR="001C52BE" w:rsidRPr="0010370F">
        <w:rPr>
          <w:rFonts w:ascii="Times New Roman" w:hAnsi="Times New Roman" w:cs="Times New Roman"/>
          <w:sz w:val="23"/>
          <w:szCs w:val="23"/>
        </w:rPr>
        <w:t xml:space="preserve">a, </w:t>
      </w:r>
      <w:r w:rsidR="001C52BE" w:rsidRPr="0010370F">
        <w:rPr>
          <w:rFonts w:ascii="Times New Roman" w:hAnsi="Times New Roman" w:cs="Times New Roman"/>
          <w:sz w:val="23"/>
          <w:szCs w:val="23"/>
        </w:rPr>
        <w:t xml:space="preserve">holiday punch, and s’mores by the firepit. Take </w:t>
      </w:r>
      <w:r w:rsidR="001B14F0" w:rsidRPr="0010370F">
        <w:rPr>
          <w:rFonts w:ascii="Times New Roman" w:hAnsi="Times New Roman" w:cs="Times New Roman"/>
          <w:sz w:val="23"/>
          <w:szCs w:val="23"/>
        </w:rPr>
        <w:t>the family on a</w:t>
      </w:r>
      <w:r w:rsidR="001C52BE" w:rsidRPr="0010370F">
        <w:rPr>
          <w:rFonts w:ascii="Times New Roman" w:hAnsi="Times New Roman" w:cs="Times New Roman"/>
          <w:sz w:val="23"/>
          <w:szCs w:val="23"/>
        </w:rPr>
        <w:t xml:space="preserve"> wagon ride or a </w:t>
      </w:r>
      <w:r w:rsidR="001C52BE" w:rsidRPr="0010370F">
        <w:rPr>
          <w:rFonts w:ascii="Times New Roman" w:hAnsi="Times New Roman" w:cs="Times New Roman"/>
          <w:sz w:val="23"/>
          <w:szCs w:val="23"/>
        </w:rPr>
        <w:t xml:space="preserve">barrel train </w:t>
      </w:r>
      <w:r w:rsidR="001C52BE" w:rsidRPr="0010370F">
        <w:rPr>
          <w:rFonts w:ascii="Times New Roman" w:hAnsi="Times New Roman" w:cs="Times New Roman"/>
          <w:sz w:val="23"/>
          <w:szCs w:val="23"/>
        </w:rPr>
        <w:t xml:space="preserve">ride or </w:t>
      </w:r>
      <w:r w:rsidR="001B14F0" w:rsidRPr="0010370F">
        <w:rPr>
          <w:rFonts w:ascii="Times New Roman" w:hAnsi="Times New Roman" w:cs="Times New Roman"/>
          <w:sz w:val="23"/>
          <w:szCs w:val="23"/>
        </w:rPr>
        <w:t>enjoy the</w:t>
      </w:r>
      <w:r w:rsidR="001C52BE" w:rsidRPr="0010370F">
        <w:rPr>
          <w:rFonts w:ascii="Times New Roman" w:hAnsi="Times New Roman" w:cs="Times New Roman"/>
          <w:sz w:val="23"/>
          <w:szCs w:val="23"/>
        </w:rPr>
        <w:t xml:space="preserve"> </w:t>
      </w:r>
      <w:r w:rsidR="001C52BE" w:rsidRPr="0010370F">
        <w:rPr>
          <w:rFonts w:ascii="Times New Roman" w:hAnsi="Times New Roman" w:cs="Times New Roman"/>
          <w:sz w:val="23"/>
          <w:szCs w:val="23"/>
        </w:rPr>
        <w:t>live Holiday music</w:t>
      </w:r>
      <w:r w:rsidR="00C76CCC" w:rsidRPr="0010370F">
        <w:rPr>
          <w:rFonts w:ascii="Times New Roman" w:hAnsi="Times New Roman" w:cs="Times New Roman"/>
          <w:sz w:val="23"/>
          <w:szCs w:val="23"/>
        </w:rPr>
        <w:t xml:space="preserve"> performed by the local schools and local artists</w:t>
      </w:r>
      <w:r w:rsidR="001B14F0" w:rsidRPr="0010370F">
        <w:rPr>
          <w:rFonts w:ascii="Times New Roman" w:hAnsi="Times New Roman" w:cs="Times New Roman"/>
          <w:sz w:val="23"/>
          <w:szCs w:val="23"/>
        </w:rPr>
        <w:t xml:space="preserve">. </w:t>
      </w:r>
      <w:r w:rsidR="00C76CCC" w:rsidRPr="0010370F">
        <w:rPr>
          <w:rFonts w:ascii="Times New Roman" w:hAnsi="Times New Roman" w:cs="Times New Roman"/>
          <w:sz w:val="23"/>
          <w:szCs w:val="23"/>
        </w:rPr>
        <w:t xml:space="preserve">Take your picture with one of our Christmas characters or by the love letters or stop by the train display. </w:t>
      </w:r>
      <w:r w:rsidR="001C52BE" w:rsidRPr="0010370F">
        <w:rPr>
          <w:rFonts w:ascii="Times New Roman" w:hAnsi="Times New Roman" w:cs="Times New Roman"/>
          <w:sz w:val="23"/>
          <w:szCs w:val="23"/>
        </w:rPr>
        <w:t>Bring the whole family</w:t>
      </w:r>
      <w:r w:rsidRPr="0010370F">
        <w:rPr>
          <w:rFonts w:ascii="Times New Roman" w:hAnsi="Times New Roman" w:cs="Times New Roman"/>
          <w:sz w:val="23"/>
          <w:szCs w:val="23"/>
        </w:rPr>
        <w:t xml:space="preserve"> and </w:t>
      </w:r>
      <w:r w:rsidR="001C52BE" w:rsidRPr="0010370F">
        <w:rPr>
          <w:rFonts w:ascii="Times New Roman" w:hAnsi="Times New Roman" w:cs="Times New Roman"/>
          <w:sz w:val="23"/>
          <w:szCs w:val="23"/>
        </w:rPr>
        <w:t xml:space="preserve">get your </w:t>
      </w:r>
      <w:r w:rsidRPr="0010370F">
        <w:rPr>
          <w:rFonts w:ascii="Times New Roman" w:hAnsi="Times New Roman" w:cs="Times New Roman"/>
          <w:sz w:val="23"/>
          <w:szCs w:val="23"/>
        </w:rPr>
        <w:t xml:space="preserve">picture </w:t>
      </w:r>
      <w:r w:rsidR="001C52BE" w:rsidRPr="0010370F">
        <w:rPr>
          <w:rFonts w:ascii="Times New Roman" w:hAnsi="Times New Roman" w:cs="Times New Roman"/>
          <w:sz w:val="23"/>
          <w:szCs w:val="23"/>
        </w:rPr>
        <w:t xml:space="preserve">taken </w:t>
      </w:r>
      <w:r w:rsidRPr="0010370F">
        <w:rPr>
          <w:rFonts w:ascii="Times New Roman" w:hAnsi="Times New Roman" w:cs="Times New Roman"/>
          <w:sz w:val="23"/>
          <w:szCs w:val="23"/>
        </w:rPr>
        <w:t>with Santa</w:t>
      </w:r>
      <w:r w:rsidR="001C52BE" w:rsidRPr="0010370F">
        <w:rPr>
          <w:rFonts w:ascii="Times New Roman" w:hAnsi="Times New Roman" w:cs="Times New Roman"/>
          <w:sz w:val="23"/>
          <w:szCs w:val="23"/>
        </w:rPr>
        <w:t>. W</w:t>
      </w:r>
      <w:r w:rsidR="001C52BE" w:rsidRPr="0010370F">
        <w:rPr>
          <w:rFonts w:ascii="Times New Roman" w:hAnsi="Times New Roman" w:cs="Times New Roman"/>
          <w:sz w:val="23"/>
          <w:szCs w:val="23"/>
        </w:rPr>
        <w:t xml:space="preserve">e do ask for a $5 cash donation or canned food donations in exchange for </w:t>
      </w:r>
      <w:r w:rsidR="00C76CCC" w:rsidRPr="0010370F">
        <w:rPr>
          <w:rFonts w:ascii="Times New Roman" w:hAnsi="Times New Roman" w:cs="Times New Roman"/>
          <w:sz w:val="23"/>
          <w:szCs w:val="23"/>
        </w:rPr>
        <w:t xml:space="preserve">a </w:t>
      </w:r>
      <w:r w:rsidR="001C52BE" w:rsidRPr="0010370F">
        <w:rPr>
          <w:rFonts w:ascii="Times New Roman" w:hAnsi="Times New Roman" w:cs="Times New Roman"/>
          <w:sz w:val="23"/>
          <w:szCs w:val="23"/>
        </w:rPr>
        <w:t>picture with Santa.</w:t>
      </w:r>
      <w:r w:rsidR="001C52BE" w:rsidRPr="0010370F">
        <w:rPr>
          <w:rFonts w:ascii="Times New Roman" w:hAnsi="Times New Roman" w:cs="Times New Roman"/>
          <w:sz w:val="23"/>
          <w:szCs w:val="23"/>
        </w:rPr>
        <w:t xml:space="preserve"> The </w:t>
      </w:r>
      <w:r w:rsidR="00C76CCC" w:rsidRPr="0010370F">
        <w:rPr>
          <w:rFonts w:ascii="Times New Roman" w:hAnsi="Times New Roman" w:cs="Times New Roman"/>
          <w:sz w:val="23"/>
          <w:szCs w:val="23"/>
        </w:rPr>
        <w:t>proceeds</w:t>
      </w:r>
      <w:r w:rsidR="001C52BE" w:rsidRPr="0010370F">
        <w:rPr>
          <w:rFonts w:ascii="Times New Roman" w:hAnsi="Times New Roman" w:cs="Times New Roman"/>
          <w:sz w:val="23"/>
          <w:szCs w:val="23"/>
        </w:rPr>
        <w:t xml:space="preserve"> will benefit Page One and Page Paws. </w:t>
      </w:r>
      <w:r w:rsidR="001B14F0" w:rsidRPr="0010370F">
        <w:rPr>
          <w:rFonts w:ascii="Times New Roman" w:hAnsi="Times New Roman" w:cs="Times New Roman"/>
          <w:sz w:val="23"/>
          <w:szCs w:val="23"/>
        </w:rPr>
        <w:t xml:space="preserve">Get a head start on your holiday shopping by visiting our local craft vendors and enjoy dinner with Main Street Bakery &amp; Catering or El Amigo Food Truck. </w:t>
      </w:r>
      <w:r w:rsidR="001C52BE" w:rsidRPr="0010370F">
        <w:rPr>
          <w:rFonts w:ascii="Times New Roman" w:hAnsi="Times New Roman" w:cs="Times New Roman"/>
          <w:sz w:val="23"/>
          <w:szCs w:val="23"/>
        </w:rPr>
        <w:t xml:space="preserve"> </w:t>
      </w:r>
    </w:p>
    <w:p w14:paraId="3FDA78DA" w14:textId="77777777" w:rsidR="003065C3" w:rsidRPr="0010370F" w:rsidRDefault="003065C3" w:rsidP="0010370F">
      <w:pPr>
        <w:pStyle w:val="NoSpacing"/>
        <w:rPr>
          <w:rFonts w:ascii="Times New Roman" w:hAnsi="Times New Roman" w:cs="Times New Roman"/>
          <w:sz w:val="23"/>
          <w:szCs w:val="23"/>
        </w:rPr>
      </w:pPr>
    </w:p>
    <w:p w14:paraId="2F3E35E3" w14:textId="3B5B0C7A" w:rsidR="003065C3" w:rsidRPr="0010370F" w:rsidRDefault="003065C3" w:rsidP="0010370F">
      <w:pPr>
        <w:pStyle w:val="NoSpacing"/>
        <w:rPr>
          <w:rFonts w:ascii="Times New Roman" w:hAnsi="Times New Roman" w:cs="Times New Roman"/>
          <w:b/>
          <w:bCs/>
          <w:sz w:val="23"/>
          <w:szCs w:val="23"/>
        </w:rPr>
      </w:pPr>
      <w:r w:rsidRPr="0010370F">
        <w:rPr>
          <w:rFonts w:ascii="Times New Roman" w:hAnsi="Times New Roman" w:cs="Times New Roman"/>
          <w:b/>
          <w:bCs/>
          <w:sz w:val="23"/>
          <w:szCs w:val="23"/>
        </w:rPr>
        <w:t>Thursday, December 8</w:t>
      </w:r>
      <w:r w:rsidRPr="0010370F">
        <w:rPr>
          <w:rFonts w:ascii="Times New Roman" w:hAnsi="Times New Roman" w:cs="Times New Roman"/>
          <w:b/>
          <w:bCs/>
          <w:sz w:val="23"/>
          <w:szCs w:val="23"/>
          <w:vertAlign w:val="superscript"/>
        </w:rPr>
        <w:t>th</w:t>
      </w:r>
      <w:r w:rsidRPr="0010370F">
        <w:rPr>
          <w:rFonts w:ascii="Times New Roman" w:hAnsi="Times New Roman" w:cs="Times New Roman"/>
          <w:b/>
          <w:bCs/>
          <w:sz w:val="23"/>
          <w:szCs w:val="23"/>
        </w:rPr>
        <w:t xml:space="preserve">, 11:30am-1pm </w:t>
      </w:r>
    </w:p>
    <w:p w14:paraId="00A60EF9" w14:textId="0B4BD209" w:rsidR="003065C3" w:rsidRPr="0010370F" w:rsidRDefault="003065C3" w:rsidP="0010370F">
      <w:pPr>
        <w:pStyle w:val="NoSpacing"/>
        <w:rPr>
          <w:rFonts w:ascii="Times New Roman" w:hAnsi="Times New Roman" w:cs="Times New Roman"/>
          <w:b/>
          <w:bCs/>
          <w:sz w:val="23"/>
          <w:szCs w:val="23"/>
        </w:rPr>
      </w:pPr>
      <w:r w:rsidRPr="0010370F">
        <w:rPr>
          <w:rFonts w:ascii="Times New Roman" w:hAnsi="Times New Roman" w:cs="Times New Roman"/>
          <w:b/>
          <w:bCs/>
          <w:sz w:val="23"/>
          <w:szCs w:val="23"/>
        </w:rPr>
        <w:t xml:space="preserve">Women in Business </w:t>
      </w:r>
      <w:r w:rsidR="00D862B6" w:rsidRPr="0010370F">
        <w:rPr>
          <w:rFonts w:ascii="Times New Roman" w:hAnsi="Times New Roman" w:cs="Times New Roman"/>
          <w:b/>
          <w:bCs/>
          <w:sz w:val="23"/>
          <w:szCs w:val="23"/>
        </w:rPr>
        <w:t xml:space="preserve">Lunch </w:t>
      </w:r>
    </w:p>
    <w:p w14:paraId="7D992133" w14:textId="690764C0" w:rsidR="003065C3" w:rsidRPr="0010370F" w:rsidRDefault="003065C3" w:rsidP="00EC699E">
      <w:pPr>
        <w:pStyle w:val="NoSpacing"/>
        <w:jc w:val="both"/>
        <w:rPr>
          <w:rFonts w:ascii="Times New Roman" w:hAnsi="Times New Roman" w:cs="Times New Roman"/>
          <w:sz w:val="23"/>
          <w:szCs w:val="23"/>
        </w:rPr>
      </w:pPr>
      <w:r w:rsidRPr="0010370F">
        <w:rPr>
          <w:rFonts w:ascii="Times New Roman" w:hAnsi="Times New Roman" w:cs="Times New Roman"/>
          <w:sz w:val="23"/>
          <w:szCs w:val="23"/>
        </w:rPr>
        <w:t xml:space="preserve">For our Women in Business meeting in December, we will be taking a tour of the facility at Andersen Corporation, 31 Stoney Brook Lane, Luray. This is a great chance for us to thank Andersen for being our generous sponsor </w:t>
      </w:r>
      <w:r w:rsidR="00D862B6" w:rsidRPr="0010370F">
        <w:rPr>
          <w:rFonts w:ascii="Times New Roman" w:hAnsi="Times New Roman" w:cs="Times New Roman"/>
          <w:sz w:val="23"/>
          <w:szCs w:val="23"/>
        </w:rPr>
        <w:t>for our 2022</w:t>
      </w:r>
      <w:r w:rsidRPr="0010370F">
        <w:rPr>
          <w:rFonts w:ascii="Times New Roman" w:hAnsi="Times New Roman" w:cs="Times New Roman"/>
          <w:sz w:val="23"/>
          <w:szCs w:val="23"/>
        </w:rPr>
        <w:t xml:space="preserve"> Women in Business events. To be part of the facility tour, you will need to wear close-toed shoes. We will also have a presentation by Heather Sours, the new executive director of Choices – Council on Domestic Violence. We’ll learn about all the services that Choices offers to its residents, as well as the overall impact they have on the community. You’ll also get a chance to enjoy lunch from El Amigo Food Truck, which is being generously covered by Andersen. </w:t>
      </w:r>
      <w:r w:rsidR="00D862B6" w:rsidRPr="0010370F">
        <w:rPr>
          <w:rFonts w:ascii="Times New Roman" w:hAnsi="Times New Roman" w:cs="Times New Roman"/>
          <w:sz w:val="23"/>
          <w:szCs w:val="23"/>
        </w:rPr>
        <w:t xml:space="preserve">Free to attend. </w:t>
      </w:r>
      <w:r w:rsidRPr="0010370F">
        <w:rPr>
          <w:rFonts w:ascii="Times New Roman" w:hAnsi="Times New Roman" w:cs="Times New Roman"/>
          <w:sz w:val="23"/>
          <w:szCs w:val="23"/>
        </w:rPr>
        <w:t>If you are interested in joining, please RSVP by Tuesday, December 6</w:t>
      </w:r>
      <w:r w:rsidRPr="0010370F">
        <w:rPr>
          <w:rFonts w:ascii="Times New Roman" w:hAnsi="Times New Roman" w:cs="Times New Roman"/>
          <w:sz w:val="23"/>
          <w:szCs w:val="23"/>
          <w:vertAlign w:val="superscript"/>
        </w:rPr>
        <w:t>th</w:t>
      </w:r>
      <w:r w:rsidRPr="0010370F">
        <w:rPr>
          <w:rFonts w:ascii="Times New Roman" w:hAnsi="Times New Roman" w:cs="Times New Roman"/>
          <w:sz w:val="23"/>
          <w:szCs w:val="23"/>
        </w:rPr>
        <w:t xml:space="preserve">, to </w:t>
      </w:r>
      <w:hyperlink r:id="rId15" w:history="1">
        <w:r w:rsidRPr="0010370F">
          <w:rPr>
            <w:rStyle w:val="Hyperlink"/>
            <w:rFonts w:ascii="Times New Roman" w:hAnsi="Times New Roman" w:cs="Times New Roman"/>
            <w:sz w:val="23"/>
            <w:szCs w:val="23"/>
          </w:rPr>
          <w:t>events@luraypage.com</w:t>
        </w:r>
      </w:hyperlink>
      <w:r w:rsidRPr="0010370F">
        <w:rPr>
          <w:rFonts w:ascii="Times New Roman" w:hAnsi="Times New Roman" w:cs="Times New Roman"/>
          <w:sz w:val="23"/>
          <w:szCs w:val="23"/>
        </w:rPr>
        <w:t xml:space="preserve"> or (540) 743-3915.</w:t>
      </w:r>
    </w:p>
    <w:p w14:paraId="769B8AF3" w14:textId="77777777" w:rsidR="003065C3" w:rsidRPr="0010370F" w:rsidRDefault="003065C3" w:rsidP="0010370F">
      <w:pPr>
        <w:pStyle w:val="NoSpacing"/>
        <w:rPr>
          <w:rFonts w:ascii="Times New Roman" w:hAnsi="Times New Roman" w:cs="Times New Roman"/>
          <w:sz w:val="23"/>
          <w:szCs w:val="23"/>
        </w:rPr>
      </w:pPr>
    </w:p>
    <w:p w14:paraId="482E8789" w14:textId="77777777" w:rsidR="003065C3" w:rsidRPr="0010370F" w:rsidRDefault="003065C3" w:rsidP="0010370F">
      <w:pPr>
        <w:pStyle w:val="NoSpacing"/>
        <w:rPr>
          <w:rFonts w:ascii="Times New Roman" w:hAnsi="Times New Roman" w:cs="Times New Roman"/>
          <w:b/>
          <w:bCs/>
          <w:sz w:val="23"/>
          <w:szCs w:val="23"/>
        </w:rPr>
      </w:pPr>
      <w:r w:rsidRPr="0010370F">
        <w:rPr>
          <w:rFonts w:ascii="Times New Roman" w:hAnsi="Times New Roman" w:cs="Times New Roman"/>
          <w:b/>
          <w:bCs/>
          <w:sz w:val="23"/>
          <w:szCs w:val="23"/>
        </w:rPr>
        <w:t>Wednesday, December 14</w:t>
      </w:r>
      <w:r w:rsidRPr="0010370F">
        <w:rPr>
          <w:rFonts w:ascii="Times New Roman" w:hAnsi="Times New Roman" w:cs="Times New Roman"/>
          <w:b/>
          <w:bCs/>
          <w:sz w:val="23"/>
          <w:szCs w:val="23"/>
          <w:vertAlign w:val="superscript"/>
        </w:rPr>
        <w:t>th</w:t>
      </w:r>
      <w:r w:rsidRPr="0010370F">
        <w:rPr>
          <w:rFonts w:ascii="Times New Roman" w:hAnsi="Times New Roman" w:cs="Times New Roman"/>
          <w:b/>
          <w:bCs/>
          <w:sz w:val="23"/>
          <w:szCs w:val="23"/>
        </w:rPr>
        <w:t>, 12:00-12:30 PM</w:t>
      </w:r>
    </w:p>
    <w:p w14:paraId="3C1264F7" w14:textId="77777777" w:rsidR="003065C3" w:rsidRPr="0010370F" w:rsidRDefault="003065C3" w:rsidP="0010370F">
      <w:pPr>
        <w:pStyle w:val="NoSpacing"/>
        <w:rPr>
          <w:rFonts w:ascii="Times New Roman" w:hAnsi="Times New Roman" w:cs="Times New Roman"/>
          <w:b/>
          <w:bCs/>
          <w:sz w:val="23"/>
          <w:szCs w:val="23"/>
        </w:rPr>
      </w:pPr>
      <w:r w:rsidRPr="0010370F">
        <w:rPr>
          <w:rFonts w:ascii="Times New Roman" w:hAnsi="Times New Roman" w:cs="Times New Roman"/>
          <w:b/>
          <w:bCs/>
          <w:sz w:val="23"/>
          <w:szCs w:val="23"/>
        </w:rPr>
        <w:t>Valley Business Today Radio Show: Shenandoah Valley Small Business Development Center</w:t>
      </w:r>
    </w:p>
    <w:p w14:paraId="28B83B89" w14:textId="77777777" w:rsidR="003065C3" w:rsidRPr="0010370F" w:rsidRDefault="003065C3" w:rsidP="00EC699E">
      <w:pPr>
        <w:pStyle w:val="NoSpacing"/>
        <w:jc w:val="both"/>
        <w:rPr>
          <w:rFonts w:ascii="Times New Roman" w:hAnsi="Times New Roman" w:cs="Times New Roman"/>
          <w:sz w:val="23"/>
          <w:szCs w:val="23"/>
        </w:rPr>
      </w:pPr>
      <w:bookmarkStart w:id="5" w:name="_Hlk119325688"/>
      <w:r w:rsidRPr="0010370F">
        <w:rPr>
          <w:rFonts w:ascii="Times New Roman" w:hAnsi="Times New Roman" w:cs="Times New Roman"/>
          <w:sz w:val="23"/>
          <w:szCs w:val="23"/>
        </w:rPr>
        <w:t xml:space="preserve">Joyce Krech, Director of the Shenandoah Valley Small Business Development Center, and Sarah Levinson, the Page County representative of the SBDC will be joining Edison Emmons to share information on how the SBDC can help small businesses in our area. Listen in to the </w:t>
      </w:r>
      <w:proofErr w:type="gramStart"/>
      <w:r w:rsidRPr="0010370F">
        <w:rPr>
          <w:rFonts w:ascii="Times New Roman" w:hAnsi="Times New Roman" w:cs="Times New Roman"/>
          <w:sz w:val="23"/>
          <w:szCs w:val="23"/>
        </w:rPr>
        <w:t>River</w:t>
      </w:r>
      <w:proofErr w:type="gramEnd"/>
      <w:r w:rsidRPr="0010370F">
        <w:rPr>
          <w:rFonts w:ascii="Times New Roman" w:hAnsi="Times New Roman" w:cs="Times New Roman"/>
          <w:sz w:val="23"/>
          <w:szCs w:val="23"/>
        </w:rPr>
        <w:t xml:space="preserve"> 95.3 or </w:t>
      </w:r>
      <w:hyperlink r:id="rId16" w:history="1">
        <w:r w:rsidRPr="0010370F">
          <w:rPr>
            <w:rStyle w:val="Hyperlink"/>
            <w:rFonts w:ascii="Times New Roman" w:hAnsi="Times New Roman" w:cs="Times New Roman"/>
            <w:sz w:val="23"/>
            <w:szCs w:val="23"/>
          </w:rPr>
          <w:t>https://theriver953.com/podcasts/the-valley-today/</w:t>
        </w:r>
      </w:hyperlink>
      <w:r w:rsidRPr="0010370F">
        <w:rPr>
          <w:rFonts w:ascii="Times New Roman" w:hAnsi="Times New Roman" w:cs="Times New Roman"/>
          <w:sz w:val="23"/>
          <w:szCs w:val="23"/>
        </w:rPr>
        <w:t xml:space="preserve"> to learn about everything they can help you with. To be a future guest on the Valley Business Today Radio Show, contact Edison at </w:t>
      </w:r>
      <w:hyperlink r:id="rId17" w:history="1">
        <w:r w:rsidRPr="0010370F">
          <w:rPr>
            <w:rStyle w:val="Hyperlink"/>
            <w:rFonts w:ascii="Times New Roman" w:hAnsi="Times New Roman" w:cs="Times New Roman"/>
            <w:sz w:val="23"/>
            <w:szCs w:val="23"/>
          </w:rPr>
          <w:t>edison.emmouns@luraypage.com</w:t>
        </w:r>
      </w:hyperlink>
      <w:r w:rsidRPr="0010370F">
        <w:rPr>
          <w:rFonts w:ascii="Times New Roman" w:hAnsi="Times New Roman" w:cs="Times New Roman"/>
          <w:sz w:val="23"/>
          <w:szCs w:val="23"/>
        </w:rPr>
        <w:t>.</w:t>
      </w:r>
    </w:p>
    <w:bookmarkEnd w:id="5"/>
    <w:p w14:paraId="6B8F45F6" w14:textId="77777777" w:rsidR="003065C3" w:rsidRPr="0010370F" w:rsidRDefault="003065C3" w:rsidP="0010370F">
      <w:pPr>
        <w:pStyle w:val="NoSpacing"/>
        <w:rPr>
          <w:rFonts w:ascii="Times New Roman" w:hAnsi="Times New Roman" w:cs="Times New Roman"/>
          <w:sz w:val="23"/>
          <w:szCs w:val="23"/>
        </w:rPr>
      </w:pPr>
    </w:p>
    <w:p w14:paraId="727BEE6B" w14:textId="77777777" w:rsidR="003065C3" w:rsidRPr="0010370F" w:rsidRDefault="003065C3" w:rsidP="0010370F">
      <w:pPr>
        <w:pStyle w:val="NoSpacing"/>
        <w:rPr>
          <w:rFonts w:ascii="Times New Roman" w:hAnsi="Times New Roman" w:cs="Times New Roman"/>
          <w:b/>
          <w:bCs/>
          <w:sz w:val="23"/>
          <w:szCs w:val="23"/>
        </w:rPr>
      </w:pPr>
      <w:r w:rsidRPr="0010370F">
        <w:rPr>
          <w:rFonts w:ascii="Times New Roman" w:hAnsi="Times New Roman" w:cs="Times New Roman"/>
          <w:b/>
          <w:bCs/>
          <w:sz w:val="23"/>
          <w:szCs w:val="23"/>
        </w:rPr>
        <w:t>Tuesday, December 20</w:t>
      </w:r>
      <w:r w:rsidRPr="0010370F">
        <w:rPr>
          <w:rFonts w:ascii="Times New Roman" w:hAnsi="Times New Roman" w:cs="Times New Roman"/>
          <w:b/>
          <w:bCs/>
          <w:sz w:val="23"/>
          <w:szCs w:val="23"/>
          <w:vertAlign w:val="superscript"/>
        </w:rPr>
        <w:t>th</w:t>
      </w:r>
      <w:r w:rsidRPr="0010370F">
        <w:rPr>
          <w:rFonts w:ascii="Times New Roman" w:hAnsi="Times New Roman" w:cs="Times New Roman"/>
          <w:b/>
          <w:bCs/>
          <w:sz w:val="23"/>
          <w:szCs w:val="23"/>
        </w:rPr>
        <w:t>, 12:00-12:30 PM</w:t>
      </w:r>
    </w:p>
    <w:p w14:paraId="1776690C" w14:textId="77777777" w:rsidR="003065C3" w:rsidRPr="0010370F" w:rsidRDefault="003065C3" w:rsidP="0010370F">
      <w:pPr>
        <w:pStyle w:val="NoSpacing"/>
        <w:rPr>
          <w:rFonts w:ascii="Times New Roman" w:hAnsi="Times New Roman" w:cs="Times New Roman"/>
          <w:b/>
          <w:bCs/>
          <w:sz w:val="23"/>
          <w:szCs w:val="23"/>
        </w:rPr>
      </w:pPr>
      <w:r w:rsidRPr="0010370F">
        <w:rPr>
          <w:rFonts w:ascii="Times New Roman" w:hAnsi="Times New Roman" w:cs="Times New Roman"/>
          <w:b/>
          <w:bCs/>
          <w:sz w:val="23"/>
          <w:szCs w:val="23"/>
        </w:rPr>
        <w:t>Tourism Tuesday Radio Show: Cameo Galleries</w:t>
      </w:r>
    </w:p>
    <w:p w14:paraId="34A8B3AC" w14:textId="605A7713" w:rsidR="003065C3" w:rsidRDefault="003065C3" w:rsidP="00EC699E">
      <w:pPr>
        <w:pStyle w:val="NoSpacing"/>
        <w:jc w:val="both"/>
      </w:pPr>
      <w:bookmarkStart w:id="6" w:name="_Hlk119325716"/>
      <w:r w:rsidRPr="0010370F">
        <w:rPr>
          <w:rFonts w:ascii="Times New Roman" w:hAnsi="Times New Roman" w:cs="Times New Roman"/>
          <w:sz w:val="23"/>
          <w:szCs w:val="23"/>
        </w:rPr>
        <w:t xml:space="preserve">Marlise Lee, owner of Cameo Galleries is joining Edison Emmons to share information </w:t>
      </w:r>
      <w:r w:rsidR="00D862B6" w:rsidRPr="0010370F">
        <w:rPr>
          <w:rFonts w:ascii="Times New Roman" w:hAnsi="Times New Roman" w:cs="Times New Roman"/>
          <w:sz w:val="23"/>
          <w:szCs w:val="23"/>
        </w:rPr>
        <w:t xml:space="preserve">about </w:t>
      </w:r>
      <w:r w:rsidRPr="0010370F">
        <w:rPr>
          <w:rFonts w:ascii="Times New Roman" w:hAnsi="Times New Roman" w:cs="Times New Roman"/>
          <w:sz w:val="23"/>
          <w:szCs w:val="23"/>
        </w:rPr>
        <w:t xml:space="preserve">her photography and fine arts business. Listen in to the </w:t>
      </w:r>
      <w:proofErr w:type="gramStart"/>
      <w:r w:rsidRPr="0010370F">
        <w:rPr>
          <w:rFonts w:ascii="Times New Roman" w:hAnsi="Times New Roman" w:cs="Times New Roman"/>
          <w:sz w:val="23"/>
          <w:szCs w:val="23"/>
        </w:rPr>
        <w:t>River</w:t>
      </w:r>
      <w:proofErr w:type="gramEnd"/>
      <w:r w:rsidRPr="0010370F">
        <w:rPr>
          <w:rFonts w:ascii="Times New Roman" w:hAnsi="Times New Roman" w:cs="Times New Roman"/>
          <w:sz w:val="23"/>
          <w:szCs w:val="23"/>
        </w:rPr>
        <w:t xml:space="preserve"> 95.3 or </w:t>
      </w:r>
      <w:hyperlink r:id="rId18" w:history="1">
        <w:r w:rsidRPr="0010370F">
          <w:rPr>
            <w:rStyle w:val="Hyperlink"/>
            <w:rFonts w:ascii="Times New Roman" w:hAnsi="Times New Roman" w:cs="Times New Roman"/>
            <w:sz w:val="23"/>
            <w:szCs w:val="23"/>
          </w:rPr>
          <w:t>https://theriver953.com/podcasts/the-valley-today/</w:t>
        </w:r>
      </w:hyperlink>
      <w:r w:rsidRPr="0010370F">
        <w:rPr>
          <w:rFonts w:ascii="Times New Roman" w:hAnsi="Times New Roman" w:cs="Times New Roman"/>
          <w:sz w:val="23"/>
          <w:szCs w:val="23"/>
        </w:rPr>
        <w:t xml:space="preserve"> to learn about all she has to offer. To be a future guest on the Tourism Tuesday Radio Show, contact Edison at </w:t>
      </w:r>
      <w:hyperlink r:id="rId19" w:history="1">
        <w:r w:rsidRPr="0010370F">
          <w:rPr>
            <w:rStyle w:val="Hyperlink"/>
            <w:rFonts w:ascii="Times New Roman" w:hAnsi="Times New Roman" w:cs="Times New Roman"/>
            <w:sz w:val="23"/>
            <w:szCs w:val="23"/>
          </w:rPr>
          <w:t>edison.emmouns@luraypage.com</w:t>
        </w:r>
      </w:hyperlink>
      <w:r w:rsidRPr="0010370F">
        <w:rPr>
          <w:rFonts w:ascii="Times New Roman" w:hAnsi="Times New Roman" w:cs="Times New Roman"/>
          <w:sz w:val="23"/>
          <w:szCs w:val="23"/>
        </w:rPr>
        <w:t>.</w:t>
      </w:r>
    </w:p>
    <w:bookmarkEnd w:id="3"/>
    <w:p w14:paraId="09970E1D" w14:textId="77777777" w:rsidR="0010370F" w:rsidRPr="0010370F" w:rsidRDefault="0010370F" w:rsidP="003065C3">
      <w:pPr>
        <w:pStyle w:val="NoSpacing"/>
        <w:jc w:val="both"/>
        <w:rPr>
          <w:rFonts w:ascii="Times New Roman" w:hAnsi="Times New Roman" w:cs="Times New Roman"/>
          <w:sz w:val="23"/>
          <w:szCs w:val="23"/>
        </w:rPr>
      </w:pPr>
    </w:p>
    <w:bookmarkEnd w:id="6"/>
    <w:bookmarkEnd w:id="2"/>
    <w:p w14:paraId="2A858FEC" w14:textId="43145BE7" w:rsidR="00280C06" w:rsidRDefault="00871EF3" w:rsidP="00871EF3">
      <w:pPr>
        <w:pStyle w:val="NoSpacing"/>
        <w:jc w:val="both"/>
        <w:rPr>
          <w:rFonts w:ascii="Times New Roman" w:hAnsi="Times New Roman" w:cs="Times New Roman"/>
          <w:b/>
          <w:bCs/>
          <w:sz w:val="36"/>
          <w:szCs w:val="36"/>
        </w:rPr>
      </w:pPr>
      <w:r w:rsidRPr="007041DE">
        <w:rPr>
          <w:rFonts w:ascii="Times New Roman" w:hAnsi="Times New Roman" w:cs="Times New Roman"/>
          <w:b/>
          <w:bCs/>
          <w:sz w:val="36"/>
          <w:szCs w:val="36"/>
        </w:rPr>
        <w:t xml:space="preserve">Member Spotlight </w:t>
      </w:r>
    </w:p>
    <w:p w14:paraId="16725C34" w14:textId="77777777" w:rsidR="00632EEE" w:rsidRPr="007041DE" w:rsidRDefault="00632EEE" w:rsidP="00871EF3">
      <w:pPr>
        <w:pStyle w:val="NoSpacing"/>
        <w:jc w:val="both"/>
        <w:rPr>
          <w:rFonts w:ascii="Times New Roman" w:hAnsi="Times New Roman" w:cs="Times New Roman"/>
          <w:sz w:val="20"/>
          <w:szCs w:val="20"/>
        </w:rPr>
      </w:pPr>
    </w:p>
    <w:p w14:paraId="78DDB798" w14:textId="27664E26" w:rsidR="007041DE" w:rsidRPr="007041DE" w:rsidRDefault="003065C3" w:rsidP="0042594C">
      <w:pPr>
        <w:pStyle w:val="NoSpacing"/>
        <w:jc w:val="both"/>
        <w:rPr>
          <w:rFonts w:ascii="Times New Roman" w:hAnsi="Times New Roman" w:cs="Times New Roman"/>
          <w:b/>
          <w:bCs/>
          <w:sz w:val="36"/>
          <w:szCs w:val="36"/>
        </w:rPr>
      </w:pPr>
      <w:r>
        <w:rPr>
          <w:rFonts w:ascii="Times New Roman" w:hAnsi="Times New Roman" w:cs="Times New Roman"/>
          <w:b/>
          <w:bCs/>
          <w:noProof/>
          <w:sz w:val="36"/>
          <w:szCs w:val="36"/>
        </w:rPr>
        <w:t>Career Support Systems, Inc.</w:t>
      </w:r>
    </w:p>
    <w:p w14:paraId="67BED26A" w14:textId="1AD0BD02" w:rsidR="00EC699E" w:rsidRPr="00EC699E" w:rsidRDefault="00EC699E" w:rsidP="003065C3">
      <w:pPr>
        <w:rPr>
          <w:rFonts w:ascii="Times New Roman" w:hAnsi="Times New Roman" w:cs="Times New Roman"/>
          <w:sz w:val="24"/>
          <w:szCs w:val="24"/>
        </w:rPr>
      </w:pPr>
      <w:r w:rsidRPr="00EC699E">
        <w:rPr>
          <w:b/>
          <w:bCs/>
          <w:noProof/>
          <w:sz w:val="24"/>
          <w:szCs w:val="24"/>
        </w:rPr>
        <w:drawing>
          <wp:anchor distT="0" distB="0" distL="114300" distR="114300" simplePos="0" relativeHeight="251691008" behindDoc="1" locked="0" layoutInCell="1" allowOverlap="1" wp14:anchorId="0181445E" wp14:editId="1DAAD593">
            <wp:simplePos x="0" y="0"/>
            <wp:positionH relativeFrom="margin">
              <wp:align>left</wp:align>
            </wp:positionH>
            <wp:positionV relativeFrom="paragraph">
              <wp:posOffset>30312</wp:posOffset>
            </wp:positionV>
            <wp:extent cx="1095375" cy="1095375"/>
            <wp:effectExtent l="0" t="0" r="9525" b="9525"/>
            <wp:wrapTight wrapText="bothSides">
              <wp:wrapPolygon edited="0">
                <wp:start x="0" y="0"/>
                <wp:lineTo x="0" y="21412"/>
                <wp:lineTo x="21412" y="21412"/>
                <wp:lineTo x="21412"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095375" cy="1095375"/>
                    </a:xfrm>
                    <a:prstGeom prst="rect">
                      <a:avLst/>
                    </a:prstGeom>
                    <a:noFill/>
                    <a:ln>
                      <a:noFill/>
                    </a:ln>
                  </pic:spPr>
                </pic:pic>
              </a:graphicData>
            </a:graphic>
            <wp14:sizeRelH relativeFrom="page">
              <wp14:pctWidth>0</wp14:pctWidth>
            </wp14:sizeRelH>
            <wp14:sizeRelV relativeFrom="page">
              <wp14:pctHeight>0</wp14:pctHeight>
            </wp14:sizeRelV>
          </wp:anchor>
        </w:drawing>
      </w:r>
      <w:r w:rsidR="003065C3" w:rsidRPr="00EC699E">
        <w:rPr>
          <w:rFonts w:ascii="Times New Roman" w:hAnsi="Times New Roman" w:cs="Times New Roman"/>
          <w:b/>
          <w:bCs/>
          <w:sz w:val="24"/>
          <w:szCs w:val="24"/>
        </w:rPr>
        <w:t>Career Support Systems, Inc.</w:t>
      </w:r>
      <w:r w:rsidR="003065C3" w:rsidRPr="00EC699E">
        <w:rPr>
          <w:rFonts w:ascii="Times New Roman" w:hAnsi="Times New Roman" w:cs="Times New Roman"/>
          <w:sz w:val="24"/>
          <w:szCs w:val="24"/>
        </w:rPr>
        <w:t xml:space="preserve">, 35 North Bank Street, Luray, is a local employment support system. They are a private, </w:t>
      </w:r>
      <w:r w:rsidRPr="00EC699E">
        <w:rPr>
          <w:rFonts w:ascii="Times New Roman" w:hAnsi="Times New Roman" w:cs="Times New Roman"/>
          <w:sz w:val="24"/>
          <w:szCs w:val="24"/>
        </w:rPr>
        <w:t>nationally accredited</w:t>
      </w:r>
      <w:r w:rsidR="003065C3" w:rsidRPr="00EC699E">
        <w:rPr>
          <w:rFonts w:ascii="Times New Roman" w:hAnsi="Times New Roman" w:cs="Times New Roman"/>
          <w:sz w:val="24"/>
          <w:szCs w:val="24"/>
        </w:rPr>
        <w:t xml:space="preserve"> provider of community-based employment and support services for people with disabilities or obstacles finding employment. They were founded in 1993 and has continued to build their reputation by focusing on our under-served populations. They offer their clients an array of highly individualized job placement services and a full range of complementary employment support services. CSS offers workforce services such as job coach training services, school to work transition services, independent living skills training, and much more. </w:t>
      </w:r>
    </w:p>
    <w:p w14:paraId="1000BEEC" w14:textId="457752FA" w:rsidR="003065C3" w:rsidRPr="00EC699E" w:rsidRDefault="003065C3" w:rsidP="003065C3">
      <w:pPr>
        <w:rPr>
          <w:rFonts w:ascii="Times New Roman" w:hAnsi="Times New Roman" w:cs="Times New Roman"/>
          <w:sz w:val="24"/>
          <w:szCs w:val="24"/>
        </w:rPr>
      </w:pPr>
      <w:r w:rsidRPr="00EC699E">
        <w:rPr>
          <w:rFonts w:ascii="Times New Roman" w:hAnsi="Times New Roman" w:cs="Times New Roman"/>
          <w:sz w:val="24"/>
          <w:szCs w:val="24"/>
        </w:rPr>
        <w:t xml:space="preserve">You can learn more at </w:t>
      </w:r>
      <w:hyperlink r:id="rId21" w:history="1">
        <w:r w:rsidRPr="00EC699E">
          <w:rPr>
            <w:rStyle w:val="Hyperlink"/>
            <w:rFonts w:ascii="Times New Roman" w:hAnsi="Times New Roman" w:cs="Times New Roman"/>
            <w:sz w:val="24"/>
            <w:szCs w:val="24"/>
          </w:rPr>
          <w:t>https://careersupport.net/</w:t>
        </w:r>
      </w:hyperlink>
      <w:r w:rsidRPr="00EC699E">
        <w:rPr>
          <w:rFonts w:ascii="Times New Roman" w:hAnsi="Times New Roman" w:cs="Times New Roman"/>
          <w:sz w:val="24"/>
          <w:szCs w:val="24"/>
        </w:rPr>
        <w:t xml:space="preserve">, </w:t>
      </w:r>
      <w:r w:rsidR="00EC699E">
        <w:rPr>
          <w:rFonts w:ascii="Times New Roman" w:hAnsi="Times New Roman" w:cs="Times New Roman"/>
          <w:sz w:val="24"/>
          <w:szCs w:val="24"/>
        </w:rPr>
        <w:t xml:space="preserve">email </w:t>
      </w:r>
      <w:hyperlink r:id="rId22" w:history="1">
        <w:r w:rsidR="00EC699E" w:rsidRPr="00DA3502">
          <w:rPr>
            <w:rStyle w:val="Hyperlink"/>
            <w:rFonts w:ascii="Times New Roman" w:hAnsi="Times New Roman" w:cs="Times New Roman"/>
            <w:sz w:val="24"/>
            <w:szCs w:val="24"/>
          </w:rPr>
          <w:t>joanne@careersupport.net</w:t>
        </w:r>
      </w:hyperlink>
      <w:r w:rsidRPr="00EC699E">
        <w:rPr>
          <w:rFonts w:ascii="Times New Roman" w:hAnsi="Times New Roman" w:cs="Times New Roman"/>
          <w:sz w:val="24"/>
          <w:szCs w:val="24"/>
        </w:rPr>
        <w:t xml:space="preserve">, or </w:t>
      </w:r>
      <w:r w:rsidR="00EC699E">
        <w:rPr>
          <w:rFonts w:ascii="Times New Roman" w:hAnsi="Times New Roman" w:cs="Times New Roman"/>
          <w:sz w:val="24"/>
          <w:szCs w:val="24"/>
        </w:rPr>
        <w:t xml:space="preserve">call </w:t>
      </w:r>
      <w:r w:rsidRPr="00EC699E">
        <w:rPr>
          <w:rFonts w:ascii="Times New Roman" w:hAnsi="Times New Roman" w:cs="Times New Roman"/>
          <w:sz w:val="24"/>
          <w:szCs w:val="24"/>
        </w:rPr>
        <w:t>(804) 261-6788.</w:t>
      </w:r>
    </w:p>
    <w:p w14:paraId="31823993" w14:textId="77777777" w:rsidR="00EC699E" w:rsidRPr="007041DE" w:rsidRDefault="00EC699E" w:rsidP="00EC699E">
      <w:pPr>
        <w:pStyle w:val="NoSpacing"/>
        <w:rPr>
          <w:rFonts w:ascii="Times New Roman" w:hAnsi="Times New Roman" w:cs="Times New Roman"/>
          <w:b/>
          <w:bCs/>
          <w:sz w:val="32"/>
          <w:szCs w:val="32"/>
        </w:rPr>
      </w:pPr>
      <w:r w:rsidRPr="007041DE">
        <w:rPr>
          <w:rFonts w:ascii="Times New Roman" w:hAnsi="Times New Roman" w:cs="Times New Roman"/>
          <w:b/>
          <w:bCs/>
          <w:sz w:val="32"/>
          <w:szCs w:val="32"/>
        </w:rPr>
        <w:t>Chamber Announcements</w:t>
      </w:r>
    </w:p>
    <w:p w14:paraId="6BE77785" w14:textId="77777777" w:rsidR="00EC699E" w:rsidRPr="003622AF" w:rsidRDefault="00EC699E" w:rsidP="00EC699E">
      <w:pPr>
        <w:pStyle w:val="NoSpacing"/>
        <w:rPr>
          <w:rFonts w:ascii="Times New Roman" w:hAnsi="Times New Roman" w:cs="Times New Roman"/>
          <w:b/>
          <w:bCs/>
          <w:sz w:val="18"/>
          <w:szCs w:val="18"/>
          <w:shd w:val="clear" w:color="auto" w:fill="FFFFFF"/>
        </w:rPr>
      </w:pPr>
    </w:p>
    <w:p w14:paraId="367D54F9" w14:textId="77777777" w:rsidR="00EC699E" w:rsidRPr="00EC699E" w:rsidRDefault="00EC699E" w:rsidP="00EC699E">
      <w:pPr>
        <w:jc w:val="both"/>
        <w:rPr>
          <w:rFonts w:ascii="Times New Roman" w:hAnsi="Times New Roman" w:cs="Times New Roman"/>
          <w:b/>
          <w:bCs/>
          <w:sz w:val="25"/>
          <w:szCs w:val="25"/>
        </w:rPr>
      </w:pPr>
      <w:r w:rsidRPr="00EC699E">
        <w:rPr>
          <w:rFonts w:ascii="Times New Roman" w:hAnsi="Times New Roman" w:cs="Times New Roman"/>
          <w:b/>
          <w:bCs/>
          <w:sz w:val="25"/>
          <w:szCs w:val="25"/>
        </w:rPr>
        <w:t>Our office will be closing at 1 PM on Saturday, December 24th, and closed on Sunday, December 25th for the Christmas holiday. Our staff will be enjoying time spent with our family and close friends. We will reopen for regular hours on Monday, December 26th.</w:t>
      </w:r>
    </w:p>
    <w:p w14:paraId="0131B006" w14:textId="77777777" w:rsidR="00EC699E" w:rsidRPr="00EC699E" w:rsidRDefault="00EC699E" w:rsidP="00EC699E">
      <w:pPr>
        <w:jc w:val="both"/>
        <w:rPr>
          <w:rFonts w:ascii="Times New Roman" w:hAnsi="Times New Roman" w:cs="Times New Roman"/>
          <w:b/>
          <w:bCs/>
          <w:sz w:val="25"/>
          <w:szCs w:val="25"/>
        </w:rPr>
      </w:pPr>
      <w:r w:rsidRPr="00EC699E">
        <w:rPr>
          <w:rFonts w:ascii="Times New Roman" w:hAnsi="Times New Roman" w:cs="Times New Roman"/>
          <w:b/>
          <w:bCs/>
          <w:sz w:val="25"/>
          <w:szCs w:val="25"/>
        </w:rPr>
        <w:t>Our office will be closing at 1 PM on Saturday, December 31st, and closed on Sunday, January 1st for the Christmas holiday. Our staff will be enjoying time spent with our family and close friends. We will reopen for regular hours on Monday, January 2nd.</w:t>
      </w:r>
    </w:p>
    <w:p w14:paraId="29E10F38" w14:textId="77777777" w:rsidR="00EC699E" w:rsidRPr="00EC699E" w:rsidRDefault="00EC699E" w:rsidP="00EC699E">
      <w:pPr>
        <w:jc w:val="both"/>
        <w:rPr>
          <w:rFonts w:ascii="Times New Roman" w:hAnsi="Times New Roman" w:cs="Times New Roman"/>
          <w:b/>
          <w:bCs/>
          <w:sz w:val="25"/>
          <w:szCs w:val="25"/>
          <w:shd w:val="clear" w:color="auto" w:fill="FFFFFF"/>
        </w:rPr>
      </w:pPr>
      <w:r w:rsidRPr="00EC699E">
        <w:rPr>
          <w:rFonts w:ascii="Times New Roman" w:hAnsi="Times New Roman" w:cs="Times New Roman"/>
          <w:b/>
          <w:bCs/>
          <w:sz w:val="25"/>
          <w:szCs w:val="25"/>
          <w:shd w:val="clear" w:color="auto" w:fill="FFFFFF"/>
        </w:rPr>
        <w:t>Any advertising inserted and printed in this newsletter and the content of those inserts and print ads are not sponsored or endorsed by the Luray-Page County Chamber of Commerce &amp; Visitor Center.</w:t>
      </w:r>
    </w:p>
    <w:p w14:paraId="3A11B262" w14:textId="77777777" w:rsidR="00EC699E" w:rsidRPr="00EC699E" w:rsidRDefault="00EC699E" w:rsidP="00EC699E">
      <w:pPr>
        <w:jc w:val="both"/>
        <w:rPr>
          <w:rFonts w:ascii="Times New Roman" w:hAnsi="Times New Roman" w:cs="Times New Roman"/>
          <w:b/>
          <w:bCs/>
          <w:sz w:val="25"/>
          <w:szCs w:val="25"/>
          <w:shd w:val="clear" w:color="auto" w:fill="FFFFFF"/>
        </w:rPr>
      </w:pPr>
      <w:r w:rsidRPr="00EC699E">
        <w:rPr>
          <w:rFonts w:ascii="Times New Roman" w:hAnsi="Times New Roman" w:cs="Times New Roman"/>
          <w:b/>
          <w:bCs/>
          <w:sz w:val="25"/>
          <w:szCs w:val="25"/>
          <w:shd w:val="clear" w:color="auto" w:fill="FFFFFF"/>
        </w:rPr>
        <w:t>We’re sure you’ve seen all the flyers that are in our monthly newsletters. Our members have the option of inserting flyers with information on programs, events, and other important things their businesses or organizations are doing each month. When you receive our newsletters, make sure to take a second to look over the flyers so that you’ll know what’s going on in our community. Make sure that you hang them up in your window, make copies for your office, put them up in your employee breakrooms, or even scan them in and email them to your employees. This is a great way to not only help promote the business community, but to let your employees and customers know about what’s going on right here in their own backyards each month.</w:t>
      </w:r>
    </w:p>
    <w:p w14:paraId="4CDC3E83" w14:textId="7E4275B0" w:rsidR="00BC369D" w:rsidRDefault="00BC369D" w:rsidP="007041DE">
      <w:pPr>
        <w:pStyle w:val="NoSpacing"/>
        <w:jc w:val="both"/>
        <w:rPr>
          <w:rFonts w:ascii="Times New Roman" w:hAnsi="Times New Roman" w:cs="Times New Roman"/>
          <w:b/>
          <w:bCs/>
          <w:sz w:val="36"/>
          <w:szCs w:val="36"/>
        </w:rPr>
      </w:pPr>
    </w:p>
    <w:p w14:paraId="287AFABC" w14:textId="3C47E965" w:rsidR="0062198F" w:rsidRDefault="0062198F" w:rsidP="007041DE">
      <w:pPr>
        <w:pStyle w:val="NoSpacing"/>
        <w:jc w:val="both"/>
        <w:rPr>
          <w:rFonts w:ascii="Times New Roman" w:hAnsi="Times New Roman" w:cs="Times New Roman"/>
          <w:b/>
          <w:bCs/>
          <w:sz w:val="36"/>
          <w:szCs w:val="36"/>
        </w:rPr>
      </w:pPr>
      <w:r w:rsidRPr="007041DE">
        <w:rPr>
          <w:rFonts w:ascii="Times New Roman" w:hAnsi="Times New Roman" w:cs="Times New Roman"/>
          <w:b/>
          <w:bCs/>
          <w:sz w:val="36"/>
          <w:szCs w:val="36"/>
        </w:rPr>
        <w:t xml:space="preserve">New Member Spotlight </w:t>
      </w:r>
    </w:p>
    <w:p w14:paraId="2DD18B81" w14:textId="77777777" w:rsidR="00632EEE" w:rsidRDefault="00632EEE" w:rsidP="007041DE">
      <w:pPr>
        <w:pStyle w:val="NoSpacing"/>
        <w:jc w:val="both"/>
        <w:rPr>
          <w:rFonts w:ascii="Times New Roman" w:hAnsi="Times New Roman" w:cs="Times New Roman"/>
          <w:b/>
          <w:bCs/>
          <w:sz w:val="36"/>
          <w:szCs w:val="36"/>
        </w:rPr>
      </w:pPr>
    </w:p>
    <w:p w14:paraId="4CC978AF" w14:textId="57D74303" w:rsidR="003622AF" w:rsidRDefault="003065C3" w:rsidP="007041DE">
      <w:pPr>
        <w:pStyle w:val="NoSpacing"/>
        <w:jc w:val="both"/>
        <w:rPr>
          <w:rFonts w:ascii="Times New Roman" w:hAnsi="Times New Roman" w:cs="Times New Roman"/>
          <w:b/>
          <w:bCs/>
          <w:sz w:val="32"/>
          <w:szCs w:val="32"/>
        </w:rPr>
      </w:pPr>
      <w:r>
        <w:rPr>
          <w:rFonts w:ascii="Times New Roman" w:hAnsi="Times New Roman" w:cs="Times New Roman"/>
          <w:b/>
          <w:bCs/>
          <w:sz w:val="32"/>
          <w:szCs w:val="32"/>
        </w:rPr>
        <w:t>Mountain View Sheds &amp; Storage</w:t>
      </w:r>
    </w:p>
    <w:p w14:paraId="4211F3A9" w14:textId="0809511A" w:rsidR="00EC699E" w:rsidRPr="00EC699E" w:rsidRDefault="003065C3" w:rsidP="003065C3">
      <w:pPr>
        <w:rPr>
          <w:rFonts w:ascii="Times New Roman" w:hAnsi="Times New Roman" w:cs="Times New Roman"/>
          <w:sz w:val="24"/>
          <w:szCs w:val="24"/>
        </w:rPr>
      </w:pPr>
      <w:r w:rsidRPr="00EC699E">
        <w:rPr>
          <w:b/>
          <w:bCs/>
          <w:noProof/>
          <w:sz w:val="24"/>
          <w:szCs w:val="24"/>
        </w:rPr>
        <w:drawing>
          <wp:anchor distT="0" distB="0" distL="114300" distR="114300" simplePos="0" relativeHeight="251688960" behindDoc="1" locked="0" layoutInCell="1" allowOverlap="1" wp14:anchorId="0BBACCC8" wp14:editId="4D4E4A86">
            <wp:simplePos x="0" y="0"/>
            <wp:positionH relativeFrom="column">
              <wp:align>left</wp:align>
            </wp:positionH>
            <wp:positionV relativeFrom="paragraph">
              <wp:posOffset>50165</wp:posOffset>
            </wp:positionV>
            <wp:extent cx="1011555" cy="1349375"/>
            <wp:effectExtent l="0" t="0" r="0" b="3175"/>
            <wp:wrapTight wrapText="bothSides">
              <wp:wrapPolygon edited="0">
                <wp:start x="0" y="0"/>
                <wp:lineTo x="0" y="21346"/>
                <wp:lineTo x="21153" y="21346"/>
                <wp:lineTo x="21153"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1011555" cy="13493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C699E">
        <w:rPr>
          <w:rFonts w:ascii="Times New Roman" w:hAnsi="Times New Roman" w:cs="Times New Roman"/>
          <w:b/>
          <w:bCs/>
          <w:sz w:val="24"/>
          <w:szCs w:val="24"/>
        </w:rPr>
        <w:t>Mountain View Sheds &amp; Storage,</w:t>
      </w:r>
      <w:r w:rsidRPr="00EC699E">
        <w:rPr>
          <w:rFonts w:ascii="Times New Roman" w:hAnsi="Times New Roman" w:cs="Times New Roman"/>
          <w:sz w:val="24"/>
          <w:szCs w:val="24"/>
        </w:rPr>
        <w:t xml:space="preserve"> 2039 US Highway 211 West, Luray, is an authorized Old Hickory Buildings dealer. Mountain View Sheds &amp; Storage is owned and operated by Gina and Ben Smelser. They took over the business in early September of this year, after purchasing the business from Greg Turner. They sit on a </w:t>
      </w:r>
      <w:r w:rsidR="00EC699E" w:rsidRPr="00EC699E">
        <w:rPr>
          <w:rFonts w:ascii="Times New Roman" w:hAnsi="Times New Roman" w:cs="Times New Roman"/>
          <w:sz w:val="24"/>
          <w:szCs w:val="24"/>
        </w:rPr>
        <w:t>5-acre</w:t>
      </w:r>
      <w:r w:rsidRPr="00EC699E">
        <w:rPr>
          <w:rFonts w:ascii="Times New Roman" w:hAnsi="Times New Roman" w:cs="Times New Roman"/>
          <w:sz w:val="24"/>
          <w:szCs w:val="24"/>
        </w:rPr>
        <w:t xml:space="preserve"> lot just </w:t>
      </w:r>
      <w:proofErr w:type="gramStart"/>
      <w:r w:rsidRPr="00EC699E">
        <w:rPr>
          <w:rFonts w:ascii="Times New Roman" w:hAnsi="Times New Roman" w:cs="Times New Roman"/>
          <w:sz w:val="24"/>
          <w:szCs w:val="24"/>
        </w:rPr>
        <w:t>off of</w:t>
      </w:r>
      <w:proofErr w:type="gramEnd"/>
      <w:r w:rsidRPr="00EC699E">
        <w:rPr>
          <w:rFonts w:ascii="Times New Roman" w:hAnsi="Times New Roman" w:cs="Times New Roman"/>
          <w:sz w:val="24"/>
          <w:szCs w:val="24"/>
        </w:rPr>
        <w:t xml:space="preserve"> 211 West in Luray, which overlooks the beautiful Shenandoah Valley mountains. When they first started, they were just selling their beautiful home-grown mums and pumpkins, which was a festive kick-off for the Autumn season. After they got established, they expanded to offering dog kennels, deer stands, gazebos, pergolas, and even chicken coops. In addition, they also sell and offer delivery and installation of Old Hickory Storage Buildings. They are currently in the process of building and offering self-storage units. Their mission is to provide quality and affordable storage options, as well as offering protection of belongings and services related to the storage needs of our community. </w:t>
      </w:r>
    </w:p>
    <w:p w14:paraId="0A038F3A" w14:textId="1E9B2CCA" w:rsidR="003065C3" w:rsidRPr="00EC699E" w:rsidRDefault="003065C3" w:rsidP="003065C3">
      <w:pPr>
        <w:rPr>
          <w:rFonts w:ascii="Times New Roman" w:hAnsi="Times New Roman" w:cs="Times New Roman"/>
          <w:sz w:val="24"/>
          <w:szCs w:val="24"/>
        </w:rPr>
      </w:pPr>
      <w:r w:rsidRPr="00EC699E">
        <w:rPr>
          <w:rFonts w:ascii="Times New Roman" w:hAnsi="Times New Roman" w:cs="Times New Roman"/>
          <w:sz w:val="24"/>
          <w:szCs w:val="24"/>
        </w:rPr>
        <w:t xml:space="preserve">If you want to learn more about their options, stop by the lot, visit </w:t>
      </w:r>
      <w:hyperlink r:id="rId24" w:history="1">
        <w:r w:rsidRPr="00EC699E">
          <w:rPr>
            <w:rStyle w:val="Hyperlink"/>
            <w:rFonts w:ascii="Times New Roman" w:hAnsi="Times New Roman" w:cs="Times New Roman"/>
            <w:sz w:val="24"/>
            <w:szCs w:val="24"/>
          </w:rPr>
          <w:t>https://oldhickorybuildings.com/locations/luray-virginia/?fbclid=IwAR1LpHsuPwQCqrDY5M01Vecw6CJCIVn3oj1q-6Ogdirp5PbZaIJV-EVocOM</w:t>
        </w:r>
      </w:hyperlink>
      <w:r w:rsidRPr="00EC699E">
        <w:rPr>
          <w:rFonts w:ascii="Times New Roman" w:hAnsi="Times New Roman" w:cs="Times New Roman"/>
          <w:sz w:val="24"/>
          <w:szCs w:val="24"/>
        </w:rPr>
        <w:t xml:space="preserve">, email </w:t>
      </w:r>
      <w:hyperlink r:id="rId25" w:history="1">
        <w:r w:rsidRPr="00EC699E">
          <w:rPr>
            <w:rStyle w:val="Hyperlink"/>
            <w:rFonts w:ascii="Times New Roman" w:hAnsi="Times New Roman" w:cs="Times New Roman"/>
            <w:sz w:val="24"/>
            <w:szCs w:val="24"/>
          </w:rPr>
          <w:t>ginahikes@gmail.com</w:t>
        </w:r>
      </w:hyperlink>
      <w:r w:rsidRPr="00EC699E">
        <w:rPr>
          <w:rFonts w:ascii="Times New Roman" w:hAnsi="Times New Roman" w:cs="Times New Roman"/>
          <w:sz w:val="24"/>
          <w:szCs w:val="24"/>
        </w:rPr>
        <w:t>, or call (540) 244-9674.</w:t>
      </w:r>
    </w:p>
    <w:sectPr w:rsidR="003065C3" w:rsidRPr="00EC699E" w:rsidSect="00EB1E12">
      <w:pgSz w:w="24480" w:h="15840" w:orient="landscape" w:code="17"/>
      <w:pgMar w:top="720" w:right="720" w:bottom="720" w:left="720" w:header="720" w:footer="720" w:gutter="0"/>
      <w:cols w:num="2" w:space="12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6FAA3" w14:textId="77777777" w:rsidR="00581BAC" w:rsidRDefault="00581BAC" w:rsidP="003F77E1">
      <w:pPr>
        <w:spacing w:after="0" w:line="240" w:lineRule="auto"/>
      </w:pPr>
      <w:r>
        <w:separator/>
      </w:r>
    </w:p>
  </w:endnote>
  <w:endnote w:type="continuationSeparator" w:id="0">
    <w:p w14:paraId="4393158B" w14:textId="77777777" w:rsidR="00581BAC" w:rsidRDefault="00581BAC" w:rsidP="003F77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16DEA" w14:textId="77777777" w:rsidR="00581BAC" w:rsidRDefault="00581BAC" w:rsidP="003F77E1">
      <w:pPr>
        <w:spacing w:after="0" w:line="240" w:lineRule="auto"/>
      </w:pPr>
      <w:r>
        <w:separator/>
      </w:r>
    </w:p>
  </w:footnote>
  <w:footnote w:type="continuationSeparator" w:id="0">
    <w:p w14:paraId="7A29024E" w14:textId="77777777" w:rsidR="00581BAC" w:rsidRDefault="00581BAC" w:rsidP="003F77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30B19"/>
    <w:multiLevelType w:val="hybridMultilevel"/>
    <w:tmpl w:val="EE4A1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737766"/>
    <w:multiLevelType w:val="hybridMultilevel"/>
    <w:tmpl w:val="0AEA0508"/>
    <w:lvl w:ilvl="0" w:tplc="004A8CD4">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544BEE"/>
    <w:multiLevelType w:val="hybridMultilevel"/>
    <w:tmpl w:val="8620F176"/>
    <w:lvl w:ilvl="0" w:tplc="6B866BA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A37687"/>
    <w:multiLevelType w:val="hybridMultilevel"/>
    <w:tmpl w:val="5E484D1E"/>
    <w:lvl w:ilvl="0" w:tplc="6F907C48">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B43FCF"/>
    <w:multiLevelType w:val="hybridMultilevel"/>
    <w:tmpl w:val="311C82B2"/>
    <w:lvl w:ilvl="0" w:tplc="DDC0CF3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E31199"/>
    <w:multiLevelType w:val="hybridMultilevel"/>
    <w:tmpl w:val="46F814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2224ED"/>
    <w:multiLevelType w:val="multilevel"/>
    <w:tmpl w:val="86D89C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185291348">
    <w:abstractNumId w:val="5"/>
  </w:num>
  <w:num w:numId="2" w16cid:durableId="5378568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51535641">
    <w:abstractNumId w:val="0"/>
  </w:num>
  <w:num w:numId="4" w16cid:durableId="71350945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03786338">
    <w:abstractNumId w:val="1"/>
  </w:num>
  <w:num w:numId="6" w16cid:durableId="1743914186">
    <w:abstractNumId w:val="3"/>
  </w:num>
  <w:num w:numId="7" w16cid:durableId="58748289">
    <w:abstractNumId w:val="2"/>
  </w:num>
  <w:num w:numId="8" w16cid:durableId="7098389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NDQysLA0MjazMDRX0lEKTi0uzszPAykwNKgFACZ5BMotAAAA"/>
  </w:docVars>
  <w:rsids>
    <w:rsidRoot w:val="00C56B0A"/>
    <w:rsid w:val="00001343"/>
    <w:rsid w:val="00001428"/>
    <w:rsid w:val="000016D0"/>
    <w:rsid w:val="0000184A"/>
    <w:rsid w:val="000018B8"/>
    <w:rsid w:val="00001CB0"/>
    <w:rsid w:val="00002A52"/>
    <w:rsid w:val="00003000"/>
    <w:rsid w:val="00005712"/>
    <w:rsid w:val="0000571C"/>
    <w:rsid w:val="00005D7B"/>
    <w:rsid w:val="0000620C"/>
    <w:rsid w:val="00006D21"/>
    <w:rsid w:val="000070DA"/>
    <w:rsid w:val="00010AFF"/>
    <w:rsid w:val="000115ED"/>
    <w:rsid w:val="00011DB2"/>
    <w:rsid w:val="00012960"/>
    <w:rsid w:val="00012BF5"/>
    <w:rsid w:val="00012E34"/>
    <w:rsid w:val="00014659"/>
    <w:rsid w:val="00016677"/>
    <w:rsid w:val="00016726"/>
    <w:rsid w:val="00016CE1"/>
    <w:rsid w:val="000170BA"/>
    <w:rsid w:val="00017AD5"/>
    <w:rsid w:val="00017EF7"/>
    <w:rsid w:val="000203BA"/>
    <w:rsid w:val="0002069F"/>
    <w:rsid w:val="00021B61"/>
    <w:rsid w:val="00021D5B"/>
    <w:rsid w:val="00023D07"/>
    <w:rsid w:val="00023ED3"/>
    <w:rsid w:val="00024D2B"/>
    <w:rsid w:val="00025108"/>
    <w:rsid w:val="0002543B"/>
    <w:rsid w:val="0002572B"/>
    <w:rsid w:val="0002604E"/>
    <w:rsid w:val="00026A63"/>
    <w:rsid w:val="0002701E"/>
    <w:rsid w:val="00027275"/>
    <w:rsid w:val="000277E7"/>
    <w:rsid w:val="00027C98"/>
    <w:rsid w:val="00027F48"/>
    <w:rsid w:val="00030287"/>
    <w:rsid w:val="00030936"/>
    <w:rsid w:val="00030B0D"/>
    <w:rsid w:val="0003176C"/>
    <w:rsid w:val="00031862"/>
    <w:rsid w:val="00031AB3"/>
    <w:rsid w:val="000332F5"/>
    <w:rsid w:val="000333A2"/>
    <w:rsid w:val="000347F1"/>
    <w:rsid w:val="00034A4F"/>
    <w:rsid w:val="00035EA9"/>
    <w:rsid w:val="00036095"/>
    <w:rsid w:val="000364E9"/>
    <w:rsid w:val="00036707"/>
    <w:rsid w:val="00036DED"/>
    <w:rsid w:val="00037035"/>
    <w:rsid w:val="00037330"/>
    <w:rsid w:val="000373DE"/>
    <w:rsid w:val="000375E1"/>
    <w:rsid w:val="000376BF"/>
    <w:rsid w:val="00037D45"/>
    <w:rsid w:val="00040DCA"/>
    <w:rsid w:val="00041EF7"/>
    <w:rsid w:val="00042132"/>
    <w:rsid w:val="0004284C"/>
    <w:rsid w:val="00042F34"/>
    <w:rsid w:val="00043115"/>
    <w:rsid w:val="00043F45"/>
    <w:rsid w:val="000441D2"/>
    <w:rsid w:val="00044EEE"/>
    <w:rsid w:val="00045254"/>
    <w:rsid w:val="000459D7"/>
    <w:rsid w:val="00045C9B"/>
    <w:rsid w:val="000463F0"/>
    <w:rsid w:val="00047055"/>
    <w:rsid w:val="000470F2"/>
    <w:rsid w:val="0004789F"/>
    <w:rsid w:val="00051A53"/>
    <w:rsid w:val="00051B7B"/>
    <w:rsid w:val="0005313B"/>
    <w:rsid w:val="000539E0"/>
    <w:rsid w:val="00053DD9"/>
    <w:rsid w:val="00053FF4"/>
    <w:rsid w:val="00055084"/>
    <w:rsid w:val="0005520E"/>
    <w:rsid w:val="0005550A"/>
    <w:rsid w:val="00055B51"/>
    <w:rsid w:val="000571B4"/>
    <w:rsid w:val="00057C09"/>
    <w:rsid w:val="000602A9"/>
    <w:rsid w:val="000603B4"/>
    <w:rsid w:val="00060443"/>
    <w:rsid w:val="0006283B"/>
    <w:rsid w:val="00062C39"/>
    <w:rsid w:val="00063C5D"/>
    <w:rsid w:val="000647BF"/>
    <w:rsid w:val="0006488E"/>
    <w:rsid w:val="0006499A"/>
    <w:rsid w:val="00064AD9"/>
    <w:rsid w:val="0006662A"/>
    <w:rsid w:val="00066F05"/>
    <w:rsid w:val="000677A9"/>
    <w:rsid w:val="00070983"/>
    <w:rsid w:val="00070B5C"/>
    <w:rsid w:val="000711D8"/>
    <w:rsid w:val="00071388"/>
    <w:rsid w:val="00071F5E"/>
    <w:rsid w:val="000725EA"/>
    <w:rsid w:val="00073B34"/>
    <w:rsid w:val="0007498C"/>
    <w:rsid w:val="00075306"/>
    <w:rsid w:val="0007538A"/>
    <w:rsid w:val="000759A9"/>
    <w:rsid w:val="000761B3"/>
    <w:rsid w:val="0007626A"/>
    <w:rsid w:val="00076BD1"/>
    <w:rsid w:val="000778AE"/>
    <w:rsid w:val="00077B68"/>
    <w:rsid w:val="00077C35"/>
    <w:rsid w:val="00080234"/>
    <w:rsid w:val="000805DC"/>
    <w:rsid w:val="0008167C"/>
    <w:rsid w:val="0008180C"/>
    <w:rsid w:val="00081BB5"/>
    <w:rsid w:val="00081EA3"/>
    <w:rsid w:val="00082529"/>
    <w:rsid w:val="0008254F"/>
    <w:rsid w:val="00082C43"/>
    <w:rsid w:val="00082C55"/>
    <w:rsid w:val="000833C4"/>
    <w:rsid w:val="00083F1A"/>
    <w:rsid w:val="000850FB"/>
    <w:rsid w:val="00085D15"/>
    <w:rsid w:val="000860DD"/>
    <w:rsid w:val="0008692C"/>
    <w:rsid w:val="000872F5"/>
    <w:rsid w:val="00087D68"/>
    <w:rsid w:val="000908B4"/>
    <w:rsid w:val="00091893"/>
    <w:rsid w:val="00091A5F"/>
    <w:rsid w:val="00092246"/>
    <w:rsid w:val="00092520"/>
    <w:rsid w:val="00092683"/>
    <w:rsid w:val="00092B92"/>
    <w:rsid w:val="00093B27"/>
    <w:rsid w:val="00093C6D"/>
    <w:rsid w:val="00094A3A"/>
    <w:rsid w:val="00096B06"/>
    <w:rsid w:val="00096EAC"/>
    <w:rsid w:val="00097E5F"/>
    <w:rsid w:val="000A0061"/>
    <w:rsid w:val="000A0B87"/>
    <w:rsid w:val="000A0D37"/>
    <w:rsid w:val="000A0E66"/>
    <w:rsid w:val="000A1309"/>
    <w:rsid w:val="000A1AB2"/>
    <w:rsid w:val="000A1DDF"/>
    <w:rsid w:val="000A25BD"/>
    <w:rsid w:val="000A26EC"/>
    <w:rsid w:val="000A3DE6"/>
    <w:rsid w:val="000A4063"/>
    <w:rsid w:val="000A545D"/>
    <w:rsid w:val="000A546F"/>
    <w:rsid w:val="000A5589"/>
    <w:rsid w:val="000A5915"/>
    <w:rsid w:val="000A65DA"/>
    <w:rsid w:val="000A677B"/>
    <w:rsid w:val="000A6EFD"/>
    <w:rsid w:val="000A7053"/>
    <w:rsid w:val="000A71FA"/>
    <w:rsid w:val="000B00B9"/>
    <w:rsid w:val="000B0AB2"/>
    <w:rsid w:val="000B0ADC"/>
    <w:rsid w:val="000B16A3"/>
    <w:rsid w:val="000B2519"/>
    <w:rsid w:val="000B25AB"/>
    <w:rsid w:val="000B2CCD"/>
    <w:rsid w:val="000B2ECE"/>
    <w:rsid w:val="000B38B1"/>
    <w:rsid w:val="000B45F7"/>
    <w:rsid w:val="000B4898"/>
    <w:rsid w:val="000B5592"/>
    <w:rsid w:val="000B5848"/>
    <w:rsid w:val="000B662B"/>
    <w:rsid w:val="000B6AED"/>
    <w:rsid w:val="000B7158"/>
    <w:rsid w:val="000B7891"/>
    <w:rsid w:val="000B7D39"/>
    <w:rsid w:val="000B7E57"/>
    <w:rsid w:val="000C008A"/>
    <w:rsid w:val="000C0C1B"/>
    <w:rsid w:val="000C14D0"/>
    <w:rsid w:val="000C2B4E"/>
    <w:rsid w:val="000C3269"/>
    <w:rsid w:val="000C433F"/>
    <w:rsid w:val="000C604D"/>
    <w:rsid w:val="000C6A5C"/>
    <w:rsid w:val="000C6FC4"/>
    <w:rsid w:val="000C707E"/>
    <w:rsid w:val="000C73B5"/>
    <w:rsid w:val="000D00C8"/>
    <w:rsid w:val="000D0641"/>
    <w:rsid w:val="000D1B0E"/>
    <w:rsid w:val="000D1D5D"/>
    <w:rsid w:val="000D270A"/>
    <w:rsid w:val="000D3E26"/>
    <w:rsid w:val="000D41E3"/>
    <w:rsid w:val="000D4D4B"/>
    <w:rsid w:val="000D4D8B"/>
    <w:rsid w:val="000D4EEB"/>
    <w:rsid w:val="000D549D"/>
    <w:rsid w:val="000D7CA6"/>
    <w:rsid w:val="000E0735"/>
    <w:rsid w:val="000E076C"/>
    <w:rsid w:val="000E0AD3"/>
    <w:rsid w:val="000E1420"/>
    <w:rsid w:val="000E1A01"/>
    <w:rsid w:val="000E1DEA"/>
    <w:rsid w:val="000E21A3"/>
    <w:rsid w:val="000E325B"/>
    <w:rsid w:val="000E354E"/>
    <w:rsid w:val="000E4017"/>
    <w:rsid w:val="000E4299"/>
    <w:rsid w:val="000E4360"/>
    <w:rsid w:val="000E4C48"/>
    <w:rsid w:val="000E57B0"/>
    <w:rsid w:val="000E59A7"/>
    <w:rsid w:val="000E6721"/>
    <w:rsid w:val="000E7235"/>
    <w:rsid w:val="000F046B"/>
    <w:rsid w:val="000F06D4"/>
    <w:rsid w:val="000F0A35"/>
    <w:rsid w:val="000F0DC9"/>
    <w:rsid w:val="000F1619"/>
    <w:rsid w:val="000F1A26"/>
    <w:rsid w:val="000F1AEB"/>
    <w:rsid w:val="000F1BFF"/>
    <w:rsid w:val="000F30B9"/>
    <w:rsid w:val="000F33D0"/>
    <w:rsid w:val="000F3486"/>
    <w:rsid w:val="000F3DAA"/>
    <w:rsid w:val="000F43C1"/>
    <w:rsid w:val="000F4E86"/>
    <w:rsid w:val="000F6240"/>
    <w:rsid w:val="000F664B"/>
    <w:rsid w:val="000F6908"/>
    <w:rsid w:val="00100174"/>
    <w:rsid w:val="0010059A"/>
    <w:rsid w:val="00100D51"/>
    <w:rsid w:val="0010190A"/>
    <w:rsid w:val="0010240F"/>
    <w:rsid w:val="00102AEB"/>
    <w:rsid w:val="00103054"/>
    <w:rsid w:val="00103233"/>
    <w:rsid w:val="0010349E"/>
    <w:rsid w:val="001036C5"/>
    <w:rsid w:val="0010370F"/>
    <w:rsid w:val="001038D1"/>
    <w:rsid w:val="00103AF8"/>
    <w:rsid w:val="00104B03"/>
    <w:rsid w:val="00104DFE"/>
    <w:rsid w:val="00104F2F"/>
    <w:rsid w:val="00105617"/>
    <w:rsid w:val="00105A5C"/>
    <w:rsid w:val="00105B05"/>
    <w:rsid w:val="0010625D"/>
    <w:rsid w:val="0010626A"/>
    <w:rsid w:val="00106ECB"/>
    <w:rsid w:val="001074CA"/>
    <w:rsid w:val="00111130"/>
    <w:rsid w:val="001120E4"/>
    <w:rsid w:val="00113437"/>
    <w:rsid w:val="00113442"/>
    <w:rsid w:val="00113D97"/>
    <w:rsid w:val="001144EF"/>
    <w:rsid w:val="00114663"/>
    <w:rsid w:val="00114F00"/>
    <w:rsid w:val="00115E4F"/>
    <w:rsid w:val="001162CD"/>
    <w:rsid w:val="001200AB"/>
    <w:rsid w:val="001213BE"/>
    <w:rsid w:val="001217C5"/>
    <w:rsid w:val="0012188D"/>
    <w:rsid w:val="0012194A"/>
    <w:rsid w:val="00121AB7"/>
    <w:rsid w:val="00121BE7"/>
    <w:rsid w:val="00122307"/>
    <w:rsid w:val="00122582"/>
    <w:rsid w:val="00122A49"/>
    <w:rsid w:val="00122E75"/>
    <w:rsid w:val="001251E6"/>
    <w:rsid w:val="0012550E"/>
    <w:rsid w:val="00126424"/>
    <w:rsid w:val="00126661"/>
    <w:rsid w:val="00126735"/>
    <w:rsid w:val="00126E11"/>
    <w:rsid w:val="00126E54"/>
    <w:rsid w:val="0012700C"/>
    <w:rsid w:val="00127471"/>
    <w:rsid w:val="0013046F"/>
    <w:rsid w:val="00130DA5"/>
    <w:rsid w:val="00131415"/>
    <w:rsid w:val="001315DA"/>
    <w:rsid w:val="00131B0B"/>
    <w:rsid w:val="00131B83"/>
    <w:rsid w:val="00133D81"/>
    <w:rsid w:val="00134E76"/>
    <w:rsid w:val="00135128"/>
    <w:rsid w:val="00135A73"/>
    <w:rsid w:val="00136B13"/>
    <w:rsid w:val="001375B8"/>
    <w:rsid w:val="00137A28"/>
    <w:rsid w:val="00137EAA"/>
    <w:rsid w:val="00140782"/>
    <w:rsid w:val="001407A1"/>
    <w:rsid w:val="00140FD3"/>
    <w:rsid w:val="00140FFF"/>
    <w:rsid w:val="0014152B"/>
    <w:rsid w:val="0014214D"/>
    <w:rsid w:val="001437FB"/>
    <w:rsid w:val="00144047"/>
    <w:rsid w:val="00144BB0"/>
    <w:rsid w:val="001455E8"/>
    <w:rsid w:val="0014568D"/>
    <w:rsid w:val="001462B1"/>
    <w:rsid w:val="00146DCD"/>
    <w:rsid w:val="00150A3E"/>
    <w:rsid w:val="00151B37"/>
    <w:rsid w:val="00151B4B"/>
    <w:rsid w:val="0015227C"/>
    <w:rsid w:val="00152299"/>
    <w:rsid w:val="00152369"/>
    <w:rsid w:val="001523C3"/>
    <w:rsid w:val="001524E7"/>
    <w:rsid w:val="00153218"/>
    <w:rsid w:val="0015373D"/>
    <w:rsid w:val="00153B1D"/>
    <w:rsid w:val="00154A25"/>
    <w:rsid w:val="00155198"/>
    <w:rsid w:val="001572AE"/>
    <w:rsid w:val="001575F0"/>
    <w:rsid w:val="0015770A"/>
    <w:rsid w:val="0015794D"/>
    <w:rsid w:val="00157F0F"/>
    <w:rsid w:val="001616B5"/>
    <w:rsid w:val="00162822"/>
    <w:rsid w:val="001632B0"/>
    <w:rsid w:val="00163A40"/>
    <w:rsid w:val="00163AE2"/>
    <w:rsid w:val="001647A3"/>
    <w:rsid w:val="001649CE"/>
    <w:rsid w:val="00164FE5"/>
    <w:rsid w:val="0016512D"/>
    <w:rsid w:val="00166082"/>
    <w:rsid w:val="001662B5"/>
    <w:rsid w:val="001662D5"/>
    <w:rsid w:val="0016669E"/>
    <w:rsid w:val="00166797"/>
    <w:rsid w:val="00166BBE"/>
    <w:rsid w:val="00166D47"/>
    <w:rsid w:val="001673C7"/>
    <w:rsid w:val="00167555"/>
    <w:rsid w:val="00167DB1"/>
    <w:rsid w:val="001702C9"/>
    <w:rsid w:val="001705EB"/>
    <w:rsid w:val="00171900"/>
    <w:rsid w:val="001730D6"/>
    <w:rsid w:val="00173B5C"/>
    <w:rsid w:val="00173CE0"/>
    <w:rsid w:val="001749FA"/>
    <w:rsid w:val="00174C94"/>
    <w:rsid w:val="0017524A"/>
    <w:rsid w:val="00176B88"/>
    <w:rsid w:val="001775B6"/>
    <w:rsid w:val="00177A43"/>
    <w:rsid w:val="00177D76"/>
    <w:rsid w:val="00180125"/>
    <w:rsid w:val="001809DA"/>
    <w:rsid w:val="00180DDA"/>
    <w:rsid w:val="00181227"/>
    <w:rsid w:val="00181FD2"/>
    <w:rsid w:val="0018225D"/>
    <w:rsid w:val="00182292"/>
    <w:rsid w:val="0018230B"/>
    <w:rsid w:val="001830EC"/>
    <w:rsid w:val="00183C80"/>
    <w:rsid w:val="001840EB"/>
    <w:rsid w:val="001841EE"/>
    <w:rsid w:val="001845B2"/>
    <w:rsid w:val="00184A82"/>
    <w:rsid w:val="00184D4D"/>
    <w:rsid w:val="001853E3"/>
    <w:rsid w:val="001857CA"/>
    <w:rsid w:val="001859F6"/>
    <w:rsid w:val="00186019"/>
    <w:rsid w:val="0018631D"/>
    <w:rsid w:val="00186570"/>
    <w:rsid w:val="0018668A"/>
    <w:rsid w:val="00186F4B"/>
    <w:rsid w:val="00187750"/>
    <w:rsid w:val="00187923"/>
    <w:rsid w:val="00187CD3"/>
    <w:rsid w:val="0019010E"/>
    <w:rsid w:val="00190656"/>
    <w:rsid w:val="00190F51"/>
    <w:rsid w:val="0019209F"/>
    <w:rsid w:val="00193301"/>
    <w:rsid w:val="001936D1"/>
    <w:rsid w:val="00193B48"/>
    <w:rsid w:val="00194107"/>
    <w:rsid w:val="001942EF"/>
    <w:rsid w:val="00194417"/>
    <w:rsid w:val="00195447"/>
    <w:rsid w:val="00195B0A"/>
    <w:rsid w:val="00196428"/>
    <w:rsid w:val="00196930"/>
    <w:rsid w:val="001973B1"/>
    <w:rsid w:val="001A097F"/>
    <w:rsid w:val="001A0B28"/>
    <w:rsid w:val="001A11F7"/>
    <w:rsid w:val="001A1A13"/>
    <w:rsid w:val="001A2FC1"/>
    <w:rsid w:val="001A3FCF"/>
    <w:rsid w:val="001A40B5"/>
    <w:rsid w:val="001A518E"/>
    <w:rsid w:val="001A5588"/>
    <w:rsid w:val="001A5D14"/>
    <w:rsid w:val="001A6688"/>
    <w:rsid w:val="001A6A03"/>
    <w:rsid w:val="001A7DB7"/>
    <w:rsid w:val="001A7E2F"/>
    <w:rsid w:val="001B03AA"/>
    <w:rsid w:val="001B062E"/>
    <w:rsid w:val="001B0645"/>
    <w:rsid w:val="001B0FA8"/>
    <w:rsid w:val="001B14F0"/>
    <w:rsid w:val="001B193C"/>
    <w:rsid w:val="001B1EA1"/>
    <w:rsid w:val="001B287F"/>
    <w:rsid w:val="001B28EC"/>
    <w:rsid w:val="001B2CAA"/>
    <w:rsid w:val="001B3780"/>
    <w:rsid w:val="001B38B3"/>
    <w:rsid w:val="001B41AD"/>
    <w:rsid w:val="001B4272"/>
    <w:rsid w:val="001B5534"/>
    <w:rsid w:val="001B5561"/>
    <w:rsid w:val="001B56B6"/>
    <w:rsid w:val="001B5CA4"/>
    <w:rsid w:val="001B5CED"/>
    <w:rsid w:val="001B5CF0"/>
    <w:rsid w:val="001B5E29"/>
    <w:rsid w:val="001B6065"/>
    <w:rsid w:val="001B6BEB"/>
    <w:rsid w:val="001B7047"/>
    <w:rsid w:val="001B7322"/>
    <w:rsid w:val="001B7860"/>
    <w:rsid w:val="001C0162"/>
    <w:rsid w:val="001C095D"/>
    <w:rsid w:val="001C17EC"/>
    <w:rsid w:val="001C1AEA"/>
    <w:rsid w:val="001C1E90"/>
    <w:rsid w:val="001C2F33"/>
    <w:rsid w:val="001C3DB5"/>
    <w:rsid w:val="001C460C"/>
    <w:rsid w:val="001C5197"/>
    <w:rsid w:val="001C52BE"/>
    <w:rsid w:val="001C5890"/>
    <w:rsid w:val="001C5A06"/>
    <w:rsid w:val="001C6515"/>
    <w:rsid w:val="001C79D3"/>
    <w:rsid w:val="001D01C9"/>
    <w:rsid w:val="001D08AA"/>
    <w:rsid w:val="001D099D"/>
    <w:rsid w:val="001D11BF"/>
    <w:rsid w:val="001D1AC8"/>
    <w:rsid w:val="001D21B3"/>
    <w:rsid w:val="001D241E"/>
    <w:rsid w:val="001D2425"/>
    <w:rsid w:val="001D354D"/>
    <w:rsid w:val="001D36B7"/>
    <w:rsid w:val="001D3A2D"/>
    <w:rsid w:val="001D4AEA"/>
    <w:rsid w:val="001D5955"/>
    <w:rsid w:val="001D5C12"/>
    <w:rsid w:val="001D5DC8"/>
    <w:rsid w:val="001D65BF"/>
    <w:rsid w:val="001D6B46"/>
    <w:rsid w:val="001D7E1A"/>
    <w:rsid w:val="001E0BDD"/>
    <w:rsid w:val="001E1C3A"/>
    <w:rsid w:val="001E23A4"/>
    <w:rsid w:val="001E2DF9"/>
    <w:rsid w:val="001E338F"/>
    <w:rsid w:val="001E3D68"/>
    <w:rsid w:val="001E420F"/>
    <w:rsid w:val="001E45CA"/>
    <w:rsid w:val="001E472E"/>
    <w:rsid w:val="001E5112"/>
    <w:rsid w:val="001E62EB"/>
    <w:rsid w:val="001E7A92"/>
    <w:rsid w:val="001F089D"/>
    <w:rsid w:val="001F3DC7"/>
    <w:rsid w:val="001F3E5D"/>
    <w:rsid w:val="001F44D1"/>
    <w:rsid w:val="001F4C4F"/>
    <w:rsid w:val="001F4D84"/>
    <w:rsid w:val="001F4FED"/>
    <w:rsid w:val="001F52C9"/>
    <w:rsid w:val="001F793F"/>
    <w:rsid w:val="002001FD"/>
    <w:rsid w:val="0020062E"/>
    <w:rsid w:val="00200A4F"/>
    <w:rsid w:val="00200E4E"/>
    <w:rsid w:val="00201190"/>
    <w:rsid w:val="002019E1"/>
    <w:rsid w:val="00201BF7"/>
    <w:rsid w:val="00202E86"/>
    <w:rsid w:val="0020337D"/>
    <w:rsid w:val="00203441"/>
    <w:rsid w:val="00203673"/>
    <w:rsid w:val="00204E3E"/>
    <w:rsid w:val="002056ED"/>
    <w:rsid w:val="00205DCE"/>
    <w:rsid w:val="0020615E"/>
    <w:rsid w:val="00206C65"/>
    <w:rsid w:val="00206E82"/>
    <w:rsid w:val="002074A6"/>
    <w:rsid w:val="00207CE6"/>
    <w:rsid w:val="00207F75"/>
    <w:rsid w:val="00211941"/>
    <w:rsid w:val="00211B2A"/>
    <w:rsid w:val="00211D07"/>
    <w:rsid w:val="00212992"/>
    <w:rsid w:val="00212A37"/>
    <w:rsid w:val="00212D6C"/>
    <w:rsid w:val="0021302D"/>
    <w:rsid w:val="00213DB3"/>
    <w:rsid w:val="00213EEE"/>
    <w:rsid w:val="002152EF"/>
    <w:rsid w:val="0021567F"/>
    <w:rsid w:val="00216A49"/>
    <w:rsid w:val="0021791E"/>
    <w:rsid w:val="00217B00"/>
    <w:rsid w:val="00217BE8"/>
    <w:rsid w:val="0022039E"/>
    <w:rsid w:val="002214E7"/>
    <w:rsid w:val="002215FC"/>
    <w:rsid w:val="00221B53"/>
    <w:rsid w:val="00221D15"/>
    <w:rsid w:val="00221F9D"/>
    <w:rsid w:val="0022262C"/>
    <w:rsid w:val="00222A03"/>
    <w:rsid w:val="00223D59"/>
    <w:rsid w:val="00224917"/>
    <w:rsid w:val="00225AB9"/>
    <w:rsid w:val="00225BA0"/>
    <w:rsid w:val="00225FAC"/>
    <w:rsid w:val="0022632B"/>
    <w:rsid w:val="002272AE"/>
    <w:rsid w:val="00227A62"/>
    <w:rsid w:val="00230177"/>
    <w:rsid w:val="00230510"/>
    <w:rsid w:val="002307A6"/>
    <w:rsid w:val="00230957"/>
    <w:rsid w:val="00230E15"/>
    <w:rsid w:val="00231388"/>
    <w:rsid w:val="002315BC"/>
    <w:rsid w:val="00232379"/>
    <w:rsid w:val="002323DC"/>
    <w:rsid w:val="0023385A"/>
    <w:rsid w:val="002343FF"/>
    <w:rsid w:val="00235D89"/>
    <w:rsid w:val="00237B0A"/>
    <w:rsid w:val="00237B17"/>
    <w:rsid w:val="002405EA"/>
    <w:rsid w:val="0024097A"/>
    <w:rsid w:val="00240E7D"/>
    <w:rsid w:val="00241583"/>
    <w:rsid w:val="002415F2"/>
    <w:rsid w:val="00242080"/>
    <w:rsid w:val="002425F2"/>
    <w:rsid w:val="002438A5"/>
    <w:rsid w:val="00244641"/>
    <w:rsid w:val="00244797"/>
    <w:rsid w:val="00247317"/>
    <w:rsid w:val="00247935"/>
    <w:rsid w:val="0025008C"/>
    <w:rsid w:val="0025091F"/>
    <w:rsid w:val="00250B15"/>
    <w:rsid w:val="00250CE0"/>
    <w:rsid w:val="00251B54"/>
    <w:rsid w:val="00252E9A"/>
    <w:rsid w:val="00252F07"/>
    <w:rsid w:val="00253253"/>
    <w:rsid w:val="00253417"/>
    <w:rsid w:val="0025399A"/>
    <w:rsid w:val="00254301"/>
    <w:rsid w:val="0025495A"/>
    <w:rsid w:val="00254C65"/>
    <w:rsid w:val="00255AF9"/>
    <w:rsid w:val="002564D0"/>
    <w:rsid w:val="0025726D"/>
    <w:rsid w:val="0026017A"/>
    <w:rsid w:val="00260378"/>
    <w:rsid w:val="0026057A"/>
    <w:rsid w:val="00260A7E"/>
    <w:rsid w:val="00261355"/>
    <w:rsid w:val="0026191D"/>
    <w:rsid w:val="00263CDE"/>
    <w:rsid w:val="0026462A"/>
    <w:rsid w:val="00264B5E"/>
    <w:rsid w:val="0026589F"/>
    <w:rsid w:val="00265F3D"/>
    <w:rsid w:val="0027000A"/>
    <w:rsid w:val="00270142"/>
    <w:rsid w:val="002704FD"/>
    <w:rsid w:val="00270E67"/>
    <w:rsid w:val="0027103C"/>
    <w:rsid w:val="00271240"/>
    <w:rsid w:val="00271626"/>
    <w:rsid w:val="00271CA9"/>
    <w:rsid w:val="00273072"/>
    <w:rsid w:val="0027437C"/>
    <w:rsid w:val="002743E2"/>
    <w:rsid w:val="002745B2"/>
    <w:rsid w:val="002745BC"/>
    <w:rsid w:val="002758F7"/>
    <w:rsid w:val="002767D5"/>
    <w:rsid w:val="00276BEE"/>
    <w:rsid w:val="00277115"/>
    <w:rsid w:val="00277213"/>
    <w:rsid w:val="002773E8"/>
    <w:rsid w:val="00277504"/>
    <w:rsid w:val="0028076C"/>
    <w:rsid w:val="00280C06"/>
    <w:rsid w:val="00280ECB"/>
    <w:rsid w:val="0028133C"/>
    <w:rsid w:val="002821FC"/>
    <w:rsid w:val="00282323"/>
    <w:rsid w:val="002828B2"/>
    <w:rsid w:val="0028331E"/>
    <w:rsid w:val="0028360B"/>
    <w:rsid w:val="00285629"/>
    <w:rsid w:val="00285862"/>
    <w:rsid w:val="00285A3D"/>
    <w:rsid w:val="00285C47"/>
    <w:rsid w:val="00286273"/>
    <w:rsid w:val="0028657B"/>
    <w:rsid w:val="002865D4"/>
    <w:rsid w:val="0028684E"/>
    <w:rsid w:val="00286E2E"/>
    <w:rsid w:val="002872F0"/>
    <w:rsid w:val="00290251"/>
    <w:rsid w:val="002905CE"/>
    <w:rsid w:val="00291155"/>
    <w:rsid w:val="00291217"/>
    <w:rsid w:val="00291790"/>
    <w:rsid w:val="00291835"/>
    <w:rsid w:val="002918FB"/>
    <w:rsid w:val="002919BF"/>
    <w:rsid w:val="00291C03"/>
    <w:rsid w:val="00291D5D"/>
    <w:rsid w:val="00292A61"/>
    <w:rsid w:val="002938CA"/>
    <w:rsid w:val="00294309"/>
    <w:rsid w:val="002946CD"/>
    <w:rsid w:val="002948B1"/>
    <w:rsid w:val="00296DB6"/>
    <w:rsid w:val="00297298"/>
    <w:rsid w:val="00297E6C"/>
    <w:rsid w:val="002A07A5"/>
    <w:rsid w:val="002A0DB3"/>
    <w:rsid w:val="002A124C"/>
    <w:rsid w:val="002A2858"/>
    <w:rsid w:val="002A30A4"/>
    <w:rsid w:val="002A317D"/>
    <w:rsid w:val="002A31EF"/>
    <w:rsid w:val="002A33A6"/>
    <w:rsid w:val="002A3571"/>
    <w:rsid w:val="002A3574"/>
    <w:rsid w:val="002A37A9"/>
    <w:rsid w:val="002A3818"/>
    <w:rsid w:val="002A3C10"/>
    <w:rsid w:val="002A43CA"/>
    <w:rsid w:val="002A47C0"/>
    <w:rsid w:val="002A5771"/>
    <w:rsid w:val="002A57C1"/>
    <w:rsid w:val="002A580D"/>
    <w:rsid w:val="002A5BD7"/>
    <w:rsid w:val="002A64B3"/>
    <w:rsid w:val="002A69A6"/>
    <w:rsid w:val="002A73B7"/>
    <w:rsid w:val="002A77ED"/>
    <w:rsid w:val="002A78C0"/>
    <w:rsid w:val="002B0565"/>
    <w:rsid w:val="002B123A"/>
    <w:rsid w:val="002B1BDF"/>
    <w:rsid w:val="002B1EFA"/>
    <w:rsid w:val="002B338B"/>
    <w:rsid w:val="002B4D19"/>
    <w:rsid w:val="002B5249"/>
    <w:rsid w:val="002B5A38"/>
    <w:rsid w:val="002B66AB"/>
    <w:rsid w:val="002B6A8C"/>
    <w:rsid w:val="002B6AA7"/>
    <w:rsid w:val="002B6CDD"/>
    <w:rsid w:val="002B7129"/>
    <w:rsid w:val="002C1CE9"/>
    <w:rsid w:val="002C1ECE"/>
    <w:rsid w:val="002C38FC"/>
    <w:rsid w:val="002C3EFF"/>
    <w:rsid w:val="002C4AC2"/>
    <w:rsid w:val="002C53C3"/>
    <w:rsid w:val="002C5A6E"/>
    <w:rsid w:val="002C5C41"/>
    <w:rsid w:val="002C5CBF"/>
    <w:rsid w:val="002C5FC7"/>
    <w:rsid w:val="002C6C89"/>
    <w:rsid w:val="002C6D86"/>
    <w:rsid w:val="002C7AD3"/>
    <w:rsid w:val="002D01F1"/>
    <w:rsid w:val="002D0519"/>
    <w:rsid w:val="002D0623"/>
    <w:rsid w:val="002D124F"/>
    <w:rsid w:val="002D1788"/>
    <w:rsid w:val="002D1D7E"/>
    <w:rsid w:val="002D2780"/>
    <w:rsid w:val="002D2D67"/>
    <w:rsid w:val="002D3077"/>
    <w:rsid w:val="002D31EB"/>
    <w:rsid w:val="002D4A8E"/>
    <w:rsid w:val="002D4AAB"/>
    <w:rsid w:val="002D5953"/>
    <w:rsid w:val="002D6AE7"/>
    <w:rsid w:val="002D7DF3"/>
    <w:rsid w:val="002E002C"/>
    <w:rsid w:val="002E09F9"/>
    <w:rsid w:val="002E0BC3"/>
    <w:rsid w:val="002E1234"/>
    <w:rsid w:val="002E138E"/>
    <w:rsid w:val="002E14D0"/>
    <w:rsid w:val="002E1A0A"/>
    <w:rsid w:val="002E2745"/>
    <w:rsid w:val="002E3287"/>
    <w:rsid w:val="002E333A"/>
    <w:rsid w:val="002E3E7B"/>
    <w:rsid w:val="002E446E"/>
    <w:rsid w:val="002E4960"/>
    <w:rsid w:val="002E4AB6"/>
    <w:rsid w:val="002E4B88"/>
    <w:rsid w:val="002E4CB8"/>
    <w:rsid w:val="002E4D8D"/>
    <w:rsid w:val="002E521D"/>
    <w:rsid w:val="002E5922"/>
    <w:rsid w:val="002E5B1F"/>
    <w:rsid w:val="002E5BB5"/>
    <w:rsid w:val="002E6453"/>
    <w:rsid w:val="002E6BDB"/>
    <w:rsid w:val="002F171E"/>
    <w:rsid w:val="002F1F48"/>
    <w:rsid w:val="002F27B9"/>
    <w:rsid w:val="002F32C4"/>
    <w:rsid w:val="002F3450"/>
    <w:rsid w:val="002F4C4C"/>
    <w:rsid w:val="002F5869"/>
    <w:rsid w:val="002F5E1D"/>
    <w:rsid w:val="002F628A"/>
    <w:rsid w:val="002F6EB4"/>
    <w:rsid w:val="002F7BD3"/>
    <w:rsid w:val="002F7FF9"/>
    <w:rsid w:val="00300044"/>
    <w:rsid w:val="003002A8"/>
    <w:rsid w:val="00300F2C"/>
    <w:rsid w:val="0030182D"/>
    <w:rsid w:val="003021E3"/>
    <w:rsid w:val="00302508"/>
    <w:rsid w:val="003041BA"/>
    <w:rsid w:val="003044EC"/>
    <w:rsid w:val="00304B8D"/>
    <w:rsid w:val="00304EBA"/>
    <w:rsid w:val="00305A32"/>
    <w:rsid w:val="00305B9B"/>
    <w:rsid w:val="00306172"/>
    <w:rsid w:val="003065C3"/>
    <w:rsid w:val="003069A8"/>
    <w:rsid w:val="00306C92"/>
    <w:rsid w:val="00307731"/>
    <w:rsid w:val="00307B1D"/>
    <w:rsid w:val="00310246"/>
    <w:rsid w:val="00311402"/>
    <w:rsid w:val="00311670"/>
    <w:rsid w:val="00312A65"/>
    <w:rsid w:val="00312DA7"/>
    <w:rsid w:val="00312F5F"/>
    <w:rsid w:val="003131E7"/>
    <w:rsid w:val="00313D38"/>
    <w:rsid w:val="00313FA4"/>
    <w:rsid w:val="00314431"/>
    <w:rsid w:val="00314A06"/>
    <w:rsid w:val="003151A2"/>
    <w:rsid w:val="00315380"/>
    <w:rsid w:val="00315ACB"/>
    <w:rsid w:val="00316850"/>
    <w:rsid w:val="003168D4"/>
    <w:rsid w:val="0031704B"/>
    <w:rsid w:val="00317209"/>
    <w:rsid w:val="003179BB"/>
    <w:rsid w:val="00320F58"/>
    <w:rsid w:val="0032124C"/>
    <w:rsid w:val="0032146B"/>
    <w:rsid w:val="00321B13"/>
    <w:rsid w:val="00321B45"/>
    <w:rsid w:val="00322635"/>
    <w:rsid w:val="00322F95"/>
    <w:rsid w:val="003235B2"/>
    <w:rsid w:val="00324D5A"/>
    <w:rsid w:val="00325C1D"/>
    <w:rsid w:val="00325DA2"/>
    <w:rsid w:val="00326EF3"/>
    <w:rsid w:val="00326F1C"/>
    <w:rsid w:val="0033167D"/>
    <w:rsid w:val="0033192F"/>
    <w:rsid w:val="0033344A"/>
    <w:rsid w:val="00333565"/>
    <w:rsid w:val="00333C7E"/>
    <w:rsid w:val="003348B6"/>
    <w:rsid w:val="00334C76"/>
    <w:rsid w:val="003350AC"/>
    <w:rsid w:val="00335989"/>
    <w:rsid w:val="00336499"/>
    <w:rsid w:val="0033657E"/>
    <w:rsid w:val="00337009"/>
    <w:rsid w:val="00340644"/>
    <w:rsid w:val="00340DDE"/>
    <w:rsid w:val="00340E58"/>
    <w:rsid w:val="00340FCB"/>
    <w:rsid w:val="0034117C"/>
    <w:rsid w:val="003414DB"/>
    <w:rsid w:val="003434EF"/>
    <w:rsid w:val="00343FC7"/>
    <w:rsid w:val="00344E87"/>
    <w:rsid w:val="00345970"/>
    <w:rsid w:val="00345DC2"/>
    <w:rsid w:val="00346530"/>
    <w:rsid w:val="00346554"/>
    <w:rsid w:val="003466F1"/>
    <w:rsid w:val="00347C32"/>
    <w:rsid w:val="00350097"/>
    <w:rsid w:val="00350150"/>
    <w:rsid w:val="00350E28"/>
    <w:rsid w:val="00352630"/>
    <w:rsid w:val="00353C0B"/>
    <w:rsid w:val="003540DC"/>
    <w:rsid w:val="0035432A"/>
    <w:rsid w:val="003548C8"/>
    <w:rsid w:val="00354D66"/>
    <w:rsid w:val="003551DE"/>
    <w:rsid w:val="00355678"/>
    <w:rsid w:val="003560E5"/>
    <w:rsid w:val="003564B4"/>
    <w:rsid w:val="0035698F"/>
    <w:rsid w:val="00356BA7"/>
    <w:rsid w:val="003570D0"/>
    <w:rsid w:val="00357623"/>
    <w:rsid w:val="00357794"/>
    <w:rsid w:val="003601ED"/>
    <w:rsid w:val="0036072D"/>
    <w:rsid w:val="00360855"/>
    <w:rsid w:val="00360A81"/>
    <w:rsid w:val="00361045"/>
    <w:rsid w:val="00361E6F"/>
    <w:rsid w:val="0036209C"/>
    <w:rsid w:val="003622AF"/>
    <w:rsid w:val="00362FFE"/>
    <w:rsid w:val="00363A3A"/>
    <w:rsid w:val="00363F44"/>
    <w:rsid w:val="00363F99"/>
    <w:rsid w:val="00364CDF"/>
    <w:rsid w:val="00365D1C"/>
    <w:rsid w:val="00366016"/>
    <w:rsid w:val="0036633D"/>
    <w:rsid w:val="0036754B"/>
    <w:rsid w:val="00370BED"/>
    <w:rsid w:val="00370DB3"/>
    <w:rsid w:val="00371206"/>
    <w:rsid w:val="00371FE3"/>
    <w:rsid w:val="003720DB"/>
    <w:rsid w:val="00372ADC"/>
    <w:rsid w:val="00373172"/>
    <w:rsid w:val="003738D8"/>
    <w:rsid w:val="00373BC5"/>
    <w:rsid w:val="00374527"/>
    <w:rsid w:val="00374704"/>
    <w:rsid w:val="003750EE"/>
    <w:rsid w:val="00375A1C"/>
    <w:rsid w:val="0037681B"/>
    <w:rsid w:val="003768E3"/>
    <w:rsid w:val="00376C8D"/>
    <w:rsid w:val="00377630"/>
    <w:rsid w:val="00377E7A"/>
    <w:rsid w:val="0038088B"/>
    <w:rsid w:val="00380AA4"/>
    <w:rsid w:val="00381485"/>
    <w:rsid w:val="003814D6"/>
    <w:rsid w:val="00381718"/>
    <w:rsid w:val="003819B5"/>
    <w:rsid w:val="00381FE8"/>
    <w:rsid w:val="003822EF"/>
    <w:rsid w:val="003828EA"/>
    <w:rsid w:val="00382F51"/>
    <w:rsid w:val="00382F85"/>
    <w:rsid w:val="00383892"/>
    <w:rsid w:val="00383A79"/>
    <w:rsid w:val="00383C6E"/>
    <w:rsid w:val="00383CEA"/>
    <w:rsid w:val="0038524D"/>
    <w:rsid w:val="0038706F"/>
    <w:rsid w:val="00387507"/>
    <w:rsid w:val="00387C2A"/>
    <w:rsid w:val="00387E77"/>
    <w:rsid w:val="00390095"/>
    <w:rsid w:val="00391AE1"/>
    <w:rsid w:val="00391DCB"/>
    <w:rsid w:val="003920DE"/>
    <w:rsid w:val="00392B08"/>
    <w:rsid w:val="00393594"/>
    <w:rsid w:val="00393DD6"/>
    <w:rsid w:val="00394521"/>
    <w:rsid w:val="00394556"/>
    <w:rsid w:val="003949CE"/>
    <w:rsid w:val="00394C0F"/>
    <w:rsid w:val="003950D9"/>
    <w:rsid w:val="00395152"/>
    <w:rsid w:val="00395774"/>
    <w:rsid w:val="00395CAC"/>
    <w:rsid w:val="00396A22"/>
    <w:rsid w:val="00396B34"/>
    <w:rsid w:val="00397962"/>
    <w:rsid w:val="00397C32"/>
    <w:rsid w:val="00397D32"/>
    <w:rsid w:val="003A02AD"/>
    <w:rsid w:val="003A108A"/>
    <w:rsid w:val="003A17A3"/>
    <w:rsid w:val="003A1C33"/>
    <w:rsid w:val="003A1D38"/>
    <w:rsid w:val="003A2776"/>
    <w:rsid w:val="003A3158"/>
    <w:rsid w:val="003A3A32"/>
    <w:rsid w:val="003A54AC"/>
    <w:rsid w:val="003A597A"/>
    <w:rsid w:val="003A59A9"/>
    <w:rsid w:val="003A5DFA"/>
    <w:rsid w:val="003A612D"/>
    <w:rsid w:val="003A616F"/>
    <w:rsid w:val="003A6C2B"/>
    <w:rsid w:val="003A6F14"/>
    <w:rsid w:val="003A732E"/>
    <w:rsid w:val="003A74C5"/>
    <w:rsid w:val="003A78B8"/>
    <w:rsid w:val="003B02A5"/>
    <w:rsid w:val="003B044A"/>
    <w:rsid w:val="003B0AC5"/>
    <w:rsid w:val="003B0BD1"/>
    <w:rsid w:val="003B1F34"/>
    <w:rsid w:val="003B29B8"/>
    <w:rsid w:val="003B2BDD"/>
    <w:rsid w:val="003B302B"/>
    <w:rsid w:val="003B318D"/>
    <w:rsid w:val="003B40D7"/>
    <w:rsid w:val="003B44A9"/>
    <w:rsid w:val="003B4B92"/>
    <w:rsid w:val="003B55D4"/>
    <w:rsid w:val="003B5A20"/>
    <w:rsid w:val="003B5D4C"/>
    <w:rsid w:val="003B5FA3"/>
    <w:rsid w:val="003B62A6"/>
    <w:rsid w:val="003B7205"/>
    <w:rsid w:val="003B75C6"/>
    <w:rsid w:val="003B797B"/>
    <w:rsid w:val="003C004E"/>
    <w:rsid w:val="003C064D"/>
    <w:rsid w:val="003C1197"/>
    <w:rsid w:val="003C13CA"/>
    <w:rsid w:val="003C264D"/>
    <w:rsid w:val="003C2B10"/>
    <w:rsid w:val="003C31C2"/>
    <w:rsid w:val="003C3AB1"/>
    <w:rsid w:val="003C44D0"/>
    <w:rsid w:val="003C4C30"/>
    <w:rsid w:val="003C5884"/>
    <w:rsid w:val="003C59FD"/>
    <w:rsid w:val="003C6340"/>
    <w:rsid w:val="003C6AE3"/>
    <w:rsid w:val="003C6B1E"/>
    <w:rsid w:val="003D3238"/>
    <w:rsid w:val="003D3B91"/>
    <w:rsid w:val="003D3DD2"/>
    <w:rsid w:val="003D4049"/>
    <w:rsid w:val="003D44D2"/>
    <w:rsid w:val="003D45D7"/>
    <w:rsid w:val="003D6043"/>
    <w:rsid w:val="003D6BD4"/>
    <w:rsid w:val="003D70BE"/>
    <w:rsid w:val="003D7633"/>
    <w:rsid w:val="003D7769"/>
    <w:rsid w:val="003E0373"/>
    <w:rsid w:val="003E03AF"/>
    <w:rsid w:val="003E0FC4"/>
    <w:rsid w:val="003E11FF"/>
    <w:rsid w:val="003E1FA9"/>
    <w:rsid w:val="003E27D4"/>
    <w:rsid w:val="003E2DE1"/>
    <w:rsid w:val="003E3F44"/>
    <w:rsid w:val="003E40F6"/>
    <w:rsid w:val="003E4290"/>
    <w:rsid w:val="003E479B"/>
    <w:rsid w:val="003E4F63"/>
    <w:rsid w:val="003E5914"/>
    <w:rsid w:val="003E6060"/>
    <w:rsid w:val="003E610E"/>
    <w:rsid w:val="003E65F9"/>
    <w:rsid w:val="003F0474"/>
    <w:rsid w:val="003F07AA"/>
    <w:rsid w:val="003F0AEF"/>
    <w:rsid w:val="003F1316"/>
    <w:rsid w:val="003F1980"/>
    <w:rsid w:val="003F1E35"/>
    <w:rsid w:val="003F2AD0"/>
    <w:rsid w:val="003F2E6B"/>
    <w:rsid w:val="003F3830"/>
    <w:rsid w:val="003F3F22"/>
    <w:rsid w:val="003F3FDA"/>
    <w:rsid w:val="003F4A35"/>
    <w:rsid w:val="003F5382"/>
    <w:rsid w:val="003F5B2B"/>
    <w:rsid w:val="003F5E0C"/>
    <w:rsid w:val="003F6A9F"/>
    <w:rsid w:val="003F7545"/>
    <w:rsid w:val="003F76A0"/>
    <w:rsid w:val="003F77E1"/>
    <w:rsid w:val="00401355"/>
    <w:rsid w:val="00402219"/>
    <w:rsid w:val="004034F3"/>
    <w:rsid w:val="0040440F"/>
    <w:rsid w:val="0040456B"/>
    <w:rsid w:val="00404DB6"/>
    <w:rsid w:val="00405518"/>
    <w:rsid w:val="00405A71"/>
    <w:rsid w:val="00405BD4"/>
    <w:rsid w:val="00405BFD"/>
    <w:rsid w:val="00406F70"/>
    <w:rsid w:val="004070A2"/>
    <w:rsid w:val="0041085C"/>
    <w:rsid w:val="00410FA5"/>
    <w:rsid w:val="00411005"/>
    <w:rsid w:val="00411CF2"/>
    <w:rsid w:val="00411F28"/>
    <w:rsid w:val="00412311"/>
    <w:rsid w:val="004130B9"/>
    <w:rsid w:val="004136A2"/>
    <w:rsid w:val="00413F47"/>
    <w:rsid w:val="004140FB"/>
    <w:rsid w:val="00414CB7"/>
    <w:rsid w:val="0041519E"/>
    <w:rsid w:val="004169F6"/>
    <w:rsid w:val="00417100"/>
    <w:rsid w:val="00417210"/>
    <w:rsid w:val="00421005"/>
    <w:rsid w:val="00421408"/>
    <w:rsid w:val="00422375"/>
    <w:rsid w:val="0042594C"/>
    <w:rsid w:val="00426804"/>
    <w:rsid w:val="00426CD5"/>
    <w:rsid w:val="004321DE"/>
    <w:rsid w:val="0043273E"/>
    <w:rsid w:val="004328EB"/>
    <w:rsid w:val="00433520"/>
    <w:rsid w:val="00434365"/>
    <w:rsid w:val="00434A18"/>
    <w:rsid w:val="00434E17"/>
    <w:rsid w:val="0043580F"/>
    <w:rsid w:val="00435D23"/>
    <w:rsid w:val="00436BCD"/>
    <w:rsid w:val="00436CAE"/>
    <w:rsid w:val="00437B06"/>
    <w:rsid w:val="004403F3"/>
    <w:rsid w:val="00441569"/>
    <w:rsid w:val="00441682"/>
    <w:rsid w:val="00441938"/>
    <w:rsid w:val="00441EAB"/>
    <w:rsid w:val="004422BF"/>
    <w:rsid w:val="0044250A"/>
    <w:rsid w:val="004426C4"/>
    <w:rsid w:val="00444ED7"/>
    <w:rsid w:val="00444F60"/>
    <w:rsid w:val="004461AF"/>
    <w:rsid w:val="00446EE1"/>
    <w:rsid w:val="00447305"/>
    <w:rsid w:val="0044745E"/>
    <w:rsid w:val="004501BA"/>
    <w:rsid w:val="004519C1"/>
    <w:rsid w:val="004523BB"/>
    <w:rsid w:val="0045294F"/>
    <w:rsid w:val="00453157"/>
    <w:rsid w:val="00453D97"/>
    <w:rsid w:val="004543CA"/>
    <w:rsid w:val="00454644"/>
    <w:rsid w:val="00454649"/>
    <w:rsid w:val="0045469C"/>
    <w:rsid w:val="004547D4"/>
    <w:rsid w:val="00454FA7"/>
    <w:rsid w:val="00455FCF"/>
    <w:rsid w:val="00456144"/>
    <w:rsid w:val="0045641A"/>
    <w:rsid w:val="0045673B"/>
    <w:rsid w:val="00456DF5"/>
    <w:rsid w:val="0045734F"/>
    <w:rsid w:val="004576D8"/>
    <w:rsid w:val="00460045"/>
    <w:rsid w:val="004600C4"/>
    <w:rsid w:val="00460A34"/>
    <w:rsid w:val="00460A63"/>
    <w:rsid w:val="0046119C"/>
    <w:rsid w:val="00461391"/>
    <w:rsid w:val="004622C5"/>
    <w:rsid w:val="00462EEF"/>
    <w:rsid w:val="00462F3B"/>
    <w:rsid w:val="004631D5"/>
    <w:rsid w:val="004632FD"/>
    <w:rsid w:val="00463413"/>
    <w:rsid w:val="00463465"/>
    <w:rsid w:val="00463934"/>
    <w:rsid w:val="00463FBE"/>
    <w:rsid w:val="00464FF8"/>
    <w:rsid w:val="00465494"/>
    <w:rsid w:val="00466AA1"/>
    <w:rsid w:val="00470609"/>
    <w:rsid w:val="00470DED"/>
    <w:rsid w:val="004710C7"/>
    <w:rsid w:val="00471ABD"/>
    <w:rsid w:val="00473250"/>
    <w:rsid w:val="004733DD"/>
    <w:rsid w:val="00473AAE"/>
    <w:rsid w:val="00473B90"/>
    <w:rsid w:val="00473DFC"/>
    <w:rsid w:val="00474EA4"/>
    <w:rsid w:val="0047536B"/>
    <w:rsid w:val="004754C0"/>
    <w:rsid w:val="0047558B"/>
    <w:rsid w:val="00475CAF"/>
    <w:rsid w:val="0047642A"/>
    <w:rsid w:val="004769F4"/>
    <w:rsid w:val="00477485"/>
    <w:rsid w:val="004806AB"/>
    <w:rsid w:val="00480971"/>
    <w:rsid w:val="00480B82"/>
    <w:rsid w:val="00480F83"/>
    <w:rsid w:val="0048124F"/>
    <w:rsid w:val="00481E7A"/>
    <w:rsid w:val="00482550"/>
    <w:rsid w:val="00482B19"/>
    <w:rsid w:val="00485AB4"/>
    <w:rsid w:val="00490086"/>
    <w:rsid w:val="00490D2C"/>
    <w:rsid w:val="004911D9"/>
    <w:rsid w:val="004913D4"/>
    <w:rsid w:val="004918B0"/>
    <w:rsid w:val="00491F96"/>
    <w:rsid w:val="00492C6F"/>
    <w:rsid w:val="00492ED6"/>
    <w:rsid w:val="00492FD6"/>
    <w:rsid w:val="00493068"/>
    <w:rsid w:val="00493664"/>
    <w:rsid w:val="00493959"/>
    <w:rsid w:val="00494333"/>
    <w:rsid w:val="00494D8F"/>
    <w:rsid w:val="00495057"/>
    <w:rsid w:val="0049531F"/>
    <w:rsid w:val="00495424"/>
    <w:rsid w:val="00496953"/>
    <w:rsid w:val="004A07AE"/>
    <w:rsid w:val="004A0847"/>
    <w:rsid w:val="004A13D9"/>
    <w:rsid w:val="004A13F7"/>
    <w:rsid w:val="004A14C7"/>
    <w:rsid w:val="004A2C56"/>
    <w:rsid w:val="004A339D"/>
    <w:rsid w:val="004A390C"/>
    <w:rsid w:val="004A4855"/>
    <w:rsid w:val="004A653C"/>
    <w:rsid w:val="004A7752"/>
    <w:rsid w:val="004A7D93"/>
    <w:rsid w:val="004B01C7"/>
    <w:rsid w:val="004B1295"/>
    <w:rsid w:val="004B1ABE"/>
    <w:rsid w:val="004B2162"/>
    <w:rsid w:val="004B222A"/>
    <w:rsid w:val="004B237A"/>
    <w:rsid w:val="004B27AD"/>
    <w:rsid w:val="004B4018"/>
    <w:rsid w:val="004B458E"/>
    <w:rsid w:val="004B45CA"/>
    <w:rsid w:val="004B4B64"/>
    <w:rsid w:val="004B55E9"/>
    <w:rsid w:val="004B5A97"/>
    <w:rsid w:val="004B5CFB"/>
    <w:rsid w:val="004B6A1A"/>
    <w:rsid w:val="004B7713"/>
    <w:rsid w:val="004C095F"/>
    <w:rsid w:val="004C0BD7"/>
    <w:rsid w:val="004C1359"/>
    <w:rsid w:val="004C15D8"/>
    <w:rsid w:val="004C250A"/>
    <w:rsid w:val="004C32D1"/>
    <w:rsid w:val="004C3601"/>
    <w:rsid w:val="004C46B7"/>
    <w:rsid w:val="004C5040"/>
    <w:rsid w:val="004C593C"/>
    <w:rsid w:val="004C5B70"/>
    <w:rsid w:val="004C5F03"/>
    <w:rsid w:val="004C6D86"/>
    <w:rsid w:val="004C7787"/>
    <w:rsid w:val="004C78DA"/>
    <w:rsid w:val="004C7980"/>
    <w:rsid w:val="004C7E57"/>
    <w:rsid w:val="004C7ED7"/>
    <w:rsid w:val="004D039D"/>
    <w:rsid w:val="004D06B5"/>
    <w:rsid w:val="004D0718"/>
    <w:rsid w:val="004D0E7B"/>
    <w:rsid w:val="004D13A6"/>
    <w:rsid w:val="004D1E10"/>
    <w:rsid w:val="004D1F70"/>
    <w:rsid w:val="004D1FE0"/>
    <w:rsid w:val="004D30DC"/>
    <w:rsid w:val="004D3197"/>
    <w:rsid w:val="004D46FD"/>
    <w:rsid w:val="004D577A"/>
    <w:rsid w:val="004D665C"/>
    <w:rsid w:val="004D7901"/>
    <w:rsid w:val="004E020B"/>
    <w:rsid w:val="004E1347"/>
    <w:rsid w:val="004E13AB"/>
    <w:rsid w:val="004E2667"/>
    <w:rsid w:val="004E2D6D"/>
    <w:rsid w:val="004E2FE6"/>
    <w:rsid w:val="004E32CC"/>
    <w:rsid w:val="004E4085"/>
    <w:rsid w:val="004E40F7"/>
    <w:rsid w:val="004E4418"/>
    <w:rsid w:val="004E47E0"/>
    <w:rsid w:val="004E4DD2"/>
    <w:rsid w:val="004E578D"/>
    <w:rsid w:val="004E5CA1"/>
    <w:rsid w:val="004E61AC"/>
    <w:rsid w:val="004E654A"/>
    <w:rsid w:val="004E6AF4"/>
    <w:rsid w:val="004E6BB9"/>
    <w:rsid w:val="004E72FC"/>
    <w:rsid w:val="004E7920"/>
    <w:rsid w:val="004E7A48"/>
    <w:rsid w:val="004F087C"/>
    <w:rsid w:val="004F0B3C"/>
    <w:rsid w:val="004F0F7A"/>
    <w:rsid w:val="004F1497"/>
    <w:rsid w:val="004F15FB"/>
    <w:rsid w:val="004F2981"/>
    <w:rsid w:val="004F299B"/>
    <w:rsid w:val="004F2CDE"/>
    <w:rsid w:val="004F3028"/>
    <w:rsid w:val="004F3210"/>
    <w:rsid w:val="004F356B"/>
    <w:rsid w:val="004F3679"/>
    <w:rsid w:val="004F3A29"/>
    <w:rsid w:val="004F3FBF"/>
    <w:rsid w:val="004F4DE3"/>
    <w:rsid w:val="004F516A"/>
    <w:rsid w:val="004F5326"/>
    <w:rsid w:val="004F556F"/>
    <w:rsid w:val="004F5830"/>
    <w:rsid w:val="004F66D3"/>
    <w:rsid w:val="004F7262"/>
    <w:rsid w:val="004F78BF"/>
    <w:rsid w:val="004F7B67"/>
    <w:rsid w:val="005003AC"/>
    <w:rsid w:val="00500886"/>
    <w:rsid w:val="005015B5"/>
    <w:rsid w:val="00501695"/>
    <w:rsid w:val="00502814"/>
    <w:rsid w:val="00502E6C"/>
    <w:rsid w:val="00502F3F"/>
    <w:rsid w:val="00504200"/>
    <w:rsid w:val="00504D89"/>
    <w:rsid w:val="00505DD1"/>
    <w:rsid w:val="0050664F"/>
    <w:rsid w:val="005074E5"/>
    <w:rsid w:val="0050787A"/>
    <w:rsid w:val="00510691"/>
    <w:rsid w:val="00510CB2"/>
    <w:rsid w:val="00514D4F"/>
    <w:rsid w:val="00515B72"/>
    <w:rsid w:val="00516D27"/>
    <w:rsid w:val="00517B4D"/>
    <w:rsid w:val="005205BD"/>
    <w:rsid w:val="00520F42"/>
    <w:rsid w:val="0052344C"/>
    <w:rsid w:val="00524049"/>
    <w:rsid w:val="00524E99"/>
    <w:rsid w:val="00525399"/>
    <w:rsid w:val="00525FC0"/>
    <w:rsid w:val="005268C3"/>
    <w:rsid w:val="00526FEE"/>
    <w:rsid w:val="0052756A"/>
    <w:rsid w:val="005309B0"/>
    <w:rsid w:val="00530A0B"/>
    <w:rsid w:val="00530C5F"/>
    <w:rsid w:val="00531A28"/>
    <w:rsid w:val="00531BBB"/>
    <w:rsid w:val="00532ABE"/>
    <w:rsid w:val="00532F2A"/>
    <w:rsid w:val="00532F87"/>
    <w:rsid w:val="0053350F"/>
    <w:rsid w:val="0053381F"/>
    <w:rsid w:val="00534341"/>
    <w:rsid w:val="00537145"/>
    <w:rsid w:val="00537183"/>
    <w:rsid w:val="00537427"/>
    <w:rsid w:val="00537C7D"/>
    <w:rsid w:val="00540A8A"/>
    <w:rsid w:val="005411D7"/>
    <w:rsid w:val="00541759"/>
    <w:rsid w:val="00541F7B"/>
    <w:rsid w:val="00544466"/>
    <w:rsid w:val="00544864"/>
    <w:rsid w:val="00544AA4"/>
    <w:rsid w:val="00544DF8"/>
    <w:rsid w:val="0054513A"/>
    <w:rsid w:val="0054544A"/>
    <w:rsid w:val="005462DB"/>
    <w:rsid w:val="005466E8"/>
    <w:rsid w:val="00547D68"/>
    <w:rsid w:val="005505BE"/>
    <w:rsid w:val="0055110C"/>
    <w:rsid w:val="005517AA"/>
    <w:rsid w:val="00551F38"/>
    <w:rsid w:val="00552E46"/>
    <w:rsid w:val="0055351D"/>
    <w:rsid w:val="00554068"/>
    <w:rsid w:val="005540CC"/>
    <w:rsid w:val="0055469B"/>
    <w:rsid w:val="00555415"/>
    <w:rsid w:val="00555961"/>
    <w:rsid w:val="00555C65"/>
    <w:rsid w:val="00556232"/>
    <w:rsid w:val="00556747"/>
    <w:rsid w:val="0055703C"/>
    <w:rsid w:val="00557947"/>
    <w:rsid w:val="00557DA1"/>
    <w:rsid w:val="00557FF0"/>
    <w:rsid w:val="0056037F"/>
    <w:rsid w:val="005605BD"/>
    <w:rsid w:val="00560601"/>
    <w:rsid w:val="00560A2A"/>
    <w:rsid w:val="005612CB"/>
    <w:rsid w:val="005613DB"/>
    <w:rsid w:val="005619E3"/>
    <w:rsid w:val="00561A44"/>
    <w:rsid w:val="00563629"/>
    <w:rsid w:val="005640B0"/>
    <w:rsid w:val="0056473D"/>
    <w:rsid w:val="005661A2"/>
    <w:rsid w:val="00566C5B"/>
    <w:rsid w:val="00566C91"/>
    <w:rsid w:val="00567266"/>
    <w:rsid w:val="00570A21"/>
    <w:rsid w:val="00571E9D"/>
    <w:rsid w:val="00572DEE"/>
    <w:rsid w:val="0057374A"/>
    <w:rsid w:val="00573787"/>
    <w:rsid w:val="00574724"/>
    <w:rsid w:val="00574802"/>
    <w:rsid w:val="00574DB8"/>
    <w:rsid w:val="0057568A"/>
    <w:rsid w:val="005756D9"/>
    <w:rsid w:val="00576079"/>
    <w:rsid w:val="00576644"/>
    <w:rsid w:val="0057687B"/>
    <w:rsid w:val="00580071"/>
    <w:rsid w:val="0058021C"/>
    <w:rsid w:val="005803C5"/>
    <w:rsid w:val="00580BF6"/>
    <w:rsid w:val="0058178C"/>
    <w:rsid w:val="00581BAC"/>
    <w:rsid w:val="00581BFB"/>
    <w:rsid w:val="00581E07"/>
    <w:rsid w:val="00582392"/>
    <w:rsid w:val="00582FD6"/>
    <w:rsid w:val="00583341"/>
    <w:rsid w:val="00584A3D"/>
    <w:rsid w:val="00584E73"/>
    <w:rsid w:val="005850F7"/>
    <w:rsid w:val="0058537A"/>
    <w:rsid w:val="0058572A"/>
    <w:rsid w:val="00586504"/>
    <w:rsid w:val="005869C1"/>
    <w:rsid w:val="00586C47"/>
    <w:rsid w:val="00587665"/>
    <w:rsid w:val="0058789F"/>
    <w:rsid w:val="005879F5"/>
    <w:rsid w:val="00590AA8"/>
    <w:rsid w:val="00590B11"/>
    <w:rsid w:val="005912C8"/>
    <w:rsid w:val="00591518"/>
    <w:rsid w:val="00591810"/>
    <w:rsid w:val="00592480"/>
    <w:rsid w:val="005934C5"/>
    <w:rsid w:val="00593724"/>
    <w:rsid w:val="00594B55"/>
    <w:rsid w:val="00595E22"/>
    <w:rsid w:val="00596A8A"/>
    <w:rsid w:val="00596D4D"/>
    <w:rsid w:val="005970E1"/>
    <w:rsid w:val="0059736E"/>
    <w:rsid w:val="005A1034"/>
    <w:rsid w:val="005A1941"/>
    <w:rsid w:val="005A1FE2"/>
    <w:rsid w:val="005A2883"/>
    <w:rsid w:val="005A36E9"/>
    <w:rsid w:val="005A3B44"/>
    <w:rsid w:val="005A3E65"/>
    <w:rsid w:val="005A4062"/>
    <w:rsid w:val="005A50AA"/>
    <w:rsid w:val="005A5255"/>
    <w:rsid w:val="005A5725"/>
    <w:rsid w:val="005A59DC"/>
    <w:rsid w:val="005A5F52"/>
    <w:rsid w:val="005A5FB6"/>
    <w:rsid w:val="005A6388"/>
    <w:rsid w:val="005A663F"/>
    <w:rsid w:val="005A7357"/>
    <w:rsid w:val="005A771D"/>
    <w:rsid w:val="005A7ABD"/>
    <w:rsid w:val="005B00A0"/>
    <w:rsid w:val="005B01C8"/>
    <w:rsid w:val="005B1515"/>
    <w:rsid w:val="005B17C2"/>
    <w:rsid w:val="005B19C4"/>
    <w:rsid w:val="005B1ADE"/>
    <w:rsid w:val="005B2859"/>
    <w:rsid w:val="005B2FB1"/>
    <w:rsid w:val="005B32D2"/>
    <w:rsid w:val="005B33DC"/>
    <w:rsid w:val="005B4A3F"/>
    <w:rsid w:val="005B570C"/>
    <w:rsid w:val="005B58A3"/>
    <w:rsid w:val="005B6491"/>
    <w:rsid w:val="005B6856"/>
    <w:rsid w:val="005B6C68"/>
    <w:rsid w:val="005B7F19"/>
    <w:rsid w:val="005C1304"/>
    <w:rsid w:val="005C3B5F"/>
    <w:rsid w:val="005C3DC2"/>
    <w:rsid w:val="005C46D3"/>
    <w:rsid w:val="005C498D"/>
    <w:rsid w:val="005C4FF9"/>
    <w:rsid w:val="005C53FE"/>
    <w:rsid w:val="005C5DDF"/>
    <w:rsid w:val="005C6B3F"/>
    <w:rsid w:val="005C6C3E"/>
    <w:rsid w:val="005C6F29"/>
    <w:rsid w:val="005C7ACA"/>
    <w:rsid w:val="005C7C70"/>
    <w:rsid w:val="005D0512"/>
    <w:rsid w:val="005D0B39"/>
    <w:rsid w:val="005D0C81"/>
    <w:rsid w:val="005D0D1F"/>
    <w:rsid w:val="005D13B6"/>
    <w:rsid w:val="005D16AE"/>
    <w:rsid w:val="005D17DC"/>
    <w:rsid w:val="005D31CF"/>
    <w:rsid w:val="005D454C"/>
    <w:rsid w:val="005D4A79"/>
    <w:rsid w:val="005D5EC0"/>
    <w:rsid w:val="005D682E"/>
    <w:rsid w:val="005D6991"/>
    <w:rsid w:val="005D6F73"/>
    <w:rsid w:val="005D7D7D"/>
    <w:rsid w:val="005E0133"/>
    <w:rsid w:val="005E03A2"/>
    <w:rsid w:val="005E050A"/>
    <w:rsid w:val="005E0769"/>
    <w:rsid w:val="005E0B94"/>
    <w:rsid w:val="005E10E2"/>
    <w:rsid w:val="005E1BD2"/>
    <w:rsid w:val="005E1E19"/>
    <w:rsid w:val="005E1FE6"/>
    <w:rsid w:val="005E3104"/>
    <w:rsid w:val="005E380C"/>
    <w:rsid w:val="005E3BBB"/>
    <w:rsid w:val="005E41A1"/>
    <w:rsid w:val="005E5BA1"/>
    <w:rsid w:val="005E68E4"/>
    <w:rsid w:val="005E6A0D"/>
    <w:rsid w:val="005E7652"/>
    <w:rsid w:val="005F06CB"/>
    <w:rsid w:val="005F13F7"/>
    <w:rsid w:val="005F1866"/>
    <w:rsid w:val="005F1A6D"/>
    <w:rsid w:val="005F2587"/>
    <w:rsid w:val="005F277C"/>
    <w:rsid w:val="005F27CC"/>
    <w:rsid w:val="005F2D84"/>
    <w:rsid w:val="005F2D99"/>
    <w:rsid w:val="005F2EC7"/>
    <w:rsid w:val="005F320F"/>
    <w:rsid w:val="005F3482"/>
    <w:rsid w:val="005F34D5"/>
    <w:rsid w:val="005F39D7"/>
    <w:rsid w:val="005F3EEB"/>
    <w:rsid w:val="005F4712"/>
    <w:rsid w:val="005F4D05"/>
    <w:rsid w:val="005F4EC9"/>
    <w:rsid w:val="005F5E3A"/>
    <w:rsid w:val="005F732A"/>
    <w:rsid w:val="005F7710"/>
    <w:rsid w:val="0060029F"/>
    <w:rsid w:val="0060051D"/>
    <w:rsid w:val="006016C8"/>
    <w:rsid w:val="006016EF"/>
    <w:rsid w:val="0060276D"/>
    <w:rsid w:val="00603C76"/>
    <w:rsid w:val="00604675"/>
    <w:rsid w:val="006048B6"/>
    <w:rsid w:val="00604968"/>
    <w:rsid w:val="0060531B"/>
    <w:rsid w:val="00606382"/>
    <w:rsid w:val="0060659E"/>
    <w:rsid w:val="00606EB4"/>
    <w:rsid w:val="00607071"/>
    <w:rsid w:val="00607EC8"/>
    <w:rsid w:val="00607EF9"/>
    <w:rsid w:val="00610AE6"/>
    <w:rsid w:val="00611242"/>
    <w:rsid w:val="0061139D"/>
    <w:rsid w:val="00613658"/>
    <w:rsid w:val="006139F7"/>
    <w:rsid w:val="00613D29"/>
    <w:rsid w:val="006144D4"/>
    <w:rsid w:val="006154B1"/>
    <w:rsid w:val="006155A5"/>
    <w:rsid w:val="0061670C"/>
    <w:rsid w:val="00617CD7"/>
    <w:rsid w:val="00617DFE"/>
    <w:rsid w:val="006201A0"/>
    <w:rsid w:val="0062165D"/>
    <w:rsid w:val="0062198F"/>
    <w:rsid w:val="00621D5C"/>
    <w:rsid w:val="00621D9A"/>
    <w:rsid w:val="00622371"/>
    <w:rsid w:val="00622B46"/>
    <w:rsid w:val="00622CE6"/>
    <w:rsid w:val="00623BB3"/>
    <w:rsid w:val="00623EA9"/>
    <w:rsid w:val="00624A06"/>
    <w:rsid w:val="006255C5"/>
    <w:rsid w:val="00625F8B"/>
    <w:rsid w:val="00627532"/>
    <w:rsid w:val="006276F6"/>
    <w:rsid w:val="006301DC"/>
    <w:rsid w:val="00630504"/>
    <w:rsid w:val="00632EEE"/>
    <w:rsid w:val="00633231"/>
    <w:rsid w:val="0063383D"/>
    <w:rsid w:val="00634E51"/>
    <w:rsid w:val="00635E1E"/>
    <w:rsid w:val="006366BE"/>
    <w:rsid w:val="00636A55"/>
    <w:rsid w:val="00637143"/>
    <w:rsid w:val="00637D36"/>
    <w:rsid w:val="00640543"/>
    <w:rsid w:val="00640A40"/>
    <w:rsid w:val="00640BBA"/>
    <w:rsid w:val="00641041"/>
    <w:rsid w:val="00641121"/>
    <w:rsid w:val="00641D4A"/>
    <w:rsid w:val="00642088"/>
    <w:rsid w:val="0064244F"/>
    <w:rsid w:val="00642875"/>
    <w:rsid w:val="00642BB6"/>
    <w:rsid w:val="00642E21"/>
    <w:rsid w:val="00644705"/>
    <w:rsid w:val="006453C4"/>
    <w:rsid w:val="006454C5"/>
    <w:rsid w:val="0064578A"/>
    <w:rsid w:val="00645E33"/>
    <w:rsid w:val="00646736"/>
    <w:rsid w:val="0065002A"/>
    <w:rsid w:val="006507AB"/>
    <w:rsid w:val="006514C6"/>
    <w:rsid w:val="0065190C"/>
    <w:rsid w:val="00651EB8"/>
    <w:rsid w:val="00652E18"/>
    <w:rsid w:val="006530D6"/>
    <w:rsid w:val="00654593"/>
    <w:rsid w:val="00654A9A"/>
    <w:rsid w:val="00654B44"/>
    <w:rsid w:val="006550EC"/>
    <w:rsid w:val="006573C9"/>
    <w:rsid w:val="00657F34"/>
    <w:rsid w:val="00660992"/>
    <w:rsid w:val="00661A32"/>
    <w:rsid w:val="006628E1"/>
    <w:rsid w:val="00663425"/>
    <w:rsid w:val="00664FD1"/>
    <w:rsid w:val="00665509"/>
    <w:rsid w:val="00666677"/>
    <w:rsid w:val="006666B5"/>
    <w:rsid w:val="00670083"/>
    <w:rsid w:val="00670161"/>
    <w:rsid w:val="00670D7B"/>
    <w:rsid w:val="00672193"/>
    <w:rsid w:val="00672C33"/>
    <w:rsid w:val="0067364A"/>
    <w:rsid w:val="00673E78"/>
    <w:rsid w:val="00674490"/>
    <w:rsid w:val="00674C2B"/>
    <w:rsid w:val="006762C7"/>
    <w:rsid w:val="00676D9D"/>
    <w:rsid w:val="00676E1D"/>
    <w:rsid w:val="00676E62"/>
    <w:rsid w:val="006776DF"/>
    <w:rsid w:val="00677BD2"/>
    <w:rsid w:val="00677D28"/>
    <w:rsid w:val="0068000E"/>
    <w:rsid w:val="006806EC"/>
    <w:rsid w:val="00680765"/>
    <w:rsid w:val="00681145"/>
    <w:rsid w:val="006816AB"/>
    <w:rsid w:val="006827E4"/>
    <w:rsid w:val="00682E21"/>
    <w:rsid w:val="00682FB8"/>
    <w:rsid w:val="00683056"/>
    <w:rsid w:val="00683C46"/>
    <w:rsid w:val="0068421D"/>
    <w:rsid w:val="0068440B"/>
    <w:rsid w:val="00684B46"/>
    <w:rsid w:val="0068511A"/>
    <w:rsid w:val="00685A63"/>
    <w:rsid w:val="00685F79"/>
    <w:rsid w:val="00685FDD"/>
    <w:rsid w:val="006867E9"/>
    <w:rsid w:val="00686D4F"/>
    <w:rsid w:val="00687C5A"/>
    <w:rsid w:val="00690101"/>
    <w:rsid w:val="0069139A"/>
    <w:rsid w:val="0069187C"/>
    <w:rsid w:val="00692976"/>
    <w:rsid w:val="00692A1A"/>
    <w:rsid w:val="00692CA1"/>
    <w:rsid w:val="00692DC0"/>
    <w:rsid w:val="00692ECC"/>
    <w:rsid w:val="00692F85"/>
    <w:rsid w:val="00693058"/>
    <w:rsid w:val="00693571"/>
    <w:rsid w:val="0069377E"/>
    <w:rsid w:val="00693C4B"/>
    <w:rsid w:val="00694FFB"/>
    <w:rsid w:val="0069695D"/>
    <w:rsid w:val="00696C97"/>
    <w:rsid w:val="00696C99"/>
    <w:rsid w:val="006973C1"/>
    <w:rsid w:val="006978DB"/>
    <w:rsid w:val="00697996"/>
    <w:rsid w:val="006A111B"/>
    <w:rsid w:val="006A118C"/>
    <w:rsid w:val="006A11B4"/>
    <w:rsid w:val="006A2564"/>
    <w:rsid w:val="006A2F07"/>
    <w:rsid w:val="006A3764"/>
    <w:rsid w:val="006A385A"/>
    <w:rsid w:val="006A3D03"/>
    <w:rsid w:val="006A3DD7"/>
    <w:rsid w:val="006A3E90"/>
    <w:rsid w:val="006A4CB6"/>
    <w:rsid w:val="006A5346"/>
    <w:rsid w:val="006A5DEA"/>
    <w:rsid w:val="006A7353"/>
    <w:rsid w:val="006A7356"/>
    <w:rsid w:val="006A7958"/>
    <w:rsid w:val="006B01DC"/>
    <w:rsid w:val="006B0992"/>
    <w:rsid w:val="006B20AB"/>
    <w:rsid w:val="006B2AB8"/>
    <w:rsid w:val="006B31F8"/>
    <w:rsid w:val="006B334F"/>
    <w:rsid w:val="006B3ED6"/>
    <w:rsid w:val="006B4603"/>
    <w:rsid w:val="006B4B0F"/>
    <w:rsid w:val="006B56D4"/>
    <w:rsid w:val="006B686B"/>
    <w:rsid w:val="006B697F"/>
    <w:rsid w:val="006B6AE8"/>
    <w:rsid w:val="006B75AD"/>
    <w:rsid w:val="006C1153"/>
    <w:rsid w:val="006C1426"/>
    <w:rsid w:val="006C18CA"/>
    <w:rsid w:val="006C1B8F"/>
    <w:rsid w:val="006C3A75"/>
    <w:rsid w:val="006C3C9E"/>
    <w:rsid w:val="006C4AD4"/>
    <w:rsid w:val="006C4E56"/>
    <w:rsid w:val="006C4FA5"/>
    <w:rsid w:val="006C5B25"/>
    <w:rsid w:val="006C5E7F"/>
    <w:rsid w:val="006C69AA"/>
    <w:rsid w:val="006C7DBE"/>
    <w:rsid w:val="006C7FB5"/>
    <w:rsid w:val="006D01C2"/>
    <w:rsid w:val="006D038B"/>
    <w:rsid w:val="006D0961"/>
    <w:rsid w:val="006D0E19"/>
    <w:rsid w:val="006D113E"/>
    <w:rsid w:val="006D1A42"/>
    <w:rsid w:val="006D479B"/>
    <w:rsid w:val="006D4D7C"/>
    <w:rsid w:val="006D518D"/>
    <w:rsid w:val="006D551A"/>
    <w:rsid w:val="006D5B66"/>
    <w:rsid w:val="006D74FE"/>
    <w:rsid w:val="006D7639"/>
    <w:rsid w:val="006D7E27"/>
    <w:rsid w:val="006E0855"/>
    <w:rsid w:val="006E0E7D"/>
    <w:rsid w:val="006E10B5"/>
    <w:rsid w:val="006E1657"/>
    <w:rsid w:val="006E18A9"/>
    <w:rsid w:val="006E1B4B"/>
    <w:rsid w:val="006E1D50"/>
    <w:rsid w:val="006E24F4"/>
    <w:rsid w:val="006E2608"/>
    <w:rsid w:val="006E2DA0"/>
    <w:rsid w:val="006E2E04"/>
    <w:rsid w:val="006E2FBC"/>
    <w:rsid w:val="006E31AC"/>
    <w:rsid w:val="006E36FA"/>
    <w:rsid w:val="006E3820"/>
    <w:rsid w:val="006E39AD"/>
    <w:rsid w:val="006E3B90"/>
    <w:rsid w:val="006E3C8B"/>
    <w:rsid w:val="006E3E74"/>
    <w:rsid w:val="006E3EC3"/>
    <w:rsid w:val="006E428A"/>
    <w:rsid w:val="006E4425"/>
    <w:rsid w:val="006E48FB"/>
    <w:rsid w:val="006E5872"/>
    <w:rsid w:val="006E599A"/>
    <w:rsid w:val="006E64CF"/>
    <w:rsid w:val="006E6745"/>
    <w:rsid w:val="006F0D36"/>
    <w:rsid w:val="006F1373"/>
    <w:rsid w:val="006F1578"/>
    <w:rsid w:val="006F1F81"/>
    <w:rsid w:val="006F26FB"/>
    <w:rsid w:val="006F3D80"/>
    <w:rsid w:val="006F3F70"/>
    <w:rsid w:val="006F4045"/>
    <w:rsid w:val="006F47F8"/>
    <w:rsid w:val="006F5FFD"/>
    <w:rsid w:val="006F66CD"/>
    <w:rsid w:val="006F6BEC"/>
    <w:rsid w:val="006F6C4D"/>
    <w:rsid w:val="00700B9B"/>
    <w:rsid w:val="00701058"/>
    <w:rsid w:val="007014B0"/>
    <w:rsid w:val="00701E90"/>
    <w:rsid w:val="007028F2"/>
    <w:rsid w:val="00702D24"/>
    <w:rsid w:val="00702F3A"/>
    <w:rsid w:val="007032E0"/>
    <w:rsid w:val="00703463"/>
    <w:rsid w:val="00703D31"/>
    <w:rsid w:val="007041DE"/>
    <w:rsid w:val="0070469F"/>
    <w:rsid w:val="0070484F"/>
    <w:rsid w:val="0070506C"/>
    <w:rsid w:val="00705CD8"/>
    <w:rsid w:val="0070622A"/>
    <w:rsid w:val="007065F0"/>
    <w:rsid w:val="00706A1A"/>
    <w:rsid w:val="0070718C"/>
    <w:rsid w:val="0071044F"/>
    <w:rsid w:val="00710741"/>
    <w:rsid w:val="00710D18"/>
    <w:rsid w:val="007110EA"/>
    <w:rsid w:val="00711A67"/>
    <w:rsid w:val="0071258C"/>
    <w:rsid w:val="00712620"/>
    <w:rsid w:val="00712761"/>
    <w:rsid w:val="007157C6"/>
    <w:rsid w:val="0071581A"/>
    <w:rsid w:val="00715FAE"/>
    <w:rsid w:val="0071756D"/>
    <w:rsid w:val="00717E5C"/>
    <w:rsid w:val="007200B8"/>
    <w:rsid w:val="00720789"/>
    <w:rsid w:val="00720D26"/>
    <w:rsid w:val="0072167A"/>
    <w:rsid w:val="00721EC6"/>
    <w:rsid w:val="00723AED"/>
    <w:rsid w:val="00724729"/>
    <w:rsid w:val="007247EF"/>
    <w:rsid w:val="007253D5"/>
    <w:rsid w:val="00725946"/>
    <w:rsid w:val="0072623D"/>
    <w:rsid w:val="0072669D"/>
    <w:rsid w:val="00726E39"/>
    <w:rsid w:val="007270DE"/>
    <w:rsid w:val="00727BEC"/>
    <w:rsid w:val="00730615"/>
    <w:rsid w:val="00730FC5"/>
    <w:rsid w:val="00732211"/>
    <w:rsid w:val="00732CD5"/>
    <w:rsid w:val="007332A1"/>
    <w:rsid w:val="007333C4"/>
    <w:rsid w:val="007335A6"/>
    <w:rsid w:val="00733F96"/>
    <w:rsid w:val="00734280"/>
    <w:rsid w:val="007349A7"/>
    <w:rsid w:val="00735179"/>
    <w:rsid w:val="00735D1C"/>
    <w:rsid w:val="00736245"/>
    <w:rsid w:val="00736816"/>
    <w:rsid w:val="00736A54"/>
    <w:rsid w:val="00736CF9"/>
    <w:rsid w:val="00736EA2"/>
    <w:rsid w:val="007376FF"/>
    <w:rsid w:val="0073787C"/>
    <w:rsid w:val="00737998"/>
    <w:rsid w:val="0074066D"/>
    <w:rsid w:val="00740E58"/>
    <w:rsid w:val="007421DA"/>
    <w:rsid w:val="0074242D"/>
    <w:rsid w:val="007439EE"/>
    <w:rsid w:val="0074495A"/>
    <w:rsid w:val="00744C38"/>
    <w:rsid w:val="00744C59"/>
    <w:rsid w:val="00744FB3"/>
    <w:rsid w:val="0074582A"/>
    <w:rsid w:val="00745DE9"/>
    <w:rsid w:val="0074634A"/>
    <w:rsid w:val="00746C46"/>
    <w:rsid w:val="00747469"/>
    <w:rsid w:val="00747F48"/>
    <w:rsid w:val="00750874"/>
    <w:rsid w:val="007514E4"/>
    <w:rsid w:val="00751563"/>
    <w:rsid w:val="00753846"/>
    <w:rsid w:val="00753A84"/>
    <w:rsid w:val="007541BD"/>
    <w:rsid w:val="00754284"/>
    <w:rsid w:val="00756001"/>
    <w:rsid w:val="00756B8A"/>
    <w:rsid w:val="00757462"/>
    <w:rsid w:val="0075799F"/>
    <w:rsid w:val="00760693"/>
    <w:rsid w:val="00760B9D"/>
    <w:rsid w:val="00761360"/>
    <w:rsid w:val="007622D8"/>
    <w:rsid w:val="007629A9"/>
    <w:rsid w:val="00763208"/>
    <w:rsid w:val="0076345E"/>
    <w:rsid w:val="0076404D"/>
    <w:rsid w:val="007649BA"/>
    <w:rsid w:val="00764ACB"/>
    <w:rsid w:val="0076572C"/>
    <w:rsid w:val="00765F2F"/>
    <w:rsid w:val="00766370"/>
    <w:rsid w:val="00766412"/>
    <w:rsid w:val="007670F1"/>
    <w:rsid w:val="0076740B"/>
    <w:rsid w:val="00767B19"/>
    <w:rsid w:val="00767F5C"/>
    <w:rsid w:val="0077028D"/>
    <w:rsid w:val="00770444"/>
    <w:rsid w:val="00771087"/>
    <w:rsid w:val="00771908"/>
    <w:rsid w:val="00771949"/>
    <w:rsid w:val="00771985"/>
    <w:rsid w:val="00771DB0"/>
    <w:rsid w:val="00771EA3"/>
    <w:rsid w:val="00772AB6"/>
    <w:rsid w:val="00772B99"/>
    <w:rsid w:val="00773842"/>
    <w:rsid w:val="00774456"/>
    <w:rsid w:val="00774D4F"/>
    <w:rsid w:val="00775462"/>
    <w:rsid w:val="00775E27"/>
    <w:rsid w:val="00775E81"/>
    <w:rsid w:val="00776E45"/>
    <w:rsid w:val="007770A8"/>
    <w:rsid w:val="0077735E"/>
    <w:rsid w:val="00777437"/>
    <w:rsid w:val="00777624"/>
    <w:rsid w:val="007802B1"/>
    <w:rsid w:val="00780513"/>
    <w:rsid w:val="007807C4"/>
    <w:rsid w:val="0078094A"/>
    <w:rsid w:val="00780FE3"/>
    <w:rsid w:val="00781507"/>
    <w:rsid w:val="00781AFD"/>
    <w:rsid w:val="007823CE"/>
    <w:rsid w:val="00782426"/>
    <w:rsid w:val="007829A2"/>
    <w:rsid w:val="007831B1"/>
    <w:rsid w:val="00783992"/>
    <w:rsid w:val="00783D5A"/>
    <w:rsid w:val="00783DE6"/>
    <w:rsid w:val="0078514B"/>
    <w:rsid w:val="007852C9"/>
    <w:rsid w:val="00785DD2"/>
    <w:rsid w:val="00785F6D"/>
    <w:rsid w:val="0078623B"/>
    <w:rsid w:val="00786296"/>
    <w:rsid w:val="00790D6D"/>
    <w:rsid w:val="00791601"/>
    <w:rsid w:val="00791D57"/>
    <w:rsid w:val="007927E1"/>
    <w:rsid w:val="007952D3"/>
    <w:rsid w:val="007959DE"/>
    <w:rsid w:val="007964BD"/>
    <w:rsid w:val="0079663E"/>
    <w:rsid w:val="00796DCE"/>
    <w:rsid w:val="007971E6"/>
    <w:rsid w:val="00797DFD"/>
    <w:rsid w:val="007A00DC"/>
    <w:rsid w:val="007A0669"/>
    <w:rsid w:val="007A0754"/>
    <w:rsid w:val="007A09E5"/>
    <w:rsid w:val="007A1693"/>
    <w:rsid w:val="007A1CAC"/>
    <w:rsid w:val="007A1E9B"/>
    <w:rsid w:val="007A392A"/>
    <w:rsid w:val="007A3A3B"/>
    <w:rsid w:val="007A5256"/>
    <w:rsid w:val="007A5969"/>
    <w:rsid w:val="007A5B8D"/>
    <w:rsid w:val="007B0D4F"/>
    <w:rsid w:val="007B0E44"/>
    <w:rsid w:val="007B1B0B"/>
    <w:rsid w:val="007B2165"/>
    <w:rsid w:val="007B2924"/>
    <w:rsid w:val="007B2C8F"/>
    <w:rsid w:val="007B3BBC"/>
    <w:rsid w:val="007B4CFD"/>
    <w:rsid w:val="007B5A42"/>
    <w:rsid w:val="007B767A"/>
    <w:rsid w:val="007B76C3"/>
    <w:rsid w:val="007B7721"/>
    <w:rsid w:val="007B7CD2"/>
    <w:rsid w:val="007C026A"/>
    <w:rsid w:val="007C064C"/>
    <w:rsid w:val="007C1ADD"/>
    <w:rsid w:val="007C217F"/>
    <w:rsid w:val="007C3000"/>
    <w:rsid w:val="007C3404"/>
    <w:rsid w:val="007C45F1"/>
    <w:rsid w:val="007C4915"/>
    <w:rsid w:val="007C56FD"/>
    <w:rsid w:val="007C5E2D"/>
    <w:rsid w:val="007C6122"/>
    <w:rsid w:val="007C723E"/>
    <w:rsid w:val="007C73DF"/>
    <w:rsid w:val="007C7704"/>
    <w:rsid w:val="007C77A2"/>
    <w:rsid w:val="007C7F64"/>
    <w:rsid w:val="007C7F9B"/>
    <w:rsid w:val="007D0589"/>
    <w:rsid w:val="007D060F"/>
    <w:rsid w:val="007D0E84"/>
    <w:rsid w:val="007D0EBC"/>
    <w:rsid w:val="007D110C"/>
    <w:rsid w:val="007D1770"/>
    <w:rsid w:val="007D1A4C"/>
    <w:rsid w:val="007D1CC1"/>
    <w:rsid w:val="007D1E43"/>
    <w:rsid w:val="007D1FF7"/>
    <w:rsid w:val="007D2D5B"/>
    <w:rsid w:val="007D3DF1"/>
    <w:rsid w:val="007D45C3"/>
    <w:rsid w:val="007D4C71"/>
    <w:rsid w:val="007D54AB"/>
    <w:rsid w:val="007D5D0B"/>
    <w:rsid w:val="007D5D6B"/>
    <w:rsid w:val="007D62FB"/>
    <w:rsid w:val="007D6534"/>
    <w:rsid w:val="007D668F"/>
    <w:rsid w:val="007D6AB4"/>
    <w:rsid w:val="007D6BCA"/>
    <w:rsid w:val="007D7C91"/>
    <w:rsid w:val="007E0815"/>
    <w:rsid w:val="007E0B62"/>
    <w:rsid w:val="007E2872"/>
    <w:rsid w:val="007E3078"/>
    <w:rsid w:val="007E3BBD"/>
    <w:rsid w:val="007E3D16"/>
    <w:rsid w:val="007E6F41"/>
    <w:rsid w:val="007E739A"/>
    <w:rsid w:val="007E7F03"/>
    <w:rsid w:val="007F01CD"/>
    <w:rsid w:val="007F0A16"/>
    <w:rsid w:val="007F193C"/>
    <w:rsid w:val="007F1E90"/>
    <w:rsid w:val="007F24BF"/>
    <w:rsid w:val="007F2639"/>
    <w:rsid w:val="007F336D"/>
    <w:rsid w:val="007F43B6"/>
    <w:rsid w:val="007F4583"/>
    <w:rsid w:val="007F45D3"/>
    <w:rsid w:val="007F4C14"/>
    <w:rsid w:val="007F4C7B"/>
    <w:rsid w:val="007F5467"/>
    <w:rsid w:val="007F59C6"/>
    <w:rsid w:val="007F61C8"/>
    <w:rsid w:val="007F637D"/>
    <w:rsid w:val="007F71C1"/>
    <w:rsid w:val="007F7D2E"/>
    <w:rsid w:val="007F7E61"/>
    <w:rsid w:val="007F7E75"/>
    <w:rsid w:val="00800962"/>
    <w:rsid w:val="00801753"/>
    <w:rsid w:val="00801BEF"/>
    <w:rsid w:val="00801F02"/>
    <w:rsid w:val="00803BF5"/>
    <w:rsid w:val="00803F83"/>
    <w:rsid w:val="008041A4"/>
    <w:rsid w:val="00805BE1"/>
    <w:rsid w:val="008066ED"/>
    <w:rsid w:val="00806A28"/>
    <w:rsid w:val="00807092"/>
    <w:rsid w:val="008075D9"/>
    <w:rsid w:val="00807AAF"/>
    <w:rsid w:val="00810663"/>
    <w:rsid w:val="00810BBC"/>
    <w:rsid w:val="00812374"/>
    <w:rsid w:val="00813290"/>
    <w:rsid w:val="008135CA"/>
    <w:rsid w:val="00813733"/>
    <w:rsid w:val="00814021"/>
    <w:rsid w:val="008144CD"/>
    <w:rsid w:val="00814C98"/>
    <w:rsid w:val="00814D66"/>
    <w:rsid w:val="008153E6"/>
    <w:rsid w:val="00815DD0"/>
    <w:rsid w:val="00816CC8"/>
    <w:rsid w:val="00816E58"/>
    <w:rsid w:val="0082028C"/>
    <w:rsid w:val="008204F7"/>
    <w:rsid w:val="00820694"/>
    <w:rsid w:val="008208E9"/>
    <w:rsid w:val="00820C3B"/>
    <w:rsid w:val="00820D12"/>
    <w:rsid w:val="008211C6"/>
    <w:rsid w:val="008211CF"/>
    <w:rsid w:val="008220E2"/>
    <w:rsid w:val="00822376"/>
    <w:rsid w:val="0082296D"/>
    <w:rsid w:val="00822B19"/>
    <w:rsid w:val="00822B64"/>
    <w:rsid w:val="008238BA"/>
    <w:rsid w:val="00824898"/>
    <w:rsid w:val="00824CFD"/>
    <w:rsid w:val="00826A3B"/>
    <w:rsid w:val="008270E9"/>
    <w:rsid w:val="0082760E"/>
    <w:rsid w:val="0082765F"/>
    <w:rsid w:val="00827B5B"/>
    <w:rsid w:val="00827D51"/>
    <w:rsid w:val="00830049"/>
    <w:rsid w:val="00830197"/>
    <w:rsid w:val="00830F83"/>
    <w:rsid w:val="008313FE"/>
    <w:rsid w:val="0083229D"/>
    <w:rsid w:val="00832656"/>
    <w:rsid w:val="00832E10"/>
    <w:rsid w:val="008336E3"/>
    <w:rsid w:val="00833B20"/>
    <w:rsid w:val="00833B60"/>
    <w:rsid w:val="00834A4F"/>
    <w:rsid w:val="00835666"/>
    <w:rsid w:val="00835E35"/>
    <w:rsid w:val="0083679E"/>
    <w:rsid w:val="00836B7B"/>
    <w:rsid w:val="0084133A"/>
    <w:rsid w:val="00842165"/>
    <w:rsid w:val="00843990"/>
    <w:rsid w:val="00843E18"/>
    <w:rsid w:val="00844721"/>
    <w:rsid w:val="00844954"/>
    <w:rsid w:val="00844ADD"/>
    <w:rsid w:val="00844F1B"/>
    <w:rsid w:val="00845190"/>
    <w:rsid w:val="00846434"/>
    <w:rsid w:val="00847A07"/>
    <w:rsid w:val="00847D45"/>
    <w:rsid w:val="008502AB"/>
    <w:rsid w:val="00851E2B"/>
    <w:rsid w:val="008526CD"/>
    <w:rsid w:val="008527B8"/>
    <w:rsid w:val="00852E4E"/>
    <w:rsid w:val="008544A5"/>
    <w:rsid w:val="008544D8"/>
    <w:rsid w:val="00854D95"/>
    <w:rsid w:val="00854F43"/>
    <w:rsid w:val="008552F9"/>
    <w:rsid w:val="00855775"/>
    <w:rsid w:val="00855801"/>
    <w:rsid w:val="008563FE"/>
    <w:rsid w:val="008565D9"/>
    <w:rsid w:val="0085685F"/>
    <w:rsid w:val="008601C2"/>
    <w:rsid w:val="00860C50"/>
    <w:rsid w:val="00860F47"/>
    <w:rsid w:val="00861176"/>
    <w:rsid w:val="008613D6"/>
    <w:rsid w:val="008616FA"/>
    <w:rsid w:val="00861B63"/>
    <w:rsid w:val="00862BC9"/>
    <w:rsid w:val="00863420"/>
    <w:rsid w:val="008635DF"/>
    <w:rsid w:val="0086386B"/>
    <w:rsid w:val="00863DC8"/>
    <w:rsid w:val="00864566"/>
    <w:rsid w:val="00864E8F"/>
    <w:rsid w:val="008658F3"/>
    <w:rsid w:val="00866006"/>
    <w:rsid w:val="00866EFC"/>
    <w:rsid w:val="008670B3"/>
    <w:rsid w:val="00867582"/>
    <w:rsid w:val="00870619"/>
    <w:rsid w:val="00870B10"/>
    <w:rsid w:val="00870C6B"/>
    <w:rsid w:val="00871EF3"/>
    <w:rsid w:val="00873950"/>
    <w:rsid w:val="00873D8F"/>
    <w:rsid w:val="008761EF"/>
    <w:rsid w:val="00876698"/>
    <w:rsid w:val="008768ED"/>
    <w:rsid w:val="00876B01"/>
    <w:rsid w:val="00876E88"/>
    <w:rsid w:val="00876EE6"/>
    <w:rsid w:val="00876F91"/>
    <w:rsid w:val="00880425"/>
    <w:rsid w:val="008804E3"/>
    <w:rsid w:val="00881245"/>
    <w:rsid w:val="00881715"/>
    <w:rsid w:val="00882F22"/>
    <w:rsid w:val="00883A55"/>
    <w:rsid w:val="00884B13"/>
    <w:rsid w:val="008851DD"/>
    <w:rsid w:val="008853A7"/>
    <w:rsid w:val="00886002"/>
    <w:rsid w:val="00886BCF"/>
    <w:rsid w:val="00886E68"/>
    <w:rsid w:val="008902E1"/>
    <w:rsid w:val="00890A86"/>
    <w:rsid w:val="008913B4"/>
    <w:rsid w:val="00891AB8"/>
    <w:rsid w:val="00892883"/>
    <w:rsid w:val="00892DD2"/>
    <w:rsid w:val="008931EB"/>
    <w:rsid w:val="008935CD"/>
    <w:rsid w:val="00894532"/>
    <w:rsid w:val="00894AC5"/>
    <w:rsid w:val="00894D0F"/>
    <w:rsid w:val="00894F21"/>
    <w:rsid w:val="008956F2"/>
    <w:rsid w:val="008963FA"/>
    <w:rsid w:val="00896C35"/>
    <w:rsid w:val="00896F7F"/>
    <w:rsid w:val="008979AC"/>
    <w:rsid w:val="008A08C2"/>
    <w:rsid w:val="008A0F71"/>
    <w:rsid w:val="008A1A39"/>
    <w:rsid w:val="008A1B3E"/>
    <w:rsid w:val="008A1F3D"/>
    <w:rsid w:val="008A21C4"/>
    <w:rsid w:val="008A3505"/>
    <w:rsid w:val="008A3953"/>
    <w:rsid w:val="008A3BB4"/>
    <w:rsid w:val="008A4509"/>
    <w:rsid w:val="008A4742"/>
    <w:rsid w:val="008A5EE4"/>
    <w:rsid w:val="008A6D66"/>
    <w:rsid w:val="008B189D"/>
    <w:rsid w:val="008B458F"/>
    <w:rsid w:val="008B46A6"/>
    <w:rsid w:val="008B4C1A"/>
    <w:rsid w:val="008B56FC"/>
    <w:rsid w:val="008B64FE"/>
    <w:rsid w:val="008B70C7"/>
    <w:rsid w:val="008B72EA"/>
    <w:rsid w:val="008B7DD8"/>
    <w:rsid w:val="008C0661"/>
    <w:rsid w:val="008C1888"/>
    <w:rsid w:val="008C1EAC"/>
    <w:rsid w:val="008C4E18"/>
    <w:rsid w:val="008C53EE"/>
    <w:rsid w:val="008C56B0"/>
    <w:rsid w:val="008C5C2E"/>
    <w:rsid w:val="008C5F10"/>
    <w:rsid w:val="008C76DB"/>
    <w:rsid w:val="008C7B60"/>
    <w:rsid w:val="008D000C"/>
    <w:rsid w:val="008D120A"/>
    <w:rsid w:val="008D1236"/>
    <w:rsid w:val="008D1266"/>
    <w:rsid w:val="008D25D3"/>
    <w:rsid w:val="008D2915"/>
    <w:rsid w:val="008D2B69"/>
    <w:rsid w:val="008D3016"/>
    <w:rsid w:val="008D3528"/>
    <w:rsid w:val="008D36AF"/>
    <w:rsid w:val="008D419A"/>
    <w:rsid w:val="008D4202"/>
    <w:rsid w:val="008D585F"/>
    <w:rsid w:val="008D5D7E"/>
    <w:rsid w:val="008D60EB"/>
    <w:rsid w:val="008D633A"/>
    <w:rsid w:val="008D6795"/>
    <w:rsid w:val="008D6DFA"/>
    <w:rsid w:val="008D6E51"/>
    <w:rsid w:val="008D7E2E"/>
    <w:rsid w:val="008D7F92"/>
    <w:rsid w:val="008D7FB8"/>
    <w:rsid w:val="008E035B"/>
    <w:rsid w:val="008E0557"/>
    <w:rsid w:val="008E0984"/>
    <w:rsid w:val="008E0A45"/>
    <w:rsid w:val="008E0D92"/>
    <w:rsid w:val="008E29B4"/>
    <w:rsid w:val="008E2A5E"/>
    <w:rsid w:val="008E2A66"/>
    <w:rsid w:val="008E2AE9"/>
    <w:rsid w:val="008E45FE"/>
    <w:rsid w:val="008E507C"/>
    <w:rsid w:val="008E5367"/>
    <w:rsid w:val="008E5BA2"/>
    <w:rsid w:val="008E6980"/>
    <w:rsid w:val="008E6EF9"/>
    <w:rsid w:val="008E7E95"/>
    <w:rsid w:val="008F05DD"/>
    <w:rsid w:val="008F05F0"/>
    <w:rsid w:val="008F07B8"/>
    <w:rsid w:val="008F105A"/>
    <w:rsid w:val="008F1A47"/>
    <w:rsid w:val="008F206D"/>
    <w:rsid w:val="008F2BCB"/>
    <w:rsid w:val="008F2EC3"/>
    <w:rsid w:val="008F2FE3"/>
    <w:rsid w:val="008F3B9A"/>
    <w:rsid w:val="008F3C7A"/>
    <w:rsid w:val="008F3FAB"/>
    <w:rsid w:val="008F418F"/>
    <w:rsid w:val="008F4690"/>
    <w:rsid w:val="008F5404"/>
    <w:rsid w:val="008F5B4E"/>
    <w:rsid w:val="008F671B"/>
    <w:rsid w:val="008F6906"/>
    <w:rsid w:val="008F7A4A"/>
    <w:rsid w:val="008F7AB7"/>
    <w:rsid w:val="009004B7"/>
    <w:rsid w:val="00900963"/>
    <w:rsid w:val="0090113D"/>
    <w:rsid w:val="00901AC9"/>
    <w:rsid w:val="00902F63"/>
    <w:rsid w:val="009035B2"/>
    <w:rsid w:val="009036FB"/>
    <w:rsid w:val="009049FC"/>
    <w:rsid w:val="0090550D"/>
    <w:rsid w:val="00905CEE"/>
    <w:rsid w:val="00905D91"/>
    <w:rsid w:val="00905ECF"/>
    <w:rsid w:val="00907CD4"/>
    <w:rsid w:val="00907EE2"/>
    <w:rsid w:val="0091004B"/>
    <w:rsid w:val="009103C3"/>
    <w:rsid w:val="009129E7"/>
    <w:rsid w:val="00912A2F"/>
    <w:rsid w:val="00913DBF"/>
    <w:rsid w:val="00914225"/>
    <w:rsid w:val="00914355"/>
    <w:rsid w:val="00915123"/>
    <w:rsid w:val="00916ED5"/>
    <w:rsid w:val="00917017"/>
    <w:rsid w:val="0091765A"/>
    <w:rsid w:val="00917994"/>
    <w:rsid w:val="00920B5B"/>
    <w:rsid w:val="009222C0"/>
    <w:rsid w:val="009223F6"/>
    <w:rsid w:val="00923378"/>
    <w:rsid w:val="009240D7"/>
    <w:rsid w:val="00924755"/>
    <w:rsid w:val="009251C4"/>
    <w:rsid w:val="009258C5"/>
    <w:rsid w:val="00925E8D"/>
    <w:rsid w:val="00925F92"/>
    <w:rsid w:val="00926056"/>
    <w:rsid w:val="00927972"/>
    <w:rsid w:val="00930148"/>
    <w:rsid w:val="00930303"/>
    <w:rsid w:val="00930749"/>
    <w:rsid w:val="009309FF"/>
    <w:rsid w:val="00930A58"/>
    <w:rsid w:val="00931A5C"/>
    <w:rsid w:val="009323D7"/>
    <w:rsid w:val="00933415"/>
    <w:rsid w:val="00933CD5"/>
    <w:rsid w:val="00934AFD"/>
    <w:rsid w:val="00934F3A"/>
    <w:rsid w:val="00934FF1"/>
    <w:rsid w:val="00935A01"/>
    <w:rsid w:val="00935E36"/>
    <w:rsid w:val="009365DD"/>
    <w:rsid w:val="009365F0"/>
    <w:rsid w:val="009373F6"/>
    <w:rsid w:val="00937645"/>
    <w:rsid w:val="00937A9D"/>
    <w:rsid w:val="00937E6D"/>
    <w:rsid w:val="00940148"/>
    <w:rsid w:val="00940200"/>
    <w:rsid w:val="00940677"/>
    <w:rsid w:val="009407A2"/>
    <w:rsid w:val="00940EBD"/>
    <w:rsid w:val="0094150E"/>
    <w:rsid w:val="00941662"/>
    <w:rsid w:val="0094166A"/>
    <w:rsid w:val="00941ABD"/>
    <w:rsid w:val="00941D58"/>
    <w:rsid w:val="009421CB"/>
    <w:rsid w:val="00942B42"/>
    <w:rsid w:val="00943016"/>
    <w:rsid w:val="00944341"/>
    <w:rsid w:val="00944360"/>
    <w:rsid w:val="00944459"/>
    <w:rsid w:val="00944782"/>
    <w:rsid w:val="00944BC5"/>
    <w:rsid w:val="00944C36"/>
    <w:rsid w:val="00945A66"/>
    <w:rsid w:val="0094641E"/>
    <w:rsid w:val="00946780"/>
    <w:rsid w:val="00946999"/>
    <w:rsid w:val="00950065"/>
    <w:rsid w:val="00950162"/>
    <w:rsid w:val="0095027E"/>
    <w:rsid w:val="00951DE7"/>
    <w:rsid w:val="00951F2A"/>
    <w:rsid w:val="00952582"/>
    <w:rsid w:val="00953DB6"/>
    <w:rsid w:val="00954AFD"/>
    <w:rsid w:val="00954E64"/>
    <w:rsid w:val="0095560A"/>
    <w:rsid w:val="00956106"/>
    <w:rsid w:val="00956481"/>
    <w:rsid w:val="00957538"/>
    <w:rsid w:val="00960C3F"/>
    <w:rsid w:val="00961377"/>
    <w:rsid w:val="009613DC"/>
    <w:rsid w:val="0096196D"/>
    <w:rsid w:val="00961BA8"/>
    <w:rsid w:val="0096229F"/>
    <w:rsid w:val="00962D2A"/>
    <w:rsid w:val="009630D1"/>
    <w:rsid w:val="009635B0"/>
    <w:rsid w:val="0096371D"/>
    <w:rsid w:val="00963B5C"/>
    <w:rsid w:val="00963BBA"/>
    <w:rsid w:val="009641B3"/>
    <w:rsid w:val="0096486C"/>
    <w:rsid w:val="00964897"/>
    <w:rsid w:val="00964AFB"/>
    <w:rsid w:val="009655BB"/>
    <w:rsid w:val="00966118"/>
    <w:rsid w:val="00966383"/>
    <w:rsid w:val="00966DF9"/>
    <w:rsid w:val="009675C8"/>
    <w:rsid w:val="00967848"/>
    <w:rsid w:val="00970B20"/>
    <w:rsid w:val="0097173C"/>
    <w:rsid w:val="0097192A"/>
    <w:rsid w:val="00971A58"/>
    <w:rsid w:val="00973244"/>
    <w:rsid w:val="00974042"/>
    <w:rsid w:val="009741CA"/>
    <w:rsid w:val="0097475E"/>
    <w:rsid w:val="00975274"/>
    <w:rsid w:val="0097537F"/>
    <w:rsid w:val="0097583B"/>
    <w:rsid w:val="00975926"/>
    <w:rsid w:val="009759FA"/>
    <w:rsid w:val="00976117"/>
    <w:rsid w:val="009762C9"/>
    <w:rsid w:val="009762D7"/>
    <w:rsid w:val="0097635B"/>
    <w:rsid w:val="0097657A"/>
    <w:rsid w:val="00976A8B"/>
    <w:rsid w:val="00977563"/>
    <w:rsid w:val="0097787C"/>
    <w:rsid w:val="00980D6A"/>
    <w:rsid w:val="00980EFF"/>
    <w:rsid w:val="009812C7"/>
    <w:rsid w:val="009813F9"/>
    <w:rsid w:val="00982C78"/>
    <w:rsid w:val="00982F36"/>
    <w:rsid w:val="0098425C"/>
    <w:rsid w:val="00984770"/>
    <w:rsid w:val="009847D2"/>
    <w:rsid w:val="00985906"/>
    <w:rsid w:val="00985A92"/>
    <w:rsid w:val="00985C24"/>
    <w:rsid w:val="00986BA5"/>
    <w:rsid w:val="009901A8"/>
    <w:rsid w:val="009906DE"/>
    <w:rsid w:val="00990812"/>
    <w:rsid w:val="00990C68"/>
    <w:rsid w:val="00992D2A"/>
    <w:rsid w:val="009939D8"/>
    <w:rsid w:val="009943D1"/>
    <w:rsid w:val="00994596"/>
    <w:rsid w:val="0099481F"/>
    <w:rsid w:val="00994DF8"/>
    <w:rsid w:val="00995820"/>
    <w:rsid w:val="00995F5E"/>
    <w:rsid w:val="0099740A"/>
    <w:rsid w:val="009977C1"/>
    <w:rsid w:val="0099792D"/>
    <w:rsid w:val="009A01F7"/>
    <w:rsid w:val="009A0431"/>
    <w:rsid w:val="009A0634"/>
    <w:rsid w:val="009A0EB7"/>
    <w:rsid w:val="009A1F2B"/>
    <w:rsid w:val="009A291D"/>
    <w:rsid w:val="009A2F4A"/>
    <w:rsid w:val="009A3EF2"/>
    <w:rsid w:val="009A446D"/>
    <w:rsid w:val="009A52DF"/>
    <w:rsid w:val="009A56A1"/>
    <w:rsid w:val="009A5782"/>
    <w:rsid w:val="009A5930"/>
    <w:rsid w:val="009A6BAE"/>
    <w:rsid w:val="009A6FF7"/>
    <w:rsid w:val="009A7A67"/>
    <w:rsid w:val="009B019B"/>
    <w:rsid w:val="009B0568"/>
    <w:rsid w:val="009B11D1"/>
    <w:rsid w:val="009B226F"/>
    <w:rsid w:val="009B2A4E"/>
    <w:rsid w:val="009B2ED7"/>
    <w:rsid w:val="009B309A"/>
    <w:rsid w:val="009B3ACB"/>
    <w:rsid w:val="009B3B2C"/>
    <w:rsid w:val="009B4189"/>
    <w:rsid w:val="009B510A"/>
    <w:rsid w:val="009B6BE3"/>
    <w:rsid w:val="009B73B8"/>
    <w:rsid w:val="009B754E"/>
    <w:rsid w:val="009C156A"/>
    <w:rsid w:val="009C1A80"/>
    <w:rsid w:val="009C1DB5"/>
    <w:rsid w:val="009C2E5E"/>
    <w:rsid w:val="009C3408"/>
    <w:rsid w:val="009C35CE"/>
    <w:rsid w:val="009C3761"/>
    <w:rsid w:val="009C3A18"/>
    <w:rsid w:val="009C3C6D"/>
    <w:rsid w:val="009C4243"/>
    <w:rsid w:val="009C46EF"/>
    <w:rsid w:val="009C480E"/>
    <w:rsid w:val="009C5AEE"/>
    <w:rsid w:val="009C5EA7"/>
    <w:rsid w:val="009C6BEC"/>
    <w:rsid w:val="009C7B5D"/>
    <w:rsid w:val="009D427D"/>
    <w:rsid w:val="009D45DE"/>
    <w:rsid w:val="009D4697"/>
    <w:rsid w:val="009D4CEC"/>
    <w:rsid w:val="009D6B82"/>
    <w:rsid w:val="009D6DB9"/>
    <w:rsid w:val="009D7937"/>
    <w:rsid w:val="009D79DE"/>
    <w:rsid w:val="009D7EA5"/>
    <w:rsid w:val="009E048D"/>
    <w:rsid w:val="009E26C9"/>
    <w:rsid w:val="009E4146"/>
    <w:rsid w:val="009E47BF"/>
    <w:rsid w:val="009E4A03"/>
    <w:rsid w:val="009E536C"/>
    <w:rsid w:val="009E62F6"/>
    <w:rsid w:val="009E6455"/>
    <w:rsid w:val="009E6600"/>
    <w:rsid w:val="009E6B25"/>
    <w:rsid w:val="009E7527"/>
    <w:rsid w:val="009F060B"/>
    <w:rsid w:val="009F132D"/>
    <w:rsid w:val="009F15C2"/>
    <w:rsid w:val="009F1676"/>
    <w:rsid w:val="009F3261"/>
    <w:rsid w:val="009F3D8C"/>
    <w:rsid w:val="009F3DD7"/>
    <w:rsid w:val="009F41D0"/>
    <w:rsid w:val="009F48E3"/>
    <w:rsid w:val="009F4976"/>
    <w:rsid w:val="009F4B87"/>
    <w:rsid w:val="009F4D18"/>
    <w:rsid w:val="009F5267"/>
    <w:rsid w:val="009F56F3"/>
    <w:rsid w:val="009F5857"/>
    <w:rsid w:val="009F64A9"/>
    <w:rsid w:val="009F65BC"/>
    <w:rsid w:val="009F670B"/>
    <w:rsid w:val="009F6B72"/>
    <w:rsid w:val="009F730C"/>
    <w:rsid w:val="009F7360"/>
    <w:rsid w:val="00A003FB"/>
    <w:rsid w:val="00A007F8"/>
    <w:rsid w:val="00A00DF1"/>
    <w:rsid w:val="00A00DF9"/>
    <w:rsid w:val="00A00F32"/>
    <w:rsid w:val="00A01E80"/>
    <w:rsid w:val="00A02489"/>
    <w:rsid w:val="00A02DDA"/>
    <w:rsid w:val="00A03042"/>
    <w:rsid w:val="00A030FC"/>
    <w:rsid w:val="00A0348A"/>
    <w:rsid w:val="00A043AD"/>
    <w:rsid w:val="00A04D1C"/>
    <w:rsid w:val="00A04DDA"/>
    <w:rsid w:val="00A0517F"/>
    <w:rsid w:val="00A05FB1"/>
    <w:rsid w:val="00A05FC1"/>
    <w:rsid w:val="00A06D98"/>
    <w:rsid w:val="00A06DBD"/>
    <w:rsid w:val="00A078B6"/>
    <w:rsid w:val="00A10347"/>
    <w:rsid w:val="00A108BB"/>
    <w:rsid w:val="00A120C9"/>
    <w:rsid w:val="00A121AE"/>
    <w:rsid w:val="00A12E84"/>
    <w:rsid w:val="00A1428E"/>
    <w:rsid w:val="00A14449"/>
    <w:rsid w:val="00A1459A"/>
    <w:rsid w:val="00A14F64"/>
    <w:rsid w:val="00A15A49"/>
    <w:rsid w:val="00A163CF"/>
    <w:rsid w:val="00A167CC"/>
    <w:rsid w:val="00A16F60"/>
    <w:rsid w:val="00A17193"/>
    <w:rsid w:val="00A17230"/>
    <w:rsid w:val="00A172BC"/>
    <w:rsid w:val="00A17979"/>
    <w:rsid w:val="00A20398"/>
    <w:rsid w:val="00A20440"/>
    <w:rsid w:val="00A20845"/>
    <w:rsid w:val="00A2298A"/>
    <w:rsid w:val="00A22C90"/>
    <w:rsid w:val="00A235FF"/>
    <w:rsid w:val="00A24624"/>
    <w:rsid w:val="00A2466D"/>
    <w:rsid w:val="00A24FDF"/>
    <w:rsid w:val="00A257E8"/>
    <w:rsid w:val="00A25D34"/>
    <w:rsid w:val="00A265D5"/>
    <w:rsid w:val="00A27379"/>
    <w:rsid w:val="00A275A9"/>
    <w:rsid w:val="00A277D0"/>
    <w:rsid w:val="00A27CE3"/>
    <w:rsid w:val="00A306F5"/>
    <w:rsid w:val="00A30C9E"/>
    <w:rsid w:val="00A31CC2"/>
    <w:rsid w:val="00A324F2"/>
    <w:rsid w:val="00A33006"/>
    <w:rsid w:val="00A33366"/>
    <w:rsid w:val="00A34C3E"/>
    <w:rsid w:val="00A34F21"/>
    <w:rsid w:val="00A355FC"/>
    <w:rsid w:val="00A3605E"/>
    <w:rsid w:val="00A369C5"/>
    <w:rsid w:val="00A37290"/>
    <w:rsid w:val="00A373BB"/>
    <w:rsid w:val="00A374B6"/>
    <w:rsid w:val="00A37AB4"/>
    <w:rsid w:val="00A37F27"/>
    <w:rsid w:val="00A4014E"/>
    <w:rsid w:val="00A4096C"/>
    <w:rsid w:val="00A40C1E"/>
    <w:rsid w:val="00A40C25"/>
    <w:rsid w:val="00A4182D"/>
    <w:rsid w:val="00A43679"/>
    <w:rsid w:val="00A4374F"/>
    <w:rsid w:val="00A43D23"/>
    <w:rsid w:val="00A44367"/>
    <w:rsid w:val="00A453A5"/>
    <w:rsid w:val="00A4544A"/>
    <w:rsid w:val="00A4597F"/>
    <w:rsid w:val="00A46368"/>
    <w:rsid w:val="00A47CFB"/>
    <w:rsid w:val="00A47EA6"/>
    <w:rsid w:val="00A50BF1"/>
    <w:rsid w:val="00A50D4A"/>
    <w:rsid w:val="00A50DA5"/>
    <w:rsid w:val="00A513D7"/>
    <w:rsid w:val="00A5198E"/>
    <w:rsid w:val="00A51BAF"/>
    <w:rsid w:val="00A51EA5"/>
    <w:rsid w:val="00A52A02"/>
    <w:rsid w:val="00A52C4E"/>
    <w:rsid w:val="00A534B0"/>
    <w:rsid w:val="00A558D0"/>
    <w:rsid w:val="00A55AEA"/>
    <w:rsid w:val="00A55EE1"/>
    <w:rsid w:val="00A56214"/>
    <w:rsid w:val="00A56DD3"/>
    <w:rsid w:val="00A571BF"/>
    <w:rsid w:val="00A57C96"/>
    <w:rsid w:val="00A61029"/>
    <w:rsid w:val="00A61AAC"/>
    <w:rsid w:val="00A61C93"/>
    <w:rsid w:val="00A620AB"/>
    <w:rsid w:val="00A62DD1"/>
    <w:rsid w:val="00A63AE5"/>
    <w:rsid w:val="00A63FF1"/>
    <w:rsid w:val="00A65CA1"/>
    <w:rsid w:val="00A66182"/>
    <w:rsid w:val="00A66F52"/>
    <w:rsid w:val="00A673E6"/>
    <w:rsid w:val="00A67650"/>
    <w:rsid w:val="00A7059E"/>
    <w:rsid w:val="00A70AE0"/>
    <w:rsid w:val="00A7158D"/>
    <w:rsid w:val="00A715EB"/>
    <w:rsid w:val="00A71E25"/>
    <w:rsid w:val="00A725C1"/>
    <w:rsid w:val="00A7306E"/>
    <w:rsid w:val="00A7380C"/>
    <w:rsid w:val="00A74191"/>
    <w:rsid w:val="00A74663"/>
    <w:rsid w:val="00A75077"/>
    <w:rsid w:val="00A7528C"/>
    <w:rsid w:val="00A75454"/>
    <w:rsid w:val="00A75B5E"/>
    <w:rsid w:val="00A7717B"/>
    <w:rsid w:val="00A801C0"/>
    <w:rsid w:val="00A80716"/>
    <w:rsid w:val="00A8094A"/>
    <w:rsid w:val="00A81314"/>
    <w:rsid w:val="00A81A38"/>
    <w:rsid w:val="00A81C02"/>
    <w:rsid w:val="00A81E4E"/>
    <w:rsid w:val="00A82FE0"/>
    <w:rsid w:val="00A834DA"/>
    <w:rsid w:val="00A83779"/>
    <w:rsid w:val="00A842CE"/>
    <w:rsid w:val="00A849E9"/>
    <w:rsid w:val="00A84A8E"/>
    <w:rsid w:val="00A850BE"/>
    <w:rsid w:val="00A85B60"/>
    <w:rsid w:val="00A85CAB"/>
    <w:rsid w:val="00A86051"/>
    <w:rsid w:val="00A866DB"/>
    <w:rsid w:val="00A870B7"/>
    <w:rsid w:val="00A87A87"/>
    <w:rsid w:val="00A906FF"/>
    <w:rsid w:val="00A90A42"/>
    <w:rsid w:val="00A90D8C"/>
    <w:rsid w:val="00A90EA0"/>
    <w:rsid w:val="00A9145E"/>
    <w:rsid w:val="00A918C1"/>
    <w:rsid w:val="00A91985"/>
    <w:rsid w:val="00A9224D"/>
    <w:rsid w:val="00A93411"/>
    <w:rsid w:val="00A94AA2"/>
    <w:rsid w:val="00A94B21"/>
    <w:rsid w:val="00A9576C"/>
    <w:rsid w:val="00A95A3A"/>
    <w:rsid w:val="00A95D1D"/>
    <w:rsid w:val="00A96BE6"/>
    <w:rsid w:val="00A979EA"/>
    <w:rsid w:val="00A97CA9"/>
    <w:rsid w:val="00AA0295"/>
    <w:rsid w:val="00AA061C"/>
    <w:rsid w:val="00AA143B"/>
    <w:rsid w:val="00AA150F"/>
    <w:rsid w:val="00AA173D"/>
    <w:rsid w:val="00AA20D6"/>
    <w:rsid w:val="00AA24E4"/>
    <w:rsid w:val="00AA274C"/>
    <w:rsid w:val="00AA354B"/>
    <w:rsid w:val="00AA3AB2"/>
    <w:rsid w:val="00AA3C12"/>
    <w:rsid w:val="00AA5325"/>
    <w:rsid w:val="00AA639E"/>
    <w:rsid w:val="00AB0243"/>
    <w:rsid w:val="00AB0484"/>
    <w:rsid w:val="00AB058F"/>
    <w:rsid w:val="00AB0877"/>
    <w:rsid w:val="00AB0976"/>
    <w:rsid w:val="00AB09E2"/>
    <w:rsid w:val="00AB16CA"/>
    <w:rsid w:val="00AB191F"/>
    <w:rsid w:val="00AB1FD2"/>
    <w:rsid w:val="00AB236B"/>
    <w:rsid w:val="00AB2EF1"/>
    <w:rsid w:val="00AB304C"/>
    <w:rsid w:val="00AB31E3"/>
    <w:rsid w:val="00AB32A9"/>
    <w:rsid w:val="00AB3608"/>
    <w:rsid w:val="00AB3D3D"/>
    <w:rsid w:val="00AB45DE"/>
    <w:rsid w:val="00AB4E9F"/>
    <w:rsid w:val="00AB5095"/>
    <w:rsid w:val="00AB53D1"/>
    <w:rsid w:val="00AB5DEA"/>
    <w:rsid w:val="00AB5F1F"/>
    <w:rsid w:val="00AB6CA8"/>
    <w:rsid w:val="00AB6FD6"/>
    <w:rsid w:val="00AB753A"/>
    <w:rsid w:val="00AC0AB4"/>
    <w:rsid w:val="00AC0D1E"/>
    <w:rsid w:val="00AC2978"/>
    <w:rsid w:val="00AC31C8"/>
    <w:rsid w:val="00AC3681"/>
    <w:rsid w:val="00AC4671"/>
    <w:rsid w:val="00AC478E"/>
    <w:rsid w:val="00AC5BD7"/>
    <w:rsid w:val="00AC5D06"/>
    <w:rsid w:val="00AC5D7A"/>
    <w:rsid w:val="00AC5FCD"/>
    <w:rsid w:val="00AC6377"/>
    <w:rsid w:val="00AC695E"/>
    <w:rsid w:val="00AC6E28"/>
    <w:rsid w:val="00AC7532"/>
    <w:rsid w:val="00AD00C1"/>
    <w:rsid w:val="00AD05C3"/>
    <w:rsid w:val="00AD18E9"/>
    <w:rsid w:val="00AD23CE"/>
    <w:rsid w:val="00AD27A9"/>
    <w:rsid w:val="00AD2850"/>
    <w:rsid w:val="00AD3D3E"/>
    <w:rsid w:val="00AD43D7"/>
    <w:rsid w:val="00AD5656"/>
    <w:rsid w:val="00AD584C"/>
    <w:rsid w:val="00AD6254"/>
    <w:rsid w:val="00AD6EE4"/>
    <w:rsid w:val="00AD7278"/>
    <w:rsid w:val="00AD7468"/>
    <w:rsid w:val="00AD77D2"/>
    <w:rsid w:val="00AD78FD"/>
    <w:rsid w:val="00AE01BB"/>
    <w:rsid w:val="00AE03F6"/>
    <w:rsid w:val="00AE08C1"/>
    <w:rsid w:val="00AE08F1"/>
    <w:rsid w:val="00AE0CCE"/>
    <w:rsid w:val="00AE103F"/>
    <w:rsid w:val="00AE206F"/>
    <w:rsid w:val="00AE23F3"/>
    <w:rsid w:val="00AE266D"/>
    <w:rsid w:val="00AE2D2D"/>
    <w:rsid w:val="00AE2DB8"/>
    <w:rsid w:val="00AE3282"/>
    <w:rsid w:val="00AE3B0D"/>
    <w:rsid w:val="00AE3B6A"/>
    <w:rsid w:val="00AE5150"/>
    <w:rsid w:val="00AE51BD"/>
    <w:rsid w:val="00AE5DB0"/>
    <w:rsid w:val="00AE624F"/>
    <w:rsid w:val="00AE75E3"/>
    <w:rsid w:val="00AF06AC"/>
    <w:rsid w:val="00AF1053"/>
    <w:rsid w:val="00AF2371"/>
    <w:rsid w:val="00AF270F"/>
    <w:rsid w:val="00AF291A"/>
    <w:rsid w:val="00AF29DC"/>
    <w:rsid w:val="00AF2EBC"/>
    <w:rsid w:val="00AF43D1"/>
    <w:rsid w:val="00AF5FB7"/>
    <w:rsid w:val="00AF61A9"/>
    <w:rsid w:val="00AF6567"/>
    <w:rsid w:val="00AF6701"/>
    <w:rsid w:val="00AF691B"/>
    <w:rsid w:val="00AF6C94"/>
    <w:rsid w:val="00B011CF"/>
    <w:rsid w:val="00B015A1"/>
    <w:rsid w:val="00B02730"/>
    <w:rsid w:val="00B038B2"/>
    <w:rsid w:val="00B04B59"/>
    <w:rsid w:val="00B04CBA"/>
    <w:rsid w:val="00B05A79"/>
    <w:rsid w:val="00B05BF0"/>
    <w:rsid w:val="00B06AE1"/>
    <w:rsid w:val="00B07396"/>
    <w:rsid w:val="00B07A42"/>
    <w:rsid w:val="00B07D4F"/>
    <w:rsid w:val="00B10E7D"/>
    <w:rsid w:val="00B113DC"/>
    <w:rsid w:val="00B1189B"/>
    <w:rsid w:val="00B119EA"/>
    <w:rsid w:val="00B11A31"/>
    <w:rsid w:val="00B11C96"/>
    <w:rsid w:val="00B1249B"/>
    <w:rsid w:val="00B135E6"/>
    <w:rsid w:val="00B142F9"/>
    <w:rsid w:val="00B144BD"/>
    <w:rsid w:val="00B145CE"/>
    <w:rsid w:val="00B14B4C"/>
    <w:rsid w:val="00B14B9D"/>
    <w:rsid w:val="00B15284"/>
    <w:rsid w:val="00B154D4"/>
    <w:rsid w:val="00B16363"/>
    <w:rsid w:val="00B163D8"/>
    <w:rsid w:val="00B163F5"/>
    <w:rsid w:val="00B16914"/>
    <w:rsid w:val="00B16943"/>
    <w:rsid w:val="00B17242"/>
    <w:rsid w:val="00B176CC"/>
    <w:rsid w:val="00B179EA"/>
    <w:rsid w:val="00B17D9E"/>
    <w:rsid w:val="00B2062F"/>
    <w:rsid w:val="00B215F1"/>
    <w:rsid w:val="00B220D1"/>
    <w:rsid w:val="00B22E6D"/>
    <w:rsid w:val="00B23552"/>
    <w:rsid w:val="00B235A8"/>
    <w:rsid w:val="00B23776"/>
    <w:rsid w:val="00B23790"/>
    <w:rsid w:val="00B24420"/>
    <w:rsid w:val="00B2481D"/>
    <w:rsid w:val="00B250A7"/>
    <w:rsid w:val="00B25769"/>
    <w:rsid w:val="00B25AD2"/>
    <w:rsid w:val="00B26888"/>
    <w:rsid w:val="00B26980"/>
    <w:rsid w:val="00B26AE3"/>
    <w:rsid w:val="00B2752B"/>
    <w:rsid w:val="00B275C6"/>
    <w:rsid w:val="00B27AC8"/>
    <w:rsid w:val="00B306A0"/>
    <w:rsid w:val="00B31B85"/>
    <w:rsid w:val="00B32946"/>
    <w:rsid w:val="00B33065"/>
    <w:rsid w:val="00B33145"/>
    <w:rsid w:val="00B3344A"/>
    <w:rsid w:val="00B348DA"/>
    <w:rsid w:val="00B34B75"/>
    <w:rsid w:val="00B34D55"/>
    <w:rsid w:val="00B3507A"/>
    <w:rsid w:val="00B35238"/>
    <w:rsid w:val="00B353D0"/>
    <w:rsid w:val="00B358CA"/>
    <w:rsid w:val="00B363F4"/>
    <w:rsid w:val="00B37018"/>
    <w:rsid w:val="00B379ED"/>
    <w:rsid w:val="00B40431"/>
    <w:rsid w:val="00B40D72"/>
    <w:rsid w:val="00B4126C"/>
    <w:rsid w:val="00B41B65"/>
    <w:rsid w:val="00B4295A"/>
    <w:rsid w:val="00B42A02"/>
    <w:rsid w:val="00B430DE"/>
    <w:rsid w:val="00B43346"/>
    <w:rsid w:val="00B4368D"/>
    <w:rsid w:val="00B440E7"/>
    <w:rsid w:val="00B44155"/>
    <w:rsid w:val="00B4622B"/>
    <w:rsid w:val="00B473E5"/>
    <w:rsid w:val="00B50C3A"/>
    <w:rsid w:val="00B511C0"/>
    <w:rsid w:val="00B51784"/>
    <w:rsid w:val="00B52679"/>
    <w:rsid w:val="00B530EA"/>
    <w:rsid w:val="00B53130"/>
    <w:rsid w:val="00B538CB"/>
    <w:rsid w:val="00B53D01"/>
    <w:rsid w:val="00B54165"/>
    <w:rsid w:val="00B54D4E"/>
    <w:rsid w:val="00B54E45"/>
    <w:rsid w:val="00B5621F"/>
    <w:rsid w:val="00B57017"/>
    <w:rsid w:val="00B570A1"/>
    <w:rsid w:val="00B572D6"/>
    <w:rsid w:val="00B57924"/>
    <w:rsid w:val="00B57AEA"/>
    <w:rsid w:val="00B57D97"/>
    <w:rsid w:val="00B6052B"/>
    <w:rsid w:val="00B60796"/>
    <w:rsid w:val="00B61198"/>
    <w:rsid w:val="00B62664"/>
    <w:rsid w:val="00B628BF"/>
    <w:rsid w:val="00B643E8"/>
    <w:rsid w:val="00B65F56"/>
    <w:rsid w:val="00B664D8"/>
    <w:rsid w:val="00B677C1"/>
    <w:rsid w:val="00B67F71"/>
    <w:rsid w:val="00B70865"/>
    <w:rsid w:val="00B71648"/>
    <w:rsid w:val="00B71E15"/>
    <w:rsid w:val="00B72623"/>
    <w:rsid w:val="00B72A42"/>
    <w:rsid w:val="00B7349A"/>
    <w:rsid w:val="00B748DA"/>
    <w:rsid w:val="00B74E0A"/>
    <w:rsid w:val="00B75042"/>
    <w:rsid w:val="00B75667"/>
    <w:rsid w:val="00B75B0F"/>
    <w:rsid w:val="00B75C6D"/>
    <w:rsid w:val="00B764C6"/>
    <w:rsid w:val="00B7652F"/>
    <w:rsid w:val="00B77133"/>
    <w:rsid w:val="00B77A19"/>
    <w:rsid w:val="00B8025E"/>
    <w:rsid w:val="00B80705"/>
    <w:rsid w:val="00B8155A"/>
    <w:rsid w:val="00B817E0"/>
    <w:rsid w:val="00B81B55"/>
    <w:rsid w:val="00B81D9C"/>
    <w:rsid w:val="00B820AE"/>
    <w:rsid w:val="00B82E7B"/>
    <w:rsid w:val="00B8392A"/>
    <w:rsid w:val="00B83DA6"/>
    <w:rsid w:val="00B83EFA"/>
    <w:rsid w:val="00B851FF"/>
    <w:rsid w:val="00B86B2D"/>
    <w:rsid w:val="00B90463"/>
    <w:rsid w:val="00B90CE6"/>
    <w:rsid w:val="00B91844"/>
    <w:rsid w:val="00B9227C"/>
    <w:rsid w:val="00B92A68"/>
    <w:rsid w:val="00B92DB5"/>
    <w:rsid w:val="00B93154"/>
    <w:rsid w:val="00B9434D"/>
    <w:rsid w:val="00B954BC"/>
    <w:rsid w:val="00B95E69"/>
    <w:rsid w:val="00B96022"/>
    <w:rsid w:val="00B96806"/>
    <w:rsid w:val="00B96C61"/>
    <w:rsid w:val="00B97FC9"/>
    <w:rsid w:val="00BA0548"/>
    <w:rsid w:val="00BA0A91"/>
    <w:rsid w:val="00BA0C1A"/>
    <w:rsid w:val="00BA14FC"/>
    <w:rsid w:val="00BA1A5B"/>
    <w:rsid w:val="00BA27CD"/>
    <w:rsid w:val="00BA2A77"/>
    <w:rsid w:val="00BA2F31"/>
    <w:rsid w:val="00BA36C2"/>
    <w:rsid w:val="00BA42FD"/>
    <w:rsid w:val="00BA44DA"/>
    <w:rsid w:val="00BA4A30"/>
    <w:rsid w:val="00BA549D"/>
    <w:rsid w:val="00BA5944"/>
    <w:rsid w:val="00BA5CFF"/>
    <w:rsid w:val="00BA62EF"/>
    <w:rsid w:val="00BA6DF7"/>
    <w:rsid w:val="00BA70B8"/>
    <w:rsid w:val="00BA712E"/>
    <w:rsid w:val="00BA7604"/>
    <w:rsid w:val="00BA7731"/>
    <w:rsid w:val="00BA7BCE"/>
    <w:rsid w:val="00BB0672"/>
    <w:rsid w:val="00BB0735"/>
    <w:rsid w:val="00BB09E0"/>
    <w:rsid w:val="00BB15BA"/>
    <w:rsid w:val="00BB1D4B"/>
    <w:rsid w:val="00BB20E5"/>
    <w:rsid w:val="00BB2B56"/>
    <w:rsid w:val="00BB367A"/>
    <w:rsid w:val="00BB419E"/>
    <w:rsid w:val="00BB43A9"/>
    <w:rsid w:val="00BB4488"/>
    <w:rsid w:val="00BB44BE"/>
    <w:rsid w:val="00BB4953"/>
    <w:rsid w:val="00BB4A40"/>
    <w:rsid w:val="00BB525C"/>
    <w:rsid w:val="00BB57CD"/>
    <w:rsid w:val="00BB61E6"/>
    <w:rsid w:val="00BB6251"/>
    <w:rsid w:val="00BC0CB4"/>
    <w:rsid w:val="00BC2017"/>
    <w:rsid w:val="00BC2245"/>
    <w:rsid w:val="00BC3648"/>
    <w:rsid w:val="00BC369D"/>
    <w:rsid w:val="00BC49B0"/>
    <w:rsid w:val="00BC5606"/>
    <w:rsid w:val="00BC5AB5"/>
    <w:rsid w:val="00BC627A"/>
    <w:rsid w:val="00BC64AF"/>
    <w:rsid w:val="00BC6E26"/>
    <w:rsid w:val="00BC72B3"/>
    <w:rsid w:val="00BD038D"/>
    <w:rsid w:val="00BD0989"/>
    <w:rsid w:val="00BD17CE"/>
    <w:rsid w:val="00BD1811"/>
    <w:rsid w:val="00BD1B38"/>
    <w:rsid w:val="00BD2089"/>
    <w:rsid w:val="00BD242C"/>
    <w:rsid w:val="00BD2530"/>
    <w:rsid w:val="00BD2F3E"/>
    <w:rsid w:val="00BD3903"/>
    <w:rsid w:val="00BD3E27"/>
    <w:rsid w:val="00BD4239"/>
    <w:rsid w:val="00BD4739"/>
    <w:rsid w:val="00BD48B0"/>
    <w:rsid w:val="00BE0766"/>
    <w:rsid w:val="00BE0885"/>
    <w:rsid w:val="00BE1048"/>
    <w:rsid w:val="00BE17EC"/>
    <w:rsid w:val="00BE1E54"/>
    <w:rsid w:val="00BE203C"/>
    <w:rsid w:val="00BE24F4"/>
    <w:rsid w:val="00BE26C3"/>
    <w:rsid w:val="00BE2900"/>
    <w:rsid w:val="00BE3135"/>
    <w:rsid w:val="00BE3BE1"/>
    <w:rsid w:val="00BE500B"/>
    <w:rsid w:val="00BE50D7"/>
    <w:rsid w:val="00BE5A13"/>
    <w:rsid w:val="00BE662C"/>
    <w:rsid w:val="00BE6B31"/>
    <w:rsid w:val="00BF0F46"/>
    <w:rsid w:val="00BF118A"/>
    <w:rsid w:val="00BF14FC"/>
    <w:rsid w:val="00BF23C2"/>
    <w:rsid w:val="00BF24B7"/>
    <w:rsid w:val="00BF30E2"/>
    <w:rsid w:val="00BF31CA"/>
    <w:rsid w:val="00BF3C2C"/>
    <w:rsid w:val="00BF43B4"/>
    <w:rsid w:val="00BF465F"/>
    <w:rsid w:val="00BF47AB"/>
    <w:rsid w:val="00BF55FE"/>
    <w:rsid w:val="00BF6BC7"/>
    <w:rsid w:val="00BF7137"/>
    <w:rsid w:val="00C02998"/>
    <w:rsid w:val="00C02A5E"/>
    <w:rsid w:val="00C05968"/>
    <w:rsid w:val="00C0729E"/>
    <w:rsid w:val="00C072E9"/>
    <w:rsid w:val="00C07309"/>
    <w:rsid w:val="00C0735B"/>
    <w:rsid w:val="00C07442"/>
    <w:rsid w:val="00C078DD"/>
    <w:rsid w:val="00C07A03"/>
    <w:rsid w:val="00C07CBD"/>
    <w:rsid w:val="00C108A8"/>
    <w:rsid w:val="00C10B0A"/>
    <w:rsid w:val="00C10CFE"/>
    <w:rsid w:val="00C10E31"/>
    <w:rsid w:val="00C116E9"/>
    <w:rsid w:val="00C1389B"/>
    <w:rsid w:val="00C142C5"/>
    <w:rsid w:val="00C142DE"/>
    <w:rsid w:val="00C14FF9"/>
    <w:rsid w:val="00C1581B"/>
    <w:rsid w:val="00C15D5D"/>
    <w:rsid w:val="00C168F9"/>
    <w:rsid w:val="00C16E4E"/>
    <w:rsid w:val="00C1724E"/>
    <w:rsid w:val="00C17F8E"/>
    <w:rsid w:val="00C21096"/>
    <w:rsid w:val="00C21A06"/>
    <w:rsid w:val="00C21E7C"/>
    <w:rsid w:val="00C224CC"/>
    <w:rsid w:val="00C2266D"/>
    <w:rsid w:val="00C22830"/>
    <w:rsid w:val="00C23333"/>
    <w:rsid w:val="00C239EC"/>
    <w:rsid w:val="00C23C09"/>
    <w:rsid w:val="00C23CD8"/>
    <w:rsid w:val="00C23DF8"/>
    <w:rsid w:val="00C241CE"/>
    <w:rsid w:val="00C2433B"/>
    <w:rsid w:val="00C24560"/>
    <w:rsid w:val="00C24BB4"/>
    <w:rsid w:val="00C24F1C"/>
    <w:rsid w:val="00C256F1"/>
    <w:rsid w:val="00C2578A"/>
    <w:rsid w:val="00C262ED"/>
    <w:rsid w:val="00C276C3"/>
    <w:rsid w:val="00C303DE"/>
    <w:rsid w:val="00C31097"/>
    <w:rsid w:val="00C316F0"/>
    <w:rsid w:val="00C32687"/>
    <w:rsid w:val="00C32ABE"/>
    <w:rsid w:val="00C32ADE"/>
    <w:rsid w:val="00C3328F"/>
    <w:rsid w:val="00C35C33"/>
    <w:rsid w:val="00C361A4"/>
    <w:rsid w:val="00C37261"/>
    <w:rsid w:val="00C37B18"/>
    <w:rsid w:val="00C37EF6"/>
    <w:rsid w:val="00C40530"/>
    <w:rsid w:val="00C414C5"/>
    <w:rsid w:val="00C415C5"/>
    <w:rsid w:val="00C41F18"/>
    <w:rsid w:val="00C437C5"/>
    <w:rsid w:val="00C43AD5"/>
    <w:rsid w:val="00C44917"/>
    <w:rsid w:val="00C44B5D"/>
    <w:rsid w:val="00C45F42"/>
    <w:rsid w:val="00C464B5"/>
    <w:rsid w:val="00C46781"/>
    <w:rsid w:val="00C46C86"/>
    <w:rsid w:val="00C471B9"/>
    <w:rsid w:val="00C50596"/>
    <w:rsid w:val="00C50A94"/>
    <w:rsid w:val="00C52385"/>
    <w:rsid w:val="00C530A3"/>
    <w:rsid w:val="00C544FE"/>
    <w:rsid w:val="00C55499"/>
    <w:rsid w:val="00C5581E"/>
    <w:rsid w:val="00C5593A"/>
    <w:rsid w:val="00C55BB6"/>
    <w:rsid w:val="00C55DE7"/>
    <w:rsid w:val="00C562C7"/>
    <w:rsid w:val="00C56B0A"/>
    <w:rsid w:val="00C576E1"/>
    <w:rsid w:val="00C57AF6"/>
    <w:rsid w:val="00C57CC8"/>
    <w:rsid w:val="00C601A8"/>
    <w:rsid w:val="00C60BAF"/>
    <w:rsid w:val="00C61F79"/>
    <w:rsid w:val="00C63AED"/>
    <w:rsid w:val="00C642D4"/>
    <w:rsid w:val="00C65086"/>
    <w:rsid w:val="00C657BE"/>
    <w:rsid w:val="00C65861"/>
    <w:rsid w:val="00C658F2"/>
    <w:rsid w:val="00C658F4"/>
    <w:rsid w:val="00C65DEA"/>
    <w:rsid w:val="00C6611A"/>
    <w:rsid w:val="00C661FB"/>
    <w:rsid w:val="00C66AF9"/>
    <w:rsid w:val="00C6758B"/>
    <w:rsid w:val="00C70799"/>
    <w:rsid w:val="00C707BA"/>
    <w:rsid w:val="00C7083D"/>
    <w:rsid w:val="00C70FFC"/>
    <w:rsid w:val="00C7126E"/>
    <w:rsid w:val="00C71515"/>
    <w:rsid w:val="00C71911"/>
    <w:rsid w:val="00C71A18"/>
    <w:rsid w:val="00C726C1"/>
    <w:rsid w:val="00C73ED1"/>
    <w:rsid w:val="00C740AE"/>
    <w:rsid w:val="00C74B8E"/>
    <w:rsid w:val="00C7535E"/>
    <w:rsid w:val="00C75432"/>
    <w:rsid w:val="00C76CCC"/>
    <w:rsid w:val="00C77658"/>
    <w:rsid w:val="00C77D2F"/>
    <w:rsid w:val="00C81821"/>
    <w:rsid w:val="00C81BAB"/>
    <w:rsid w:val="00C82338"/>
    <w:rsid w:val="00C831DC"/>
    <w:rsid w:val="00C836F5"/>
    <w:rsid w:val="00C8379D"/>
    <w:rsid w:val="00C83D34"/>
    <w:rsid w:val="00C84251"/>
    <w:rsid w:val="00C84F50"/>
    <w:rsid w:val="00C85297"/>
    <w:rsid w:val="00C852F9"/>
    <w:rsid w:val="00C86666"/>
    <w:rsid w:val="00C86C08"/>
    <w:rsid w:val="00C8750E"/>
    <w:rsid w:val="00C87BC2"/>
    <w:rsid w:val="00C905E2"/>
    <w:rsid w:val="00C91BD5"/>
    <w:rsid w:val="00C92B23"/>
    <w:rsid w:val="00C92F9E"/>
    <w:rsid w:val="00C931C6"/>
    <w:rsid w:val="00C9328E"/>
    <w:rsid w:val="00C934F7"/>
    <w:rsid w:val="00C93999"/>
    <w:rsid w:val="00C94752"/>
    <w:rsid w:val="00C95CE9"/>
    <w:rsid w:val="00C95F98"/>
    <w:rsid w:val="00C9617D"/>
    <w:rsid w:val="00C962BA"/>
    <w:rsid w:val="00C967C3"/>
    <w:rsid w:val="00C96AAA"/>
    <w:rsid w:val="00C96D5F"/>
    <w:rsid w:val="00C97CBB"/>
    <w:rsid w:val="00C97F55"/>
    <w:rsid w:val="00CA037D"/>
    <w:rsid w:val="00CA11ED"/>
    <w:rsid w:val="00CA1A36"/>
    <w:rsid w:val="00CA20C5"/>
    <w:rsid w:val="00CA2155"/>
    <w:rsid w:val="00CA258E"/>
    <w:rsid w:val="00CA2CC1"/>
    <w:rsid w:val="00CA2F5E"/>
    <w:rsid w:val="00CA4098"/>
    <w:rsid w:val="00CA4B00"/>
    <w:rsid w:val="00CA4C4B"/>
    <w:rsid w:val="00CA4F99"/>
    <w:rsid w:val="00CA554C"/>
    <w:rsid w:val="00CA59FD"/>
    <w:rsid w:val="00CA5E4B"/>
    <w:rsid w:val="00CA6C18"/>
    <w:rsid w:val="00CA7750"/>
    <w:rsid w:val="00CA79D1"/>
    <w:rsid w:val="00CA7F29"/>
    <w:rsid w:val="00CB0F9C"/>
    <w:rsid w:val="00CB107E"/>
    <w:rsid w:val="00CB1473"/>
    <w:rsid w:val="00CB1D7D"/>
    <w:rsid w:val="00CB20A3"/>
    <w:rsid w:val="00CB3059"/>
    <w:rsid w:val="00CB3638"/>
    <w:rsid w:val="00CB3AD3"/>
    <w:rsid w:val="00CB4220"/>
    <w:rsid w:val="00CB465A"/>
    <w:rsid w:val="00CB47E5"/>
    <w:rsid w:val="00CB6AFF"/>
    <w:rsid w:val="00CB748D"/>
    <w:rsid w:val="00CB7653"/>
    <w:rsid w:val="00CC1531"/>
    <w:rsid w:val="00CC2244"/>
    <w:rsid w:val="00CC2DE1"/>
    <w:rsid w:val="00CC3187"/>
    <w:rsid w:val="00CC4902"/>
    <w:rsid w:val="00CC49D3"/>
    <w:rsid w:val="00CC4CF1"/>
    <w:rsid w:val="00CC4D3E"/>
    <w:rsid w:val="00CC5EB5"/>
    <w:rsid w:val="00CC5EF2"/>
    <w:rsid w:val="00CC605F"/>
    <w:rsid w:val="00CC6940"/>
    <w:rsid w:val="00CC7E16"/>
    <w:rsid w:val="00CD02F2"/>
    <w:rsid w:val="00CD08B3"/>
    <w:rsid w:val="00CD1202"/>
    <w:rsid w:val="00CD129E"/>
    <w:rsid w:val="00CD12C8"/>
    <w:rsid w:val="00CD1703"/>
    <w:rsid w:val="00CD2684"/>
    <w:rsid w:val="00CD2884"/>
    <w:rsid w:val="00CD2976"/>
    <w:rsid w:val="00CD3266"/>
    <w:rsid w:val="00CD3C27"/>
    <w:rsid w:val="00CD579E"/>
    <w:rsid w:val="00CD5AE8"/>
    <w:rsid w:val="00CD5B30"/>
    <w:rsid w:val="00CD5E3F"/>
    <w:rsid w:val="00CD627F"/>
    <w:rsid w:val="00CD7ACB"/>
    <w:rsid w:val="00CE0F59"/>
    <w:rsid w:val="00CE11D9"/>
    <w:rsid w:val="00CE139F"/>
    <w:rsid w:val="00CE1B4C"/>
    <w:rsid w:val="00CE2A74"/>
    <w:rsid w:val="00CE3997"/>
    <w:rsid w:val="00CE3A46"/>
    <w:rsid w:val="00CE3CF6"/>
    <w:rsid w:val="00CE41B0"/>
    <w:rsid w:val="00CE48CB"/>
    <w:rsid w:val="00CE4DB3"/>
    <w:rsid w:val="00CE5785"/>
    <w:rsid w:val="00CE64DD"/>
    <w:rsid w:val="00CF04A5"/>
    <w:rsid w:val="00CF127B"/>
    <w:rsid w:val="00CF1896"/>
    <w:rsid w:val="00CF21EE"/>
    <w:rsid w:val="00CF3A21"/>
    <w:rsid w:val="00CF4D6F"/>
    <w:rsid w:val="00CF6ECE"/>
    <w:rsid w:val="00D0137F"/>
    <w:rsid w:val="00D01A03"/>
    <w:rsid w:val="00D02BED"/>
    <w:rsid w:val="00D02D0E"/>
    <w:rsid w:val="00D03679"/>
    <w:rsid w:val="00D0369B"/>
    <w:rsid w:val="00D0398C"/>
    <w:rsid w:val="00D04338"/>
    <w:rsid w:val="00D05114"/>
    <w:rsid w:val="00D05B49"/>
    <w:rsid w:val="00D071D5"/>
    <w:rsid w:val="00D07BEF"/>
    <w:rsid w:val="00D07EFF"/>
    <w:rsid w:val="00D07F31"/>
    <w:rsid w:val="00D07F58"/>
    <w:rsid w:val="00D1067E"/>
    <w:rsid w:val="00D1208F"/>
    <w:rsid w:val="00D1236F"/>
    <w:rsid w:val="00D13581"/>
    <w:rsid w:val="00D13F58"/>
    <w:rsid w:val="00D1667D"/>
    <w:rsid w:val="00D171DF"/>
    <w:rsid w:val="00D17248"/>
    <w:rsid w:val="00D17377"/>
    <w:rsid w:val="00D17907"/>
    <w:rsid w:val="00D17B9F"/>
    <w:rsid w:val="00D21488"/>
    <w:rsid w:val="00D21528"/>
    <w:rsid w:val="00D21D88"/>
    <w:rsid w:val="00D22234"/>
    <w:rsid w:val="00D229E3"/>
    <w:rsid w:val="00D253F0"/>
    <w:rsid w:val="00D25B9B"/>
    <w:rsid w:val="00D26281"/>
    <w:rsid w:val="00D27917"/>
    <w:rsid w:val="00D31CD2"/>
    <w:rsid w:val="00D32018"/>
    <w:rsid w:val="00D3210E"/>
    <w:rsid w:val="00D32597"/>
    <w:rsid w:val="00D33E74"/>
    <w:rsid w:val="00D3461C"/>
    <w:rsid w:val="00D35B8C"/>
    <w:rsid w:val="00D360E8"/>
    <w:rsid w:val="00D37987"/>
    <w:rsid w:val="00D401E6"/>
    <w:rsid w:val="00D40259"/>
    <w:rsid w:val="00D41A2B"/>
    <w:rsid w:val="00D41FED"/>
    <w:rsid w:val="00D42311"/>
    <w:rsid w:val="00D42624"/>
    <w:rsid w:val="00D42A18"/>
    <w:rsid w:val="00D4355A"/>
    <w:rsid w:val="00D44091"/>
    <w:rsid w:val="00D445C5"/>
    <w:rsid w:val="00D45917"/>
    <w:rsid w:val="00D460E1"/>
    <w:rsid w:val="00D46885"/>
    <w:rsid w:val="00D475E2"/>
    <w:rsid w:val="00D47EEF"/>
    <w:rsid w:val="00D506AD"/>
    <w:rsid w:val="00D50A2E"/>
    <w:rsid w:val="00D5180B"/>
    <w:rsid w:val="00D51DF4"/>
    <w:rsid w:val="00D52315"/>
    <w:rsid w:val="00D52578"/>
    <w:rsid w:val="00D533D8"/>
    <w:rsid w:val="00D541B2"/>
    <w:rsid w:val="00D55933"/>
    <w:rsid w:val="00D56597"/>
    <w:rsid w:val="00D568E2"/>
    <w:rsid w:val="00D57B60"/>
    <w:rsid w:val="00D612D7"/>
    <w:rsid w:val="00D62B6A"/>
    <w:rsid w:val="00D63719"/>
    <w:rsid w:val="00D641D1"/>
    <w:rsid w:val="00D6465D"/>
    <w:rsid w:val="00D648E7"/>
    <w:rsid w:val="00D64E05"/>
    <w:rsid w:val="00D64F00"/>
    <w:rsid w:val="00D64F99"/>
    <w:rsid w:val="00D65BFB"/>
    <w:rsid w:val="00D661A7"/>
    <w:rsid w:val="00D67917"/>
    <w:rsid w:val="00D67E60"/>
    <w:rsid w:val="00D70733"/>
    <w:rsid w:val="00D71D22"/>
    <w:rsid w:val="00D71DA5"/>
    <w:rsid w:val="00D72ABA"/>
    <w:rsid w:val="00D738F5"/>
    <w:rsid w:val="00D739AD"/>
    <w:rsid w:val="00D73BAA"/>
    <w:rsid w:val="00D73F24"/>
    <w:rsid w:val="00D7407F"/>
    <w:rsid w:val="00D74527"/>
    <w:rsid w:val="00D74861"/>
    <w:rsid w:val="00D74BF6"/>
    <w:rsid w:val="00D75150"/>
    <w:rsid w:val="00D75B5F"/>
    <w:rsid w:val="00D75F46"/>
    <w:rsid w:val="00D75FC3"/>
    <w:rsid w:val="00D803DB"/>
    <w:rsid w:val="00D80402"/>
    <w:rsid w:val="00D80778"/>
    <w:rsid w:val="00D80950"/>
    <w:rsid w:val="00D8183D"/>
    <w:rsid w:val="00D8298B"/>
    <w:rsid w:val="00D82E9B"/>
    <w:rsid w:val="00D8309F"/>
    <w:rsid w:val="00D832CA"/>
    <w:rsid w:val="00D83D0E"/>
    <w:rsid w:val="00D83DC2"/>
    <w:rsid w:val="00D83E45"/>
    <w:rsid w:val="00D845FC"/>
    <w:rsid w:val="00D85DC3"/>
    <w:rsid w:val="00D86004"/>
    <w:rsid w:val="00D86066"/>
    <w:rsid w:val="00D862B6"/>
    <w:rsid w:val="00D9027B"/>
    <w:rsid w:val="00D90417"/>
    <w:rsid w:val="00D90F44"/>
    <w:rsid w:val="00D917F5"/>
    <w:rsid w:val="00D923E1"/>
    <w:rsid w:val="00D92D76"/>
    <w:rsid w:val="00D92F02"/>
    <w:rsid w:val="00D93000"/>
    <w:rsid w:val="00D932B0"/>
    <w:rsid w:val="00D9418F"/>
    <w:rsid w:val="00D94236"/>
    <w:rsid w:val="00D94F48"/>
    <w:rsid w:val="00D952CC"/>
    <w:rsid w:val="00D978A8"/>
    <w:rsid w:val="00D97BE8"/>
    <w:rsid w:val="00DA0275"/>
    <w:rsid w:val="00DA042A"/>
    <w:rsid w:val="00DA0748"/>
    <w:rsid w:val="00DA0971"/>
    <w:rsid w:val="00DA0F53"/>
    <w:rsid w:val="00DA12C5"/>
    <w:rsid w:val="00DA1B49"/>
    <w:rsid w:val="00DA2AEE"/>
    <w:rsid w:val="00DA3035"/>
    <w:rsid w:val="00DA35EB"/>
    <w:rsid w:val="00DA3A3B"/>
    <w:rsid w:val="00DA3C8C"/>
    <w:rsid w:val="00DA40E7"/>
    <w:rsid w:val="00DA4242"/>
    <w:rsid w:val="00DA437B"/>
    <w:rsid w:val="00DA4CD2"/>
    <w:rsid w:val="00DA529F"/>
    <w:rsid w:val="00DA5E79"/>
    <w:rsid w:val="00DA6583"/>
    <w:rsid w:val="00DA6604"/>
    <w:rsid w:val="00DA6959"/>
    <w:rsid w:val="00DA6AA5"/>
    <w:rsid w:val="00DB0189"/>
    <w:rsid w:val="00DB0C15"/>
    <w:rsid w:val="00DB1F8E"/>
    <w:rsid w:val="00DB2E95"/>
    <w:rsid w:val="00DB32DB"/>
    <w:rsid w:val="00DB3674"/>
    <w:rsid w:val="00DB3FFB"/>
    <w:rsid w:val="00DB4101"/>
    <w:rsid w:val="00DB4992"/>
    <w:rsid w:val="00DB4E9B"/>
    <w:rsid w:val="00DB52E8"/>
    <w:rsid w:val="00DB726C"/>
    <w:rsid w:val="00DB7A7E"/>
    <w:rsid w:val="00DC07C9"/>
    <w:rsid w:val="00DC0DAF"/>
    <w:rsid w:val="00DC0EED"/>
    <w:rsid w:val="00DC1E99"/>
    <w:rsid w:val="00DC21FA"/>
    <w:rsid w:val="00DC3F89"/>
    <w:rsid w:val="00DC4361"/>
    <w:rsid w:val="00DC4CE9"/>
    <w:rsid w:val="00DC7A06"/>
    <w:rsid w:val="00DC7EFE"/>
    <w:rsid w:val="00DD00D9"/>
    <w:rsid w:val="00DD0807"/>
    <w:rsid w:val="00DD0B4B"/>
    <w:rsid w:val="00DD0B5E"/>
    <w:rsid w:val="00DD0CB5"/>
    <w:rsid w:val="00DD1809"/>
    <w:rsid w:val="00DD2CB9"/>
    <w:rsid w:val="00DD35E9"/>
    <w:rsid w:val="00DD3B5E"/>
    <w:rsid w:val="00DD4832"/>
    <w:rsid w:val="00DD4963"/>
    <w:rsid w:val="00DD51E5"/>
    <w:rsid w:val="00DD5FD6"/>
    <w:rsid w:val="00DD6F43"/>
    <w:rsid w:val="00DD701D"/>
    <w:rsid w:val="00DD7D4E"/>
    <w:rsid w:val="00DE00CD"/>
    <w:rsid w:val="00DE10F4"/>
    <w:rsid w:val="00DE2B77"/>
    <w:rsid w:val="00DE44EE"/>
    <w:rsid w:val="00DE568D"/>
    <w:rsid w:val="00DE57B7"/>
    <w:rsid w:val="00DE6158"/>
    <w:rsid w:val="00DE6204"/>
    <w:rsid w:val="00DE75E0"/>
    <w:rsid w:val="00DE7A5D"/>
    <w:rsid w:val="00DF0571"/>
    <w:rsid w:val="00DF0AD5"/>
    <w:rsid w:val="00DF1866"/>
    <w:rsid w:val="00DF53BB"/>
    <w:rsid w:val="00DF57F8"/>
    <w:rsid w:val="00DF5A05"/>
    <w:rsid w:val="00DF5A14"/>
    <w:rsid w:val="00DF62D3"/>
    <w:rsid w:val="00DF64D3"/>
    <w:rsid w:val="00DF6B9C"/>
    <w:rsid w:val="00DF6F8C"/>
    <w:rsid w:val="00DF73B1"/>
    <w:rsid w:val="00E00114"/>
    <w:rsid w:val="00E0078D"/>
    <w:rsid w:val="00E009BD"/>
    <w:rsid w:val="00E01061"/>
    <w:rsid w:val="00E01AB2"/>
    <w:rsid w:val="00E02081"/>
    <w:rsid w:val="00E0261C"/>
    <w:rsid w:val="00E02C25"/>
    <w:rsid w:val="00E02FC2"/>
    <w:rsid w:val="00E039DF"/>
    <w:rsid w:val="00E03A00"/>
    <w:rsid w:val="00E03E32"/>
    <w:rsid w:val="00E04812"/>
    <w:rsid w:val="00E05F37"/>
    <w:rsid w:val="00E06209"/>
    <w:rsid w:val="00E066A4"/>
    <w:rsid w:val="00E06C53"/>
    <w:rsid w:val="00E07259"/>
    <w:rsid w:val="00E07474"/>
    <w:rsid w:val="00E10148"/>
    <w:rsid w:val="00E10F34"/>
    <w:rsid w:val="00E115A7"/>
    <w:rsid w:val="00E11951"/>
    <w:rsid w:val="00E12228"/>
    <w:rsid w:val="00E1312C"/>
    <w:rsid w:val="00E137A9"/>
    <w:rsid w:val="00E13DD2"/>
    <w:rsid w:val="00E14024"/>
    <w:rsid w:val="00E1456C"/>
    <w:rsid w:val="00E14C33"/>
    <w:rsid w:val="00E14F4A"/>
    <w:rsid w:val="00E1532E"/>
    <w:rsid w:val="00E1615D"/>
    <w:rsid w:val="00E16AD9"/>
    <w:rsid w:val="00E16D8C"/>
    <w:rsid w:val="00E171DD"/>
    <w:rsid w:val="00E1725F"/>
    <w:rsid w:val="00E20079"/>
    <w:rsid w:val="00E2095A"/>
    <w:rsid w:val="00E211CE"/>
    <w:rsid w:val="00E217A8"/>
    <w:rsid w:val="00E23141"/>
    <w:rsid w:val="00E2350A"/>
    <w:rsid w:val="00E238C4"/>
    <w:rsid w:val="00E2432F"/>
    <w:rsid w:val="00E24DE5"/>
    <w:rsid w:val="00E25136"/>
    <w:rsid w:val="00E25466"/>
    <w:rsid w:val="00E26890"/>
    <w:rsid w:val="00E26BAC"/>
    <w:rsid w:val="00E27973"/>
    <w:rsid w:val="00E310AB"/>
    <w:rsid w:val="00E313F9"/>
    <w:rsid w:val="00E3219D"/>
    <w:rsid w:val="00E32560"/>
    <w:rsid w:val="00E32F85"/>
    <w:rsid w:val="00E33B48"/>
    <w:rsid w:val="00E34179"/>
    <w:rsid w:val="00E34E67"/>
    <w:rsid w:val="00E35243"/>
    <w:rsid w:val="00E374B9"/>
    <w:rsid w:val="00E3769E"/>
    <w:rsid w:val="00E37882"/>
    <w:rsid w:val="00E40136"/>
    <w:rsid w:val="00E4018E"/>
    <w:rsid w:val="00E402D6"/>
    <w:rsid w:val="00E40661"/>
    <w:rsid w:val="00E41158"/>
    <w:rsid w:val="00E41376"/>
    <w:rsid w:val="00E41AFE"/>
    <w:rsid w:val="00E41F01"/>
    <w:rsid w:val="00E4426F"/>
    <w:rsid w:val="00E45B14"/>
    <w:rsid w:val="00E46199"/>
    <w:rsid w:val="00E46ED4"/>
    <w:rsid w:val="00E4728D"/>
    <w:rsid w:val="00E478AA"/>
    <w:rsid w:val="00E501E3"/>
    <w:rsid w:val="00E510F8"/>
    <w:rsid w:val="00E5171C"/>
    <w:rsid w:val="00E534C7"/>
    <w:rsid w:val="00E53B15"/>
    <w:rsid w:val="00E543F4"/>
    <w:rsid w:val="00E55156"/>
    <w:rsid w:val="00E5580B"/>
    <w:rsid w:val="00E558CD"/>
    <w:rsid w:val="00E56F5E"/>
    <w:rsid w:val="00E5780D"/>
    <w:rsid w:val="00E57B82"/>
    <w:rsid w:val="00E61459"/>
    <w:rsid w:val="00E61B2B"/>
    <w:rsid w:val="00E626FB"/>
    <w:rsid w:val="00E63296"/>
    <w:rsid w:val="00E637A9"/>
    <w:rsid w:val="00E640E6"/>
    <w:rsid w:val="00E644FE"/>
    <w:rsid w:val="00E645D8"/>
    <w:rsid w:val="00E64613"/>
    <w:rsid w:val="00E64EB1"/>
    <w:rsid w:val="00E653E4"/>
    <w:rsid w:val="00E6583B"/>
    <w:rsid w:val="00E6695B"/>
    <w:rsid w:val="00E66A2A"/>
    <w:rsid w:val="00E66A4C"/>
    <w:rsid w:val="00E6724D"/>
    <w:rsid w:val="00E67F0B"/>
    <w:rsid w:val="00E70AF2"/>
    <w:rsid w:val="00E70D85"/>
    <w:rsid w:val="00E71420"/>
    <w:rsid w:val="00E719C1"/>
    <w:rsid w:val="00E72364"/>
    <w:rsid w:val="00E72848"/>
    <w:rsid w:val="00E7370E"/>
    <w:rsid w:val="00E73D6D"/>
    <w:rsid w:val="00E73FB3"/>
    <w:rsid w:val="00E743C4"/>
    <w:rsid w:val="00E74D3D"/>
    <w:rsid w:val="00E74F29"/>
    <w:rsid w:val="00E74F56"/>
    <w:rsid w:val="00E75413"/>
    <w:rsid w:val="00E76AFF"/>
    <w:rsid w:val="00E8034F"/>
    <w:rsid w:val="00E8062F"/>
    <w:rsid w:val="00E80FD2"/>
    <w:rsid w:val="00E8169B"/>
    <w:rsid w:val="00E819AA"/>
    <w:rsid w:val="00E81BDB"/>
    <w:rsid w:val="00E826FD"/>
    <w:rsid w:val="00E82AA0"/>
    <w:rsid w:val="00E82EB5"/>
    <w:rsid w:val="00E830D3"/>
    <w:rsid w:val="00E83DB1"/>
    <w:rsid w:val="00E8495C"/>
    <w:rsid w:val="00E85143"/>
    <w:rsid w:val="00E85960"/>
    <w:rsid w:val="00E85A23"/>
    <w:rsid w:val="00E92176"/>
    <w:rsid w:val="00E931A7"/>
    <w:rsid w:val="00E93959"/>
    <w:rsid w:val="00E94414"/>
    <w:rsid w:val="00E9481B"/>
    <w:rsid w:val="00E94F73"/>
    <w:rsid w:val="00E96267"/>
    <w:rsid w:val="00E96496"/>
    <w:rsid w:val="00E968A1"/>
    <w:rsid w:val="00E97033"/>
    <w:rsid w:val="00E97E7A"/>
    <w:rsid w:val="00EA04CF"/>
    <w:rsid w:val="00EA1507"/>
    <w:rsid w:val="00EA2C0E"/>
    <w:rsid w:val="00EA3025"/>
    <w:rsid w:val="00EA33E9"/>
    <w:rsid w:val="00EA3CDD"/>
    <w:rsid w:val="00EA3EED"/>
    <w:rsid w:val="00EA3FA6"/>
    <w:rsid w:val="00EA481F"/>
    <w:rsid w:val="00EA4ED2"/>
    <w:rsid w:val="00EA5523"/>
    <w:rsid w:val="00EA57D9"/>
    <w:rsid w:val="00EA614F"/>
    <w:rsid w:val="00EA6F46"/>
    <w:rsid w:val="00EA7455"/>
    <w:rsid w:val="00EA759F"/>
    <w:rsid w:val="00EB0AFC"/>
    <w:rsid w:val="00EB0B7B"/>
    <w:rsid w:val="00EB1E12"/>
    <w:rsid w:val="00EB21D5"/>
    <w:rsid w:val="00EB252D"/>
    <w:rsid w:val="00EB32DE"/>
    <w:rsid w:val="00EB3D30"/>
    <w:rsid w:val="00EB436A"/>
    <w:rsid w:val="00EB4965"/>
    <w:rsid w:val="00EB4A51"/>
    <w:rsid w:val="00EB5CC0"/>
    <w:rsid w:val="00EB5F22"/>
    <w:rsid w:val="00EB649B"/>
    <w:rsid w:val="00EB6DDC"/>
    <w:rsid w:val="00EB7074"/>
    <w:rsid w:val="00EB71DF"/>
    <w:rsid w:val="00EB785E"/>
    <w:rsid w:val="00EB78BE"/>
    <w:rsid w:val="00EB7D0C"/>
    <w:rsid w:val="00EC0200"/>
    <w:rsid w:val="00EC07A1"/>
    <w:rsid w:val="00EC12B0"/>
    <w:rsid w:val="00EC140C"/>
    <w:rsid w:val="00EC16EA"/>
    <w:rsid w:val="00EC191A"/>
    <w:rsid w:val="00EC2A6E"/>
    <w:rsid w:val="00EC3DA3"/>
    <w:rsid w:val="00EC4EE2"/>
    <w:rsid w:val="00EC686E"/>
    <w:rsid w:val="00EC699E"/>
    <w:rsid w:val="00EC6B30"/>
    <w:rsid w:val="00EC7021"/>
    <w:rsid w:val="00EC7600"/>
    <w:rsid w:val="00ED09F2"/>
    <w:rsid w:val="00ED1B78"/>
    <w:rsid w:val="00ED3755"/>
    <w:rsid w:val="00ED37E5"/>
    <w:rsid w:val="00ED466C"/>
    <w:rsid w:val="00ED4EAC"/>
    <w:rsid w:val="00ED6800"/>
    <w:rsid w:val="00ED7044"/>
    <w:rsid w:val="00EE030C"/>
    <w:rsid w:val="00EE03AB"/>
    <w:rsid w:val="00EE1102"/>
    <w:rsid w:val="00EE14DA"/>
    <w:rsid w:val="00EE157C"/>
    <w:rsid w:val="00EE1883"/>
    <w:rsid w:val="00EE18D8"/>
    <w:rsid w:val="00EE20C4"/>
    <w:rsid w:val="00EE3025"/>
    <w:rsid w:val="00EE4F62"/>
    <w:rsid w:val="00EE50F6"/>
    <w:rsid w:val="00EE5D47"/>
    <w:rsid w:val="00EE5DF3"/>
    <w:rsid w:val="00EE600B"/>
    <w:rsid w:val="00EE6AA5"/>
    <w:rsid w:val="00EE7906"/>
    <w:rsid w:val="00EF12DA"/>
    <w:rsid w:val="00EF2AB3"/>
    <w:rsid w:val="00EF54AE"/>
    <w:rsid w:val="00EF59D4"/>
    <w:rsid w:val="00EF7635"/>
    <w:rsid w:val="00F00505"/>
    <w:rsid w:val="00F00D67"/>
    <w:rsid w:val="00F01C98"/>
    <w:rsid w:val="00F02E3F"/>
    <w:rsid w:val="00F031BC"/>
    <w:rsid w:val="00F037DA"/>
    <w:rsid w:val="00F03BD9"/>
    <w:rsid w:val="00F052D7"/>
    <w:rsid w:val="00F05C0C"/>
    <w:rsid w:val="00F05DFB"/>
    <w:rsid w:val="00F066BC"/>
    <w:rsid w:val="00F0688B"/>
    <w:rsid w:val="00F06E64"/>
    <w:rsid w:val="00F07A33"/>
    <w:rsid w:val="00F107BF"/>
    <w:rsid w:val="00F10E03"/>
    <w:rsid w:val="00F111A1"/>
    <w:rsid w:val="00F11796"/>
    <w:rsid w:val="00F12812"/>
    <w:rsid w:val="00F12B31"/>
    <w:rsid w:val="00F131E0"/>
    <w:rsid w:val="00F14AE0"/>
    <w:rsid w:val="00F14C25"/>
    <w:rsid w:val="00F14D95"/>
    <w:rsid w:val="00F15CAF"/>
    <w:rsid w:val="00F16432"/>
    <w:rsid w:val="00F17A00"/>
    <w:rsid w:val="00F21847"/>
    <w:rsid w:val="00F21F6B"/>
    <w:rsid w:val="00F223DF"/>
    <w:rsid w:val="00F2353A"/>
    <w:rsid w:val="00F23737"/>
    <w:rsid w:val="00F24C7E"/>
    <w:rsid w:val="00F27AE2"/>
    <w:rsid w:val="00F30018"/>
    <w:rsid w:val="00F31066"/>
    <w:rsid w:val="00F3151C"/>
    <w:rsid w:val="00F316D6"/>
    <w:rsid w:val="00F326C5"/>
    <w:rsid w:val="00F32D2D"/>
    <w:rsid w:val="00F34BED"/>
    <w:rsid w:val="00F34D17"/>
    <w:rsid w:val="00F357F5"/>
    <w:rsid w:val="00F35CBB"/>
    <w:rsid w:val="00F36106"/>
    <w:rsid w:val="00F36DC5"/>
    <w:rsid w:val="00F37259"/>
    <w:rsid w:val="00F374BE"/>
    <w:rsid w:val="00F37507"/>
    <w:rsid w:val="00F376EF"/>
    <w:rsid w:val="00F378F1"/>
    <w:rsid w:val="00F37FBC"/>
    <w:rsid w:val="00F409FD"/>
    <w:rsid w:val="00F40B45"/>
    <w:rsid w:val="00F40E95"/>
    <w:rsid w:val="00F41C7F"/>
    <w:rsid w:val="00F41EEF"/>
    <w:rsid w:val="00F41FB6"/>
    <w:rsid w:val="00F428A4"/>
    <w:rsid w:val="00F42FDC"/>
    <w:rsid w:val="00F43371"/>
    <w:rsid w:val="00F438C8"/>
    <w:rsid w:val="00F43BCA"/>
    <w:rsid w:val="00F44D77"/>
    <w:rsid w:val="00F44E39"/>
    <w:rsid w:val="00F455F4"/>
    <w:rsid w:val="00F45E1E"/>
    <w:rsid w:val="00F46594"/>
    <w:rsid w:val="00F46752"/>
    <w:rsid w:val="00F46771"/>
    <w:rsid w:val="00F47AF8"/>
    <w:rsid w:val="00F50592"/>
    <w:rsid w:val="00F50C7E"/>
    <w:rsid w:val="00F51073"/>
    <w:rsid w:val="00F51615"/>
    <w:rsid w:val="00F519D8"/>
    <w:rsid w:val="00F51E23"/>
    <w:rsid w:val="00F52442"/>
    <w:rsid w:val="00F52636"/>
    <w:rsid w:val="00F52CAA"/>
    <w:rsid w:val="00F542D7"/>
    <w:rsid w:val="00F54DC1"/>
    <w:rsid w:val="00F55544"/>
    <w:rsid w:val="00F55E11"/>
    <w:rsid w:val="00F55EB7"/>
    <w:rsid w:val="00F572C5"/>
    <w:rsid w:val="00F572EF"/>
    <w:rsid w:val="00F57ECE"/>
    <w:rsid w:val="00F60568"/>
    <w:rsid w:val="00F60C17"/>
    <w:rsid w:val="00F60C57"/>
    <w:rsid w:val="00F617E8"/>
    <w:rsid w:val="00F61E18"/>
    <w:rsid w:val="00F623F0"/>
    <w:rsid w:val="00F63544"/>
    <w:rsid w:val="00F64178"/>
    <w:rsid w:val="00F645E0"/>
    <w:rsid w:val="00F65C9E"/>
    <w:rsid w:val="00F6659F"/>
    <w:rsid w:val="00F66862"/>
    <w:rsid w:val="00F66894"/>
    <w:rsid w:val="00F6726F"/>
    <w:rsid w:val="00F675C1"/>
    <w:rsid w:val="00F67699"/>
    <w:rsid w:val="00F67861"/>
    <w:rsid w:val="00F67C68"/>
    <w:rsid w:val="00F67D20"/>
    <w:rsid w:val="00F70E72"/>
    <w:rsid w:val="00F71474"/>
    <w:rsid w:val="00F714B4"/>
    <w:rsid w:val="00F71536"/>
    <w:rsid w:val="00F71CD9"/>
    <w:rsid w:val="00F71DD9"/>
    <w:rsid w:val="00F738CE"/>
    <w:rsid w:val="00F74E20"/>
    <w:rsid w:val="00F756E6"/>
    <w:rsid w:val="00F75A15"/>
    <w:rsid w:val="00F75D8B"/>
    <w:rsid w:val="00F760B1"/>
    <w:rsid w:val="00F77072"/>
    <w:rsid w:val="00F770DE"/>
    <w:rsid w:val="00F7740D"/>
    <w:rsid w:val="00F8143D"/>
    <w:rsid w:val="00F816CF"/>
    <w:rsid w:val="00F8181C"/>
    <w:rsid w:val="00F81FCB"/>
    <w:rsid w:val="00F82BF4"/>
    <w:rsid w:val="00F83326"/>
    <w:rsid w:val="00F833D1"/>
    <w:rsid w:val="00F83F02"/>
    <w:rsid w:val="00F84B6F"/>
    <w:rsid w:val="00F84FFC"/>
    <w:rsid w:val="00F85299"/>
    <w:rsid w:val="00F85593"/>
    <w:rsid w:val="00F86E2F"/>
    <w:rsid w:val="00F870A6"/>
    <w:rsid w:val="00F8724D"/>
    <w:rsid w:val="00F878F3"/>
    <w:rsid w:val="00F90968"/>
    <w:rsid w:val="00F90C34"/>
    <w:rsid w:val="00F9108B"/>
    <w:rsid w:val="00F91D44"/>
    <w:rsid w:val="00F92D9E"/>
    <w:rsid w:val="00F93E2C"/>
    <w:rsid w:val="00F9474D"/>
    <w:rsid w:val="00F94F15"/>
    <w:rsid w:val="00F95525"/>
    <w:rsid w:val="00F96781"/>
    <w:rsid w:val="00F9798E"/>
    <w:rsid w:val="00FA00B7"/>
    <w:rsid w:val="00FA0110"/>
    <w:rsid w:val="00FA0507"/>
    <w:rsid w:val="00FA0D88"/>
    <w:rsid w:val="00FA144D"/>
    <w:rsid w:val="00FA1834"/>
    <w:rsid w:val="00FA1890"/>
    <w:rsid w:val="00FA2B0F"/>
    <w:rsid w:val="00FA3010"/>
    <w:rsid w:val="00FA30BF"/>
    <w:rsid w:val="00FA3453"/>
    <w:rsid w:val="00FA345A"/>
    <w:rsid w:val="00FA3D67"/>
    <w:rsid w:val="00FA4243"/>
    <w:rsid w:val="00FA485C"/>
    <w:rsid w:val="00FA4BA1"/>
    <w:rsid w:val="00FA4CA9"/>
    <w:rsid w:val="00FA5509"/>
    <w:rsid w:val="00FA7243"/>
    <w:rsid w:val="00FA74EE"/>
    <w:rsid w:val="00FB1CCB"/>
    <w:rsid w:val="00FB2638"/>
    <w:rsid w:val="00FB2C4C"/>
    <w:rsid w:val="00FB2C5E"/>
    <w:rsid w:val="00FB309C"/>
    <w:rsid w:val="00FB3605"/>
    <w:rsid w:val="00FB3C1C"/>
    <w:rsid w:val="00FB3C1F"/>
    <w:rsid w:val="00FB58B0"/>
    <w:rsid w:val="00FB5998"/>
    <w:rsid w:val="00FB6F0B"/>
    <w:rsid w:val="00FB7094"/>
    <w:rsid w:val="00FB727E"/>
    <w:rsid w:val="00FB75E3"/>
    <w:rsid w:val="00FB7DC1"/>
    <w:rsid w:val="00FC0691"/>
    <w:rsid w:val="00FC072D"/>
    <w:rsid w:val="00FC235F"/>
    <w:rsid w:val="00FC4112"/>
    <w:rsid w:val="00FC434E"/>
    <w:rsid w:val="00FC4724"/>
    <w:rsid w:val="00FC5850"/>
    <w:rsid w:val="00FC58B4"/>
    <w:rsid w:val="00FC5C0A"/>
    <w:rsid w:val="00FC5E60"/>
    <w:rsid w:val="00FC6409"/>
    <w:rsid w:val="00FC6539"/>
    <w:rsid w:val="00FC6629"/>
    <w:rsid w:val="00FC69F0"/>
    <w:rsid w:val="00FC6B59"/>
    <w:rsid w:val="00FC7A97"/>
    <w:rsid w:val="00FD005C"/>
    <w:rsid w:val="00FD056D"/>
    <w:rsid w:val="00FD05C8"/>
    <w:rsid w:val="00FD0869"/>
    <w:rsid w:val="00FD16FC"/>
    <w:rsid w:val="00FD2D5C"/>
    <w:rsid w:val="00FD30B8"/>
    <w:rsid w:val="00FD49EF"/>
    <w:rsid w:val="00FD5C5E"/>
    <w:rsid w:val="00FD64D5"/>
    <w:rsid w:val="00FD68DD"/>
    <w:rsid w:val="00FD6F16"/>
    <w:rsid w:val="00FD70B3"/>
    <w:rsid w:val="00FD7903"/>
    <w:rsid w:val="00FD7A83"/>
    <w:rsid w:val="00FD7AB4"/>
    <w:rsid w:val="00FE0D23"/>
    <w:rsid w:val="00FE0D4E"/>
    <w:rsid w:val="00FE0D9B"/>
    <w:rsid w:val="00FE1CBD"/>
    <w:rsid w:val="00FE2300"/>
    <w:rsid w:val="00FE2972"/>
    <w:rsid w:val="00FE2C11"/>
    <w:rsid w:val="00FE2E10"/>
    <w:rsid w:val="00FE3078"/>
    <w:rsid w:val="00FE3A1F"/>
    <w:rsid w:val="00FE3BD5"/>
    <w:rsid w:val="00FE41B3"/>
    <w:rsid w:val="00FE4723"/>
    <w:rsid w:val="00FE5F13"/>
    <w:rsid w:val="00FE6831"/>
    <w:rsid w:val="00FE6B56"/>
    <w:rsid w:val="00FE6BA1"/>
    <w:rsid w:val="00FE6D36"/>
    <w:rsid w:val="00FE704F"/>
    <w:rsid w:val="00FF074F"/>
    <w:rsid w:val="00FF1464"/>
    <w:rsid w:val="00FF17B4"/>
    <w:rsid w:val="00FF1845"/>
    <w:rsid w:val="00FF250F"/>
    <w:rsid w:val="00FF3176"/>
    <w:rsid w:val="00FF3844"/>
    <w:rsid w:val="00FF3DE0"/>
    <w:rsid w:val="00FF41B9"/>
    <w:rsid w:val="00FF4845"/>
    <w:rsid w:val="00FF4CDC"/>
    <w:rsid w:val="00FF63B9"/>
    <w:rsid w:val="00FF6FE5"/>
    <w:rsid w:val="00FF7D6A"/>
    <w:rsid w:val="00FF7E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053EC"/>
  <w15:docId w15:val="{2169EADE-4349-49F6-BF1B-25445DE8A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73F6"/>
  </w:style>
  <w:style w:type="paragraph" w:styleId="Heading1">
    <w:name w:val="heading 1"/>
    <w:basedOn w:val="Normal"/>
    <w:link w:val="Heading1Char"/>
    <w:uiPriority w:val="9"/>
    <w:qFormat/>
    <w:rsid w:val="00AE51B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97787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semiHidden/>
    <w:unhideWhenUsed/>
    <w:qFormat/>
    <w:rsid w:val="00AE51BD"/>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56B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6B0A"/>
    <w:rPr>
      <w:rFonts w:ascii="Tahoma" w:hAnsi="Tahoma" w:cs="Tahoma"/>
      <w:sz w:val="16"/>
      <w:szCs w:val="16"/>
    </w:rPr>
  </w:style>
  <w:style w:type="character" w:styleId="Hyperlink">
    <w:name w:val="Hyperlink"/>
    <w:basedOn w:val="DefaultParagraphFont"/>
    <w:uiPriority w:val="99"/>
    <w:unhideWhenUsed/>
    <w:rsid w:val="003E0373"/>
    <w:rPr>
      <w:color w:val="0000FF" w:themeColor="hyperlink"/>
      <w:u w:val="single"/>
    </w:rPr>
  </w:style>
  <w:style w:type="character" w:customStyle="1" w:styleId="Heading1Char">
    <w:name w:val="Heading 1 Char"/>
    <w:basedOn w:val="DefaultParagraphFont"/>
    <w:link w:val="Heading1"/>
    <w:uiPriority w:val="9"/>
    <w:rsid w:val="00AE51BD"/>
    <w:rPr>
      <w:rFonts w:ascii="Times New Roman" w:eastAsia="Times New Roman" w:hAnsi="Times New Roman" w:cs="Times New Roman"/>
      <w:b/>
      <w:bCs/>
      <w:kern w:val="36"/>
      <w:sz w:val="48"/>
      <w:szCs w:val="48"/>
    </w:rPr>
  </w:style>
  <w:style w:type="character" w:customStyle="1" w:styleId="Heading5Char">
    <w:name w:val="Heading 5 Char"/>
    <w:basedOn w:val="DefaultParagraphFont"/>
    <w:link w:val="Heading5"/>
    <w:uiPriority w:val="9"/>
    <w:semiHidden/>
    <w:rsid w:val="00AE51BD"/>
    <w:rPr>
      <w:rFonts w:asciiTheme="majorHAnsi" w:eastAsiaTheme="majorEastAsia" w:hAnsiTheme="majorHAnsi" w:cstheme="majorBidi"/>
      <w:color w:val="243F60" w:themeColor="accent1" w:themeShade="7F"/>
    </w:rPr>
  </w:style>
  <w:style w:type="paragraph" w:styleId="NormalWeb">
    <w:name w:val="Normal (Web)"/>
    <w:basedOn w:val="Normal"/>
    <w:uiPriority w:val="99"/>
    <w:unhideWhenUsed/>
    <w:rsid w:val="00AE51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131B83"/>
  </w:style>
  <w:style w:type="character" w:styleId="FollowedHyperlink">
    <w:name w:val="FollowedHyperlink"/>
    <w:basedOn w:val="DefaultParagraphFont"/>
    <w:uiPriority w:val="99"/>
    <w:semiHidden/>
    <w:unhideWhenUsed/>
    <w:rsid w:val="00027C98"/>
    <w:rPr>
      <w:color w:val="800080" w:themeColor="followedHyperlink"/>
      <w:u w:val="single"/>
    </w:rPr>
  </w:style>
  <w:style w:type="paragraph" w:styleId="ListParagraph">
    <w:name w:val="List Paragraph"/>
    <w:basedOn w:val="Normal"/>
    <w:uiPriority w:val="34"/>
    <w:qFormat/>
    <w:rsid w:val="003179BB"/>
    <w:pPr>
      <w:ind w:left="720"/>
      <w:contextualSpacing/>
    </w:pPr>
  </w:style>
  <w:style w:type="table" w:styleId="TableGrid">
    <w:name w:val="Table Grid"/>
    <w:basedOn w:val="TableNormal"/>
    <w:uiPriority w:val="59"/>
    <w:rsid w:val="007D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60A2A"/>
    <w:rPr>
      <w:color w:val="808080"/>
      <w:shd w:val="clear" w:color="auto" w:fill="E6E6E6"/>
    </w:rPr>
  </w:style>
  <w:style w:type="character" w:customStyle="1" w:styleId="UnresolvedMention2">
    <w:name w:val="Unresolved Mention2"/>
    <w:basedOn w:val="DefaultParagraphFont"/>
    <w:uiPriority w:val="99"/>
    <w:semiHidden/>
    <w:unhideWhenUsed/>
    <w:rsid w:val="00E6724D"/>
    <w:rPr>
      <w:color w:val="808080"/>
      <w:shd w:val="clear" w:color="auto" w:fill="E6E6E6"/>
    </w:rPr>
  </w:style>
  <w:style w:type="character" w:customStyle="1" w:styleId="UnresolvedMention3">
    <w:name w:val="Unresolved Mention3"/>
    <w:basedOn w:val="DefaultParagraphFont"/>
    <w:uiPriority w:val="99"/>
    <w:semiHidden/>
    <w:unhideWhenUsed/>
    <w:rsid w:val="008208E9"/>
    <w:rPr>
      <w:color w:val="808080"/>
      <w:shd w:val="clear" w:color="auto" w:fill="E6E6E6"/>
    </w:rPr>
  </w:style>
  <w:style w:type="paragraph" w:styleId="Header">
    <w:name w:val="header"/>
    <w:basedOn w:val="Normal"/>
    <w:link w:val="HeaderChar"/>
    <w:uiPriority w:val="99"/>
    <w:unhideWhenUsed/>
    <w:rsid w:val="003F77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77E1"/>
  </w:style>
  <w:style w:type="paragraph" w:styleId="Footer">
    <w:name w:val="footer"/>
    <w:basedOn w:val="Normal"/>
    <w:link w:val="FooterChar"/>
    <w:uiPriority w:val="99"/>
    <w:unhideWhenUsed/>
    <w:rsid w:val="003F77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77E1"/>
  </w:style>
  <w:style w:type="character" w:customStyle="1" w:styleId="UnresolvedMention4">
    <w:name w:val="Unresolved Mention4"/>
    <w:basedOn w:val="DefaultParagraphFont"/>
    <w:uiPriority w:val="99"/>
    <w:semiHidden/>
    <w:unhideWhenUsed/>
    <w:rsid w:val="00DD51E5"/>
    <w:rPr>
      <w:color w:val="605E5C"/>
      <w:shd w:val="clear" w:color="auto" w:fill="E1DFDD"/>
    </w:rPr>
  </w:style>
  <w:style w:type="paragraph" w:styleId="NoSpacing">
    <w:name w:val="No Spacing"/>
    <w:uiPriority w:val="1"/>
    <w:qFormat/>
    <w:rsid w:val="000C0C1B"/>
    <w:pPr>
      <w:spacing w:after="0" w:line="240" w:lineRule="auto"/>
    </w:pPr>
  </w:style>
  <w:style w:type="character" w:customStyle="1" w:styleId="Heading2Char">
    <w:name w:val="Heading 2 Char"/>
    <w:basedOn w:val="DefaultParagraphFont"/>
    <w:link w:val="Heading2"/>
    <w:uiPriority w:val="9"/>
    <w:semiHidden/>
    <w:rsid w:val="0097787C"/>
    <w:rPr>
      <w:rFonts w:asciiTheme="majorHAnsi" w:eastAsiaTheme="majorEastAsia" w:hAnsiTheme="majorHAnsi" w:cstheme="majorBidi"/>
      <w:b/>
      <w:bCs/>
      <w:color w:val="4F81BD" w:themeColor="accent1"/>
      <w:sz w:val="26"/>
      <w:szCs w:val="26"/>
    </w:rPr>
  </w:style>
  <w:style w:type="character" w:customStyle="1" w:styleId="UnresolvedMention5">
    <w:name w:val="Unresolved Mention5"/>
    <w:basedOn w:val="DefaultParagraphFont"/>
    <w:uiPriority w:val="99"/>
    <w:semiHidden/>
    <w:unhideWhenUsed/>
    <w:rsid w:val="00DA042A"/>
    <w:rPr>
      <w:color w:val="605E5C"/>
      <w:shd w:val="clear" w:color="auto" w:fill="E1DFDD"/>
    </w:rPr>
  </w:style>
  <w:style w:type="character" w:styleId="Strong">
    <w:name w:val="Strong"/>
    <w:basedOn w:val="DefaultParagraphFont"/>
    <w:uiPriority w:val="22"/>
    <w:qFormat/>
    <w:rsid w:val="00E66A2A"/>
    <w:rPr>
      <w:b/>
      <w:bCs/>
    </w:rPr>
  </w:style>
  <w:style w:type="character" w:customStyle="1" w:styleId="UnresolvedMention6">
    <w:name w:val="Unresolved Mention6"/>
    <w:basedOn w:val="DefaultParagraphFont"/>
    <w:uiPriority w:val="99"/>
    <w:semiHidden/>
    <w:unhideWhenUsed/>
    <w:rsid w:val="005F1A6D"/>
    <w:rPr>
      <w:color w:val="605E5C"/>
      <w:shd w:val="clear" w:color="auto" w:fill="E1DFDD"/>
    </w:rPr>
  </w:style>
  <w:style w:type="paragraph" w:customStyle="1" w:styleId="Default">
    <w:name w:val="Default"/>
    <w:rsid w:val="00FC69F0"/>
    <w:pPr>
      <w:spacing w:after="0" w:line="240" w:lineRule="auto"/>
    </w:pPr>
    <w:rPr>
      <w:rFonts w:ascii="Helvetica" w:eastAsia="Arial Unicode MS" w:hAnsi="Helvetica" w:cs="Arial Unicode MS"/>
      <w:color w:val="000000"/>
    </w:rPr>
  </w:style>
  <w:style w:type="character" w:customStyle="1" w:styleId="UnresolvedMention7">
    <w:name w:val="Unresolved Mention7"/>
    <w:basedOn w:val="DefaultParagraphFont"/>
    <w:uiPriority w:val="99"/>
    <w:semiHidden/>
    <w:unhideWhenUsed/>
    <w:rsid w:val="002872F0"/>
    <w:rPr>
      <w:color w:val="605E5C"/>
      <w:shd w:val="clear" w:color="auto" w:fill="E1DFDD"/>
    </w:rPr>
  </w:style>
  <w:style w:type="character" w:customStyle="1" w:styleId="lt-line-clampraw-line">
    <w:name w:val="lt-line-clamp__raw-line"/>
    <w:basedOn w:val="DefaultParagraphFont"/>
    <w:rsid w:val="00345DC2"/>
  </w:style>
  <w:style w:type="character" w:styleId="UnresolvedMention">
    <w:name w:val="Unresolved Mention"/>
    <w:basedOn w:val="DefaultParagraphFont"/>
    <w:uiPriority w:val="99"/>
    <w:semiHidden/>
    <w:unhideWhenUsed/>
    <w:rsid w:val="00D80950"/>
    <w:rPr>
      <w:color w:val="605E5C"/>
      <w:shd w:val="clear" w:color="auto" w:fill="E1DFDD"/>
    </w:rPr>
  </w:style>
  <w:style w:type="paragraph" w:customStyle="1" w:styleId="xmsonormal">
    <w:name w:val="x_msonormal"/>
    <w:basedOn w:val="Normal"/>
    <w:rsid w:val="008F418F"/>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9F48E3"/>
    <w:rPr>
      <w:sz w:val="16"/>
      <w:szCs w:val="16"/>
    </w:rPr>
  </w:style>
  <w:style w:type="paragraph" w:styleId="CommentText">
    <w:name w:val="annotation text"/>
    <w:basedOn w:val="Normal"/>
    <w:link w:val="CommentTextChar"/>
    <w:uiPriority w:val="99"/>
    <w:semiHidden/>
    <w:unhideWhenUsed/>
    <w:rsid w:val="009F48E3"/>
    <w:pPr>
      <w:spacing w:line="240" w:lineRule="auto"/>
    </w:pPr>
    <w:rPr>
      <w:sz w:val="20"/>
      <w:szCs w:val="20"/>
    </w:rPr>
  </w:style>
  <w:style w:type="character" w:customStyle="1" w:styleId="CommentTextChar">
    <w:name w:val="Comment Text Char"/>
    <w:basedOn w:val="DefaultParagraphFont"/>
    <w:link w:val="CommentText"/>
    <w:uiPriority w:val="99"/>
    <w:semiHidden/>
    <w:rsid w:val="009F48E3"/>
    <w:rPr>
      <w:sz w:val="20"/>
      <w:szCs w:val="20"/>
    </w:rPr>
  </w:style>
  <w:style w:type="paragraph" w:styleId="CommentSubject">
    <w:name w:val="annotation subject"/>
    <w:basedOn w:val="CommentText"/>
    <w:next w:val="CommentText"/>
    <w:link w:val="CommentSubjectChar"/>
    <w:uiPriority w:val="99"/>
    <w:semiHidden/>
    <w:unhideWhenUsed/>
    <w:rsid w:val="009F48E3"/>
    <w:rPr>
      <w:b/>
      <w:bCs/>
    </w:rPr>
  </w:style>
  <w:style w:type="character" w:customStyle="1" w:styleId="CommentSubjectChar">
    <w:name w:val="Comment Subject Char"/>
    <w:basedOn w:val="CommentTextChar"/>
    <w:link w:val="CommentSubject"/>
    <w:uiPriority w:val="99"/>
    <w:semiHidden/>
    <w:rsid w:val="009F48E3"/>
    <w:rPr>
      <w:b/>
      <w:bCs/>
      <w:sz w:val="20"/>
      <w:szCs w:val="20"/>
    </w:rPr>
  </w:style>
  <w:style w:type="character" w:customStyle="1" w:styleId="d2edcug0">
    <w:name w:val="d2edcug0"/>
    <w:basedOn w:val="DefaultParagraphFont"/>
    <w:rsid w:val="00045254"/>
  </w:style>
  <w:style w:type="character" w:styleId="Emphasis">
    <w:name w:val="Emphasis"/>
    <w:basedOn w:val="DefaultParagraphFont"/>
    <w:uiPriority w:val="20"/>
    <w:qFormat/>
    <w:rsid w:val="008B72E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5129">
      <w:bodyDiv w:val="1"/>
      <w:marLeft w:val="0"/>
      <w:marRight w:val="0"/>
      <w:marTop w:val="0"/>
      <w:marBottom w:val="0"/>
      <w:divBdr>
        <w:top w:val="none" w:sz="0" w:space="0" w:color="auto"/>
        <w:left w:val="none" w:sz="0" w:space="0" w:color="auto"/>
        <w:bottom w:val="none" w:sz="0" w:space="0" w:color="auto"/>
        <w:right w:val="none" w:sz="0" w:space="0" w:color="auto"/>
      </w:divBdr>
    </w:div>
    <w:div w:id="30542112">
      <w:bodyDiv w:val="1"/>
      <w:marLeft w:val="0"/>
      <w:marRight w:val="0"/>
      <w:marTop w:val="0"/>
      <w:marBottom w:val="0"/>
      <w:divBdr>
        <w:top w:val="none" w:sz="0" w:space="0" w:color="auto"/>
        <w:left w:val="none" w:sz="0" w:space="0" w:color="auto"/>
        <w:bottom w:val="none" w:sz="0" w:space="0" w:color="auto"/>
        <w:right w:val="none" w:sz="0" w:space="0" w:color="auto"/>
      </w:divBdr>
    </w:div>
    <w:div w:id="51200470">
      <w:bodyDiv w:val="1"/>
      <w:marLeft w:val="0"/>
      <w:marRight w:val="0"/>
      <w:marTop w:val="0"/>
      <w:marBottom w:val="0"/>
      <w:divBdr>
        <w:top w:val="none" w:sz="0" w:space="0" w:color="auto"/>
        <w:left w:val="none" w:sz="0" w:space="0" w:color="auto"/>
        <w:bottom w:val="none" w:sz="0" w:space="0" w:color="auto"/>
        <w:right w:val="none" w:sz="0" w:space="0" w:color="auto"/>
      </w:divBdr>
    </w:div>
    <w:div w:id="52772589">
      <w:bodyDiv w:val="1"/>
      <w:marLeft w:val="0"/>
      <w:marRight w:val="0"/>
      <w:marTop w:val="0"/>
      <w:marBottom w:val="0"/>
      <w:divBdr>
        <w:top w:val="none" w:sz="0" w:space="0" w:color="auto"/>
        <w:left w:val="none" w:sz="0" w:space="0" w:color="auto"/>
        <w:bottom w:val="none" w:sz="0" w:space="0" w:color="auto"/>
        <w:right w:val="none" w:sz="0" w:space="0" w:color="auto"/>
      </w:divBdr>
    </w:div>
    <w:div w:id="78210775">
      <w:bodyDiv w:val="1"/>
      <w:marLeft w:val="0"/>
      <w:marRight w:val="0"/>
      <w:marTop w:val="0"/>
      <w:marBottom w:val="0"/>
      <w:divBdr>
        <w:top w:val="none" w:sz="0" w:space="0" w:color="auto"/>
        <w:left w:val="none" w:sz="0" w:space="0" w:color="auto"/>
        <w:bottom w:val="none" w:sz="0" w:space="0" w:color="auto"/>
        <w:right w:val="none" w:sz="0" w:space="0" w:color="auto"/>
      </w:divBdr>
    </w:div>
    <w:div w:id="85082298">
      <w:bodyDiv w:val="1"/>
      <w:marLeft w:val="0"/>
      <w:marRight w:val="0"/>
      <w:marTop w:val="0"/>
      <w:marBottom w:val="0"/>
      <w:divBdr>
        <w:top w:val="none" w:sz="0" w:space="0" w:color="auto"/>
        <w:left w:val="none" w:sz="0" w:space="0" w:color="auto"/>
        <w:bottom w:val="none" w:sz="0" w:space="0" w:color="auto"/>
        <w:right w:val="none" w:sz="0" w:space="0" w:color="auto"/>
      </w:divBdr>
    </w:div>
    <w:div w:id="136336736">
      <w:bodyDiv w:val="1"/>
      <w:marLeft w:val="0"/>
      <w:marRight w:val="0"/>
      <w:marTop w:val="0"/>
      <w:marBottom w:val="0"/>
      <w:divBdr>
        <w:top w:val="none" w:sz="0" w:space="0" w:color="auto"/>
        <w:left w:val="none" w:sz="0" w:space="0" w:color="auto"/>
        <w:bottom w:val="none" w:sz="0" w:space="0" w:color="auto"/>
        <w:right w:val="none" w:sz="0" w:space="0" w:color="auto"/>
      </w:divBdr>
    </w:div>
    <w:div w:id="141625285">
      <w:bodyDiv w:val="1"/>
      <w:marLeft w:val="0"/>
      <w:marRight w:val="0"/>
      <w:marTop w:val="0"/>
      <w:marBottom w:val="0"/>
      <w:divBdr>
        <w:top w:val="none" w:sz="0" w:space="0" w:color="auto"/>
        <w:left w:val="none" w:sz="0" w:space="0" w:color="auto"/>
        <w:bottom w:val="none" w:sz="0" w:space="0" w:color="auto"/>
        <w:right w:val="none" w:sz="0" w:space="0" w:color="auto"/>
      </w:divBdr>
    </w:div>
    <w:div w:id="151993801">
      <w:bodyDiv w:val="1"/>
      <w:marLeft w:val="0"/>
      <w:marRight w:val="0"/>
      <w:marTop w:val="0"/>
      <w:marBottom w:val="0"/>
      <w:divBdr>
        <w:top w:val="none" w:sz="0" w:space="0" w:color="auto"/>
        <w:left w:val="none" w:sz="0" w:space="0" w:color="auto"/>
        <w:bottom w:val="none" w:sz="0" w:space="0" w:color="auto"/>
        <w:right w:val="none" w:sz="0" w:space="0" w:color="auto"/>
      </w:divBdr>
    </w:div>
    <w:div w:id="177931590">
      <w:bodyDiv w:val="1"/>
      <w:marLeft w:val="0"/>
      <w:marRight w:val="0"/>
      <w:marTop w:val="0"/>
      <w:marBottom w:val="0"/>
      <w:divBdr>
        <w:top w:val="none" w:sz="0" w:space="0" w:color="auto"/>
        <w:left w:val="none" w:sz="0" w:space="0" w:color="auto"/>
        <w:bottom w:val="none" w:sz="0" w:space="0" w:color="auto"/>
        <w:right w:val="none" w:sz="0" w:space="0" w:color="auto"/>
      </w:divBdr>
    </w:div>
    <w:div w:id="212429799">
      <w:bodyDiv w:val="1"/>
      <w:marLeft w:val="0"/>
      <w:marRight w:val="0"/>
      <w:marTop w:val="0"/>
      <w:marBottom w:val="0"/>
      <w:divBdr>
        <w:top w:val="none" w:sz="0" w:space="0" w:color="auto"/>
        <w:left w:val="none" w:sz="0" w:space="0" w:color="auto"/>
        <w:bottom w:val="none" w:sz="0" w:space="0" w:color="auto"/>
        <w:right w:val="none" w:sz="0" w:space="0" w:color="auto"/>
      </w:divBdr>
    </w:div>
    <w:div w:id="236208540">
      <w:bodyDiv w:val="1"/>
      <w:marLeft w:val="0"/>
      <w:marRight w:val="0"/>
      <w:marTop w:val="0"/>
      <w:marBottom w:val="0"/>
      <w:divBdr>
        <w:top w:val="none" w:sz="0" w:space="0" w:color="auto"/>
        <w:left w:val="none" w:sz="0" w:space="0" w:color="auto"/>
        <w:bottom w:val="none" w:sz="0" w:space="0" w:color="auto"/>
        <w:right w:val="none" w:sz="0" w:space="0" w:color="auto"/>
      </w:divBdr>
    </w:div>
    <w:div w:id="285430514">
      <w:bodyDiv w:val="1"/>
      <w:marLeft w:val="0"/>
      <w:marRight w:val="0"/>
      <w:marTop w:val="0"/>
      <w:marBottom w:val="0"/>
      <w:divBdr>
        <w:top w:val="none" w:sz="0" w:space="0" w:color="auto"/>
        <w:left w:val="none" w:sz="0" w:space="0" w:color="auto"/>
        <w:bottom w:val="none" w:sz="0" w:space="0" w:color="auto"/>
        <w:right w:val="none" w:sz="0" w:space="0" w:color="auto"/>
      </w:divBdr>
    </w:div>
    <w:div w:id="339165514">
      <w:bodyDiv w:val="1"/>
      <w:marLeft w:val="0"/>
      <w:marRight w:val="0"/>
      <w:marTop w:val="0"/>
      <w:marBottom w:val="0"/>
      <w:divBdr>
        <w:top w:val="none" w:sz="0" w:space="0" w:color="auto"/>
        <w:left w:val="none" w:sz="0" w:space="0" w:color="auto"/>
        <w:bottom w:val="none" w:sz="0" w:space="0" w:color="auto"/>
        <w:right w:val="none" w:sz="0" w:space="0" w:color="auto"/>
      </w:divBdr>
    </w:div>
    <w:div w:id="353774632">
      <w:bodyDiv w:val="1"/>
      <w:marLeft w:val="0"/>
      <w:marRight w:val="0"/>
      <w:marTop w:val="0"/>
      <w:marBottom w:val="0"/>
      <w:divBdr>
        <w:top w:val="none" w:sz="0" w:space="0" w:color="auto"/>
        <w:left w:val="none" w:sz="0" w:space="0" w:color="auto"/>
        <w:bottom w:val="none" w:sz="0" w:space="0" w:color="auto"/>
        <w:right w:val="none" w:sz="0" w:space="0" w:color="auto"/>
      </w:divBdr>
    </w:div>
    <w:div w:id="386416600">
      <w:bodyDiv w:val="1"/>
      <w:marLeft w:val="0"/>
      <w:marRight w:val="0"/>
      <w:marTop w:val="0"/>
      <w:marBottom w:val="0"/>
      <w:divBdr>
        <w:top w:val="none" w:sz="0" w:space="0" w:color="auto"/>
        <w:left w:val="none" w:sz="0" w:space="0" w:color="auto"/>
        <w:bottom w:val="none" w:sz="0" w:space="0" w:color="auto"/>
        <w:right w:val="none" w:sz="0" w:space="0" w:color="auto"/>
      </w:divBdr>
    </w:div>
    <w:div w:id="389840609">
      <w:bodyDiv w:val="1"/>
      <w:marLeft w:val="0"/>
      <w:marRight w:val="0"/>
      <w:marTop w:val="0"/>
      <w:marBottom w:val="0"/>
      <w:divBdr>
        <w:top w:val="none" w:sz="0" w:space="0" w:color="auto"/>
        <w:left w:val="none" w:sz="0" w:space="0" w:color="auto"/>
        <w:bottom w:val="none" w:sz="0" w:space="0" w:color="auto"/>
        <w:right w:val="none" w:sz="0" w:space="0" w:color="auto"/>
      </w:divBdr>
    </w:div>
    <w:div w:id="517158446">
      <w:bodyDiv w:val="1"/>
      <w:marLeft w:val="0"/>
      <w:marRight w:val="0"/>
      <w:marTop w:val="0"/>
      <w:marBottom w:val="0"/>
      <w:divBdr>
        <w:top w:val="none" w:sz="0" w:space="0" w:color="auto"/>
        <w:left w:val="none" w:sz="0" w:space="0" w:color="auto"/>
        <w:bottom w:val="none" w:sz="0" w:space="0" w:color="auto"/>
        <w:right w:val="none" w:sz="0" w:space="0" w:color="auto"/>
      </w:divBdr>
    </w:div>
    <w:div w:id="583490033">
      <w:bodyDiv w:val="1"/>
      <w:marLeft w:val="0"/>
      <w:marRight w:val="0"/>
      <w:marTop w:val="0"/>
      <w:marBottom w:val="0"/>
      <w:divBdr>
        <w:top w:val="none" w:sz="0" w:space="0" w:color="auto"/>
        <w:left w:val="none" w:sz="0" w:space="0" w:color="auto"/>
        <w:bottom w:val="none" w:sz="0" w:space="0" w:color="auto"/>
        <w:right w:val="none" w:sz="0" w:space="0" w:color="auto"/>
      </w:divBdr>
    </w:div>
    <w:div w:id="621305189">
      <w:bodyDiv w:val="1"/>
      <w:marLeft w:val="0"/>
      <w:marRight w:val="0"/>
      <w:marTop w:val="0"/>
      <w:marBottom w:val="0"/>
      <w:divBdr>
        <w:top w:val="none" w:sz="0" w:space="0" w:color="auto"/>
        <w:left w:val="none" w:sz="0" w:space="0" w:color="auto"/>
        <w:bottom w:val="none" w:sz="0" w:space="0" w:color="auto"/>
        <w:right w:val="none" w:sz="0" w:space="0" w:color="auto"/>
      </w:divBdr>
    </w:div>
    <w:div w:id="629866781">
      <w:bodyDiv w:val="1"/>
      <w:marLeft w:val="0"/>
      <w:marRight w:val="0"/>
      <w:marTop w:val="0"/>
      <w:marBottom w:val="0"/>
      <w:divBdr>
        <w:top w:val="none" w:sz="0" w:space="0" w:color="auto"/>
        <w:left w:val="none" w:sz="0" w:space="0" w:color="auto"/>
        <w:bottom w:val="none" w:sz="0" w:space="0" w:color="auto"/>
        <w:right w:val="none" w:sz="0" w:space="0" w:color="auto"/>
      </w:divBdr>
    </w:div>
    <w:div w:id="645623881">
      <w:bodyDiv w:val="1"/>
      <w:marLeft w:val="0"/>
      <w:marRight w:val="0"/>
      <w:marTop w:val="0"/>
      <w:marBottom w:val="0"/>
      <w:divBdr>
        <w:top w:val="none" w:sz="0" w:space="0" w:color="auto"/>
        <w:left w:val="none" w:sz="0" w:space="0" w:color="auto"/>
        <w:bottom w:val="none" w:sz="0" w:space="0" w:color="auto"/>
        <w:right w:val="none" w:sz="0" w:space="0" w:color="auto"/>
      </w:divBdr>
    </w:div>
    <w:div w:id="701519829">
      <w:bodyDiv w:val="1"/>
      <w:marLeft w:val="0"/>
      <w:marRight w:val="0"/>
      <w:marTop w:val="0"/>
      <w:marBottom w:val="0"/>
      <w:divBdr>
        <w:top w:val="none" w:sz="0" w:space="0" w:color="auto"/>
        <w:left w:val="none" w:sz="0" w:space="0" w:color="auto"/>
        <w:bottom w:val="none" w:sz="0" w:space="0" w:color="auto"/>
        <w:right w:val="none" w:sz="0" w:space="0" w:color="auto"/>
      </w:divBdr>
    </w:div>
    <w:div w:id="722141970">
      <w:bodyDiv w:val="1"/>
      <w:marLeft w:val="0"/>
      <w:marRight w:val="0"/>
      <w:marTop w:val="0"/>
      <w:marBottom w:val="0"/>
      <w:divBdr>
        <w:top w:val="none" w:sz="0" w:space="0" w:color="auto"/>
        <w:left w:val="none" w:sz="0" w:space="0" w:color="auto"/>
        <w:bottom w:val="none" w:sz="0" w:space="0" w:color="auto"/>
        <w:right w:val="none" w:sz="0" w:space="0" w:color="auto"/>
      </w:divBdr>
    </w:div>
    <w:div w:id="723338639">
      <w:bodyDiv w:val="1"/>
      <w:marLeft w:val="0"/>
      <w:marRight w:val="0"/>
      <w:marTop w:val="0"/>
      <w:marBottom w:val="0"/>
      <w:divBdr>
        <w:top w:val="none" w:sz="0" w:space="0" w:color="auto"/>
        <w:left w:val="none" w:sz="0" w:space="0" w:color="auto"/>
        <w:bottom w:val="none" w:sz="0" w:space="0" w:color="auto"/>
        <w:right w:val="none" w:sz="0" w:space="0" w:color="auto"/>
      </w:divBdr>
    </w:div>
    <w:div w:id="755438556">
      <w:bodyDiv w:val="1"/>
      <w:marLeft w:val="0"/>
      <w:marRight w:val="0"/>
      <w:marTop w:val="0"/>
      <w:marBottom w:val="0"/>
      <w:divBdr>
        <w:top w:val="none" w:sz="0" w:space="0" w:color="auto"/>
        <w:left w:val="none" w:sz="0" w:space="0" w:color="auto"/>
        <w:bottom w:val="none" w:sz="0" w:space="0" w:color="auto"/>
        <w:right w:val="none" w:sz="0" w:space="0" w:color="auto"/>
      </w:divBdr>
    </w:div>
    <w:div w:id="771820235">
      <w:bodyDiv w:val="1"/>
      <w:marLeft w:val="0"/>
      <w:marRight w:val="0"/>
      <w:marTop w:val="0"/>
      <w:marBottom w:val="0"/>
      <w:divBdr>
        <w:top w:val="none" w:sz="0" w:space="0" w:color="auto"/>
        <w:left w:val="none" w:sz="0" w:space="0" w:color="auto"/>
        <w:bottom w:val="none" w:sz="0" w:space="0" w:color="auto"/>
        <w:right w:val="none" w:sz="0" w:space="0" w:color="auto"/>
      </w:divBdr>
    </w:div>
    <w:div w:id="776365568">
      <w:bodyDiv w:val="1"/>
      <w:marLeft w:val="0"/>
      <w:marRight w:val="0"/>
      <w:marTop w:val="0"/>
      <w:marBottom w:val="0"/>
      <w:divBdr>
        <w:top w:val="none" w:sz="0" w:space="0" w:color="auto"/>
        <w:left w:val="none" w:sz="0" w:space="0" w:color="auto"/>
        <w:bottom w:val="none" w:sz="0" w:space="0" w:color="auto"/>
        <w:right w:val="none" w:sz="0" w:space="0" w:color="auto"/>
      </w:divBdr>
    </w:div>
    <w:div w:id="795953618">
      <w:bodyDiv w:val="1"/>
      <w:marLeft w:val="0"/>
      <w:marRight w:val="0"/>
      <w:marTop w:val="0"/>
      <w:marBottom w:val="0"/>
      <w:divBdr>
        <w:top w:val="none" w:sz="0" w:space="0" w:color="auto"/>
        <w:left w:val="none" w:sz="0" w:space="0" w:color="auto"/>
        <w:bottom w:val="none" w:sz="0" w:space="0" w:color="auto"/>
        <w:right w:val="none" w:sz="0" w:space="0" w:color="auto"/>
      </w:divBdr>
    </w:div>
    <w:div w:id="941378366">
      <w:bodyDiv w:val="1"/>
      <w:marLeft w:val="0"/>
      <w:marRight w:val="0"/>
      <w:marTop w:val="0"/>
      <w:marBottom w:val="0"/>
      <w:divBdr>
        <w:top w:val="none" w:sz="0" w:space="0" w:color="auto"/>
        <w:left w:val="none" w:sz="0" w:space="0" w:color="auto"/>
        <w:bottom w:val="none" w:sz="0" w:space="0" w:color="auto"/>
        <w:right w:val="none" w:sz="0" w:space="0" w:color="auto"/>
      </w:divBdr>
    </w:div>
    <w:div w:id="967007800">
      <w:bodyDiv w:val="1"/>
      <w:marLeft w:val="0"/>
      <w:marRight w:val="0"/>
      <w:marTop w:val="0"/>
      <w:marBottom w:val="0"/>
      <w:divBdr>
        <w:top w:val="none" w:sz="0" w:space="0" w:color="auto"/>
        <w:left w:val="none" w:sz="0" w:space="0" w:color="auto"/>
        <w:bottom w:val="none" w:sz="0" w:space="0" w:color="auto"/>
        <w:right w:val="none" w:sz="0" w:space="0" w:color="auto"/>
      </w:divBdr>
    </w:div>
    <w:div w:id="990452079">
      <w:bodyDiv w:val="1"/>
      <w:marLeft w:val="0"/>
      <w:marRight w:val="0"/>
      <w:marTop w:val="0"/>
      <w:marBottom w:val="0"/>
      <w:divBdr>
        <w:top w:val="none" w:sz="0" w:space="0" w:color="auto"/>
        <w:left w:val="none" w:sz="0" w:space="0" w:color="auto"/>
        <w:bottom w:val="none" w:sz="0" w:space="0" w:color="auto"/>
        <w:right w:val="none" w:sz="0" w:space="0" w:color="auto"/>
      </w:divBdr>
      <w:divsChild>
        <w:div w:id="1556547440">
          <w:marLeft w:val="0"/>
          <w:marRight w:val="0"/>
          <w:marTop w:val="0"/>
          <w:marBottom w:val="0"/>
          <w:divBdr>
            <w:top w:val="none" w:sz="0" w:space="0" w:color="auto"/>
            <w:left w:val="none" w:sz="0" w:space="0" w:color="auto"/>
            <w:bottom w:val="none" w:sz="0" w:space="0" w:color="auto"/>
            <w:right w:val="none" w:sz="0" w:space="0" w:color="auto"/>
          </w:divBdr>
        </w:div>
        <w:div w:id="1048380918">
          <w:marLeft w:val="0"/>
          <w:marRight w:val="0"/>
          <w:marTop w:val="120"/>
          <w:marBottom w:val="0"/>
          <w:divBdr>
            <w:top w:val="none" w:sz="0" w:space="0" w:color="auto"/>
            <w:left w:val="none" w:sz="0" w:space="0" w:color="auto"/>
            <w:bottom w:val="none" w:sz="0" w:space="0" w:color="auto"/>
            <w:right w:val="none" w:sz="0" w:space="0" w:color="auto"/>
          </w:divBdr>
          <w:divsChild>
            <w:div w:id="183305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09169">
      <w:bodyDiv w:val="1"/>
      <w:marLeft w:val="0"/>
      <w:marRight w:val="0"/>
      <w:marTop w:val="0"/>
      <w:marBottom w:val="0"/>
      <w:divBdr>
        <w:top w:val="none" w:sz="0" w:space="0" w:color="auto"/>
        <w:left w:val="none" w:sz="0" w:space="0" w:color="auto"/>
        <w:bottom w:val="none" w:sz="0" w:space="0" w:color="auto"/>
        <w:right w:val="none" w:sz="0" w:space="0" w:color="auto"/>
      </w:divBdr>
    </w:div>
    <w:div w:id="1009605046">
      <w:bodyDiv w:val="1"/>
      <w:marLeft w:val="0"/>
      <w:marRight w:val="0"/>
      <w:marTop w:val="0"/>
      <w:marBottom w:val="0"/>
      <w:divBdr>
        <w:top w:val="none" w:sz="0" w:space="0" w:color="auto"/>
        <w:left w:val="none" w:sz="0" w:space="0" w:color="auto"/>
        <w:bottom w:val="none" w:sz="0" w:space="0" w:color="auto"/>
        <w:right w:val="none" w:sz="0" w:space="0" w:color="auto"/>
      </w:divBdr>
    </w:div>
    <w:div w:id="1023240336">
      <w:bodyDiv w:val="1"/>
      <w:marLeft w:val="0"/>
      <w:marRight w:val="0"/>
      <w:marTop w:val="0"/>
      <w:marBottom w:val="0"/>
      <w:divBdr>
        <w:top w:val="none" w:sz="0" w:space="0" w:color="auto"/>
        <w:left w:val="none" w:sz="0" w:space="0" w:color="auto"/>
        <w:bottom w:val="none" w:sz="0" w:space="0" w:color="auto"/>
        <w:right w:val="none" w:sz="0" w:space="0" w:color="auto"/>
      </w:divBdr>
    </w:div>
    <w:div w:id="1049644315">
      <w:bodyDiv w:val="1"/>
      <w:marLeft w:val="0"/>
      <w:marRight w:val="0"/>
      <w:marTop w:val="0"/>
      <w:marBottom w:val="0"/>
      <w:divBdr>
        <w:top w:val="none" w:sz="0" w:space="0" w:color="auto"/>
        <w:left w:val="none" w:sz="0" w:space="0" w:color="auto"/>
        <w:bottom w:val="none" w:sz="0" w:space="0" w:color="auto"/>
        <w:right w:val="none" w:sz="0" w:space="0" w:color="auto"/>
      </w:divBdr>
    </w:div>
    <w:div w:id="1094128904">
      <w:bodyDiv w:val="1"/>
      <w:marLeft w:val="0"/>
      <w:marRight w:val="0"/>
      <w:marTop w:val="0"/>
      <w:marBottom w:val="0"/>
      <w:divBdr>
        <w:top w:val="none" w:sz="0" w:space="0" w:color="auto"/>
        <w:left w:val="none" w:sz="0" w:space="0" w:color="auto"/>
        <w:bottom w:val="none" w:sz="0" w:space="0" w:color="auto"/>
        <w:right w:val="none" w:sz="0" w:space="0" w:color="auto"/>
      </w:divBdr>
    </w:div>
    <w:div w:id="1100292339">
      <w:bodyDiv w:val="1"/>
      <w:marLeft w:val="0"/>
      <w:marRight w:val="0"/>
      <w:marTop w:val="0"/>
      <w:marBottom w:val="0"/>
      <w:divBdr>
        <w:top w:val="none" w:sz="0" w:space="0" w:color="auto"/>
        <w:left w:val="none" w:sz="0" w:space="0" w:color="auto"/>
        <w:bottom w:val="none" w:sz="0" w:space="0" w:color="auto"/>
        <w:right w:val="none" w:sz="0" w:space="0" w:color="auto"/>
      </w:divBdr>
    </w:div>
    <w:div w:id="1102606435">
      <w:bodyDiv w:val="1"/>
      <w:marLeft w:val="0"/>
      <w:marRight w:val="0"/>
      <w:marTop w:val="0"/>
      <w:marBottom w:val="0"/>
      <w:divBdr>
        <w:top w:val="none" w:sz="0" w:space="0" w:color="auto"/>
        <w:left w:val="none" w:sz="0" w:space="0" w:color="auto"/>
        <w:bottom w:val="none" w:sz="0" w:space="0" w:color="auto"/>
        <w:right w:val="none" w:sz="0" w:space="0" w:color="auto"/>
      </w:divBdr>
    </w:div>
    <w:div w:id="1113404556">
      <w:bodyDiv w:val="1"/>
      <w:marLeft w:val="0"/>
      <w:marRight w:val="0"/>
      <w:marTop w:val="0"/>
      <w:marBottom w:val="0"/>
      <w:divBdr>
        <w:top w:val="none" w:sz="0" w:space="0" w:color="auto"/>
        <w:left w:val="none" w:sz="0" w:space="0" w:color="auto"/>
        <w:bottom w:val="none" w:sz="0" w:space="0" w:color="auto"/>
        <w:right w:val="none" w:sz="0" w:space="0" w:color="auto"/>
      </w:divBdr>
    </w:div>
    <w:div w:id="1119104262">
      <w:bodyDiv w:val="1"/>
      <w:marLeft w:val="0"/>
      <w:marRight w:val="0"/>
      <w:marTop w:val="0"/>
      <w:marBottom w:val="0"/>
      <w:divBdr>
        <w:top w:val="none" w:sz="0" w:space="0" w:color="auto"/>
        <w:left w:val="none" w:sz="0" w:space="0" w:color="auto"/>
        <w:bottom w:val="none" w:sz="0" w:space="0" w:color="auto"/>
        <w:right w:val="none" w:sz="0" w:space="0" w:color="auto"/>
      </w:divBdr>
    </w:div>
    <w:div w:id="1136532406">
      <w:bodyDiv w:val="1"/>
      <w:marLeft w:val="0"/>
      <w:marRight w:val="0"/>
      <w:marTop w:val="0"/>
      <w:marBottom w:val="0"/>
      <w:divBdr>
        <w:top w:val="none" w:sz="0" w:space="0" w:color="auto"/>
        <w:left w:val="none" w:sz="0" w:space="0" w:color="auto"/>
        <w:bottom w:val="none" w:sz="0" w:space="0" w:color="auto"/>
        <w:right w:val="none" w:sz="0" w:space="0" w:color="auto"/>
      </w:divBdr>
    </w:div>
    <w:div w:id="1175800980">
      <w:bodyDiv w:val="1"/>
      <w:marLeft w:val="0"/>
      <w:marRight w:val="0"/>
      <w:marTop w:val="0"/>
      <w:marBottom w:val="0"/>
      <w:divBdr>
        <w:top w:val="none" w:sz="0" w:space="0" w:color="auto"/>
        <w:left w:val="none" w:sz="0" w:space="0" w:color="auto"/>
        <w:bottom w:val="none" w:sz="0" w:space="0" w:color="auto"/>
        <w:right w:val="none" w:sz="0" w:space="0" w:color="auto"/>
      </w:divBdr>
    </w:div>
    <w:div w:id="1180394260">
      <w:bodyDiv w:val="1"/>
      <w:marLeft w:val="0"/>
      <w:marRight w:val="0"/>
      <w:marTop w:val="0"/>
      <w:marBottom w:val="0"/>
      <w:divBdr>
        <w:top w:val="none" w:sz="0" w:space="0" w:color="auto"/>
        <w:left w:val="none" w:sz="0" w:space="0" w:color="auto"/>
        <w:bottom w:val="none" w:sz="0" w:space="0" w:color="auto"/>
        <w:right w:val="none" w:sz="0" w:space="0" w:color="auto"/>
      </w:divBdr>
    </w:div>
    <w:div w:id="1207838746">
      <w:bodyDiv w:val="1"/>
      <w:marLeft w:val="0"/>
      <w:marRight w:val="0"/>
      <w:marTop w:val="0"/>
      <w:marBottom w:val="0"/>
      <w:divBdr>
        <w:top w:val="none" w:sz="0" w:space="0" w:color="auto"/>
        <w:left w:val="none" w:sz="0" w:space="0" w:color="auto"/>
        <w:bottom w:val="none" w:sz="0" w:space="0" w:color="auto"/>
        <w:right w:val="none" w:sz="0" w:space="0" w:color="auto"/>
      </w:divBdr>
    </w:div>
    <w:div w:id="1211649508">
      <w:bodyDiv w:val="1"/>
      <w:marLeft w:val="0"/>
      <w:marRight w:val="0"/>
      <w:marTop w:val="0"/>
      <w:marBottom w:val="0"/>
      <w:divBdr>
        <w:top w:val="none" w:sz="0" w:space="0" w:color="auto"/>
        <w:left w:val="none" w:sz="0" w:space="0" w:color="auto"/>
        <w:bottom w:val="none" w:sz="0" w:space="0" w:color="auto"/>
        <w:right w:val="none" w:sz="0" w:space="0" w:color="auto"/>
      </w:divBdr>
    </w:div>
    <w:div w:id="1270507528">
      <w:bodyDiv w:val="1"/>
      <w:marLeft w:val="0"/>
      <w:marRight w:val="0"/>
      <w:marTop w:val="0"/>
      <w:marBottom w:val="0"/>
      <w:divBdr>
        <w:top w:val="none" w:sz="0" w:space="0" w:color="auto"/>
        <w:left w:val="none" w:sz="0" w:space="0" w:color="auto"/>
        <w:bottom w:val="none" w:sz="0" w:space="0" w:color="auto"/>
        <w:right w:val="none" w:sz="0" w:space="0" w:color="auto"/>
      </w:divBdr>
    </w:div>
    <w:div w:id="1280797586">
      <w:bodyDiv w:val="1"/>
      <w:marLeft w:val="0"/>
      <w:marRight w:val="0"/>
      <w:marTop w:val="0"/>
      <w:marBottom w:val="0"/>
      <w:divBdr>
        <w:top w:val="none" w:sz="0" w:space="0" w:color="auto"/>
        <w:left w:val="none" w:sz="0" w:space="0" w:color="auto"/>
        <w:bottom w:val="none" w:sz="0" w:space="0" w:color="auto"/>
        <w:right w:val="none" w:sz="0" w:space="0" w:color="auto"/>
      </w:divBdr>
    </w:div>
    <w:div w:id="1288006619">
      <w:bodyDiv w:val="1"/>
      <w:marLeft w:val="0"/>
      <w:marRight w:val="0"/>
      <w:marTop w:val="0"/>
      <w:marBottom w:val="0"/>
      <w:divBdr>
        <w:top w:val="none" w:sz="0" w:space="0" w:color="auto"/>
        <w:left w:val="none" w:sz="0" w:space="0" w:color="auto"/>
        <w:bottom w:val="none" w:sz="0" w:space="0" w:color="auto"/>
        <w:right w:val="none" w:sz="0" w:space="0" w:color="auto"/>
      </w:divBdr>
    </w:div>
    <w:div w:id="1292245521">
      <w:bodyDiv w:val="1"/>
      <w:marLeft w:val="0"/>
      <w:marRight w:val="0"/>
      <w:marTop w:val="0"/>
      <w:marBottom w:val="0"/>
      <w:divBdr>
        <w:top w:val="none" w:sz="0" w:space="0" w:color="auto"/>
        <w:left w:val="none" w:sz="0" w:space="0" w:color="auto"/>
        <w:bottom w:val="none" w:sz="0" w:space="0" w:color="auto"/>
        <w:right w:val="none" w:sz="0" w:space="0" w:color="auto"/>
      </w:divBdr>
    </w:div>
    <w:div w:id="1295719119">
      <w:bodyDiv w:val="1"/>
      <w:marLeft w:val="0"/>
      <w:marRight w:val="0"/>
      <w:marTop w:val="0"/>
      <w:marBottom w:val="0"/>
      <w:divBdr>
        <w:top w:val="none" w:sz="0" w:space="0" w:color="auto"/>
        <w:left w:val="none" w:sz="0" w:space="0" w:color="auto"/>
        <w:bottom w:val="none" w:sz="0" w:space="0" w:color="auto"/>
        <w:right w:val="none" w:sz="0" w:space="0" w:color="auto"/>
      </w:divBdr>
    </w:div>
    <w:div w:id="1296645194">
      <w:bodyDiv w:val="1"/>
      <w:marLeft w:val="0"/>
      <w:marRight w:val="0"/>
      <w:marTop w:val="0"/>
      <w:marBottom w:val="0"/>
      <w:divBdr>
        <w:top w:val="none" w:sz="0" w:space="0" w:color="auto"/>
        <w:left w:val="none" w:sz="0" w:space="0" w:color="auto"/>
        <w:bottom w:val="none" w:sz="0" w:space="0" w:color="auto"/>
        <w:right w:val="none" w:sz="0" w:space="0" w:color="auto"/>
      </w:divBdr>
    </w:div>
    <w:div w:id="1342702153">
      <w:bodyDiv w:val="1"/>
      <w:marLeft w:val="0"/>
      <w:marRight w:val="0"/>
      <w:marTop w:val="0"/>
      <w:marBottom w:val="0"/>
      <w:divBdr>
        <w:top w:val="none" w:sz="0" w:space="0" w:color="auto"/>
        <w:left w:val="none" w:sz="0" w:space="0" w:color="auto"/>
        <w:bottom w:val="none" w:sz="0" w:space="0" w:color="auto"/>
        <w:right w:val="none" w:sz="0" w:space="0" w:color="auto"/>
      </w:divBdr>
    </w:div>
    <w:div w:id="1354528089">
      <w:bodyDiv w:val="1"/>
      <w:marLeft w:val="0"/>
      <w:marRight w:val="0"/>
      <w:marTop w:val="0"/>
      <w:marBottom w:val="0"/>
      <w:divBdr>
        <w:top w:val="none" w:sz="0" w:space="0" w:color="auto"/>
        <w:left w:val="none" w:sz="0" w:space="0" w:color="auto"/>
        <w:bottom w:val="none" w:sz="0" w:space="0" w:color="auto"/>
        <w:right w:val="none" w:sz="0" w:space="0" w:color="auto"/>
      </w:divBdr>
    </w:div>
    <w:div w:id="1387796869">
      <w:bodyDiv w:val="1"/>
      <w:marLeft w:val="0"/>
      <w:marRight w:val="0"/>
      <w:marTop w:val="0"/>
      <w:marBottom w:val="0"/>
      <w:divBdr>
        <w:top w:val="none" w:sz="0" w:space="0" w:color="auto"/>
        <w:left w:val="none" w:sz="0" w:space="0" w:color="auto"/>
        <w:bottom w:val="none" w:sz="0" w:space="0" w:color="auto"/>
        <w:right w:val="none" w:sz="0" w:space="0" w:color="auto"/>
      </w:divBdr>
    </w:div>
    <w:div w:id="1443577351">
      <w:bodyDiv w:val="1"/>
      <w:marLeft w:val="0"/>
      <w:marRight w:val="0"/>
      <w:marTop w:val="0"/>
      <w:marBottom w:val="0"/>
      <w:divBdr>
        <w:top w:val="none" w:sz="0" w:space="0" w:color="auto"/>
        <w:left w:val="none" w:sz="0" w:space="0" w:color="auto"/>
        <w:bottom w:val="none" w:sz="0" w:space="0" w:color="auto"/>
        <w:right w:val="none" w:sz="0" w:space="0" w:color="auto"/>
      </w:divBdr>
    </w:div>
    <w:div w:id="1462575091">
      <w:bodyDiv w:val="1"/>
      <w:marLeft w:val="0"/>
      <w:marRight w:val="0"/>
      <w:marTop w:val="0"/>
      <w:marBottom w:val="0"/>
      <w:divBdr>
        <w:top w:val="none" w:sz="0" w:space="0" w:color="auto"/>
        <w:left w:val="none" w:sz="0" w:space="0" w:color="auto"/>
        <w:bottom w:val="none" w:sz="0" w:space="0" w:color="auto"/>
        <w:right w:val="none" w:sz="0" w:space="0" w:color="auto"/>
      </w:divBdr>
    </w:div>
    <w:div w:id="1486705911">
      <w:bodyDiv w:val="1"/>
      <w:marLeft w:val="0"/>
      <w:marRight w:val="0"/>
      <w:marTop w:val="0"/>
      <w:marBottom w:val="0"/>
      <w:divBdr>
        <w:top w:val="none" w:sz="0" w:space="0" w:color="auto"/>
        <w:left w:val="none" w:sz="0" w:space="0" w:color="auto"/>
        <w:bottom w:val="none" w:sz="0" w:space="0" w:color="auto"/>
        <w:right w:val="none" w:sz="0" w:space="0" w:color="auto"/>
      </w:divBdr>
    </w:div>
    <w:div w:id="1509364733">
      <w:bodyDiv w:val="1"/>
      <w:marLeft w:val="0"/>
      <w:marRight w:val="0"/>
      <w:marTop w:val="0"/>
      <w:marBottom w:val="0"/>
      <w:divBdr>
        <w:top w:val="none" w:sz="0" w:space="0" w:color="auto"/>
        <w:left w:val="none" w:sz="0" w:space="0" w:color="auto"/>
        <w:bottom w:val="none" w:sz="0" w:space="0" w:color="auto"/>
        <w:right w:val="none" w:sz="0" w:space="0" w:color="auto"/>
      </w:divBdr>
    </w:div>
    <w:div w:id="1554806041">
      <w:bodyDiv w:val="1"/>
      <w:marLeft w:val="0"/>
      <w:marRight w:val="0"/>
      <w:marTop w:val="0"/>
      <w:marBottom w:val="0"/>
      <w:divBdr>
        <w:top w:val="none" w:sz="0" w:space="0" w:color="auto"/>
        <w:left w:val="none" w:sz="0" w:space="0" w:color="auto"/>
        <w:bottom w:val="none" w:sz="0" w:space="0" w:color="auto"/>
        <w:right w:val="none" w:sz="0" w:space="0" w:color="auto"/>
      </w:divBdr>
    </w:div>
    <w:div w:id="1573151581">
      <w:bodyDiv w:val="1"/>
      <w:marLeft w:val="0"/>
      <w:marRight w:val="0"/>
      <w:marTop w:val="0"/>
      <w:marBottom w:val="0"/>
      <w:divBdr>
        <w:top w:val="none" w:sz="0" w:space="0" w:color="auto"/>
        <w:left w:val="none" w:sz="0" w:space="0" w:color="auto"/>
        <w:bottom w:val="none" w:sz="0" w:space="0" w:color="auto"/>
        <w:right w:val="none" w:sz="0" w:space="0" w:color="auto"/>
      </w:divBdr>
    </w:div>
    <w:div w:id="1588078879">
      <w:bodyDiv w:val="1"/>
      <w:marLeft w:val="0"/>
      <w:marRight w:val="0"/>
      <w:marTop w:val="0"/>
      <w:marBottom w:val="0"/>
      <w:divBdr>
        <w:top w:val="none" w:sz="0" w:space="0" w:color="auto"/>
        <w:left w:val="none" w:sz="0" w:space="0" w:color="auto"/>
        <w:bottom w:val="none" w:sz="0" w:space="0" w:color="auto"/>
        <w:right w:val="none" w:sz="0" w:space="0" w:color="auto"/>
      </w:divBdr>
    </w:div>
    <w:div w:id="1592468606">
      <w:bodyDiv w:val="1"/>
      <w:marLeft w:val="0"/>
      <w:marRight w:val="0"/>
      <w:marTop w:val="0"/>
      <w:marBottom w:val="0"/>
      <w:divBdr>
        <w:top w:val="none" w:sz="0" w:space="0" w:color="auto"/>
        <w:left w:val="none" w:sz="0" w:space="0" w:color="auto"/>
        <w:bottom w:val="none" w:sz="0" w:space="0" w:color="auto"/>
        <w:right w:val="none" w:sz="0" w:space="0" w:color="auto"/>
      </w:divBdr>
    </w:div>
    <w:div w:id="1606843628">
      <w:bodyDiv w:val="1"/>
      <w:marLeft w:val="0"/>
      <w:marRight w:val="0"/>
      <w:marTop w:val="0"/>
      <w:marBottom w:val="0"/>
      <w:divBdr>
        <w:top w:val="none" w:sz="0" w:space="0" w:color="auto"/>
        <w:left w:val="none" w:sz="0" w:space="0" w:color="auto"/>
        <w:bottom w:val="none" w:sz="0" w:space="0" w:color="auto"/>
        <w:right w:val="none" w:sz="0" w:space="0" w:color="auto"/>
      </w:divBdr>
    </w:div>
    <w:div w:id="1699354963">
      <w:bodyDiv w:val="1"/>
      <w:marLeft w:val="0"/>
      <w:marRight w:val="0"/>
      <w:marTop w:val="0"/>
      <w:marBottom w:val="0"/>
      <w:divBdr>
        <w:top w:val="none" w:sz="0" w:space="0" w:color="auto"/>
        <w:left w:val="none" w:sz="0" w:space="0" w:color="auto"/>
        <w:bottom w:val="none" w:sz="0" w:space="0" w:color="auto"/>
        <w:right w:val="none" w:sz="0" w:space="0" w:color="auto"/>
      </w:divBdr>
    </w:div>
    <w:div w:id="1704092932">
      <w:bodyDiv w:val="1"/>
      <w:marLeft w:val="0"/>
      <w:marRight w:val="0"/>
      <w:marTop w:val="0"/>
      <w:marBottom w:val="0"/>
      <w:divBdr>
        <w:top w:val="none" w:sz="0" w:space="0" w:color="auto"/>
        <w:left w:val="none" w:sz="0" w:space="0" w:color="auto"/>
        <w:bottom w:val="none" w:sz="0" w:space="0" w:color="auto"/>
        <w:right w:val="none" w:sz="0" w:space="0" w:color="auto"/>
      </w:divBdr>
    </w:div>
    <w:div w:id="1727755707">
      <w:bodyDiv w:val="1"/>
      <w:marLeft w:val="0"/>
      <w:marRight w:val="0"/>
      <w:marTop w:val="0"/>
      <w:marBottom w:val="0"/>
      <w:divBdr>
        <w:top w:val="none" w:sz="0" w:space="0" w:color="auto"/>
        <w:left w:val="none" w:sz="0" w:space="0" w:color="auto"/>
        <w:bottom w:val="none" w:sz="0" w:space="0" w:color="auto"/>
        <w:right w:val="none" w:sz="0" w:space="0" w:color="auto"/>
      </w:divBdr>
    </w:div>
    <w:div w:id="1774587451">
      <w:bodyDiv w:val="1"/>
      <w:marLeft w:val="0"/>
      <w:marRight w:val="0"/>
      <w:marTop w:val="0"/>
      <w:marBottom w:val="0"/>
      <w:divBdr>
        <w:top w:val="none" w:sz="0" w:space="0" w:color="auto"/>
        <w:left w:val="none" w:sz="0" w:space="0" w:color="auto"/>
        <w:bottom w:val="none" w:sz="0" w:space="0" w:color="auto"/>
        <w:right w:val="none" w:sz="0" w:space="0" w:color="auto"/>
      </w:divBdr>
    </w:div>
    <w:div w:id="1847399047">
      <w:bodyDiv w:val="1"/>
      <w:marLeft w:val="0"/>
      <w:marRight w:val="0"/>
      <w:marTop w:val="0"/>
      <w:marBottom w:val="0"/>
      <w:divBdr>
        <w:top w:val="none" w:sz="0" w:space="0" w:color="auto"/>
        <w:left w:val="none" w:sz="0" w:space="0" w:color="auto"/>
        <w:bottom w:val="none" w:sz="0" w:space="0" w:color="auto"/>
        <w:right w:val="none" w:sz="0" w:space="0" w:color="auto"/>
      </w:divBdr>
    </w:div>
    <w:div w:id="1864704288">
      <w:bodyDiv w:val="1"/>
      <w:marLeft w:val="0"/>
      <w:marRight w:val="0"/>
      <w:marTop w:val="0"/>
      <w:marBottom w:val="0"/>
      <w:divBdr>
        <w:top w:val="none" w:sz="0" w:space="0" w:color="auto"/>
        <w:left w:val="none" w:sz="0" w:space="0" w:color="auto"/>
        <w:bottom w:val="none" w:sz="0" w:space="0" w:color="auto"/>
        <w:right w:val="none" w:sz="0" w:space="0" w:color="auto"/>
      </w:divBdr>
    </w:div>
    <w:div w:id="1888686883">
      <w:bodyDiv w:val="1"/>
      <w:marLeft w:val="0"/>
      <w:marRight w:val="0"/>
      <w:marTop w:val="0"/>
      <w:marBottom w:val="0"/>
      <w:divBdr>
        <w:top w:val="none" w:sz="0" w:space="0" w:color="auto"/>
        <w:left w:val="none" w:sz="0" w:space="0" w:color="auto"/>
        <w:bottom w:val="none" w:sz="0" w:space="0" w:color="auto"/>
        <w:right w:val="none" w:sz="0" w:space="0" w:color="auto"/>
      </w:divBdr>
    </w:div>
    <w:div w:id="1991211694">
      <w:bodyDiv w:val="1"/>
      <w:marLeft w:val="0"/>
      <w:marRight w:val="0"/>
      <w:marTop w:val="0"/>
      <w:marBottom w:val="0"/>
      <w:divBdr>
        <w:top w:val="none" w:sz="0" w:space="0" w:color="auto"/>
        <w:left w:val="none" w:sz="0" w:space="0" w:color="auto"/>
        <w:bottom w:val="none" w:sz="0" w:space="0" w:color="auto"/>
        <w:right w:val="none" w:sz="0" w:space="0" w:color="auto"/>
      </w:divBdr>
    </w:div>
    <w:div w:id="2003123673">
      <w:bodyDiv w:val="1"/>
      <w:marLeft w:val="0"/>
      <w:marRight w:val="0"/>
      <w:marTop w:val="0"/>
      <w:marBottom w:val="0"/>
      <w:divBdr>
        <w:top w:val="none" w:sz="0" w:space="0" w:color="auto"/>
        <w:left w:val="none" w:sz="0" w:space="0" w:color="auto"/>
        <w:bottom w:val="none" w:sz="0" w:space="0" w:color="auto"/>
        <w:right w:val="none" w:sz="0" w:space="0" w:color="auto"/>
      </w:divBdr>
    </w:div>
    <w:div w:id="2078047045">
      <w:bodyDiv w:val="1"/>
      <w:marLeft w:val="0"/>
      <w:marRight w:val="0"/>
      <w:marTop w:val="0"/>
      <w:marBottom w:val="0"/>
      <w:divBdr>
        <w:top w:val="none" w:sz="0" w:space="0" w:color="auto"/>
        <w:left w:val="none" w:sz="0" w:space="0" w:color="auto"/>
        <w:bottom w:val="none" w:sz="0" w:space="0" w:color="auto"/>
        <w:right w:val="none" w:sz="0" w:space="0" w:color="auto"/>
      </w:divBdr>
    </w:div>
    <w:div w:id="2079983998">
      <w:bodyDiv w:val="1"/>
      <w:marLeft w:val="0"/>
      <w:marRight w:val="0"/>
      <w:marTop w:val="0"/>
      <w:marBottom w:val="0"/>
      <w:divBdr>
        <w:top w:val="none" w:sz="0" w:space="0" w:color="auto"/>
        <w:left w:val="none" w:sz="0" w:space="0" w:color="auto"/>
        <w:bottom w:val="none" w:sz="0" w:space="0" w:color="auto"/>
        <w:right w:val="none" w:sz="0" w:space="0" w:color="auto"/>
      </w:divBdr>
    </w:div>
    <w:div w:id="2086032590">
      <w:bodyDiv w:val="1"/>
      <w:marLeft w:val="0"/>
      <w:marRight w:val="0"/>
      <w:marTop w:val="0"/>
      <w:marBottom w:val="0"/>
      <w:divBdr>
        <w:top w:val="none" w:sz="0" w:space="0" w:color="auto"/>
        <w:left w:val="none" w:sz="0" w:space="0" w:color="auto"/>
        <w:bottom w:val="none" w:sz="0" w:space="0" w:color="auto"/>
        <w:right w:val="none" w:sz="0" w:space="0" w:color="auto"/>
      </w:divBdr>
    </w:div>
    <w:div w:id="2125728654">
      <w:bodyDiv w:val="1"/>
      <w:marLeft w:val="0"/>
      <w:marRight w:val="0"/>
      <w:marTop w:val="0"/>
      <w:marBottom w:val="0"/>
      <w:divBdr>
        <w:top w:val="none" w:sz="0" w:space="0" w:color="auto"/>
        <w:left w:val="none" w:sz="0" w:space="0" w:color="auto"/>
        <w:bottom w:val="none" w:sz="0" w:space="0" w:color="auto"/>
        <w:right w:val="none" w:sz="0" w:space="0" w:color="auto"/>
      </w:divBdr>
    </w:div>
    <w:div w:id="2141341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dwardjones.com" TargetMode="External"/><Relationship Id="rId13" Type="http://schemas.openxmlformats.org/officeDocument/2006/relationships/hyperlink" Target="mailto:events@lurayapage.com" TargetMode="External"/><Relationship Id="rId18" Type="http://schemas.openxmlformats.org/officeDocument/2006/relationships/hyperlink" Target="https://theriver953.com/podcasts/the-valley-today/"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careersupport.net/" TargetMode="External"/><Relationship Id="rId7" Type="http://schemas.openxmlformats.org/officeDocument/2006/relationships/endnotes" Target="endnotes.xml"/><Relationship Id="rId12" Type="http://schemas.openxmlformats.org/officeDocument/2006/relationships/hyperlink" Target="http://www.visitluraypage.com/" TargetMode="External"/><Relationship Id="rId17" Type="http://schemas.openxmlformats.org/officeDocument/2006/relationships/hyperlink" Target="mailto:edison.emmouns@luraypage.com" TargetMode="External"/><Relationship Id="rId25" Type="http://schemas.openxmlformats.org/officeDocument/2006/relationships/hyperlink" Target="mailto:ginahikes@gmail.com" TargetMode="External"/><Relationship Id="rId2" Type="http://schemas.openxmlformats.org/officeDocument/2006/relationships/numbering" Target="numbering.xml"/><Relationship Id="rId16" Type="http://schemas.openxmlformats.org/officeDocument/2006/relationships/hyperlink" Target="https://theriver953.com/podcasts/the-valley-today/" TargetMode="External"/><Relationship Id="rId20"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oldhickorybuildings.com/locations/luray-virginia/?fbclid=IwAR1LpHsuPwQCqrDY5M01Vecw6CJCIVn3oj1q-6Ogdirp5PbZaIJV-EVocOM" TargetMode="External"/><Relationship Id="rId5" Type="http://schemas.openxmlformats.org/officeDocument/2006/relationships/webSettings" Target="webSettings.xml"/><Relationship Id="rId15" Type="http://schemas.openxmlformats.org/officeDocument/2006/relationships/hyperlink" Target="mailto:events@luraypage.com" TargetMode="External"/><Relationship Id="rId23" Type="http://schemas.openxmlformats.org/officeDocument/2006/relationships/image" Target="media/image5.jpeg"/><Relationship Id="rId10" Type="http://schemas.openxmlformats.org/officeDocument/2006/relationships/image" Target="media/image2.jpeg"/><Relationship Id="rId19" Type="http://schemas.openxmlformats.org/officeDocument/2006/relationships/hyperlink" Target="mailto:edison.emmouns@luraypage.com"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mailto:events@luraypage.com" TargetMode="External"/><Relationship Id="rId22" Type="http://schemas.openxmlformats.org/officeDocument/2006/relationships/hyperlink" Target="mailto:joanne@careersupport.net"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F3FB5C-DC66-4F87-B59B-14D396EAF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2</Pages>
  <Words>1766</Words>
  <Characters>1007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me</dc:creator>
  <cp:lastModifiedBy>Gina Hilliard</cp:lastModifiedBy>
  <cp:revision>5</cp:revision>
  <cp:lastPrinted>2019-05-23T13:54:00Z</cp:lastPrinted>
  <dcterms:created xsi:type="dcterms:W3CDTF">2022-11-17T15:26:00Z</dcterms:created>
  <dcterms:modified xsi:type="dcterms:W3CDTF">2022-11-18T18:01:00Z</dcterms:modified>
</cp:coreProperties>
</file>